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F5B2FC" w14:textId="77777777" w:rsidR="009F0789" w:rsidRDefault="0058039C" w:rsidP="00730E4D">
      <w:pPr>
        <w:pStyle w:val="Heading1"/>
        <w:jc w:val="both"/>
      </w:pPr>
      <w:bookmarkStart w:id="0" w:name="X8c212c3b4f5dac005fd7812a4d8931522e7fe11"/>
      <w:r>
        <w:t xml:space="preserve">The gut microbiota potentiates </w:t>
      </w:r>
      <w:proofErr w:type="spellStart"/>
      <w:r>
        <w:rPr>
          <w:i/>
        </w:rPr>
        <w:t>Clostridiodes</w:t>
      </w:r>
      <w:proofErr w:type="spellEnd"/>
      <w:r>
        <w:rPr>
          <w:i/>
        </w:rPr>
        <w:t xml:space="preserve"> difficile</w:t>
      </w:r>
      <w:r>
        <w:t xml:space="preserve"> infection severity.</w:t>
      </w:r>
      <w:bookmarkEnd w:id="0"/>
    </w:p>
    <w:p w14:paraId="40E06AC1" w14:textId="77777777" w:rsidR="009F0789" w:rsidRDefault="0058039C" w:rsidP="00730E4D">
      <w:pPr>
        <w:pStyle w:val="FirstParagraph"/>
        <w:jc w:val="both"/>
      </w:pPr>
      <w:r>
        <w:rPr>
          <w:b/>
        </w:rPr>
        <w:t>Running title:</w:t>
      </w:r>
      <w:r>
        <w:t xml:space="preserve"> Microbiota potentiates </w:t>
      </w:r>
      <w:r>
        <w:rPr>
          <w:i/>
        </w:rPr>
        <w:t>Clostridioides difficile</w:t>
      </w:r>
      <w:r>
        <w:t xml:space="preserve"> infection severity</w:t>
      </w:r>
    </w:p>
    <w:p w14:paraId="7C6C3597" w14:textId="77777777" w:rsidR="009F0789" w:rsidRDefault="0058039C" w:rsidP="00730E4D">
      <w:pPr>
        <w:pStyle w:val="BodyText"/>
        <w:jc w:val="both"/>
      </w:pPr>
      <w:r>
        <w:t>Nicholas A. Lesniak</w:t>
      </w:r>
      <m:oMath>
        <m:sSup>
          <m:sSupPr>
            <m:ctrlPr>
              <w:rPr>
                <w:rFonts w:ascii="Cambria Math" w:hAnsi="Cambria Math"/>
              </w:rPr>
            </m:ctrlPr>
          </m:sSupPr>
          <m:e>
            <m:r>
              <w:rPr>
                <w:rFonts w:ascii="Cambria Math" w:hAnsi="Cambria Math"/>
              </w:rPr>
              <m:t>​</m:t>
            </m:r>
          </m:e>
          <m:sup>
            <m:r>
              <w:rPr>
                <w:rFonts w:ascii="Cambria Math" w:hAnsi="Cambria Math"/>
              </w:rPr>
              <m:t>1</m:t>
            </m:r>
          </m:sup>
        </m:sSup>
      </m:oMath>
      <w:r>
        <w:t>, Alyxandria M. Schubert</w:t>
      </w:r>
      <m:oMath>
        <m:sSup>
          <m:sSupPr>
            <m:ctrlPr>
              <w:rPr>
                <w:rFonts w:ascii="Cambria Math" w:hAnsi="Cambria Math"/>
              </w:rPr>
            </m:ctrlPr>
          </m:sSupPr>
          <m:e>
            <m:r>
              <w:rPr>
                <w:rFonts w:ascii="Cambria Math" w:hAnsi="Cambria Math"/>
              </w:rPr>
              <m:t>​</m:t>
            </m:r>
          </m:e>
          <m:sup>
            <m:r>
              <w:rPr>
                <w:rFonts w:ascii="Cambria Math" w:hAnsi="Cambria Math"/>
              </w:rPr>
              <m:t>1</m:t>
            </m:r>
          </m:sup>
        </m:sSup>
      </m:oMath>
      <w:r>
        <w:t>, Kaitlyn Flynn</w:t>
      </w:r>
      <m:oMath>
        <m:sSup>
          <m:sSupPr>
            <m:ctrlPr>
              <w:rPr>
                <w:rFonts w:ascii="Cambria Math" w:hAnsi="Cambria Math"/>
              </w:rPr>
            </m:ctrlPr>
          </m:sSupPr>
          <m:e>
            <m:r>
              <w:rPr>
                <w:rFonts w:ascii="Cambria Math" w:hAnsi="Cambria Math"/>
              </w:rPr>
              <m:t>​</m:t>
            </m:r>
          </m:e>
          <m:sup>
            <m:r>
              <w:rPr>
                <w:rFonts w:ascii="Cambria Math" w:hAnsi="Cambria Math"/>
              </w:rPr>
              <m:t>1</m:t>
            </m:r>
          </m:sup>
        </m:sSup>
      </m:oMath>
      <w:r>
        <w:t>, Hamide Sinani</w:t>
      </w:r>
      <m:oMath>
        <m:sSup>
          <m:sSupPr>
            <m:ctrlPr>
              <w:rPr>
                <w:rFonts w:ascii="Cambria Math" w:hAnsi="Cambria Math"/>
              </w:rPr>
            </m:ctrlPr>
          </m:sSupPr>
          <m:e>
            <m:r>
              <w:rPr>
                <w:rFonts w:ascii="Cambria Math" w:hAnsi="Cambria Math"/>
              </w:rPr>
              <m:t>​</m:t>
            </m:r>
          </m:e>
          <m:sup>
            <m:r>
              <w:rPr>
                <w:rFonts w:ascii="Cambria Math" w:hAnsi="Cambria Math"/>
              </w:rPr>
              <m:t>1</m:t>
            </m:r>
          </m:sup>
        </m:sSup>
      </m:oMath>
      <w:r>
        <w:t>, Kathyrn A. Eaton</w:t>
      </w:r>
      <m:oMath>
        <m:sSup>
          <m:sSupPr>
            <m:ctrlPr>
              <w:rPr>
                <w:rFonts w:ascii="Cambria Math" w:hAnsi="Cambria Math"/>
              </w:rPr>
            </m:ctrlPr>
          </m:sSupPr>
          <m:e>
            <m:r>
              <w:rPr>
                <w:rFonts w:ascii="Cambria Math" w:hAnsi="Cambria Math"/>
              </w:rPr>
              <m:t>​</m:t>
            </m:r>
          </m:e>
          <m:sup>
            <m:r>
              <w:rPr>
                <w:rFonts w:ascii="Cambria Math" w:hAnsi="Cambria Math"/>
              </w:rPr>
              <m:t>1</m:t>
            </m:r>
          </m:sup>
        </m:sSup>
      </m:oMath>
      <w:r>
        <w:t>, Ingrid L. Bergin</w:t>
      </w:r>
      <m:oMath>
        <m:sSup>
          <m:sSupPr>
            <m:ctrlPr>
              <w:rPr>
                <w:rFonts w:ascii="Cambria Math" w:hAnsi="Cambria Math"/>
              </w:rPr>
            </m:ctrlPr>
          </m:sSupPr>
          <m:e>
            <m:r>
              <w:rPr>
                <w:rFonts w:ascii="Cambria Math" w:hAnsi="Cambria Math"/>
              </w:rPr>
              <m:t>​</m:t>
            </m:r>
          </m:e>
          <m:sup>
            <m:r>
              <w:rPr>
                <w:rFonts w:ascii="Cambria Math" w:hAnsi="Cambria Math"/>
              </w:rPr>
              <m:t>2</m:t>
            </m:r>
          </m:sup>
        </m:sSup>
      </m:oMath>
      <w:r>
        <w:t>, Patrick D. Schloss</w:t>
      </w:r>
      <m:oMath>
        <m:sSup>
          <m:sSupPr>
            <m:ctrlPr>
              <w:rPr>
                <w:rFonts w:ascii="Cambria Math" w:hAnsi="Cambria Math"/>
              </w:rPr>
            </m:ctrlPr>
          </m:sSupPr>
          <m:e>
            <m:r>
              <w:rPr>
                <w:rFonts w:ascii="Cambria Math" w:hAnsi="Cambria Math"/>
              </w:rPr>
              <m:t>​</m:t>
            </m:r>
          </m:e>
          <m:sup>
            <m:r>
              <w:rPr>
                <w:rFonts w:ascii="Cambria Math" w:hAnsi="Cambria Math"/>
              </w:rPr>
              <m:t>1,†</m:t>
            </m:r>
          </m:sup>
        </m:sSup>
      </m:oMath>
    </w:p>
    <w:p w14:paraId="5E50ECFF" w14:textId="77777777" w:rsidR="009F0789" w:rsidRDefault="0058039C" w:rsidP="00730E4D">
      <w:pPr>
        <w:pStyle w:val="BodyText"/>
        <w:jc w:val="both"/>
      </w:pPr>
      <m:oMath>
        <m:r>
          <w:rPr>
            <w:rFonts w:ascii="Cambria Math" w:hAnsi="Cambria Math"/>
          </w:rPr>
          <m:t>†</m:t>
        </m:r>
      </m:oMath>
      <w:r>
        <w:t xml:space="preserve"> To whom correspondence should be addressed: </w:t>
      </w:r>
      <w:hyperlink r:id="rId7">
        <w:r>
          <w:rPr>
            <w:rStyle w:val="Hyperlink"/>
          </w:rPr>
          <w:t>pschloss@umich.edu</w:t>
        </w:r>
      </w:hyperlink>
      <w:r>
        <w:br/>
        <w:t xml:space="preserve">1. Department of Microbiology and Immunology, University of Michigan, Ann Arbor, </w:t>
      </w:r>
      <w:r>
        <w:t>MI</w:t>
      </w:r>
      <w:r>
        <w:br/>
        <w:t>2. Unit for Laboratory Animal Medicine, University of Michigan, Ann Arbor, MI</w:t>
      </w:r>
    </w:p>
    <w:p w14:paraId="61A0D850" w14:textId="77777777" w:rsidR="009F0789" w:rsidRDefault="0058039C" w:rsidP="00730E4D">
      <w:pPr>
        <w:jc w:val="both"/>
      </w:pPr>
      <w:r>
        <w:br w:type="page"/>
      </w:r>
    </w:p>
    <w:p w14:paraId="7297618E" w14:textId="649CDF21" w:rsidR="009F0789" w:rsidRDefault="0058039C" w:rsidP="00730E4D">
      <w:pPr>
        <w:pStyle w:val="Heading2"/>
        <w:jc w:val="both"/>
      </w:pPr>
      <w:bookmarkStart w:id="1" w:name="abstract"/>
      <w:r>
        <w:lastRenderedPageBreak/>
        <w:t>Abstract</w:t>
      </w:r>
      <w:bookmarkEnd w:id="1"/>
    </w:p>
    <w:p w14:paraId="34868564" w14:textId="7747705B" w:rsidR="009F0789" w:rsidRDefault="0058039C" w:rsidP="00730E4D">
      <w:pPr>
        <w:pStyle w:val="FirstParagraph"/>
        <w:jc w:val="both"/>
      </w:pPr>
      <w:r>
        <w:rPr>
          <w:i/>
        </w:rPr>
        <w:t>Clostridioides difficile</w:t>
      </w:r>
      <w:r>
        <w:t xml:space="preserve"> infection </w:t>
      </w:r>
      <w:ins w:id="2" w:author="Lucas, Sarah" w:date="2021-11-03T13:01:00Z">
        <w:r w:rsidR="0070664A">
          <w:t xml:space="preserve">(CDI) </w:t>
        </w:r>
      </w:ins>
      <w:r>
        <w:t xml:space="preserve">has become more common and severe in the last few decades. Patient age, white blood cell count, creatinine levels as well as </w:t>
      </w:r>
      <w:r>
        <w:rPr>
          <w:i/>
        </w:rPr>
        <w:t>C. d</w:t>
      </w:r>
      <w:r>
        <w:rPr>
          <w:i/>
        </w:rPr>
        <w:t>ifficile</w:t>
      </w:r>
      <w:r>
        <w:t xml:space="preserve"> </w:t>
      </w:r>
      <w:proofErr w:type="spellStart"/>
      <w:r>
        <w:t>ribotype</w:t>
      </w:r>
      <w:proofErr w:type="spellEnd"/>
      <w:r>
        <w:t xml:space="preserve"> and the presence of toxin genes have been associated with disease severity. However, </w:t>
      </w:r>
      <w:ins w:id="3" w:author="Lucas, Sarah" w:date="2021-11-03T13:02:00Z">
        <w:r w:rsidR="0070664A">
          <w:t xml:space="preserve">current </w:t>
        </w:r>
      </w:ins>
      <w:r>
        <w:t xml:space="preserve">models </w:t>
      </w:r>
      <w:ins w:id="4" w:author="Lucas, Sarah" w:date="2021-11-03T12:58:00Z">
        <w:r w:rsidR="0070664A">
          <w:t xml:space="preserve">of CDI disease severity that </w:t>
        </w:r>
      </w:ins>
      <w:del w:id="5" w:author="Lucas, Sarah" w:date="2021-11-03T12:56:00Z">
        <w:r w:rsidDel="0070664A">
          <w:delText>based on those data</w:delText>
        </w:r>
      </w:del>
      <w:ins w:id="6" w:author="Lucas, Sarah" w:date="2021-11-03T12:56:00Z">
        <w:r w:rsidR="0070664A">
          <w:t>incorporat</w:t>
        </w:r>
      </w:ins>
      <w:ins w:id="7" w:author="Lucas, Sarah" w:date="2021-11-03T12:58:00Z">
        <w:r w:rsidR="0070664A">
          <w:t>e</w:t>
        </w:r>
      </w:ins>
      <w:ins w:id="8" w:author="Lucas, Sarah" w:date="2021-11-03T12:56:00Z">
        <w:r w:rsidR="0070664A">
          <w:t xml:space="preserve"> these factors</w:t>
        </w:r>
      </w:ins>
      <w:r>
        <w:t xml:space="preserve"> </w:t>
      </w:r>
      <w:del w:id="9" w:author="Lucas, Sarah" w:date="2021-11-03T12:58:00Z">
        <w:r w:rsidDel="0070664A">
          <w:delText xml:space="preserve">to identify patients with CDI that will develop severe disease </w:delText>
        </w:r>
      </w:del>
      <w:del w:id="10" w:author="Lucas, Sarah" w:date="2021-11-03T13:02:00Z">
        <w:r w:rsidDel="0070664A">
          <w:delText>have not been</w:delText>
        </w:r>
      </w:del>
      <w:ins w:id="11" w:author="Lucas, Sarah" w:date="2021-11-03T13:02:00Z">
        <w:r w:rsidR="0070664A">
          <w:t>are not</w:t>
        </w:r>
      </w:ins>
      <w:r>
        <w:t xml:space="preserve"> robust enough to be broadly applied</w:t>
      </w:r>
      <w:r>
        <w:t xml:space="preserve">. </w:t>
      </w:r>
      <w:ins w:id="12" w:author="Lucas, Sarah" w:date="2021-11-03T13:02:00Z">
        <w:r w:rsidR="0070664A">
          <w:t>I</w:t>
        </w:r>
      </w:ins>
      <w:ins w:id="13" w:author="Lucas, Sarah" w:date="2021-11-03T13:03:00Z">
        <w:r w:rsidR="0070664A">
          <w:t xml:space="preserve">nteractions between </w:t>
        </w:r>
      </w:ins>
      <w:ins w:id="14" w:author="Lucas, Sarah" w:date="2021-11-03T13:02:00Z">
        <w:r w:rsidR="0070664A">
          <w:rPr>
            <w:i/>
            <w:iCs/>
          </w:rPr>
          <w:t xml:space="preserve">C. difficile </w:t>
        </w:r>
      </w:ins>
      <w:ins w:id="15" w:author="Lucas, Sarah" w:date="2021-11-03T13:03:00Z">
        <w:r w:rsidR="0070664A" w:rsidRPr="00023553">
          <w:rPr>
            <w:rPrChange w:id="16" w:author="Lucas, Sarah" w:date="2021-11-03T13:08:00Z">
              <w:rPr>
                <w:i/>
                <w:iCs/>
              </w:rPr>
            </w:rPrChange>
          </w:rPr>
          <w:t xml:space="preserve">and the gut environment, including </w:t>
        </w:r>
      </w:ins>
      <w:ins w:id="17" w:author="Lucas, Sarah" w:date="2021-11-03T13:04:00Z">
        <w:r w:rsidR="00023553" w:rsidRPr="00023553">
          <w:rPr>
            <w:rPrChange w:id="18" w:author="Lucas, Sarah" w:date="2021-11-03T13:08:00Z">
              <w:rPr>
                <w:i/>
                <w:iCs/>
              </w:rPr>
            </w:rPrChange>
          </w:rPr>
          <w:t xml:space="preserve">the resident microbiota, are thought to be </w:t>
        </w:r>
      </w:ins>
      <w:ins w:id="19" w:author="Lucas, Sarah" w:date="2021-11-03T13:05:00Z">
        <w:r w:rsidR="00023553" w:rsidRPr="00023553">
          <w:rPr>
            <w:rPrChange w:id="20" w:author="Lucas, Sarah" w:date="2021-11-03T13:08:00Z">
              <w:rPr>
                <w:i/>
                <w:iCs/>
              </w:rPr>
            </w:rPrChange>
          </w:rPr>
          <w:t xml:space="preserve">determinants of CDI </w:t>
        </w:r>
      </w:ins>
      <w:ins w:id="21" w:author="Lucas, Sarah" w:date="2021-11-03T13:08:00Z">
        <w:r w:rsidR="00023553" w:rsidRPr="00023553">
          <w:rPr>
            <w:rPrChange w:id="22" w:author="Lucas, Sarah" w:date="2021-11-03T13:08:00Z">
              <w:rPr>
                <w:i/>
                <w:iCs/>
              </w:rPr>
            </w:rPrChange>
          </w:rPr>
          <w:t xml:space="preserve">incidence and </w:t>
        </w:r>
      </w:ins>
      <w:ins w:id="23" w:author="Lucas, Sarah" w:date="2021-11-03T13:05:00Z">
        <w:r w:rsidR="00023553" w:rsidRPr="00023553">
          <w:rPr>
            <w:rPrChange w:id="24" w:author="Lucas, Sarah" w:date="2021-11-03T13:08:00Z">
              <w:rPr>
                <w:i/>
                <w:iCs/>
              </w:rPr>
            </w:rPrChange>
          </w:rPr>
          <w:t>severity</w:t>
        </w:r>
      </w:ins>
      <w:ins w:id="25" w:author="Lucas, Sarah" w:date="2021-11-03T13:06:00Z">
        <w:r w:rsidR="00023553" w:rsidRPr="00023553">
          <w:rPr>
            <w:rPrChange w:id="26" w:author="Lucas, Sarah" w:date="2021-11-03T13:08:00Z">
              <w:rPr>
                <w:i/>
                <w:iCs/>
              </w:rPr>
            </w:rPrChange>
          </w:rPr>
          <w:t xml:space="preserve">. </w:t>
        </w:r>
      </w:ins>
      <w:ins w:id="27" w:author="Lucas, Sarah" w:date="2021-11-03T13:12:00Z">
        <w:r w:rsidR="00023553">
          <w:t>Indeed</w:t>
        </w:r>
      </w:ins>
      <w:ins w:id="28" w:author="Lucas, Sarah" w:date="2021-11-03T13:07:00Z">
        <w:r w:rsidR="00023553" w:rsidRPr="00023553">
          <w:rPr>
            <w:rPrChange w:id="29" w:author="Lucas, Sarah" w:date="2021-11-03T13:08:00Z">
              <w:rPr>
                <w:i/>
                <w:iCs/>
              </w:rPr>
            </w:rPrChange>
          </w:rPr>
          <w:t>,</w:t>
        </w:r>
      </w:ins>
      <w:ins w:id="30" w:author="Lucas, Sarah" w:date="2021-11-03T13:09:00Z">
        <w:r w:rsidR="00023553">
          <w:t xml:space="preserve"> </w:t>
        </w:r>
      </w:ins>
      <w:ins w:id="31" w:author="Lucas, Sarah" w:date="2021-11-03T13:08:00Z">
        <w:r w:rsidR="00023553" w:rsidRPr="00023553">
          <w:rPr>
            <w:rPrChange w:id="32" w:author="Lucas, Sarah" w:date="2021-11-03T13:08:00Z">
              <w:rPr>
                <w:i/>
                <w:iCs/>
              </w:rPr>
            </w:rPrChange>
          </w:rPr>
          <w:t>antibiotic</w:t>
        </w:r>
      </w:ins>
      <w:ins w:id="33" w:author="Lucas, Sarah" w:date="2021-11-03T13:06:00Z">
        <w:r w:rsidR="00023553" w:rsidRPr="00023553">
          <w:rPr>
            <w:rPrChange w:id="34" w:author="Lucas, Sarah" w:date="2021-11-03T13:08:00Z">
              <w:rPr>
                <w:i/>
                <w:iCs/>
              </w:rPr>
            </w:rPrChange>
          </w:rPr>
          <w:t xml:space="preserve"> perturbatio</w:t>
        </w:r>
      </w:ins>
      <w:ins w:id="35" w:author="Lucas, Sarah" w:date="2021-11-03T13:11:00Z">
        <w:r w:rsidR="00023553">
          <w:t>n</w:t>
        </w:r>
      </w:ins>
      <w:ins w:id="36" w:author="Lucas, Sarah" w:date="2021-11-03T13:06:00Z">
        <w:r w:rsidR="00023553" w:rsidRPr="00023553">
          <w:rPr>
            <w:rPrChange w:id="37" w:author="Lucas, Sarah" w:date="2021-11-03T13:08:00Z">
              <w:rPr>
                <w:i/>
                <w:iCs/>
              </w:rPr>
            </w:rPrChange>
          </w:rPr>
          <w:t xml:space="preserve"> </w:t>
        </w:r>
      </w:ins>
      <w:ins w:id="38" w:author="Lucas, Sarah" w:date="2021-11-03T13:07:00Z">
        <w:r w:rsidR="00023553" w:rsidRPr="00023553">
          <w:rPr>
            <w:rPrChange w:id="39" w:author="Lucas, Sarah" w:date="2021-11-03T13:08:00Z">
              <w:rPr>
                <w:i/>
                <w:iCs/>
              </w:rPr>
            </w:rPrChange>
          </w:rPr>
          <w:t>of the</w:t>
        </w:r>
      </w:ins>
      <w:ins w:id="40" w:author="Lucas, Sarah" w:date="2021-11-03T13:08:00Z">
        <w:r w:rsidR="00023553" w:rsidRPr="00023553">
          <w:rPr>
            <w:rPrChange w:id="41" w:author="Lucas, Sarah" w:date="2021-11-03T13:08:00Z">
              <w:rPr>
                <w:i/>
                <w:iCs/>
              </w:rPr>
            </w:rPrChange>
          </w:rPr>
          <w:t xml:space="preserve"> gut microbiota </w:t>
        </w:r>
      </w:ins>
      <w:ins w:id="42" w:author="Lucas, Sarah" w:date="2021-11-03T13:09:00Z">
        <w:r w:rsidR="00023553">
          <w:t>is a risk factor for CDI</w:t>
        </w:r>
      </w:ins>
      <w:ins w:id="43" w:author="Lucas, Sarah" w:date="2021-11-03T13:12:00Z">
        <w:r w:rsidR="00023553">
          <w:t>.</w:t>
        </w:r>
      </w:ins>
      <w:ins w:id="44" w:author="Lucas, Sarah" w:date="2021-11-03T13:14:00Z">
        <w:r w:rsidR="00D56D89">
          <w:t xml:space="preserve"> </w:t>
        </w:r>
      </w:ins>
      <w:ins w:id="45" w:author="Lucas, Sarah" w:date="2021-11-03T13:40:00Z">
        <w:r w:rsidR="00321389">
          <w:t>B</w:t>
        </w:r>
      </w:ins>
      <w:del w:id="46" w:author="Lucas, Sarah" w:date="2021-11-03T13:15:00Z">
        <w:r w:rsidDel="00D56D89">
          <w:delText>These models</w:delText>
        </w:r>
        <w:r w:rsidDel="00D56D89">
          <w:delText xml:space="preserve"> are input from our understanding of </w:delText>
        </w:r>
        <w:r w:rsidDel="00D56D89">
          <w:rPr>
            <w:i/>
          </w:rPr>
          <w:delText>C. difficile</w:delText>
        </w:r>
        <w:r w:rsidDel="00D56D89">
          <w:delText xml:space="preserve"> interactions with the gut environment. The gut bacteria are a key determinant in </w:delText>
        </w:r>
        <w:r w:rsidDel="00D56D89">
          <w:rPr>
            <w:i/>
          </w:rPr>
          <w:delText>C. difficile</w:delText>
        </w:r>
        <w:r w:rsidDel="00D56D89">
          <w:delText xml:space="preserve"> infection. CDI is dependent on perturbations in the bacterial community in order to colonize the gut. </w:delText>
        </w:r>
      </w:del>
      <w:ins w:id="47" w:author="Lucas, Sarah" w:date="2021-11-03T13:18:00Z">
        <w:r w:rsidR="00D56D89">
          <w:t>acteria in the gut</w:t>
        </w:r>
      </w:ins>
      <w:del w:id="48" w:author="Lucas, Sarah" w:date="2021-11-03T13:16:00Z">
        <w:r w:rsidDel="00D56D89">
          <w:delText>T</w:delText>
        </w:r>
      </w:del>
      <w:del w:id="49" w:author="Lucas, Sarah" w:date="2021-11-03T13:18:00Z">
        <w:r w:rsidDel="00D56D89">
          <w:delText>he gut mi</w:delText>
        </w:r>
        <w:r w:rsidDel="00D56D89">
          <w:delText>crobiota</w:delText>
        </w:r>
      </w:del>
      <w:r>
        <w:t xml:space="preserve"> </w:t>
      </w:r>
      <w:del w:id="50" w:author="Lucas, Sarah" w:date="2021-11-03T13:16:00Z">
        <w:r w:rsidDel="00D56D89">
          <w:delText xml:space="preserve">also </w:delText>
        </w:r>
      </w:del>
      <w:ins w:id="51" w:author="Lucas, Sarah" w:date="2021-11-03T13:16:00Z">
        <w:r w:rsidR="00D56D89">
          <w:t>can</w:t>
        </w:r>
        <w:r w:rsidR="00D56D89">
          <w:t xml:space="preserve"> </w:t>
        </w:r>
      </w:ins>
      <w:r>
        <w:t>impair</w:t>
      </w:r>
      <w:del w:id="52" w:author="Lucas, Sarah" w:date="2021-11-03T13:16:00Z">
        <w:r w:rsidDel="00D56D89">
          <w:delText>s</w:delText>
        </w:r>
      </w:del>
      <w:r>
        <w:t xml:space="preserve"> </w:t>
      </w:r>
      <w:r>
        <w:rPr>
          <w:i/>
        </w:rPr>
        <w:t>C. difficile</w:t>
      </w:r>
      <w:r>
        <w:t xml:space="preserve"> colonization through bile acid metabolism, nutrient consumption and bacteriocin production. However, it is unclear if the gut bacteria affect </w:t>
      </w:r>
      <w:del w:id="53" w:author="Lucas, Sarah" w:date="2021-11-03T13:17:00Z">
        <w:r w:rsidDel="00D56D89">
          <w:delText>the disease severity resulting from that colonization</w:delText>
        </w:r>
      </w:del>
      <w:ins w:id="54" w:author="Lucas, Sarah" w:date="2021-11-03T13:17:00Z">
        <w:r w:rsidR="00D56D89">
          <w:t>CDI disease severity</w:t>
        </w:r>
      </w:ins>
      <w:r>
        <w:t xml:space="preserve">. Here we </w:t>
      </w:r>
      <w:del w:id="55" w:author="Lucas, Sarah" w:date="2021-11-03T13:19:00Z">
        <w:r w:rsidDel="00D56D89">
          <w:delText>have shown</w:delText>
        </w:r>
      </w:del>
      <w:ins w:id="56" w:author="Lucas, Sarah" w:date="2021-11-03T13:19:00Z">
        <w:r w:rsidR="00D56D89">
          <w:t>demonstrate that</w:t>
        </w:r>
      </w:ins>
      <w:r>
        <w:t xml:space="preserve"> gut b</w:t>
      </w:r>
      <w:r>
        <w:t xml:space="preserve">acterial communities contribute to </w:t>
      </w:r>
      <w:r>
        <w:t xml:space="preserve">disease severity variation. We </w:t>
      </w:r>
      <w:del w:id="57" w:author="Lucas, Sarah" w:date="2021-11-03T13:20:00Z">
        <w:r w:rsidDel="00D56D89">
          <w:delText xml:space="preserve">created </w:delText>
        </w:r>
      </w:del>
      <w:ins w:id="58" w:author="Lucas, Sarah" w:date="2021-11-03T13:20:00Z">
        <w:r w:rsidR="00D56D89">
          <w:t>derived</w:t>
        </w:r>
        <w:r w:rsidR="00D56D89">
          <w:t xml:space="preserve"> </w:t>
        </w:r>
      </w:ins>
      <w:r>
        <w:t xml:space="preserve">diverse gut communities by colonizing germ-free mice with </w:t>
      </w:r>
      <w:commentRangeStart w:id="59"/>
      <w:r>
        <w:t>human fecal communities</w:t>
      </w:r>
      <w:commentRangeEnd w:id="59"/>
      <w:r w:rsidR="003F28E4">
        <w:rPr>
          <w:rStyle w:val="CommentReference"/>
        </w:rPr>
        <w:commentReference w:id="59"/>
      </w:r>
      <w:r>
        <w:t xml:space="preserve">. </w:t>
      </w:r>
      <w:del w:id="60" w:author="Lucas, Sarah" w:date="2021-11-03T13:21:00Z">
        <w:r w:rsidDel="00D56D89">
          <w:delText>They were then</w:delText>
        </w:r>
      </w:del>
      <w:ins w:id="61" w:author="Lucas, Sarah" w:date="2021-11-03T13:21:00Z">
        <w:r w:rsidR="00D56D89">
          <w:t>Each community was</w:t>
        </w:r>
      </w:ins>
      <w:r>
        <w:t xml:space="preserve"> infected with </w:t>
      </w:r>
      <w:r>
        <w:rPr>
          <w:i/>
        </w:rPr>
        <w:t>C. difficile</w:t>
      </w:r>
      <w:r>
        <w:t xml:space="preserve"> which resulted in </w:t>
      </w:r>
      <w:del w:id="62" w:author="Lucas, Sarah" w:date="2021-11-03T13:23:00Z">
        <w:r w:rsidDel="00D56D89">
          <w:delText>differe</w:delText>
        </w:r>
      </w:del>
      <w:ins w:id="63" w:author="Lucas, Sarah" w:date="2021-11-03T13:23:00Z">
        <w:r w:rsidR="00D56D89">
          <w:t>range of</w:t>
        </w:r>
      </w:ins>
      <w:del w:id="64" w:author="Lucas, Sarah" w:date="2021-11-03T13:22:00Z">
        <w:r w:rsidDel="00D56D89">
          <w:delText>d</w:delText>
        </w:r>
      </w:del>
      <w:r>
        <w:t xml:space="preserve"> disease severities. The severi</w:t>
      </w:r>
      <w:r>
        <w:t>ty grouped by the human fecal community they received. Generally, facultative anaerobes with pathogenic potential, such as Escherichia, Helicobacter and Klebsiella, were associated with more severe disease. Bacterial groups associated with dietary fiber de</w:t>
      </w:r>
      <w:r>
        <w:t xml:space="preserve">gradation, such as </w:t>
      </w:r>
      <w:proofErr w:type="spellStart"/>
      <w:r>
        <w:t>Coprobacillus</w:t>
      </w:r>
      <w:proofErr w:type="spellEnd"/>
      <w:r>
        <w:t xml:space="preserve">, were associated with reduced disease severity. Lastly, we showed communities that resulted in either low or high histopathologic scores or severe disease had the same outcome when infected with a different </w:t>
      </w:r>
      <w:r>
        <w:rPr>
          <w:i/>
        </w:rPr>
        <w:t>C. difficile</w:t>
      </w:r>
      <w:r>
        <w:t xml:space="preserve"> iso</w:t>
      </w:r>
      <w:r>
        <w:t>late.</w:t>
      </w:r>
    </w:p>
    <w:p w14:paraId="27B80A19" w14:textId="4D83F903" w:rsidR="009F0789" w:rsidRDefault="0058039C" w:rsidP="00730E4D">
      <w:pPr>
        <w:pStyle w:val="Heading2"/>
        <w:jc w:val="both"/>
      </w:pPr>
      <w:bookmarkStart w:id="65" w:name="importance"/>
      <w:r>
        <w:t>Importance</w:t>
      </w:r>
      <w:bookmarkEnd w:id="65"/>
    </w:p>
    <w:p w14:paraId="5A682078" w14:textId="16301B74" w:rsidR="009F0789" w:rsidRDefault="0058039C" w:rsidP="00730E4D">
      <w:pPr>
        <w:pStyle w:val="FirstParagraph"/>
        <w:jc w:val="both"/>
      </w:pPr>
      <w:r>
        <w:t>Clostridioides difficile infection (CDI) c</w:t>
      </w:r>
      <w:ins w:id="66" w:author="Lucas, Sarah" w:date="2021-11-03T13:46:00Z">
        <w:r w:rsidR="00D84459">
          <w:t xml:space="preserve">an </w:t>
        </w:r>
      </w:ins>
      <w:ins w:id="67" w:author="Lucas, Sarah" w:date="2021-11-03T13:53:00Z">
        <w:r w:rsidR="00D84459">
          <w:t xml:space="preserve">be asymptomatic, or </w:t>
        </w:r>
      </w:ins>
      <w:ins w:id="68" w:author="Lucas, Sarah" w:date="2021-11-03T13:46:00Z">
        <w:r w:rsidR="00D84459">
          <w:t>range in severity from</w:t>
        </w:r>
      </w:ins>
      <w:del w:id="69" w:author="Lucas, Sarah" w:date="2021-11-03T13:46:00Z">
        <w:r w:rsidDel="00D84459">
          <w:delText>auses a range of disease from</w:delText>
        </w:r>
      </w:del>
      <w:r>
        <w:t xml:space="preserve"> </w:t>
      </w:r>
      <w:del w:id="70" w:author="Lucas, Sarah" w:date="2021-11-03T13:53:00Z">
        <w:r w:rsidDel="00D84459">
          <w:delText xml:space="preserve">asymptomatic to </w:delText>
        </w:r>
      </w:del>
      <w:r>
        <w:t xml:space="preserve">mild diarrhea to severe outcomes of recurrent infections and even death. Models that predict severity and </w:t>
      </w:r>
      <w:ins w:id="71" w:author="Lucas, Sarah" w:date="2021-11-03T13:54:00Z">
        <w:r w:rsidR="004615FA">
          <w:t xml:space="preserve">guide </w:t>
        </w:r>
      </w:ins>
      <w:r>
        <w:t>treatment decisions are based on clinical fac</w:t>
      </w:r>
      <w:r>
        <w:t xml:space="preserve">tors and </w:t>
      </w:r>
      <w:r>
        <w:rPr>
          <w:i/>
        </w:rPr>
        <w:t>C. difficile</w:t>
      </w:r>
      <w:r>
        <w:t xml:space="preserve"> capabilities. </w:t>
      </w:r>
      <w:del w:id="72" w:author="Lucas, Sarah" w:date="2021-11-03T14:04:00Z">
        <w:r w:rsidDel="004615FA">
          <w:delText xml:space="preserve">But currently the </w:delText>
        </w:r>
      </w:del>
      <w:ins w:id="73" w:author="Lucas, Sarah" w:date="2021-11-03T14:04:00Z">
        <w:r w:rsidR="004615FA">
          <w:t>The</w:t>
        </w:r>
        <w:r w:rsidR="006262D7">
          <w:t xml:space="preserve"> </w:t>
        </w:r>
      </w:ins>
      <w:r>
        <w:t>gut microbiome</w:t>
      </w:r>
      <w:ins w:id="74" w:author="Lucas, Sarah" w:date="2021-11-03T14:05:00Z">
        <w:r w:rsidR="006262D7">
          <w:t xml:space="preserve"> plays a role in</w:t>
        </w:r>
      </w:ins>
      <w:del w:id="75" w:author="Lucas, Sarah" w:date="2021-11-03T14:05:00Z">
        <w:r w:rsidDel="006262D7">
          <w:delText>, the primary</w:delText>
        </w:r>
      </w:del>
      <w:r>
        <w:t xml:space="preserve"> protect</w:t>
      </w:r>
      <w:ins w:id="76" w:author="Lucas, Sarah" w:date="2021-11-03T14:05:00Z">
        <w:r w:rsidR="006262D7">
          <w:t>ing</w:t>
        </w:r>
      </w:ins>
      <w:del w:id="77" w:author="Lucas, Sarah" w:date="2021-11-03T14:05:00Z">
        <w:r w:rsidDel="006262D7">
          <w:delText>or</w:delText>
        </w:r>
      </w:del>
      <w:r>
        <w:t xml:space="preserve"> against CDI, </w:t>
      </w:r>
      <w:ins w:id="78" w:author="Lucas, Sarah" w:date="2021-11-03T14:05:00Z">
        <w:r w:rsidR="006262D7">
          <w:t>thou</w:t>
        </w:r>
      </w:ins>
      <w:ins w:id="79" w:author="Lucas, Sarah" w:date="2021-11-03T14:06:00Z">
        <w:r w:rsidR="006262D7">
          <w:t xml:space="preserve">gh </w:t>
        </w:r>
      </w:ins>
      <w:r>
        <w:t xml:space="preserve">has not been </w:t>
      </w:r>
      <w:del w:id="80" w:author="Lucas, Sarah" w:date="2021-11-03T14:06:00Z">
        <w:r w:rsidDel="006262D7">
          <w:delText xml:space="preserve">accounted </w:delText>
        </w:r>
      </w:del>
      <w:ins w:id="81" w:author="Lucas, Sarah" w:date="2021-11-03T14:06:00Z">
        <w:r w:rsidR="006262D7">
          <w:t>investigated</w:t>
        </w:r>
        <w:r w:rsidR="006262D7">
          <w:t xml:space="preserve"> </w:t>
        </w:r>
      </w:ins>
      <w:r>
        <w:t xml:space="preserve">for its effect on CDI disease severity. </w:t>
      </w:r>
      <w:ins w:id="82" w:author="Lucas, Sarah" w:date="2021-11-03T14:07:00Z">
        <w:r w:rsidR="006262D7">
          <w:t>W</w:t>
        </w:r>
      </w:ins>
      <w:del w:id="83" w:author="Lucas, Sarah" w:date="2021-11-03T14:07:00Z">
        <w:r w:rsidDel="006262D7">
          <w:delText>W</w:delText>
        </w:r>
      </w:del>
      <w:r>
        <w:t xml:space="preserve">e </w:t>
      </w:r>
      <w:del w:id="84" w:author="Lucas, Sarah" w:date="2021-11-03T14:06:00Z">
        <w:r w:rsidDel="006262D7">
          <w:delText xml:space="preserve">demonstrated </w:delText>
        </w:r>
      </w:del>
      <w:ins w:id="85" w:author="Lucas, Sarah" w:date="2021-11-03T14:06:00Z">
        <w:r w:rsidR="006262D7">
          <w:t>demonstrate</w:t>
        </w:r>
        <w:r w:rsidR="006262D7">
          <w:t xml:space="preserve"> </w:t>
        </w:r>
      </w:ins>
      <w:ins w:id="86" w:author="Lucas, Sarah" w:date="2021-11-03T14:07:00Z">
        <w:r w:rsidR="006262D7">
          <w:t xml:space="preserve">that </w:t>
        </w:r>
      </w:ins>
      <w:r>
        <w:t>variation in the microbiome of mice colonized with human feces was suffi</w:t>
      </w:r>
      <w:r>
        <w:t xml:space="preserve">cient to result in a range of disease severities. </w:t>
      </w:r>
      <w:del w:id="87" w:author="Lucas, Sarah" w:date="2021-11-03T14:08:00Z">
        <w:r w:rsidDel="006262D7">
          <w:delText xml:space="preserve">Our </w:delText>
        </w:r>
      </w:del>
      <w:ins w:id="88" w:author="Lucas, Sarah" w:date="2021-11-03T14:08:00Z">
        <w:r w:rsidR="006262D7">
          <w:t>The</w:t>
        </w:r>
        <w:r w:rsidR="006262D7">
          <w:t xml:space="preserve"> </w:t>
        </w:r>
      </w:ins>
      <w:r>
        <w:t xml:space="preserve">results </w:t>
      </w:r>
      <w:del w:id="89" w:author="Lucas, Sarah" w:date="2021-11-03T14:08:00Z">
        <w:r w:rsidDel="006262D7">
          <w:delText xml:space="preserve">show </w:delText>
        </w:r>
      </w:del>
      <w:ins w:id="90" w:author="Lucas, Sarah" w:date="2021-11-03T14:08:00Z">
        <w:r w:rsidR="006262D7">
          <w:t>reveal</w:t>
        </w:r>
        <w:r w:rsidR="006262D7">
          <w:t xml:space="preserve"> </w:t>
        </w:r>
      </w:ins>
      <w:r>
        <w:t xml:space="preserve">groups of bacteria </w:t>
      </w:r>
      <w:del w:id="91" w:author="Lucas, Sarah" w:date="2021-11-03T14:09:00Z">
        <w:r w:rsidDel="006262D7">
          <w:delText xml:space="preserve">contribute to the development of disease in </w:delText>
        </w:r>
      </w:del>
      <w:ins w:id="92" w:author="Lucas, Sarah" w:date="2021-11-03T14:09:00Z">
        <w:r w:rsidR="006262D7">
          <w:t xml:space="preserve">associated with both severe and more mild </w:t>
        </w:r>
      </w:ins>
      <w:r>
        <w:rPr>
          <w:i/>
        </w:rPr>
        <w:t>C. difficile</w:t>
      </w:r>
      <w:r>
        <w:t xml:space="preserve"> infections. Gut bacterial community data from patients with CDI could improve our ability to identify patients mo</w:t>
      </w:r>
      <w:r>
        <w:t>re at risk for severe disease and improve interventions which treat the gut bacteria to reduce host damage.</w:t>
      </w:r>
    </w:p>
    <w:p w14:paraId="67B28F0E" w14:textId="77777777" w:rsidR="009F0789" w:rsidRDefault="0058039C" w:rsidP="00730E4D">
      <w:pPr>
        <w:jc w:val="both"/>
      </w:pPr>
      <w:r>
        <w:br w:type="page"/>
      </w:r>
    </w:p>
    <w:p w14:paraId="482708C4" w14:textId="771E9896" w:rsidR="009F0789" w:rsidRDefault="0058039C" w:rsidP="00730E4D">
      <w:pPr>
        <w:pStyle w:val="Heading2"/>
        <w:jc w:val="both"/>
      </w:pPr>
      <w:bookmarkStart w:id="93" w:name="introduction"/>
      <w:r>
        <w:lastRenderedPageBreak/>
        <w:t>Introduction</w:t>
      </w:r>
      <w:bookmarkEnd w:id="93"/>
    </w:p>
    <w:p w14:paraId="1C882AA3" w14:textId="78C48387" w:rsidR="009F0789" w:rsidRDefault="0058039C" w:rsidP="00730E4D">
      <w:pPr>
        <w:pStyle w:val="FirstParagraph"/>
        <w:jc w:val="both"/>
      </w:pPr>
      <w:commentRangeStart w:id="94"/>
      <w:del w:id="95" w:author="Lucas, Sarah" w:date="2021-11-03T14:15:00Z">
        <w:r w:rsidDel="006F2AF4">
          <w:rPr>
            <w:i/>
          </w:rPr>
          <w:delText>Clostridioides difficile</w:delText>
        </w:r>
        <w:r w:rsidDel="006F2AF4">
          <w:delText xml:space="preserve"> infections (CDI) have been increasing in incidence and severity since </w:delText>
        </w:r>
        <w:r w:rsidDel="006F2AF4">
          <w:rPr>
            <w:i/>
          </w:rPr>
          <w:delText>C. difficile</w:delText>
        </w:r>
        <w:r w:rsidDel="006F2AF4">
          <w:delText xml:space="preserve"> was first identified as a</w:delText>
        </w:r>
        <w:r w:rsidDel="006F2AF4">
          <w:delText xml:space="preserve"> pathogen. </w:delText>
        </w:r>
      </w:del>
      <w:ins w:id="96" w:author="Lucas, Sarah" w:date="2021-11-03T14:12:00Z">
        <w:r w:rsidR="006262D7">
          <w:rPr>
            <w:i/>
          </w:rPr>
          <w:t>C. difficile</w:t>
        </w:r>
        <w:r w:rsidR="006262D7">
          <w:t xml:space="preserve"> </w:t>
        </w:r>
      </w:ins>
      <w:del w:id="97" w:author="Lucas, Sarah" w:date="2021-11-03T14:12:00Z">
        <w:r w:rsidDel="006262D7">
          <w:delText xml:space="preserve">It </w:delText>
        </w:r>
      </w:del>
      <w:r>
        <w:t>was first identified in 1931 in a healthy fecal community [CITATION</w:t>
      </w:r>
      <w:r>
        <w:t>]</w:t>
      </w:r>
      <w:ins w:id="98" w:author="Lucas, Sarah" w:date="2021-11-03T14:13:00Z">
        <w:r w:rsidR="006262D7">
          <w:t xml:space="preserve">. Following the introduction of broad-spectrum antibiotics </w:t>
        </w:r>
      </w:ins>
      <w:del w:id="99" w:author="Lucas, Sarah" w:date="2021-11-03T14:12:00Z">
        <w:r w:rsidDel="006262D7">
          <w:delText>.</w:delText>
        </w:r>
      </w:del>
      <w:del w:id="100" w:author="Lucas, Sarah" w:date="2021-11-03T14:13:00Z">
        <w:r w:rsidDel="006262D7">
          <w:delText xml:space="preserve"> </w:delText>
        </w:r>
      </w:del>
      <w:del w:id="101" w:author="Lucas, Sarah" w:date="2021-11-03T14:12:00Z">
        <w:r w:rsidDel="006262D7">
          <w:delText xml:space="preserve">But then </w:delText>
        </w:r>
      </w:del>
      <w:r>
        <w:t xml:space="preserve">in the late 1970s, </w:t>
      </w:r>
      <w:del w:id="102" w:author="Lucas, Sarah" w:date="2021-11-03T14:14:00Z">
        <w:r w:rsidDel="006262D7">
          <w:delText xml:space="preserve">following the introduction of broad-spectrum antibiotics, </w:delText>
        </w:r>
      </w:del>
      <w:r>
        <w:rPr>
          <w:i/>
        </w:rPr>
        <w:t>C. difficile</w:t>
      </w:r>
      <w:r>
        <w:t xml:space="preserve"> was identified as the cause of antibiotic-associated </w:t>
      </w:r>
      <w:proofErr w:type="spellStart"/>
      <w:r>
        <w:t>psuedomembranous</w:t>
      </w:r>
      <w:proofErr w:type="spellEnd"/>
      <w:r>
        <w:t xml:space="preserve"> col</w:t>
      </w:r>
      <w:r>
        <w:t xml:space="preserve">itis [CITATION]. </w:t>
      </w:r>
      <w:del w:id="103" w:author="Lucas, Sarah" w:date="2021-11-03T14:16:00Z">
        <w:r w:rsidDel="006F2AF4">
          <w:delText xml:space="preserve">Beginning </w:delText>
        </w:r>
      </w:del>
      <w:ins w:id="104" w:author="Lucas, Sarah" w:date="2021-11-03T14:16:00Z">
        <w:r w:rsidR="006F2AF4">
          <w:t>By</w:t>
        </w:r>
      </w:ins>
      <w:del w:id="105" w:author="Lucas, Sarah" w:date="2021-11-03T14:16:00Z">
        <w:r w:rsidDel="006F2AF4">
          <w:delText>in</w:delText>
        </w:r>
      </w:del>
      <w:r>
        <w:t xml:space="preserve"> the early 2000s, </w:t>
      </w:r>
      <w:ins w:id="106" w:author="Lucas, Sarah" w:date="2021-11-03T14:17:00Z">
        <w:r w:rsidR="006F2AF4">
          <w:t xml:space="preserve">it was apparent that </w:t>
        </w:r>
      </w:ins>
      <w:ins w:id="107" w:author="Lucas, Sarah" w:date="2021-11-03T14:15:00Z">
        <w:r w:rsidR="006F2AF4">
          <w:rPr>
            <w:i/>
            <w:iCs/>
          </w:rPr>
          <w:t xml:space="preserve">C. </w:t>
        </w:r>
        <w:r w:rsidR="006F2AF4" w:rsidRPr="006F2AF4">
          <w:rPr>
            <w:i/>
            <w:iCs/>
          </w:rPr>
          <w:t>difficile</w:t>
        </w:r>
        <w:r w:rsidR="006F2AF4">
          <w:rPr>
            <w:i/>
            <w:iCs/>
          </w:rPr>
          <w:t xml:space="preserve"> </w:t>
        </w:r>
        <w:r w:rsidR="006F2AF4">
          <w:t>infections (</w:t>
        </w:r>
      </w:ins>
      <w:r w:rsidRPr="006F2AF4">
        <w:rPr>
          <w:i/>
          <w:iCs/>
          <w:rPrChange w:id="108" w:author="Lucas, Sarah" w:date="2021-11-03T14:15:00Z">
            <w:rPr/>
          </w:rPrChange>
        </w:rPr>
        <w:t>CDI</w:t>
      </w:r>
      <w:ins w:id="109" w:author="Lucas, Sarah" w:date="2021-11-03T14:15:00Z">
        <w:r w:rsidR="006F2AF4">
          <w:rPr>
            <w:i/>
            <w:iCs/>
          </w:rPr>
          <w:t>)</w:t>
        </w:r>
      </w:ins>
      <w:r>
        <w:t xml:space="preserve"> </w:t>
      </w:r>
      <w:del w:id="110" w:author="Lucas, Sarah" w:date="2021-11-03T14:16:00Z">
        <w:r w:rsidDel="006F2AF4">
          <w:delText>became more problematic with</w:delText>
        </w:r>
      </w:del>
      <w:del w:id="111" w:author="Lucas, Sarah" w:date="2021-11-03T14:17:00Z">
        <w:r w:rsidDel="006F2AF4">
          <w:delText xml:space="preserve"> </w:delText>
        </w:r>
      </w:del>
      <w:ins w:id="112" w:author="Lucas, Sarah" w:date="2021-11-03T14:17:00Z">
        <w:r w:rsidR="006F2AF4">
          <w:t xml:space="preserve">were </w:t>
        </w:r>
      </w:ins>
      <w:r>
        <w:t>increasing</w:t>
      </w:r>
      <w:ins w:id="113" w:author="Lucas, Sarah" w:date="2021-11-03T14:17:00Z">
        <w:r w:rsidR="006F2AF4">
          <w:t xml:space="preserve"> in</w:t>
        </w:r>
      </w:ins>
      <w:r>
        <w:t xml:space="preserve"> </w:t>
      </w:r>
      <w:del w:id="114" w:author="Lucas, Sarah" w:date="2021-11-03T14:17:00Z">
        <w:r w:rsidDel="006F2AF4">
          <w:delText xml:space="preserve">incidences </w:delText>
        </w:r>
      </w:del>
      <w:ins w:id="115" w:author="Lucas, Sarah" w:date="2021-11-03T14:17:00Z">
        <w:r w:rsidR="006F2AF4">
          <w:t>incidence</w:t>
        </w:r>
        <w:r w:rsidR="006F2AF4">
          <w:t xml:space="preserve"> </w:t>
        </w:r>
      </w:ins>
      <w:r>
        <w:t xml:space="preserve">and severity [CITATION]. </w:t>
      </w:r>
      <w:commentRangeEnd w:id="94"/>
      <w:r w:rsidR="00681277">
        <w:rPr>
          <w:rStyle w:val="CommentReference"/>
        </w:rPr>
        <w:commentReference w:id="94"/>
      </w:r>
      <w:r>
        <w:t>Disease severit</w:t>
      </w:r>
      <w:ins w:id="116" w:author="Lucas, Sarah" w:date="2021-11-03T14:21:00Z">
        <w:r w:rsidR="006F2AF4">
          <w:t>y</w:t>
        </w:r>
      </w:ins>
      <w:del w:id="117" w:author="Lucas, Sarah" w:date="2021-11-03T14:21:00Z">
        <w:r w:rsidDel="006F2AF4">
          <w:delText>i</w:delText>
        </w:r>
      </w:del>
      <w:del w:id="118" w:author="Lucas, Sarah" w:date="2021-11-03T14:20:00Z">
        <w:r w:rsidDel="006F2AF4">
          <w:delText>es</w:delText>
        </w:r>
      </w:del>
      <w:r>
        <w:t xml:space="preserve"> can range from </w:t>
      </w:r>
      <w:commentRangeStart w:id="119"/>
      <w:r>
        <w:t>asymptomatic to mild diarrhea</w:t>
      </w:r>
      <w:commentRangeEnd w:id="119"/>
      <w:r w:rsidR="006F2AF4">
        <w:rPr>
          <w:rStyle w:val="CommentReference"/>
        </w:rPr>
        <w:commentReference w:id="119"/>
      </w:r>
      <w:r>
        <w:t xml:space="preserve"> to toxic megacolon and death. </w:t>
      </w:r>
      <w:ins w:id="120" w:author="Lucas, Sarah" w:date="2021-11-03T14:21:00Z">
        <w:r w:rsidR="006F2AF4">
          <w:t>S</w:t>
        </w:r>
      </w:ins>
      <w:del w:id="121" w:author="Lucas, Sarah" w:date="2021-11-03T14:21:00Z">
        <w:r w:rsidDel="006F2AF4">
          <w:delText>This s</w:delText>
        </w:r>
      </w:del>
      <w:r>
        <w:t xml:space="preserve">everity has been associated </w:t>
      </w:r>
      <w:r>
        <w:t>w</w:t>
      </w:r>
      <w:r>
        <w:t>ith</w:t>
      </w:r>
      <w:r>
        <w:t xml:space="preserve"> characteristics of </w:t>
      </w:r>
      <w:r>
        <w:rPr>
          <w:i/>
        </w:rPr>
        <w:t>C. difficile</w:t>
      </w:r>
      <w:r>
        <w:t xml:space="preserve"> </w:t>
      </w:r>
      <w:proofErr w:type="spellStart"/>
      <w:r>
        <w:t>ribotypes</w:t>
      </w:r>
      <w:proofErr w:type="spellEnd"/>
      <w:del w:id="122" w:author="Lucas, Sarah" w:date="2021-11-03T14:35:00Z">
        <w:r w:rsidDel="006058E1">
          <w:delText xml:space="preserve"> </w:delText>
        </w:r>
      </w:del>
      <w:del w:id="123" w:author="Lucas, Sarah" w:date="2021-11-03T14:20:00Z">
        <w:r w:rsidDel="006F2AF4">
          <w:delText xml:space="preserve">and </w:delText>
        </w:r>
      </w:del>
      <w:del w:id="124" w:author="Lucas, Sarah" w:date="2021-11-03T14:35:00Z">
        <w:r w:rsidDel="006058E1">
          <w:delText>host factors</w:delText>
        </w:r>
      </w:del>
      <w:r>
        <w:t xml:space="preserve">. </w:t>
      </w:r>
      <w:commentRangeStart w:id="125"/>
      <w:r w:rsidRPr="00D700B3">
        <w:rPr>
          <w:highlight w:val="lightGray"/>
          <w:rPrChange w:id="126" w:author="Lucas, Sarah" w:date="2021-11-03T14:39:00Z">
            <w:rPr/>
          </w:rPrChange>
        </w:rPr>
        <w:t>Over</w:t>
      </w:r>
      <w:commentRangeEnd w:id="125"/>
      <w:r w:rsidR="006058E1" w:rsidRPr="00D700B3">
        <w:rPr>
          <w:rStyle w:val="CommentReference"/>
          <w:highlight w:val="lightGray"/>
          <w:rPrChange w:id="127" w:author="Lucas, Sarah" w:date="2021-11-03T14:39:00Z">
            <w:rPr>
              <w:rStyle w:val="CommentReference"/>
            </w:rPr>
          </w:rPrChange>
        </w:rPr>
        <w:commentReference w:id="125"/>
      </w:r>
      <w:r w:rsidRPr="00D700B3">
        <w:rPr>
          <w:highlight w:val="lightGray"/>
          <w:rPrChange w:id="128" w:author="Lucas, Sarah" w:date="2021-11-03T14:39:00Z">
            <w:rPr/>
          </w:rPrChange>
        </w:rPr>
        <w:t xml:space="preserve"> time more pathogenic </w:t>
      </w:r>
      <w:proofErr w:type="spellStart"/>
      <w:r w:rsidRPr="00D700B3">
        <w:rPr>
          <w:highlight w:val="lightGray"/>
          <w:rPrChange w:id="129" w:author="Lucas, Sarah" w:date="2021-11-03T14:39:00Z">
            <w:rPr/>
          </w:rPrChange>
        </w:rPr>
        <w:t>ribotypes</w:t>
      </w:r>
      <w:proofErr w:type="spellEnd"/>
      <w:r w:rsidRPr="00D700B3">
        <w:rPr>
          <w:highlight w:val="lightGray"/>
          <w:rPrChange w:id="130" w:author="Lucas, Sarah" w:date="2021-11-03T14:39:00Z">
            <w:rPr/>
          </w:rPrChange>
        </w:rPr>
        <w:t xml:space="preserve"> have emerged, such as </w:t>
      </w:r>
      <w:proofErr w:type="spellStart"/>
      <w:r w:rsidRPr="00D700B3">
        <w:rPr>
          <w:highlight w:val="lightGray"/>
          <w:rPrChange w:id="131" w:author="Lucas, Sarah" w:date="2021-11-03T14:39:00Z">
            <w:rPr/>
          </w:rPrChange>
        </w:rPr>
        <w:t>ribotype</w:t>
      </w:r>
      <w:proofErr w:type="spellEnd"/>
      <w:r w:rsidRPr="00D700B3">
        <w:rPr>
          <w:highlight w:val="lightGray"/>
          <w:rPrChange w:id="132" w:author="Lucas, Sarah" w:date="2021-11-03T14:39:00Z">
            <w:rPr/>
          </w:rPrChange>
        </w:rPr>
        <w:t xml:space="preserve"> 027 in the early 2000s. The presence of the genes for Toxin A/B or </w:t>
      </w:r>
      <w:proofErr w:type="spellStart"/>
      <w:r w:rsidRPr="00D700B3">
        <w:rPr>
          <w:highlight w:val="lightGray"/>
          <w:rPrChange w:id="133" w:author="Lucas, Sarah" w:date="2021-11-03T14:39:00Z">
            <w:rPr/>
          </w:rPrChange>
        </w:rPr>
        <w:t>fluoroquinolon</w:t>
      </w:r>
      <w:proofErr w:type="spellEnd"/>
      <w:r w:rsidRPr="00D700B3">
        <w:rPr>
          <w:highlight w:val="lightGray"/>
          <w:rPrChange w:id="134" w:author="Lucas, Sarah" w:date="2021-11-03T14:39:00Z">
            <w:rPr/>
          </w:rPrChange>
        </w:rPr>
        <w:t xml:space="preserve"> </w:t>
      </w:r>
      <w:proofErr w:type="spellStart"/>
      <w:r w:rsidRPr="00D700B3">
        <w:rPr>
          <w:highlight w:val="lightGray"/>
          <w:rPrChange w:id="135" w:author="Lucas, Sarah" w:date="2021-11-03T14:39:00Z">
            <w:rPr/>
          </w:rPrChange>
        </w:rPr>
        <w:t>resistence</w:t>
      </w:r>
      <w:proofErr w:type="spellEnd"/>
      <w:r w:rsidRPr="00D700B3">
        <w:rPr>
          <w:highlight w:val="lightGray"/>
          <w:rPrChange w:id="136" w:author="Lucas, Sarah" w:date="2021-11-03T14:39:00Z">
            <w:rPr/>
          </w:rPrChange>
        </w:rPr>
        <w:t xml:space="preserve"> has been associated with more se</w:t>
      </w:r>
      <w:r w:rsidRPr="00D700B3">
        <w:rPr>
          <w:highlight w:val="lightGray"/>
          <w:rPrChange w:id="137" w:author="Lucas, Sarah" w:date="2021-11-03T14:39:00Z">
            <w:rPr/>
          </w:rPrChange>
        </w:rPr>
        <w:t xml:space="preserve">vere disease [CITATION]. Binary toxin, while alone insufficient to cause damage on </w:t>
      </w:r>
      <w:proofErr w:type="spellStart"/>
      <w:r w:rsidRPr="00D700B3">
        <w:rPr>
          <w:highlight w:val="lightGray"/>
          <w:rPrChange w:id="138" w:author="Lucas, Sarah" w:date="2021-11-03T14:39:00Z">
            <w:rPr/>
          </w:rPrChange>
        </w:rPr>
        <w:t>it</w:t>
      </w:r>
      <w:proofErr w:type="spellEnd"/>
      <w:r w:rsidRPr="00D700B3">
        <w:rPr>
          <w:highlight w:val="lightGray"/>
          <w:rPrChange w:id="139" w:author="Lucas, Sarah" w:date="2021-11-03T14:39:00Z">
            <w:rPr/>
          </w:rPrChange>
        </w:rPr>
        <w:t xml:space="preserve"> own, when in the presence of </w:t>
      </w:r>
      <w:proofErr w:type="gramStart"/>
      <w:r w:rsidRPr="00D700B3">
        <w:rPr>
          <w:highlight w:val="lightGray"/>
          <w:rPrChange w:id="140" w:author="Lucas, Sarah" w:date="2021-11-03T14:39:00Z">
            <w:rPr/>
          </w:rPrChange>
        </w:rPr>
        <w:t>Toxin</w:t>
      </w:r>
      <w:proofErr w:type="gramEnd"/>
      <w:r w:rsidRPr="00D700B3">
        <w:rPr>
          <w:highlight w:val="lightGray"/>
          <w:rPrChange w:id="141" w:author="Lucas, Sarah" w:date="2021-11-03T14:39:00Z">
            <w:rPr/>
          </w:rPrChange>
        </w:rPr>
        <w:t xml:space="preserve"> A/B has been associated with increased virulence [CITATION]. Mutations in </w:t>
      </w:r>
      <w:proofErr w:type="spellStart"/>
      <w:r w:rsidRPr="00D700B3">
        <w:rPr>
          <w:highlight w:val="lightGray"/>
          <w:rPrChange w:id="142" w:author="Lucas, Sarah" w:date="2021-11-03T14:39:00Z">
            <w:rPr/>
          </w:rPrChange>
        </w:rPr>
        <w:t>tcd</w:t>
      </w:r>
      <w:proofErr w:type="spellEnd"/>
      <w:r w:rsidRPr="00D700B3">
        <w:rPr>
          <w:highlight w:val="lightGray"/>
          <w:rPrChange w:id="143" w:author="Lucas, Sarah" w:date="2021-11-03T14:39:00Z">
            <w:rPr/>
          </w:rPrChange>
        </w:rPr>
        <w:t xml:space="preserve"> C, the negative regulator of </w:t>
      </w:r>
      <w:proofErr w:type="spellStart"/>
      <w:r w:rsidRPr="00D700B3">
        <w:rPr>
          <w:highlight w:val="lightGray"/>
          <w:rPrChange w:id="144" w:author="Lucas, Sarah" w:date="2021-11-03T14:39:00Z">
            <w:rPr/>
          </w:rPrChange>
        </w:rPr>
        <w:t>of</w:t>
      </w:r>
      <w:proofErr w:type="spellEnd"/>
      <w:r w:rsidRPr="00D700B3">
        <w:rPr>
          <w:highlight w:val="lightGray"/>
          <w:rPrChange w:id="145" w:author="Lucas, Sarah" w:date="2021-11-03T14:39:00Z">
            <w:rPr/>
          </w:rPrChange>
        </w:rPr>
        <w:t xml:space="preserve"> toxin transcription, also</w:t>
      </w:r>
      <w:r w:rsidRPr="00D700B3">
        <w:rPr>
          <w:highlight w:val="lightGray"/>
          <w:rPrChange w:id="146" w:author="Lucas, Sarah" w:date="2021-11-03T14:39:00Z">
            <w:rPr/>
          </w:rPrChange>
        </w:rPr>
        <w:t xml:space="preserve"> increased the virulence of </w:t>
      </w:r>
      <w:r w:rsidRPr="00D700B3">
        <w:rPr>
          <w:i/>
          <w:highlight w:val="lightGray"/>
          <w:rPrChange w:id="147" w:author="Lucas, Sarah" w:date="2021-11-03T14:39:00Z">
            <w:rPr>
              <w:i/>
            </w:rPr>
          </w:rPrChange>
        </w:rPr>
        <w:t>C. difficile</w:t>
      </w:r>
      <w:r w:rsidRPr="00D700B3">
        <w:rPr>
          <w:highlight w:val="lightGray"/>
          <w:rPrChange w:id="148" w:author="Lucas, Sarah" w:date="2021-11-03T14:39:00Z">
            <w:rPr/>
          </w:rPrChange>
        </w:rPr>
        <w:t xml:space="preserve"> [CITATION]. In addition to the pathogenic potential of the infecting strain, the response by the host also affects the disease severity. Delayed or reduced production of antibodies IgG and IgA can result in more sev</w:t>
      </w:r>
      <w:r w:rsidRPr="00D700B3">
        <w:rPr>
          <w:highlight w:val="lightGray"/>
          <w:rPrChange w:id="149" w:author="Lucas, Sarah" w:date="2021-11-03T14:39:00Z">
            <w:rPr/>
          </w:rPrChange>
        </w:rPr>
        <w:t xml:space="preserve">ere disease [CITATION]. Increased neutrophil </w:t>
      </w:r>
      <w:proofErr w:type="spellStart"/>
      <w:r w:rsidRPr="00D700B3">
        <w:rPr>
          <w:highlight w:val="lightGray"/>
          <w:rPrChange w:id="150" w:author="Lucas, Sarah" w:date="2021-11-03T14:39:00Z">
            <w:rPr/>
          </w:rPrChange>
        </w:rPr>
        <w:t>inflitration</w:t>
      </w:r>
      <w:proofErr w:type="spellEnd"/>
      <w:r w:rsidRPr="00D700B3">
        <w:rPr>
          <w:highlight w:val="lightGray"/>
          <w:rPrChange w:id="151" w:author="Lucas, Sarah" w:date="2021-11-03T14:39:00Z">
            <w:rPr/>
          </w:rPrChange>
        </w:rPr>
        <w:t xml:space="preserve"> can lead to worse outcomes [CITATION]. In addition to the immune response, increased density of the toxin receptor on the host cells can increase the severity of the infection [CITATION].</w:t>
      </w:r>
      <w:r>
        <w:t xml:space="preserve"> While ther</w:t>
      </w:r>
      <w:r>
        <w:t xml:space="preserve">e is a thorough understanding of </w:t>
      </w:r>
      <w:del w:id="152" w:author="Lucas, Sarah" w:date="2021-11-03T14:42:00Z">
        <w:r w:rsidDel="00D700B3">
          <w:delText>many of the</w:delText>
        </w:r>
      </w:del>
      <w:ins w:id="153" w:author="Lucas, Sarah" w:date="2021-11-03T14:42:00Z">
        <w:r w:rsidR="00D700B3">
          <w:t>some of the</w:t>
        </w:r>
      </w:ins>
      <w:r>
        <w:t xml:space="preserve"> mechanisms </w:t>
      </w:r>
      <w:del w:id="154" w:author="Lucas, Sarah" w:date="2021-11-03T14:41:00Z">
        <w:r w:rsidDel="00D700B3">
          <w:delText>driving in</w:delText>
        </w:r>
      </w:del>
      <w:ins w:id="155" w:author="Lucas, Sarah" w:date="2021-11-03T14:41:00Z">
        <w:r w:rsidR="00D700B3">
          <w:t>that contribute to</w:t>
        </w:r>
      </w:ins>
      <w:r>
        <w:t xml:space="preserve"> CDI incidence and disease severity, </w:t>
      </w:r>
      <w:ins w:id="156" w:author="Lucas, Sarah" w:date="2021-11-03T14:42:00Z">
        <w:r w:rsidR="00D700B3">
          <w:t xml:space="preserve">our understanding is far from complete, and </w:t>
        </w:r>
      </w:ins>
      <w:r>
        <w:t>there still</w:t>
      </w:r>
      <w:ins w:id="157" w:author="Lucas, Sarah" w:date="2021-11-03T14:41:00Z">
        <w:r w:rsidR="00D700B3">
          <w:t xml:space="preserve"> lacks</w:t>
        </w:r>
      </w:ins>
      <w:del w:id="158" w:author="Lucas, Sarah" w:date="2021-11-03T14:41:00Z">
        <w:r w:rsidDel="00D700B3">
          <w:delText xml:space="preserve"> is not</w:delText>
        </w:r>
      </w:del>
      <w:r>
        <w:t xml:space="preserve"> effective tools to </w:t>
      </w:r>
      <w:ins w:id="159" w:author="Lucas, Sarah" w:date="2021-11-03T14:57:00Z">
        <w:r w:rsidR="002E33B7">
          <w:t xml:space="preserve">predict </w:t>
        </w:r>
      </w:ins>
      <w:del w:id="160" w:author="Lucas, Sarah" w:date="2021-11-03T14:57:00Z">
        <w:r w:rsidDel="002E33B7">
          <w:delText>reduce the risk of</w:delText>
        </w:r>
      </w:del>
      <w:ins w:id="161" w:author="Lucas, Sarah" w:date="2021-11-03T14:57:00Z">
        <w:r w:rsidR="002E33B7">
          <w:t>and treat</w:t>
        </w:r>
      </w:ins>
      <w:r>
        <w:t xml:space="preserve"> severe disease.</w:t>
      </w:r>
    </w:p>
    <w:p w14:paraId="2ED8641E" w14:textId="41E90B38" w:rsidR="009F0789" w:rsidRDefault="0058039C" w:rsidP="00730E4D">
      <w:pPr>
        <w:pStyle w:val="BodyText"/>
        <w:jc w:val="both"/>
      </w:pPr>
      <w:r>
        <w:t>Models have been developed to identify patients at risk for severe CDI</w:t>
      </w:r>
      <w:del w:id="162" w:author="Lucas, Sarah" w:date="2021-11-03T14:52:00Z">
        <w:r w:rsidDel="005C22A7">
          <w:delText xml:space="preserve"> </w:delText>
        </w:r>
        <w:r w:rsidDel="005C22A7">
          <w:delText xml:space="preserve">but have </w:delText>
        </w:r>
        <w:r w:rsidDel="005C22A7">
          <w:delText>not been robust for broad application</w:delText>
        </w:r>
      </w:del>
      <w:r>
        <w:t xml:space="preserve"> (1). </w:t>
      </w:r>
      <w:del w:id="163" w:author="Lucas, Sarah" w:date="2021-11-03T14:49:00Z">
        <w:r w:rsidDel="005C22A7">
          <w:delText>These models</w:delText>
        </w:r>
      </w:del>
      <w:ins w:id="164" w:author="Lucas, Sarah" w:date="2021-11-03T14:51:00Z">
        <w:r w:rsidR="005C22A7">
          <w:t xml:space="preserve">These </w:t>
        </w:r>
      </w:ins>
      <w:ins w:id="165" w:author="Lucas, Sarah" w:date="2021-11-03T14:49:00Z">
        <w:r w:rsidR="005C22A7">
          <w:t>models</w:t>
        </w:r>
      </w:ins>
      <w:r>
        <w:t xml:space="preserve"> </w:t>
      </w:r>
      <w:del w:id="166" w:author="Lucas, Sarah" w:date="2021-11-03T14:44:00Z">
        <w:r w:rsidDel="00D700B3">
          <w:delText xml:space="preserve">utilize </w:delText>
        </w:r>
      </w:del>
      <w:ins w:id="167" w:author="Lucas, Sarah" w:date="2021-11-03T14:44:00Z">
        <w:r w:rsidR="00D700B3">
          <w:t>use</w:t>
        </w:r>
        <w:r w:rsidR="00D700B3">
          <w:t xml:space="preserve"> </w:t>
        </w:r>
      </w:ins>
      <w:del w:id="168" w:author="Lucas, Sarah" w:date="2021-11-03T14:44:00Z">
        <w:r w:rsidDel="00D700B3">
          <w:delText>patient related</w:delText>
        </w:r>
      </w:del>
      <w:ins w:id="169" w:author="Lucas, Sarah" w:date="2021-11-03T14:44:00Z">
        <w:r w:rsidR="00D700B3">
          <w:t>clinical</w:t>
        </w:r>
      </w:ins>
      <w:r>
        <w:t xml:space="preserve"> data, such as patient age, white blood cell count, serum albumin levels, and creatinine levels, to predict disease </w:t>
      </w:r>
      <w:proofErr w:type="gramStart"/>
      <w:r>
        <w:t>severity</w:t>
      </w:r>
      <w:ins w:id="170" w:author="Lucas, Sarah" w:date="2021-11-03T14:46:00Z">
        <w:r w:rsidR="005C22A7">
          <w:t>[</w:t>
        </w:r>
        <w:proofErr w:type="gramEnd"/>
        <w:r w:rsidR="005C22A7">
          <w:t>citations for model</w:t>
        </w:r>
      </w:ins>
      <w:ins w:id="171" w:author="Lucas, Sarah" w:date="2021-11-03T14:47:00Z">
        <w:r w:rsidR="005C22A7">
          <w:t>s]</w:t>
        </w:r>
      </w:ins>
      <w:r>
        <w:t xml:space="preserve">. </w:t>
      </w:r>
      <w:del w:id="172" w:author="Lucas, Sarah" w:date="2021-11-03T14:47:00Z">
        <w:r w:rsidDel="005C22A7">
          <w:delText xml:space="preserve">In their initial publication, these models perform </w:delText>
        </w:r>
        <w:r w:rsidDel="005C22A7">
          <w:delText xml:space="preserve">well enough for publication. </w:delText>
        </w:r>
      </w:del>
      <w:ins w:id="173" w:author="Lucas, Sarah" w:date="2021-11-03T14:47:00Z">
        <w:r w:rsidR="005C22A7">
          <w:t xml:space="preserve">A recent </w:t>
        </w:r>
      </w:ins>
      <w:del w:id="174" w:author="Lucas, Sarah" w:date="2021-11-03T14:47:00Z">
        <w:r w:rsidDel="005C22A7">
          <w:delText xml:space="preserve">However when Perry et al applied many of the most current models to a </w:delText>
        </w:r>
      </w:del>
      <w:r>
        <w:t>multi-center external validation</w:t>
      </w:r>
      <w:del w:id="175" w:author="Lucas, Sarah" w:date="2021-11-03T14:48:00Z">
        <w:r w:rsidDel="005C22A7">
          <w:delText xml:space="preserve">, </w:delText>
        </w:r>
      </w:del>
      <w:ins w:id="176" w:author="Lucas, Sarah" w:date="2021-11-03T14:53:00Z">
        <w:r w:rsidR="005C22A7">
          <w:t xml:space="preserve"> </w:t>
        </w:r>
      </w:ins>
      <w:ins w:id="177" w:author="Lucas, Sarah" w:date="2021-11-03T14:50:00Z">
        <w:r w:rsidR="005C22A7">
          <w:t xml:space="preserve">of several of these models </w:t>
        </w:r>
      </w:ins>
      <w:ins w:id="178" w:author="Lucas, Sarah" w:date="2021-11-03T14:48:00Z">
        <w:r w:rsidR="005C22A7">
          <w:t xml:space="preserve">demonstrated </w:t>
        </w:r>
      </w:ins>
      <w:ins w:id="179" w:author="Lucas, Sarah" w:date="2021-11-03T14:58:00Z">
        <w:r w:rsidR="002E33B7">
          <w:t>a decline in performance and high false positivity rate</w:t>
        </w:r>
      </w:ins>
      <w:ins w:id="180" w:author="Lucas, Sarah" w:date="2021-11-03T14:59:00Z">
        <w:r w:rsidR="002E33B7">
          <w:t xml:space="preserve"> </w:t>
        </w:r>
      </w:ins>
      <w:del w:id="181" w:author="Lucas, Sarah" w:date="2021-11-03T14:58:00Z">
        <w:r w:rsidDel="002E33B7">
          <w:delText>their performance suffered and often had more false positives than true positives</w:delText>
        </w:r>
      </w:del>
      <w:del w:id="182" w:author="Lucas, Sarah" w:date="2021-11-03T14:59:00Z">
        <w:r w:rsidDel="002E33B7">
          <w:delText xml:space="preserve"> </w:delText>
        </w:r>
      </w:del>
      <w:r>
        <w:t>(3). Thus, there seems to be a missing fa</w:t>
      </w:r>
      <w:r>
        <w:t>ctor contributing to disease severity.</w:t>
      </w:r>
    </w:p>
    <w:p w14:paraId="3E858F84" w14:textId="5A06C4F2" w:rsidR="009F0789" w:rsidRDefault="0058039C" w:rsidP="00730E4D">
      <w:pPr>
        <w:pStyle w:val="BodyText"/>
        <w:jc w:val="both"/>
      </w:pPr>
      <w:r>
        <w:t xml:space="preserve">Missing from these models </w:t>
      </w:r>
      <w:r>
        <w:t xml:space="preserve">are </w:t>
      </w:r>
      <w:r>
        <w:t xml:space="preserve">the </w:t>
      </w:r>
      <w:ins w:id="183" w:author="Lucas, Sarah" w:date="2021-11-03T15:01:00Z">
        <w:r w:rsidR="002E33B7">
          <w:t xml:space="preserve">roles of </w:t>
        </w:r>
      </w:ins>
      <w:r>
        <w:t xml:space="preserve">gut bacteria which also interact with </w:t>
      </w:r>
      <w:r>
        <w:rPr>
          <w:i/>
        </w:rPr>
        <w:t>C. difficile</w:t>
      </w:r>
      <w:r>
        <w:t xml:space="preserve"> </w:t>
      </w:r>
      <w:del w:id="184" w:author="Lucas, Sarah" w:date="2021-11-03T15:02:00Z">
        <w:r w:rsidDel="002E33B7">
          <w:delText>during the course of</w:delText>
        </w:r>
      </w:del>
      <w:ins w:id="185" w:author="Lucas, Sarah" w:date="2021-11-03T15:02:00Z">
        <w:r w:rsidR="002E33B7">
          <w:t>during</w:t>
        </w:r>
      </w:ins>
      <w:r>
        <w:t xml:space="preserve"> </w:t>
      </w:r>
      <w:del w:id="186" w:author="Lucas, Sarah" w:date="2021-11-03T15:02:00Z">
        <w:r w:rsidDel="002E33B7">
          <w:delText xml:space="preserve">the </w:delText>
        </w:r>
      </w:del>
      <w:r>
        <w:t>infection. The indigenous bacteria of a healthy intestinal community provide a protective barrier preventin</w:t>
      </w:r>
      <w:r>
        <w:t xml:space="preserve">g </w:t>
      </w:r>
      <w:r>
        <w:rPr>
          <w:i/>
        </w:rPr>
        <w:t>C. difficile</w:t>
      </w:r>
      <w:r>
        <w:t xml:space="preserve"> from infecting the gut. </w:t>
      </w:r>
      <w:ins w:id="187" w:author="Lucas, Sarah" w:date="2021-11-03T15:05:00Z">
        <w:r w:rsidR="002E33B7">
          <w:t>A range of mechanisms can disrupt this barrier</w:t>
        </w:r>
      </w:ins>
      <w:ins w:id="188" w:author="Lucas, Sarah" w:date="2021-11-03T15:04:00Z">
        <w:r w:rsidR="002E33B7">
          <w:t xml:space="preserve">, </w:t>
        </w:r>
        <w:proofErr w:type="spellStart"/>
        <w:r w:rsidR="002E33B7">
          <w:t>incuding</w:t>
        </w:r>
        <w:proofErr w:type="spellEnd"/>
        <w:r w:rsidR="002E33B7">
          <w:t xml:space="preserve"> antibiotic use, medications, or dietary changes</w:t>
        </w:r>
      </w:ins>
      <w:ins w:id="189" w:author="Lucas, Sarah" w:date="2021-11-03T15:06:00Z">
        <w:r w:rsidR="00212734">
          <w:t xml:space="preserve">, </w:t>
        </w:r>
      </w:ins>
      <w:ins w:id="190" w:author="Lucas, Sarah" w:date="2021-11-03T15:08:00Z">
        <w:r w:rsidR="00212734">
          <w:t>and lead</w:t>
        </w:r>
      </w:ins>
      <w:ins w:id="191" w:author="Lucas, Sarah" w:date="2021-11-03T15:06:00Z">
        <w:r w:rsidR="00212734">
          <w:t xml:space="preserve"> to increased susceptibility for CDI.</w:t>
        </w:r>
      </w:ins>
      <w:ins w:id="192" w:author="Lucas, Sarah" w:date="2021-11-03T15:07:00Z">
        <w:r w:rsidR="00212734">
          <w:t xml:space="preserve"> </w:t>
        </w:r>
      </w:ins>
      <w:del w:id="193" w:author="Lucas, Sarah" w:date="2021-11-03T15:07:00Z">
        <w:r w:rsidDel="00212734">
          <w:delText xml:space="preserve">Only after this community is disrupted from a range of pertubations, such as many classes of antibiotics, medications, or even dietary changes, can </w:delText>
        </w:r>
        <w:r w:rsidDel="00212734">
          <w:rPr>
            <w:i/>
          </w:rPr>
          <w:delText>C. difficile</w:delText>
        </w:r>
        <w:r w:rsidDel="00212734">
          <w:delText xml:space="preserve"> infect the intestine. </w:delText>
        </w:r>
      </w:del>
      <w:r>
        <w:t>Once established, the gut bacteria</w:t>
      </w:r>
      <w:r>
        <w:t xml:space="preserve"> can either promote or inhibit </w:t>
      </w:r>
      <w:r>
        <w:rPr>
          <w:i/>
        </w:rPr>
        <w:t>C. difficile</w:t>
      </w:r>
      <w:r>
        <w:t xml:space="preserve"> through producing molecules or modifying the environment [Abbas2020]. Bile acids metabolized by the gut bacteria can inhibit </w:t>
      </w:r>
      <w:r>
        <w:rPr>
          <w:i/>
        </w:rPr>
        <w:t>C. difficile</w:t>
      </w:r>
      <w:r>
        <w:t xml:space="preserve"> growth and affect toxin production (5). Bacteria in the gut also can compe</w:t>
      </w:r>
      <w:r>
        <w:t xml:space="preserve">te more directly with </w:t>
      </w:r>
      <w:r>
        <w:rPr>
          <w:i/>
        </w:rPr>
        <w:t>C. difficile</w:t>
      </w:r>
      <w:r>
        <w:t xml:space="preserve"> through antibiotic production or nutrient consumption (7). </w:t>
      </w:r>
      <w:del w:id="194" w:author="Lucas, Sarah" w:date="2021-11-03T15:09:00Z">
        <w:r w:rsidDel="00212734">
          <w:delText xml:space="preserve">To eliminate CDI, the </w:delText>
        </w:r>
      </w:del>
      <w:ins w:id="195" w:author="Lucas, Sarah" w:date="2021-11-03T15:09:00Z">
        <w:r w:rsidR="00212734">
          <w:t xml:space="preserve">The </w:t>
        </w:r>
      </w:ins>
      <w:r>
        <w:t>primary treatment</w:t>
      </w:r>
      <w:ins w:id="196" w:author="Lucas, Sarah" w:date="2021-11-03T15:09:00Z">
        <w:r w:rsidR="00212734">
          <w:t xml:space="preserve"> for CDI</w:t>
        </w:r>
      </w:ins>
      <w:r>
        <w:t xml:space="preserve"> is a course of antibiotics. </w:t>
      </w:r>
      <w:ins w:id="197" w:author="Lucas, Sarah" w:date="2021-11-03T15:09:00Z">
        <w:r w:rsidR="00212734">
          <w:t>For p</w:t>
        </w:r>
      </w:ins>
      <w:del w:id="198" w:author="Lucas, Sarah" w:date="2021-11-03T15:09:00Z">
        <w:r w:rsidDel="00212734">
          <w:delText>P</w:delText>
        </w:r>
      </w:del>
      <w:r>
        <w:t xml:space="preserve">atients who become reinfected and </w:t>
      </w:r>
      <w:ins w:id="199" w:author="Lucas, Sarah" w:date="2021-11-03T15:09:00Z">
        <w:r w:rsidR="00212734">
          <w:t xml:space="preserve">demonstrate </w:t>
        </w:r>
      </w:ins>
      <w:proofErr w:type="spellStart"/>
      <w:r>
        <w:t>recalitran</w:t>
      </w:r>
      <w:ins w:id="200" w:author="Lucas, Sarah" w:date="2021-11-03T15:10:00Z">
        <w:r w:rsidR="00212734">
          <w:t>ce</w:t>
        </w:r>
      </w:ins>
      <w:proofErr w:type="spellEnd"/>
      <w:del w:id="201" w:author="Lucas, Sarah" w:date="2021-11-03T15:10:00Z">
        <w:r w:rsidDel="00212734">
          <w:delText>t</w:delText>
        </w:r>
      </w:del>
      <w:r>
        <w:t xml:space="preserve"> to antibiotics, a fecal microbiota </w:t>
      </w:r>
      <w:proofErr w:type="spellStart"/>
      <w:r>
        <w:t>transplantio</w:t>
      </w:r>
      <w:r>
        <w:t>n</w:t>
      </w:r>
      <w:proofErr w:type="spellEnd"/>
      <w:r>
        <w:t xml:space="preserve"> often is sufficient to restore the gut community </w:t>
      </w:r>
      <w:ins w:id="202" w:author="Lucas, Sarah" w:date="2021-11-03T15:10:00Z">
        <w:r w:rsidR="00212734">
          <w:t>and</w:t>
        </w:r>
      </w:ins>
      <w:del w:id="203" w:author="Lucas, Sarah" w:date="2021-11-03T15:10:00Z">
        <w:r w:rsidDel="00212734">
          <w:delText>to</w:delText>
        </w:r>
      </w:del>
      <w:r>
        <w:t xml:space="preserve"> eliminate </w:t>
      </w:r>
      <w:r>
        <w:rPr>
          <w:i/>
        </w:rPr>
        <w:t>C. difficile</w:t>
      </w:r>
      <w:r>
        <w:t xml:space="preserve">. While there </w:t>
      </w:r>
      <w:del w:id="204" w:author="Lucas, Sarah" w:date="2021-11-03T15:12:00Z">
        <w:r w:rsidDel="00212734">
          <w:delText xml:space="preserve">has </w:delText>
        </w:r>
      </w:del>
      <w:ins w:id="205" w:author="Lucas, Sarah" w:date="2021-11-03T15:12:00Z">
        <w:r w:rsidR="00212734">
          <w:t>have</w:t>
        </w:r>
        <w:r w:rsidR="00212734">
          <w:t xml:space="preserve"> </w:t>
        </w:r>
      </w:ins>
      <w:r>
        <w:t xml:space="preserve">been many studies to investigate the interaction between the gut bacteria and </w:t>
      </w:r>
      <w:r>
        <w:rPr>
          <w:i/>
        </w:rPr>
        <w:t>C. difficile</w:t>
      </w:r>
      <w:r>
        <w:t xml:space="preserve"> </w:t>
      </w:r>
      <w:r>
        <w:t xml:space="preserve">during the infection, it has not been </w:t>
      </w:r>
      <w:proofErr w:type="spellStart"/>
      <w:r>
        <w:t>demostrated</w:t>
      </w:r>
      <w:proofErr w:type="spellEnd"/>
      <w:r>
        <w:t xml:space="preserve"> the bacterial community can modulate the disease severity of CDI. Recently, </w:t>
      </w:r>
      <w:proofErr w:type="spellStart"/>
      <w:r>
        <w:t>Tomkovich</w:t>
      </w:r>
      <w:proofErr w:type="spellEnd"/>
      <w:r>
        <w:t xml:space="preserve"> et al</w:t>
      </w:r>
      <w:ins w:id="206" w:author="Lucas, Sarah" w:date="2021-11-03T15:10:00Z">
        <w:r w:rsidR="00212734">
          <w:t>.</w:t>
        </w:r>
      </w:ins>
      <w:r>
        <w:t xml:space="preserve"> showed the variation in the bacterial commun</w:t>
      </w:r>
      <w:ins w:id="207" w:author="Lucas, Sarah" w:date="2021-11-03T15:10:00Z">
        <w:r w:rsidR="00212734">
          <w:t>i</w:t>
        </w:r>
      </w:ins>
      <w:r>
        <w:t>t</w:t>
      </w:r>
      <w:del w:id="208" w:author="Lucas, Sarah" w:date="2021-11-03T15:10:00Z">
        <w:r w:rsidDel="00212734">
          <w:delText>i</w:delText>
        </w:r>
      </w:del>
      <w:r>
        <w:t xml:space="preserve">ies between mice from different colonies and vendors was sufficient </w:t>
      </w:r>
      <w:r>
        <w:t xml:space="preserve">to </w:t>
      </w:r>
      <w:commentRangeStart w:id="209"/>
      <w:r>
        <w:t xml:space="preserve">cause </w:t>
      </w:r>
      <w:commentRangeEnd w:id="209"/>
      <w:r w:rsidR="00296454">
        <w:rPr>
          <w:rStyle w:val="CommentReference"/>
        </w:rPr>
        <w:commentReference w:id="209"/>
      </w:r>
      <w:r>
        <w:t xml:space="preserve">differences in the temporal dynamics of the </w:t>
      </w:r>
      <w:r>
        <w:rPr>
          <w:i/>
        </w:rPr>
        <w:t>C. difficile</w:t>
      </w:r>
      <w:r>
        <w:t xml:space="preserve"> </w:t>
      </w:r>
      <w:r>
        <w:lastRenderedPageBreak/>
        <w:t xml:space="preserve">infection (9). </w:t>
      </w:r>
      <w:commentRangeStart w:id="210"/>
      <w:r>
        <w:t>Since</w:t>
      </w:r>
      <w:commentRangeEnd w:id="210"/>
      <w:r w:rsidR="00681277">
        <w:rPr>
          <w:rStyle w:val="CommentReference"/>
        </w:rPr>
        <w:commentReference w:id="210"/>
      </w:r>
      <w:r>
        <w:t xml:space="preserve"> the gut bacteria interact with </w:t>
      </w:r>
      <w:r>
        <w:rPr>
          <w:i/>
        </w:rPr>
        <w:t>C. difficile</w:t>
      </w:r>
      <w:r>
        <w:t xml:space="preserve"> throughout the infection and community difference resulted in different colonization dynamics, we hypothesized that the gut b</w:t>
      </w:r>
      <w:r>
        <w:t xml:space="preserve">acteria contribute to the variation in CDI disease severity. Here, we colonized germ-free C57BL/6 mice with human fecal communities to test if the variablity in the gut bacteria can produce and explain variation in the disease severity caused by a single </w:t>
      </w:r>
      <w:r>
        <w:rPr>
          <w:i/>
        </w:rPr>
        <w:t>C</w:t>
      </w:r>
      <w:r>
        <w:rPr>
          <w:i/>
        </w:rPr>
        <w:t>. difficile</w:t>
      </w:r>
      <w:r>
        <w:t xml:space="preserve"> </w:t>
      </w:r>
      <w:commentRangeStart w:id="211"/>
      <w:r>
        <w:t>isolate</w:t>
      </w:r>
      <w:commentRangeEnd w:id="211"/>
      <w:r w:rsidR="00212734">
        <w:rPr>
          <w:rStyle w:val="CommentReference"/>
        </w:rPr>
        <w:commentReference w:id="211"/>
      </w:r>
      <w:r>
        <w:t>.</w:t>
      </w:r>
    </w:p>
    <w:p w14:paraId="24DF92C5" w14:textId="4C181C98" w:rsidR="009F0789" w:rsidRDefault="0058039C" w:rsidP="00730E4D">
      <w:pPr>
        <w:pStyle w:val="Heading2"/>
        <w:jc w:val="both"/>
      </w:pPr>
      <w:bookmarkStart w:id="212" w:name="results"/>
      <w:r>
        <w:t>Results</w:t>
      </w:r>
      <w:bookmarkEnd w:id="212"/>
    </w:p>
    <w:p w14:paraId="300E64E9" w14:textId="0C7CA4B6" w:rsidR="009F0789" w:rsidRDefault="0058039C" w:rsidP="00730E4D">
      <w:pPr>
        <w:pStyle w:val="FirstParagraph"/>
        <w:jc w:val="both"/>
      </w:pPr>
      <w:r>
        <w:rPr>
          <w:b/>
        </w:rPr>
        <w:t xml:space="preserve">Germ-free mice colonized with human fecal </w:t>
      </w:r>
      <w:commentRangeStart w:id="213"/>
      <w:proofErr w:type="spellStart"/>
      <w:r>
        <w:rPr>
          <w:b/>
        </w:rPr>
        <w:t>commmunities</w:t>
      </w:r>
      <w:proofErr w:type="spellEnd"/>
      <w:r>
        <w:rPr>
          <w:b/>
        </w:rPr>
        <w:t xml:space="preserve"> </w:t>
      </w:r>
      <w:commentRangeEnd w:id="213"/>
      <w:r w:rsidR="003F1C07">
        <w:rPr>
          <w:rStyle w:val="CommentReference"/>
        </w:rPr>
        <w:commentReference w:id="213"/>
      </w:r>
      <w:r>
        <w:rPr>
          <w:b/>
        </w:rPr>
        <w:t>have diverse and unique community structures.</w:t>
      </w:r>
      <w:r>
        <w:t xml:space="preserve"> Based on our previous observation </w:t>
      </w:r>
      <w:ins w:id="214" w:author="Lucas, Sarah" w:date="2021-11-03T15:19:00Z">
        <w:r w:rsidR="003F1C07">
          <w:t xml:space="preserve">that </w:t>
        </w:r>
      </w:ins>
      <w:commentRangeStart w:id="215"/>
      <w:r>
        <w:t xml:space="preserve">mice with variation in their microbiota </w:t>
      </w:r>
      <w:commentRangeEnd w:id="215"/>
      <w:r w:rsidR="00636FAF">
        <w:rPr>
          <w:rStyle w:val="CommentReference"/>
        </w:rPr>
        <w:commentReference w:id="215"/>
      </w:r>
      <w:r>
        <w:t xml:space="preserve">showed differences in colonization of </w:t>
      </w:r>
      <w:r>
        <w:rPr>
          <w:i/>
        </w:rPr>
        <w:t>C. difficile</w:t>
      </w:r>
      <w:r>
        <w:t xml:space="preserve"> (</w:t>
      </w:r>
      <w:r>
        <w:t xml:space="preserve">9), we sought to explore the effect </w:t>
      </w:r>
      <w:commentRangeStart w:id="216"/>
      <w:r>
        <w:t xml:space="preserve">communties with greater variation </w:t>
      </w:r>
      <w:commentRangeEnd w:id="216"/>
      <w:r w:rsidR="003F1C07">
        <w:rPr>
          <w:rStyle w:val="CommentReference"/>
        </w:rPr>
        <w:commentReference w:id="216"/>
      </w:r>
      <w:r>
        <w:t xml:space="preserve">had on </w:t>
      </w:r>
      <w:r>
        <w:rPr>
          <w:i/>
        </w:rPr>
        <w:t>C. difficile</w:t>
      </w:r>
      <w:r>
        <w:t xml:space="preserve"> challenge. </w:t>
      </w:r>
      <w:commentRangeStart w:id="217"/>
      <w:r>
        <w:t xml:space="preserve">To produce communities with greater variation than mouse colonies with their indigenous </w:t>
      </w:r>
      <w:proofErr w:type="spellStart"/>
      <w:r>
        <w:t>communties</w:t>
      </w:r>
      <w:proofErr w:type="spellEnd"/>
      <w:r>
        <w:t>,</w:t>
      </w:r>
      <w:commentRangeEnd w:id="217"/>
      <w:r w:rsidR="003F1C07">
        <w:rPr>
          <w:rStyle w:val="CommentReference"/>
        </w:rPr>
        <w:commentReference w:id="217"/>
      </w:r>
      <w:r>
        <w:t xml:space="preserve"> </w:t>
      </w:r>
      <w:commentRangeStart w:id="218"/>
      <w:r>
        <w:t xml:space="preserve">we used human fecal </w:t>
      </w:r>
      <w:commentRangeStart w:id="219"/>
      <w:r>
        <w:t xml:space="preserve">communities </w:t>
      </w:r>
      <w:commentRangeEnd w:id="219"/>
      <w:r w:rsidR="009C2135">
        <w:rPr>
          <w:rStyle w:val="CommentReference"/>
        </w:rPr>
        <w:commentReference w:id="219"/>
      </w:r>
      <w:r>
        <w:t xml:space="preserve">to establish a </w:t>
      </w:r>
      <w:ins w:id="220" w:author="Lucas, Sarah" w:date="2021-11-03T15:28:00Z">
        <w:r w:rsidR="009C2135">
          <w:t xml:space="preserve">microbial </w:t>
        </w:r>
      </w:ins>
      <w:r>
        <w:t>communit</w:t>
      </w:r>
      <w:r>
        <w:t xml:space="preserve">y in the intestine of germ-free mice. </w:t>
      </w:r>
      <w:r>
        <w:t>We inoculated a cage of germ-free C57BL/6 mice (2-4 mice per cage) with homogenized feces from one of 15 different human donors via oral gavage. The fecal community was allowed to colonize and stabilize for two weeks p</w:t>
      </w:r>
      <w:r>
        <w:t xml:space="preserve">ost inoculation [CITATION?]. </w:t>
      </w:r>
      <w:commentRangeEnd w:id="218"/>
      <w:r w:rsidR="009C2135">
        <w:rPr>
          <w:rStyle w:val="CommentReference"/>
        </w:rPr>
        <w:commentReference w:id="218"/>
      </w:r>
      <w:r>
        <w:t xml:space="preserve">We then </w:t>
      </w:r>
      <w:del w:id="221" w:author="Lucas, Sarah" w:date="2021-11-03T15:30:00Z">
        <w:r w:rsidDel="009C2135">
          <w:delText xml:space="preserve">assessed </w:delText>
        </w:r>
      </w:del>
      <w:ins w:id="222" w:author="Lucas, Sarah" w:date="2021-11-03T15:30:00Z">
        <w:r w:rsidR="009C2135">
          <w:t>surveyed</w:t>
        </w:r>
        <w:r w:rsidR="009C2135">
          <w:t xml:space="preserve"> </w:t>
        </w:r>
      </w:ins>
      <w:r>
        <w:t xml:space="preserve">the </w:t>
      </w:r>
      <w:del w:id="223" w:author="Lucas, Sarah" w:date="2021-11-03T15:30:00Z">
        <w:r w:rsidDel="009C2135">
          <w:delText xml:space="preserve">gut </w:delText>
        </w:r>
      </w:del>
      <w:r>
        <w:t>bacterial</w:t>
      </w:r>
      <w:ins w:id="224" w:author="Lucas, Sarah" w:date="2021-11-03T15:30:00Z">
        <w:r w:rsidR="009C2135">
          <w:t xml:space="preserve"> members of the gut</w:t>
        </w:r>
      </w:ins>
      <w:r>
        <w:t xml:space="preserve"> </w:t>
      </w:r>
      <w:commentRangeStart w:id="225"/>
      <w:r>
        <w:t xml:space="preserve">communities by sequencing the V4 region of the 16S rRNA gene extracted from fecal pellets </w:t>
      </w:r>
      <w:commentRangeEnd w:id="225"/>
      <w:r w:rsidR="009C2135">
        <w:rPr>
          <w:rStyle w:val="CommentReference"/>
        </w:rPr>
        <w:commentReference w:id="225"/>
      </w:r>
      <w:r>
        <w:t xml:space="preserve">(Figure 1A). The </w:t>
      </w:r>
      <w:ins w:id="226" w:author="Lucas, Sarah" w:date="2021-11-03T15:33:00Z">
        <w:r w:rsidR="009C2135">
          <w:t xml:space="preserve">bacterial </w:t>
        </w:r>
      </w:ins>
      <w:r>
        <w:t xml:space="preserve">communities </w:t>
      </w:r>
      <w:del w:id="227" w:author="Lucas, Sarah" w:date="2021-11-03T15:34:00Z">
        <w:r w:rsidDel="009C2135">
          <w:delText>established in the mice</w:delText>
        </w:r>
      </w:del>
      <w:ins w:id="228" w:author="Lucas, Sarah" w:date="2021-11-03T15:34:00Z">
        <w:r w:rsidR="009C2135">
          <w:t>from each mouse</w:t>
        </w:r>
      </w:ins>
      <w:r>
        <w:t xml:space="preserve"> </w:t>
      </w:r>
      <w:commentRangeStart w:id="229"/>
      <w:r>
        <w:t>group</w:t>
      </w:r>
      <w:ins w:id="230" w:author="Lucas, Sarah" w:date="2021-11-03T15:41:00Z">
        <w:r w:rsidR="00D97832">
          <w:t>ed</w:t>
        </w:r>
      </w:ins>
      <w:r>
        <w:t xml:space="preserve"> mo</w:t>
      </w:r>
      <w:ins w:id="231" w:author="Lucas, Sarah" w:date="2021-11-03T15:43:00Z">
        <w:r w:rsidR="00D97832">
          <w:t>re</w:t>
        </w:r>
      </w:ins>
      <w:del w:id="232" w:author="Lucas, Sarah" w:date="2021-11-03T15:43:00Z">
        <w:r w:rsidDel="00D97832">
          <w:delText>st</w:delText>
        </w:r>
      </w:del>
      <w:r>
        <w:t xml:space="preserve"> </w:t>
      </w:r>
      <w:r>
        <w:t xml:space="preserve">closely </w:t>
      </w:r>
      <w:commentRangeEnd w:id="229"/>
      <w:r w:rsidR="005111AD">
        <w:rPr>
          <w:rStyle w:val="CommentReference"/>
        </w:rPr>
        <w:commentReference w:id="229"/>
      </w:r>
      <w:r>
        <w:t xml:space="preserve">to </w:t>
      </w:r>
      <w:del w:id="233" w:author="Lucas, Sarah" w:date="2021-11-03T15:41:00Z">
        <w:r w:rsidDel="00D97832">
          <w:delText xml:space="preserve">other </w:delText>
        </w:r>
      </w:del>
      <w:ins w:id="234" w:author="Lucas, Sarah" w:date="2021-11-03T15:41:00Z">
        <w:r w:rsidR="00D97832">
          <w:t>those communities from</w:t>
        </w:r>
        <w:r w:rsidR="00D97832">
          <w:t xml:space="preserve"> </w:t>
        </w:r>
      </w:ins>
      <w:r>
        <w:t xml:space="preserve">mice </w:t>
      </w:r>
      <w:ins w:id="235" w:author="Lucas, Sarah" w:date="2021-11-03T15:41:00Z">
        <w:r w:rsidR="00D97832">
          <w:t xml:space="preserve">that </w:t>
        </w:r>
      </w:ins>
      <w:r>
        <w:t>rec</w:t>
      </w:r>
      <w:ins w:id="236" w:author="Lucas, Sarah" w:date="2021-11-03T15:41:00Z">
        <w:r w:rsidR="00D97832">
          <w:t>ei</w:t>
        </w:r>
      </w:ins>
      <w:del w:id="237" w:author="Lucas, Sarah" w:date="2021-11-03T15:41:00Z">
        <w:r w:rsidDel="00D97832">
          <w:delText>ie</w:delText>
        </w:r>
      </w:del>
      <w:r>
        <w:t>v</w:t>
      </w:r>
      <w:ins w:id="238" w:author="Lucas, Sarah" w:date="2021-11-03T15:41:00Z">
        <w:r w:rsidR="00D97832">
          <w:t>ed</w:t>
        </w:r>
      </w:ins>
      <w:del w:id="239" w:author="Lucas, Sarah" w:date="2021-11-03T15:41:00Z">
        <w:r w:rsidDel="00D97832">
          <w:delText>ing</w:delText>
        </w:r>
      </w:del>
      <w:r>
        <w:t xml:space="preserve"> </w:t>
      </w:r>
      <w:r>
        <w:t>the sa</w:t>
      </w:r>
      <w:r>
        <w:t>me human fecal donor community</w:t>
      </w:r>
      <w:r>
        <w:t xml:space="preserve"> than to either their respective donor</w:t>
      </w:r>
      <w:ins w:id="240" w:author="Lucas, Sarah" w:date="2021-11-03T15:43:00Z">
        <w:r w:rsidR="00D97832">
          <w:t xml:space="preserve"> community</w:t>
        </w:r>
      </w:ins>
      <w:r>
        <w:t xml:space="preserve"> or any mice who received stool from a different donor (Figure 1B). Most of the communities were primairily composed of populations of </w:t>
      </w:r>
      <w:r>
        <w:rPr>
          <w:i/>
        </w:rPr>
        <w:t>Clostridia</w:t>
      </w:r>
      <w:r>
        <w:t xml:space="preserve">, </w:t>
      </w:r>
      <w:r>
        <w:rPr>
          <w:i/>
        </w:rPr>
        <w:t>Bacteroidia</w:t>
      </w:r>
      <w:r>
        <w:t xml:space="preserve">, </w:t>
      </w:r>
      <w:r>
        <w:rPr>
          <w:i/>
        </w:rPr>
        <w:t>Erysipelotrichia</w:t>
      </w:r>
      <w:r>
        <w:t xml:space="preserve">, </w:t>
      </w:r>
      <w:r>
        <w:rPr>
          <w:i/>
        </w:rPr>
        <w:t>Bacilli</w:t>
      </w:r>
      <w:r>
        <w:t>, a</w:t>
      </w:r>
      <w:r>
        <w:t xml:space="preserve">nd </w:t>
      </w:r>
      <w:r>
        <w:rPr>
          <w:i/>
        </w:rPr>
        <w:t>Gammaproteobacteria</w:t>
      </w:r>
      <w:r>
        <w:t xml:space="preserve">. However, each group of mice harbored unique combination of class abunadances in their gut bacterial communities. </w:t>
      </w:r>
      <w:r w:rsidRPr="00296454">
        <w:rPr>
          <w:i/>
          <w:highlight w:val="yellow"/>
          <w:rPrChange w:id="241" w:author="Lucas, Sarah" w:date="2021-11-04T10:20:00Z">
            <w:rPr>
              <w:i/>
            </w:rPr>
          </w:rPrChange>
        </w:rPr>
        <w:t>Any alpha? compare to murine variation? Number of unique otus?</w:t>
      </w:r>
    </w:p>
    <w:p w14:paraId="33421437" w14:textId="4DBF8BA1" w:rsidR="009F0789" w:rsidRDefault="0058039C" w:rsidP="00730E4D">
      <w:pPr>
        <w:pStyle w:val="BodyText"/>
        <w:jc w:val="both"/>
      </w:pPr>
      <w:r>
        <w:rPr>
          <w:b/>
          <w:i/>
        </w:rPr>
        <w:t>C. difficile</w:t>
      </w:r>
      <w:r>
        <w:rPr>
          <w:b/>
        </w:rPr>
        <w:t xml:space="preserve"> is able to colonize mice without perturbati</w:t>
      </w:r>
      <w:r>
        <w:rPr>
          <w:b/>
        </w:rPr>
        <w:t>on.</w:t>
      </w:r>
      <w:r>
        <w:t xml:space="preserve"> Our goal was to test the effect of the </w:t>
      </w:r>
      <w:commentRangeStart w:id="242"/>
      <w:r>
        <w:t xml:space="preserve">variation in the microbiota on </w:t>
      </w:r>
      <w:r>
        <w:rPr>
          <w:i/>
        </w:rPr>
        <w:t>C. difficile</w:t>
      </w:r>
      <w:r>
        <w:t xml:space="preserve"> infection</w:t>
      </w:r>
      <w:commentRangeEnd w:id="242"/>
      <w:r w:rsidR="00296454">
        <w:rPr>
          <w:rStyle w:val="CommentReference"/>
        </w:rPr>
        <w:commentReference w:id="242"/>
      </w:r>
      <w:r>
        <w:t xml:space="preserve">. A typical mouse model of CDI requires pretreatment with antibiotics such as clindamycin to become susceptible to </w:t>
      </w:r>
      <w:r>
        <w:rPr>
          <w:i/>
        </w:rPr>
        <w:t>C. difficile</w:t>
      </w:r>
      <w:r>
        <w:t xml:space="preserve"> colonization [CITATION]. However</w:t>
      </w:r>
      <w:r>
        <w:t xml:space="preserve">, we wanted to avoid modifying the communties with an antibiotic to </w:t>
      </w:r>
      <w:commentRangeStart w:id="243"/>
      <w:r>
        <w:t>maintain their community structures and differences</w:t>
      </w:r>
      <w:commentRangeEnd w:id="243"/>
      <w:r w:rsidR="00636FAF">
        <w:rPr>
          <w:rStyle w:val="CommentReference"/>
        </w:rPr>
        <w:commentReference w:id="243"/>
      </w:r>
      <w:r>
        <w:t xml:space="preserve">. Since these communties came from </w:t>
      </w:r>
      <w:commentRangeStart w:id="244"/>
      <w:r>
        <w:t>human donors</w:t>
      </w:r>
      <w:commentRangeEnd w:id="244"/>
      <w:r w:rsidR="00636FAF">
        <w:rPr>
          <w:rStyle w:val="CommentReference"/>
        </w:rPr>
        <w:commentReference w:id="244"/>
      </w:r>
      <w:r>
        <w:t xml:space="preserve"> which may have become susceptible through their own exposures, we decided to test if </w:t>
      </w:r>
      <w:r>
        <w:rPr>
          <w:i/>
        </w:rPr>
        <w:t>C. d</w:t>
      </w:r>
      <w:r>
        <w:rPr>
          <w:i/>
        </w:rPr>
        <w:t>ifficile</w:t>
      </w:r>
      <w:r>
        <w:t xml:space="preserve"> was able to colonize these communities without any perturbation. After two weeks post incoluation with human fecal communities, the mice were then challenged with 10^</w:t>
      </w:r>
      <w:r>
        <w:rPr>
          <w:b/>
        </w:rPr>
        <w:t>4?</w:t>
      </w:r>
      <w:r>
        <w:t xml:space="preserve"> </w:t>
      </w:r>
      <w:r>
        <w:rPr>
          <w:i/>
        </w:rPr>
        <w:t>C. difficile</w:t>
      </w:r>
      <w:r>
        <w:t xml:space="preserve"> </w:t>
      </w:r>
      <w:commentRangeStart w:id="245"/>
      <w:r>
        <w:t xml:space="preserve">ribotype 027 isolate 431 </w:t>
      </w:r>
      <w:commentRangeEnd w:id="245"/>
      <w:r w:rsidR="00636FAF">
        <w:rPr>
          <w:rStyle w:val="CommentReference"/>
        </w:rPr>
        <w:commentReference w:id="245"/>
      </w:r>
      <w:r>
        <w:t xml:space="preserve">spores </w:t>
      </w:r>
      <w:r w:rsidRPr="00636FAF">
        <w:rPr>
          <w:highlight w:val="yellow"/>
          <w:rPrChange w:id="246" w:author="Lucas, Sarah" w:date="2021-11-04T10:46:00Z">
            <w:rPr/>
          </w:rPrChange>
        </w:rPr>
        <w:t>(</w:t>
      </w:r>
      <w:r w:rsidRPr="00636FAF">
        <w:rPr>
          <w:b/>
          <w:highlight w:val="yellow"/>
          <w:rPrChange w:id="247" w:author="Lucas, Sarah" w:date="2021-11-04T10:46:00Z">
            <w:rPr>
              <w:b/>
            </w:rPr>
          </w:rPrChange>
        </w:rPr>
        <w:t>Add schematic?</w:t>
      </w:r>
      <w:r w:rsidRPr="00636FAF">
        <w:rPr>
          <w:highlight w:val="yellow"/>
          <w:rPrChange w:id="248" w:author="Lucas, Sarah" w:date="2021-11-04T10:46:00Z">
            <w:rPr/>
          </w:rPrChange>
        </w:rPr>
        <w:t>)</w:t>
      </w:r>
      <w:r>
        <w:t xml:space="preserve"> </w:t>
      </w:r>
      <w:commentRangeStart w:id="249"/>
      <w:r>
        <w:t>(10)</w:t>
      </w:r>
      <w:commentRangeEnd w:id="249"/>
      <w:r w:rsidR="00636FAF">
        <w:rPr>
          <w:rStyle w:val="CommentReference"/>
        </w:rPr>
        <w:commentReference w:id="249"/>
      </w:r>
      <w:r>
        <w:t>. The mice w</w:t>
      </w:r>
      <w:r>
        <w:t xml:space="preserve">ere followed for 10 days post challenge and their stool was collected and plated for </w:t>
      </w:r>
      <w:r>
        <w:rPr>
          <w:i/>
        </w:rPr>
        <w:t>C. difficile</w:t>
      </w:r>
      <w:r>
        <w:t xml:space="preserve"> CFU to detect colonization level. </w:t>
      </w:r>
      <w:commentRangeStart w:id="250"/>
      <w:r>
        <w:t xml:space="preserve">We hypothesized that </w:t>
      </w:r>
      <w:r>
        <w:rPr>
          <w:i/>
        </w:rPr>
        <w:t>C. difficile</w:t>
      </w:r>
      <w:r>
        <w:t xml:space="preserve"> would most likely be able to colonize the mice with communities that came from donors whic</w:t>
      </w:r>
      <w:r>
        <w:t xml:space="preserve">h had a history of antibiotic use, one of the primary risk factors for developing CDI (TABLE, CITATION). </w:t>
      </w:r>
      <w:commentRangeEnd w:id="250"/>
      <w:r w:rsidR="00636FAF">
        <w:rPr>
          <w:rStyle w:val="CommentReference"/>
        </w:rPr>
        <w:commentReference w:id="250"/>
      </w:r>
      <w:proofErr w:type="spellStart"/>
      <w:r>
        <w:t>Suprisingly</w:t>
      </w:r>
      <w:proofErr w:type="spellEnd"/>
      <w:r>
        <w:t>, communities from all donors were colonized (Figure 2).</w:t>
      </w:r>
      <w:ins w:id="251" w:author="Lucas, Sarah" w:date="2021-11-04T10:51:00Z">
        <w:r w:rsidR="0092300A">
          <w:t xml:space="preserve"> O</w:t>
        </w:r>
      </w:ins>
      <w:del w:id="252" w:author="Lucas, Sarah" w:date="2021-11-04T10:51:00Z">
        <w:r w:rsidDel="0092300A">
          <w:delText xml:space="preserve"> The o</w:delText>
        </w:r>
      </w:del>
      <w:r>
        <w:t xml:space="preserve">nly two mice </w:t>
      </w:r>
      <w:del w:id="253" w:author="Lucas, Sarah" w:date="2021-11-04T10:51:00Z">
        <w:r w:rsidDel="0092300A">
          <w:delText xml:space="preserve">that </w:delText>
        </w:r>
      </w:del>
      <w:r>
        <w:t xml:space="preserve">were able to resist </w:t>
      </w:r>
      <w:r>
        <w:rPr>
          <w:i/>
        </w:rPr>
        <w:t>C. difficile</w:t>
      </w:r>
      <w:r>
        <w:t xml:space="preserve"> colonization</w:t>
      </w:r>
      <w:ins w:id="254" w:author="Lucas, Sarah" w:date="2021-11-04T10:51:00Z">
        <w:r w:rsidR="0092300A">
          <w:t xml:space="preserve"> and</w:t>
        </w:r>
      </w:ins>
      <w:r>
        <w:t xml:space="preserve"> both </w:t>
      </w:r>
      <w:proofErr w:type="spellStart"/>
      <w:r>
        <w:t>recieved</w:t>
      </w:r>
      <w:proofErr w:type="spellEnd"/>
      <w:r>
        <w:t xml:space="preserve"> </w:t>
      </w:r>
      <w:r>
        <w:t xml:space="preserve">their community from the same donor. </w:t>
      </w:r>
      <w:del w:id="255" w:author="Lucas, Sarah" w:date="2021-11-04T10:50:00Z">
        <w:r w:rsidDel="0092300A">
          <w:delText>Therefore,</w:delText>
        </w:r>
      </w:del>
      <w:ins w:id="256" w:author="Lucas, Sarah" w:date="2021-11-04T10:50:00Z">
        <w:r w:rsidR="0092300A">
          <w:t xml:space="preserve">The remaining </w:t>
        </w:r>
      </w:ins>
      <w:ins w:id="257" w:author="Lucas, Sarah" w:date="2021-11-04T10:51:00Z">
        <w:r w:rsidR="0092300A">
          <w:t xml:space="preserve">mice demonstrated </w:t>
        </w:r>
      </w:ins>
      <w:del w:id="258" w:author="Lucas, Sarah" w:date="2021-11-04T10:51:00Z">
        <w:r w:rsidDel="0092300A">
          <w:delText xml:space="preserve"> </w:delText>
        </w:r>
        <w:r w:rsidDel="0092300A">
          <w:delText xml:space="preserve">the transplanted human fecal communties were </w:delText>
        </w:r>
      </w:del>
      <w:r>
        <w:t>susceptib</w:t>
      </w:r>
      <w:ins w:id="259" w:author="Lucas, Sarah" w:date="2021-11-04T10:51:00Z">
        <w:r w:rsidR="0092300A">
          <w:t>ility</w:t>
        </w:r>
      </w:ins>
      <w:del w:id="260" w:author="Lucas, Sarah" w:date="2021-11-04T10:51:00Z">
        <w:r w:rsidDel="0092300A">
          <w:delText>le</w:delText>
        </w:r>
      </w:del>
      <w:r>
        <w:t xml:space="preserve"> to </w:t>
      </w:r>
      <w:r>
        <w:rPr>
          <w:i/>
        </w:rPr>
        <w:t>C. difficile</w:t>
      </w:r>
      <w:r>
        <w:t xml:space="preserve"> colonization without the need for any </w:t>
      </w:r>
      <w:commentRangeStart w:id="261"/>
      <w:r>
        <w:t>perturbation</w:t>
      </w:r>
      <w:commentRangeEnd w:id="261"/>
      <w:r w:rsidR="0092300A">
        <w:rPr>
          <w:rStyle w:val="CommentReference"/>
        </w:rPr>
        <w:commentReference w:id="261"/>
      </w:r>
      <w:r>
        <w:t>.</w:t>
      </w:r>
      <w:ins w:id="262" w:author="Lucas, Sarah" w:date="2021-11-04T10:52:00Z">
        <w:r w:rsidR="0092300A">
          <w:t xml:space="preserve"> </w:t>
        </w:r>
      </w:ins>
    </w:p>
    <w:p w14:paraId="090E4618" w14:textId="11A08673" w:rsidR="009F0789" w:rsidRDefault="0058039C" w:rsidP="00730E4D">
      <w:pPr>
        <w:pStyle w:val="BodyText"/>
        <w:jc w:val="both"/>
      </w:pPr>
      <w:r>
        <w:rPr>
          <w:b/>
        </w:rPr>
        <w:lastRenderedPageBreak/>
        <w:t>Infection seve</w:t>
      </w:r>
      <w:ins w:id="263" w:author="Lucas, Sarah" w:date="2021-11-04T11:16:00Z">
        <w:r w:rsidR="005D167A">
          <w:rPr>
            <w:b/>
          </w:rPr>
          <w:t>r</w:t>
        </w:r>
      </w:ins>
      <w:r>
        <w:rPr>
          <w:b/>
        </w:rPr>
        <w:t xml:space="preserve">ity varies by initial community </w:t>
      </w:r>
      <w:commentRangeStart w:id="264"/>
      <w:r>
        <w:rPr>
          <w:b/>
        </w:rPr>
        <w:t>structure</w:t>
      </w:r>
      <w:commentRangeEnd w:id="264"/>
      <w:r w:rsidR="005D167A">
        <w:rPr>
          <w:rStyle w:val="CommentReference"/>
        </w:rPr>
        <w:commentReference w:id="264"/>
      </w:r>
      <w:r>
        <w:rPr>
          <w:b/>
        </w:rPr>
        <w:t>.</w:t>
      </w:r>
      <w:r>
        <w:t xml:space="preserve"> After challenging the mice</w:t>
      </w:r>
      <w:r>
        <w:t xml:space="preserve"> with </w:t>
      </w:r>
      <w:r>
        <w:rPr>
          <w:i/>
        </w:rPr>
        <w:t>C. difficile</w:t>
      </w:r>
      <w:r>
        <w:t xml:space="preserve">, we looked at the effect of the </w:t>
      </w:r>
      <w:commentRangeStart w:id="265"/>
      <w:r>
        <w:t>community variation</w:t>
      </w:r>
      <w:commentRangeEnd w:id="265"/>
      <w:r w:rsidR="0046284E">
        <w:rPr>
          <w:rStyle w:val="CommentReference"/>
        </w:rPr>
        <w:commentReference w:id="265"/>
      </w:r>
      <w:r>
        <w:t xml:space="preserve"> on the outcome from the </w:t>
      </w:r>
      <w:r>
        <w:rPr>
          <w:i/>
        </w:rPr>
        <w:t>C. difficile</w:t>
      </w:r>
      <w:r>
        <w:t xml:space="preserve"> infection. We followed the mice for signs of disease as well as </w:t>
      </w:r>
      <w:r>
        <w:rPr>
          <w:i/>
        </w:rPr>
        <w:t>C. difficile</w:t>
      </w:r>
      <w:r>
        <w:t xml:space="preserve"> colonization and toxin production for 10 days post challenge. </w:t>
      </w:r>
      <w:commentRangeStart w:id="266"/>
      <w:r>
        <w:t xml:space="preserve">Some </w:t>
      </w:r>
      <w:commentRangeEnd w:id="266"/>
      <w:r w:rsidR="0046284E">
        <w:rPr>
          <w:rStyle w:val="CommentReference"/>
        </w:rPr>
        <w:commentReference w:id="266"/>
      </w:r>
      <w:r>
        <w:t>mice</w:t>
      </w:r>
      <w:r>
        <w:t xml:space="preserve"> were not </w:t>
      </w:r>
      <w:proofErr w:type="spellStart"/>
      <w:r>
        <w:t>initally</w:t>
      </w:r>
      <w:proofErr w:type="spellEnd"/>
      <w:r>
        <w:t xml:space="preserve"> colonized on the day after </w:t>
      </w:r>
      <w:r>
        <w:rPr>
          <w:i/>
        </w:rPr>
        <w:t>C. difficile</w:t>
      </w:r>
      <w:r>
        <w:t xml:space="preserve"> challenge but became colonized with a </w:t>
      </w:r>
      <w:commentRangeStart w:id="267"/>
      <w:r>
        <w:t xml:space="preserve">few </w:t>
      </w:r>
      <w:commentRangeEnd w:id="267"/>
      <w:r w:rsidR="0046284E">
        <w:rPr>
          <w:rStyle w:val="CommentReference"/>
        </w:rPr>
        <w:commentReference w:id="267"/>
      </w:r>
      <w:r>
        <w:t>days post challenge (</w:t>
      </w:r>
      <w:r>
        <w:rPr>
          <w:b/>
        </w:rPr>
        <w:t>SUPP FIG?</w:t>
      </w:r>
      <w:r>
        <w:t xml:space="preserve">). </w:t>
      </w:r>
      <w:commentRangeStart w:id="268"/>
      <w:r>
        <w:t>A subset of mice, all that rec</w:t>
      </w:r>
      <w:ins w:id="269" w:author="Lucas, Sarah" w:date="2021-11-04T11:40:00Z">
        <w:r w:rsidR="00731892">
          <w:t>ei</w:t>
        </w:r>
      </w:ins>
      <w:del w:id="270" w:author="Lucas, Sarah" w:date="2021-11-04T11:40:00Z">
        <w:r w:rsidDel="00731892">
          <w:delText>ie</w:delText>
        </w:r>
      </w:del>
      <w:r>
        <w:t>ved their com</w:t>
      </w:r>
      <w:ins w:id="271" w:author="Lucas, Sarah" w:date="2021-11-04T11:40:00Z">
        <w:r w:rsidR="00731892">
          <w:t>m</w:t>
        </w:r>
      </w:ins>
      <w:r>
        <w:t>unity from one of 6 donors, suffered from severe disease, which became highly</w:t>
      </w:r>
      <w:r>
        <w:t xml:space="preserve"> colonized one day post challenge and moribund within 3 days post challenge</w:t>
      </w:r>
      <w:commentRangeEnd w:id="268"/>
      <w:r w:rsidR="0046284E">
        <w:rPr>
          <w:rStyle w:val="CommentReference"/>
        </w:rPr>
        <w:commentReference w:id="268"/>
      </w:r>
      <w:r>
        <w:t xml:space="preserve">. The remaining mice, </w:t>
      </w:r>
      <w:commentRangeStart w:id="272"/>
      <w:r>
        <w:t>except for one cage</w:t>
      </w:r>
      <w:commentRangeEnd w:id="272"/>
      <w:r w:rsidR="00754004">
        <w:rPr>
          <w:rStyle w:val="CommentReference"/>
        </w:rPr>
        <w:commentReference w:id="272"/>
      </w:r>
      <w:r>
        <w:t xml:space="preserve">, maintained </w:t>
      </w:r>
      <w:r>
        <w:rPr>
          <w:i/>
        </w:rPr>
        <w:t>C. difficile</w:t>
      </w:r>
      <w:r>
        <w:t xml:space="preserve"> colonization through the end of the experiment (Figure 2).</w:t>
      </w:r>
      <w:del w:id="273" w:author="Lucas, Sarah" w:date="2021-11-04T12:18:00Z">
        <w:r w:rsidDel="00EC3113">
          <w:delText xml:space="preserve"> </w:delText>
        </w:r>
      </w:del>
      <w:ins w:id="274" w:author="Lucas, Sarah" w:date="2021-11-04T12:18:00Z">
        <w:r w:rsidR="00EC3113">
          <w:t xml:space="preserve"> At day 10, or </w:t>
        </w:r>
      </w:ins>
      <w:ins w:id="275" w:author="Lucas, Sarah" w:date="2021-11-04T12:19:00Z">
        <w:r w:rsidR="00EC3113">
          <w:t>an earlier humane endpoint, mic</w:t>
        </w:r>
      </w:ins>
      <w:ins w:id="276" w:author="Lucas, Sarah" w:date="2021-11-04T12:20:00Z">
        <w:r w:rsidR="00EC3113">
          <w:t>e were euthanized and</w:t>
        </w:r>
      </w:ins>
      <w:del w:id="277" w:author="Lucas, Sarah" w:date="2021-11-04T12:18:00Z">
        <w:r w:rsidDel="00EC3113">
          <w:delText>After the mice were humanely euthanised at the endpoint</w:delText>
        </w:r>
        <w:r w:rsidDel="00EC3113">
          <w:delText>, day 10 post challenge or earlier if they became moribund</w:delText>
        </w:r>
      </w:del>
      <w:del w:id="278" w:author="Lucas, Sarah" w:date="2021-11-04T12:20:00Z">
        <w:r w:rsidDel="00EC3113">
          <w:delText>,</w:delText>
        </w:r>
      </w:del>
      <w:r>
        <w:t xml:space="preserve"> </w:t>
      </w:r>
      <w:del w:id="279" w:author="Lucas, Sarah" w:date="2021-11-04T12:20:00Z">
        <w:r w:rsidDel="00EC3113">
          <w:delText xml:space="preserve">their </w:delText>
        </w:r>
      </w:del>
      <w:r>
        <w:t xml:space="preserve">cecal tissue was collected and scored for histological signs of disease and fecal </w:t>
      </w:r>
      <w:del w:id="280" w:author="Lucas, Sarah" w:date="2021-11-04T12:20:00Z">
        <w:r w:rsidDel="006D5A67">
          <w:delText xml:space="preserve">samples </w:delText>
        </w:r>
      </w:del>
      <w:ins w:id="281" w:author="Lucas, Sarah" w:date="2021-11-04T12:20:00Z">
        <w:r w:rsidR="006D5A67">
          <w:t>pellets</w:t>
        </w:r>
        <w:r w:rsidR="006D5A67">
          <w:t xml:space="preserve"> </w:t>
        </w:r>
      </w:ins>
      <w:r>
        <w:t>were assayed for</w:t>
      </w:r>
      <w:ins w:id="282" w:author="Lucas, Sarah" w:date="2021-11-04T12:21:00Z">
        <w:r w:rsidR="006D5A67">
          <w:t xml:space="preserve"> C</w:t>
        </w:r>
      </w:ins>
      <w:ins w:id="283" w:author="Lucas, Sarah" w:date="2021-11-04T12:22:00Z">
        <w:r w:rsidR="006D5A67">
          <w:t xml:space="preserve">. difficile </w:t>
        </w:r>
      </w:ins>
      <w:del w:id="284" w:author="Lucas, Sarah" w:date="2021-11-04T12:21:00Z">
        <w:r w:rsidDel="006D5A67">
          <w:delText xml:space="preserve"> </w:delText>
        </w:r>
      </w:del>
      <w:commentRangeStart w:id="285"/>
      <w:r>
        <w:t>toxin</w:t>
      </w:r>
      <w:ins w:id="286" w:author="Lucas, Sarah" w:date="2021-11-04T12:22:00Z">
        <w:r w:rsidR="006D5A67">
          <w:t xml:space="preserve"> activity.</w:t>
        </w:r>
      </w:ins>
      <w:r>
        <w:t xml:space="preserve"> </w:t>
      </w:r>
      <w:commentRangeEnd w:id="285"/>
      <w:r w:rsidR="006D5A67">
        <w:rPr>
          <w:rStyle w:val="CommentReference"/>
        </w:rPr>
        <w:commentReference w:id="285"/>
      </w:r>
      <w:r>
        <w:t>(Figure 3). Overall, there was greater toxin activity detected in the stool o</w:t>
      </w:r>
      <w:r>
        <w:t>f the moribund mice (</w:t>
      </w:r>
      <w:r>
        <w:rPr>
          <w:i/>
        </w:rPr>
        <w:t>P</w:t>
      </w:r>
      <w:r>
        <w:t xml:space="preserve"> = 0.</w:t>
      </w:r>
      <w:commentRangeStart w:id="287"/>
      <w:r>
        <w:t>003</w:t>
      </w:r>
      <w:commentRangeEnd w:id="287"/>
      <w:r w:rsidR="006D5A67">
        <w:rPr>
          <w:rStyle w:val="CommentReference"/>
        </w:rPr>
        <w:commentReference w:id="287"/>
      </w:r>
      <w:r>
        <w:t>)</w:t>
      </w:r>
      <w:r>
        <w:t>. However, when looking at each group of mice, we saw there was a range in toxin activity for both the mice with non-severe disease and severe disease (Figure 3A). Some donor groups that maintained colonization without severe</w:t>
      </w:r>
      <w:r>
        <w:t xml:space="preserve"> disease had </w:t>
      </w:r>
      <w:del w:id="288" w:author="Lucas, Sarah" w:date="2021-11-04T12:31:00Z">
        <w:r w:rsidDel="005F731F">
          <w:delText xml:space="preserve">similarlly high activity levels as was detected in </w:delText>
        </w:r>
      </w:del>
      <w:ins w:id="289" w:author="Lucas, Sarah" w:date="2021-11-04T12:31:00Z">
        <w:r w:rsidR="005F731F">
          <w:t xml:space="preserve">comparably high toxin </w:t>
        </w:r>
        <w:proofErr w:type="spellStart"/>
        <w:r w:rsidR="005F731F">
          <w:t>acitivity</w:t>
        </w:r>
        <w:proofErr w:type="spellEnd"/>
        <w:r w:rsidR="005F731F">
          <w:t xml:space="preserve"> to those</w:t>
        </w:r>
      </w:ins>
      <w:del w:id="290" w:author="Lucas, Sarah" w:date="2021-11-04T12:31:00Z">
        <w:r w:rsidDel="005F731F">
          <w:delText>the</w:delText>
        </w:r>
      </w:del>
      <w:r>
        <w:t xml:space="preserve"> mice with severe disease. </w:t>
      </w:r>
      <w:del w:id="291" w:author="Lucas, Sarah" w:date="2021-11-04T12:32:00Z">
        <w:r w:rsidDel="005F731F">
          <w:delText>Additionally</w:delText>
        </w:r>
      </w:del>
      <w:ins w:id="292" w:author="Lucas, Sarah" w:date="2021-11-04T12:32:00Z">
        <w:r w:rsidR="005F731F">
          <w:t>Paradoxically</w:t>
        </w:r>
      </w:ins>
      <w:r>
        <w:t>, some mice with severe disease did not have toxin activity detected in their stool. Th</w:t>
      </w:r>
      <w:ins w:id="293" w:author="Lucas, Sarah" w:date="2021-11-04T12:32:00Z">
        <w:r w:rsidR="005F731F">
          <w:t>i</w:t>
        </w:r>
      </w:ins>
      <w:ins w:id="294" w:author="Lucas, Sarah" w:date="2021-11-04T12:33:00Z">
        <w:r w:rsidR="005F731F">
          <w:t xml:space="preserve">s discordance between </w:t>
        </w:r>
      </w:ins>
      <w:del w:id="295" w:author="Lucas, Sarah" w:date="2021-11-04T12:32:00Z">
        <w:r w:rsidDel="005F731F">
          <w:delText>e</w:delText>
        </w:r>
      </w:del>
      <w:del w:id="296" w:author="Lucas, Sarah" w:date="2021-11-04T12:26:00Z">
        <w:r w:rsidDel="006D5A67">
          <w:delText>se</w:delText>
        </w:r>
      </w:del>
      <w:del w:id="297" w:author="Lucas, Sarah" w:date="2021-11-04T12:33:00Z">
        <w:r w:rsidDel="005F731F">
          <w:delText xml:space="preserve"> </w:delText>
        </w:r>
        <w:r w:rsidDel="005F731F">
          <w:delText>oberserved variation</w:delText>
        </w:r>
      </w:del>
      <w:del w:id="298" w:author="Lucas, Sarah" w:date="2021-11-04T12:26:00Z">
        <w:r w:rsidDel="006D5A67">
          <w:delText>s</w:delText>
        </w:r>
      </w:del>
      <w:del w:id="299" w:author="Lucas, Sarah" w:date="2021-11-04T12:33:00Z">
        <w:r w:rsidDel="005F731F">
          <w:delText xml:space="preserve"> in </w:delText>
        </w:r>
      </w:del>
      <w:r>
        <w:t xml:space="preserve">toxin activity and </w:t>
      </w:r>
      <w:del w:id="300" w:author="Lucas, Sarah" w:date="2021-11-04T12:33:00Z">
        <w:r w:rsidDel="005F731F">
          <w:delText xml:space="preserve">relation to </w:delText>
        </w:r>
      </w:del>
      <w:r>
        <w:t>dis</w:t>
      </w:r>
      <w:r>
        <w:t>ease severity ha</w:t>
      </w:r>
      <w:ins w:id="301" w:author="Lucas, Sarah" w:date="2021-11-04T12:34:00Z">
        <w:r w:rsidR="005F731F">
          <w:t>s</w:t>
        </w:r>
      </w:ins>
      <w:del w:id="302" w:author="Lucas, Sarah" w:date="2021-11-04T12:34:00Z">
        <w:r w:rsidDel="005F731F">
          <w:delText>ve</w:delText>
        </w:r>
      </w:del>
      <w:r>
        <w:t xml:space="preserve"> been previously </w:t>
      </w:r>
      <w:del w:id="303" w:author="Lucas, Sarah" w:date="2021-11-04T12:34:00Z">
        <w:r w:rsidDel="005F731F">
          <w:delText xml:space="preserve">characterized </w:delText>
        </w:r>
      </w:del>
      <w:ins w:id="304" w:author="Lucas, Sarah" w:date="2021-11-04T12:34:00Z">
        <w:r w:rsidR="005F731F">
          <w:t>described</w:t>
        </w:r>
        <w:r w:rsidR="005F731F">
          <w:t xml:space="preserve"> </w:t>
        </w:r>
      </w:ins>
      <w:r>
        <w:t xml:space="preserve">(11). </w:t>
      </w:r>
      <w:proofErr w:type="gramStart"/>
      <w:r>
        <w:t>Next</w:t>
      </w:r>
      <w:proofErr w:type="gramEnd"/>
      <w:r>
        <w:t xml:space="preserve"> we examined the cecal tissue for </w:t>
      </w:r>
      <w:commentRangeStart w:id="305"/>
      <w:r>
        <w:t xml:space="preserve">histopathological </w:t>
      </w:r>
      <w:commentRangeEnd w:id="305"/>
      <w:r w:rsidR="005F731F">
        <w:rPr>
          <w:rStyle w:val="CommentReference"/>
        </w:rPr>
        <w:commentReference w:id="305"/>
      </w:r>
      <w:r>
        <w:t>damage. For mice with severe disease, we observed high levels of epithelial damage, tissue edema and inflammation (Figure SXXXX), similar to prev</w:t>
      </w:r>
      <w:r>
        <w:t xml:space="preserve">iously reported histopathologic findings for </w:t>
      </w:r>
      <w:r>
        <w:rPr>
          <w:i/>
        </w:rPr>
        <w:t>C. difficile</w:t>
      </w:r>
      <w:r>
        <w:t xml:space="preserve"> ribotype 027 (13). As observed with toxin activity, the mice with severe disease had higher histopathologic scores than the mice with non-severe disease (</w:t>
      </w:r>
      <w:r>
        <w:rPr>
          <w:i/>
        </w:rPr>
        <w:t>P</w:t>
      </w:r>
      <w:r>
        <w:t xml:space="preserve"> = 3.0e-9). However, unlike the toxin activ</w:t>
      </w:r>
      <w:r>
        <w:t xml:space="preserve">ity, all moribund mice had consistently high histopathologic scores. </w:t>
      </w:r>
      <w:commentRangeStart w:id="306"/>
      <w:r>
        <w:t xml:space="preserve">The mice which maintained persistent population size, we saw a </w:t>
      </w:r>
      <w:commentRangeEnd w:id="306"/>
      <w:r w:rsidR="005F731F">
        <w:rPr>
          <w:rStyle w:val="CommentReference"/>
        </w:rPr>
        <w:commentReference w:id="306"/>
      </w:r>
      <w:r>
        <w:t>range in tissue damage from no signs of disease to nearly the same level as the mice with severe disease, which grouped by c</w:t>
      </w:r>
      <w:r>
        <w:t>ommunity donor. Together, the toxin activity, histopathologic score, and moribundity showed variation across the donors but were largely consistent within each group of mice recieving the same human donor fecal community.</w:t>
      </w:r>
    </w:p>
    <w:p w14:paraId="03A3BE78" w14:textId="50BE39B6" w:rsidR="009F0789" w:rsidRDefault="0058039C" w:rsidP="00FD7FC8">
      <w:pPr>
        <w:pStyle w:val="BodyText"/>
        <w:jc w:val="both"/>
      </w:pPr>
      <w:commentRangeStart w:id="307"/>
      <w:r>
        <w:rPr>
          <w:b/>
        </w:rPr>
        <w:t>Populations of the microbial commu</w:t>
      </w:r>
      <w:r>
        <w:rPr>
          <w:b/>
        </w:rPr>
        <w:t>nities explain variation in CDI disease severity.</w:t>
      </w:r>
      <w:commentRangeEnd w:id="307"/>
      <w:r w:rsidR="009A226D">
        <w:rPr>
          <w:rStyle w:val="CommentReference"/>
        </w:rPr>
        <w:commentReference w:id="307"/>
      </w:r>
      <w:r>
        <w:t xml:space="preserve"> Since the disease charateristics grouped by human donor fecal community, we next investigated </w:t>
      </w:r>
      <w:del w:id="308" w:author="Lucas, Sarah" w:date="2021-11-04T12:52:00Z">
        <w:r w:rsidDel="00696CA2">
          <w:delText>the community composition for its ability to</w:delText>
        </w:r>
      </w:del>
      <w:ins w:id="309" w:author="Lucas, Sarah" w:date="2021-11-04T12:53:00Z">
        <w:r w:rsidR="00696CA2">
          <w:t>specific bacterial taxa could</w:t>
        </w:r>
      </w:ins>
      <w:r>
        <w:t xml:space="preserve"> explain the variation in disease severity. </w:t>
      </w:r>
      <w:ins w:id="310" w:author="Lucas, Sarah" w:date="2021-11-04T12:51:00Z">
        <w:r w:rsidR="00696CA2">
          <w:t xml:space="preserve">To this end, fecal pellets were </w:t>
        </w:r>
      </w:ins>
      <w:ins w:id="311" w:author="Lucas, Sarah" w:date="2021-11-04T12:52:00Z">
        <w:r w:rsidR="00696CA2">
          <w:t>collected</w:t>
        </w:r>
      </w:ins>
      <w:ins w:id="312" w:author="Lucas, Sarah" w:date="2021-11-04T12:55:00Z">
        <w:r w:rsidR="00696CA2">
          <w:t xml:space="preserve"> prior to </w:t>
        </w:r>
        <w:r w:rsidR="00696CA2" w:rsidRPr="00696CA2">
          <w:rPr>
            <w:i/>
            <w:iCs/>
            <w:rPrChange w:id="313" w:author="Lucas, Sarah" w:date="2021-11-04T12:55:00Z">
              <w:rPr/>
            </w:rPrChange>
          </w:rPr>
          <w:t>C. difficile</w:t>
        </w:r>
        <w:r w:rsidR="00696CA2">
          <w:t xml:space="preserve"> challenge</w:t>
        </w:r>
      </w:ins>
      <w:ins w:id="314" w:author="Lucas, Sarah" w:date="2021-11-04T12:56:00Z">
        <w:r w:rsidR="00696CA2">
          <w:t xml:space="preserve"> (I’m guessing…)</w:t>
        </w:r>
      </w:ins>
      <w:ins w:id="315" w:author="Lucas, Sarah" w:date="2021-11-04T12:52:00Z">
        <w:r w:rsidR="00696CA2">
          <w:t xml:space="preserve">, and bacterial </w:t>
        </w:r>
      </w:ins>
      <w:ins w:id="316" w:author="Lucas, Sarah" w:date="2021-11-04T12:53:00Z">
        <w:r w:rsidR="00696CA2">
          <w:t>community members</w:t>
        </w:r>
      </w:ins>
      <w:ins w:id="317" w:author="Lucas, Sarah" w:date="2021-11-04T12:52:00Z">
        <w:r w:rsidR="00696CA2">
          <w:t xml:space="preserve"> were surveyed using 16S rRNA gene sequencing. </w:t>
        </w:r>
      </w:ins>
      <w:commentRangeStart w:id="318"/>
      <w:del w:id="319" w:author="Lucas, Sarah" w:date="2021-11-04T13:01:00Z">
        <w:r w:rsidDel="00696CA2">
          <w:delText>First, we tested for ass</w:delText>
        </w:r>
        <w:r w:rsidDel="00696CA2">
          <w:delText xml:space="preserve">ociations between taxonomic groups and the outcomes of the </w:delText>
        </w:r>
        <w:r w:rsidDel="00696CA2">
          <w:rPr>
            <w:i/>
          </w:rPr>
          <w:delText>C. difficile</w:delText>
        </w:r>
        <w:r w:rsidDel="00696CA2">
          <w:delText xml:space="preserve"> infection. We used the </w:delText>
        </w:r>
      </w:del>
      <w:ins w:id="320" w:author="Lucas, Sarah" w:date="2021-11-04T13:01:00Z">
        <w:r w:rsidR="00696CA2">
          <w:t>L</w:t>
        </w:r>
      </w:ins>
      <w:del w:id="321" w:author="Lucas, Sarah" w:date="2021-11-04T13:01:00Z">
        <w:r w:rsidDel="00696CA2">
          <w:delText>l</w:delText>
        </w:r>
      </w:del>
      <w:r>
        <w:t>inear discriminant analysis (LDA) effect size (</w:t>
      </w:r>
      <w:proofErr w:type="spellStart"/>
      <w:r>
        <w:t>LEfSe</w:t>
      </w:r>
      <w:proofErr w:type="spellEnd"/>
      <w:r>
        <w:t xml:space="preserve">) </w:t>
      </w:r>
      <w:del w:id="322" w:author="Lucas, Sarah" w:date="2021-11-04T13:03:00Z">
        <w:r w:rsidDel="00FD7FC8">
          <w:delText xml:space="preserve">method </w:delText>
        </w:r>
      </w:del>
      <w:ins w:id="323" w:author="Lucas, Sarah" w:date="2021-11-04T13:02:00Z">
        <w:r w:rsidR="00FD7FC8">
          <w:t xml:space="preserve">was used </w:t>
        </w:r>
      </w:ins>
      <w:r>
        <w:t xml:space="preserve">to </w:t>
      </w:r>
      <w:ins w:id="324" w:author="Lucas, Sarah" w:date="2021-11-04T13:03:00Z">
        <w:r w:rsidR="00FD7FC8">
          <w:t xml:space="preserve">determine bacterial </w:t>
        </w:r>
      </w:ins>
      <w:ins w:id="325" w:author="Lucas, Sarah" w:date="2021-11-04T13:04:00Z">
        <w:r w:rsidR="00FD7FC8">
          <w:t xml:space="preserve">genera that are most likely to explain the differences observed in our </w:t>
        </w:r>
      </w:ins>
      <w:ins w:id="326" w:author="Lucas, Sarah" w:date="2021-11-04T13:06:00Z">
        <w:r w:rsidR="00FD7FC8">
          <w:t>measurements of CDI severity</w:t>
        </w:r>
      </w:ins>
      <w:ins w:id="327" w:author="Lucas, Sarah" w:date="2021-11-04T13:05:00Z">
        <w:r w:rsidR="00FD7FC8">
          <w:t>.</w:t>
        </w:r>
      </w:ins>
      <w:del w:id="328" w:author="Lucas, Sarah" w:date="2021-11-04T13:05:00Z">
        <w:r w:rsidDel="00FD7FC8">
          <w:delText xml:space="preserve">identify differences in the genera </w:delText>
        </w:r>
      </w:del>
      <w:ins w:id="329" w:author="Lucas, Sarah" w:date="2021-11-04T12:58:00Z">
        <w:r w:rsidR="00696CA2">
          <w:t xml:space="preserve"> </w:t>
        </w:r>
      </w:ins>
      <w:del w:id="330" w:author="Lucas, Sarah" w:date="2021-11-04T12:49:00Z">
        <w:r w:rsidDel="009A226D">
          <w:delText>of</w:delText>
        </w:r>
      </w:del>
      <w:del w:id="331" w:author="Lucas, Sarah" w:date="2021-11-04T12:58:00Z">
        <w:r w:rsidDel="00696CA2">
          <w:delText xml:space="preserve"> the </w:delText>
        </w:r>
      </w:del>
      <w:del w:id="332" w:author="Lucas, Sarah" w:date="2021-11-04T12:50:00Z">
        <w:r w:rsidDel="009A226D">
          <w:delText xml:space="preserve">initial bacterial </w:delText>
        </w:r>
      </w:del>
      <w:del w:id="333" w:author="Lucas, Sarah" w:date="2021-11-04T12:58:00Z">
        <w:r w:rsidDel="00696CA2">
          <w:delText>communities between the severity lev</w:delText>
        </w:r>
        <w:r w:rsidDel="00696CA2">
          <w:delText>el and toxin production.</w:delText>
        </w:r>
        <w:commentRangeEnd w:id="318"/>
        <w:r w:rsidR="00696CA2" w:rsidDel="00696CA2">
          <w:rPr>
            <w:rStyle w:val="CommentReference"/>
          </w:rPr>
          <w:commentReference w:id="318"/>
        </w:r>
        <w:r w:rsidDel="00696CA2">
          <w:delText xml:space="preserve"> </w:delText>
        </w:r>
      </w:del>
      <w:r>
        <w:t xml:space="preserve">We split the mice into groups by severity level based on their if they became moribund (severe), or if their </w:t>
      </w:r>
      <w:commentRangeStart w:id="334"/>
      <w:r>
        <w:t>clinical score</w:t>
      </w:r>
      <w:commentRangeEnd w:id="334"/>
      <w:r w:rsidR="00696CA2">
        <w:rPr>
          <w:rStyle w:val="CommentReference"/>
        </w:rPr>
        <w:commentReference w:id="334"/>
      </w:r>
      <w:r>
        <w:t xml:space="preserve"> was above 5 (moderate) or below 5 (mild). This analysis revealed 20 genera that were significantly differen</w:t>
      </w:r>
      <w:r>
        <w:t xml:space="preserve">t by the disease severity (Figure 4A). </w:t>
      </w:r>
      <w:ins w:id="335" w:author="Lucas, Sarah" w:date="2021-11-04T13:07:00Z">
        <w:r w:rsidR="00FD7FC8">
          <w:t>Bacteri</w:t>
        </w:r>
      </w:ins>
      <w:ins w:id="336" w:author="Lucas, Sarah" w:date="2021-11-04T13:08:00Z">
        <w:r w:rsidR="00FD7FC8">
          <w:t xml:space="preserve">al genera </w:t>
        </w:r>
      </w:ins>
      <w:del w:id="337" w:author="Lucas, Sarah" w:date="2021-11-04T13:07:00Z">
        <w:r w:rsidDel="00FD7FC8">
          <w:delText xml:space="preserve">The presence of populations of </w:delText>
        </w:r>
      </w:del>
      <w:proofErr w:type="spellStart"/>
      <w:r>
        <w:rPr>
          <w:i/>
        </w:rPr>
        <w:t>Turicibacter</w:t>
      </w:r>
      <w:proofErr w:type="spellEnd"/>
      <w:r>
        <w:t xml:space="preserve">, </w:t>
      </w:r>
      <w:r>
        <w:rPr>
          <w:i/>
        </w:rPr>
        <w:t>Streptococcus</w:t>
      </w:r>
      <w:r>
        <w:t xml:space="preserve">, </w:t>
      </w:r>
      <w:r>
        <w:rPr>
          <w:i/>
        </w:rPr>
        <w:t>Staphylococcus</w:t>
      </w:r>
      <w:r>
        <w:t xml:space="preserve">, </w:t>
      </w:r>
      <w:r>
        <w:rPr>
          <w:i/>
        </w:rPr>
        <w:t>Pseudomonas</w:t>
      </w:r>
      <w:r>
        <w:t xml:space="preserve">, </w:t>
      </w:r>
      <w:r>
        <w:rPr>
          <w:i/>
        </w:rPr>
        <w:t>Phocaeicola</w:t>
      </w:r>
      <w:r>
        <w:t xml:space="preserve">, </w:t>
      </w:r>
      <w:r>
        <w:rPr>
          <w:i/>
        </w:rPr>
        <w:t>Parabacteroides</w:t>
      </w:r>
      <w:r>
        <w:t xml:space="preserve">, </w:t>
      </w:r>
      <w:r>
        <w:rPr>
          <w:i/>
        </w:rPr>
        <w:t>Bacteroides</w:t>
      </w:r>
      <w:r>
        <w:t xml:space="preserve">, and </w:t>
      </w:r>
      <w:r>
        <w:rPr>
          <w:i/>
        </w:rPr>
        <w:t>Escherichia/Shigella</w:t>
      </w:r>
      <w:r>
        <w:t xml:space="preserve"> were detected at higher </w:t>
      </w:r>
      <w:commentRangeStart w:id="338"/>
      <w:r>
        <w:t xml:space="preserve">levels </w:t>
      </w:r>
      <w:commentRangeEnd w:id="338"/>
      <w:r w:rsidR="00FD7FC8">
        <w:rPr>
          <w:rStyle w:val="CommentReference"/>
        </w:rPr>
        <w:commentReference w:id="338"/>
      </w:r>
      <w:r>
        <w:t>in the mice that developed se</w:t>
      </w:r>
      <w:r>
        <w:t xml:space="preserve">vere disease. Populations of </w:t>
      </w:r>
      <w:r>
        <w:rPr>
          <w:i/>
        </w:rPr>
        <w:t>Anaerotignum</w:t>
      </w:r>
      <w:r>
        <w:t xml:space="preserve">, </w:t>
      </w:r>
      <w:r>
        <w:rPr>
          <w:i/>
        </w:rPr>
        <w:t>Coprobacillus</w:t>
      </w:r>
      <w:r>
        <w:t xml:space="preserve">, </w:t>
      </w:r>
      <w:r>
        <w:rPr>
          <w:i/>
        </w:rPr>
        <w:t>Enterocloster</w:t>
      </w:r>
      <w:r>
        <w:t xml:space="preserve">, and </w:t>
      </w:r>
      <w:proofErr w:type="spellStart"/>
      <w:r>
        <w:rPr>
          <w:i/>
        </w:rPr>
        <w:t>Murimonas</w:t>
      </w:r>
      <w:proofErr w:type="spellEnd"/>
      <w:r>
        <w:t xml:space="preserve"> </w:t>
      </w:r>
      <w:r>
        <w:t xml:space="preserve">were </w:t>
      </w:r>
      <w:commentRangeStart w:id="339"/>
      <w:r>
        <w:t xml:space="preserve">increased </w:t>
      </w:r>
      <w:commentRangeEnd w:id="339"/>
      <w:r w:rsidR="00FD7FC8">
        <w:rPr>
          <w:rStyle w:val="CommentReference"/>
        </w:rPr>
        <w:commentReference w:id="339"/>
      </w:r>
      <w:r>
        <w:t xml:space="preserve">in the mice that would experience mild </w:t>
      </w:r>
      <w:commentRangeStart w:id="340"/>
      <w:r>
        <w:t>disease</w:t>
      </w:r>
      <w:commentRangeEnd w:id="340"/>
      <w:r w:rsidR="00FD7FC8">
        <w:rPr>
          <w:rStyle w:val="CommentReference"/>
        </w:rPr>
        <w:commentReference w:id="340"/>
      </w:r>
      <w:r>
        <w:t xml:space="preserve">. There were many genera that did not have a </w:t>
      </w:r>
      <w:commentRangeStart w:id="341"/>
      <w:r>
        <w:t xml:space="preserve">correlation </w:t>
      </w:r>
      <w:commentRangeEnd w:id="341"/>
      <w:r w:rsidR="003813B3">
        <w:rPr>
          <w:rStyle w:val="CommentReference"/>
        </w:rPr>
        <w:commentReference w:id="341"/>
      </w:r>
      <w:r>
        <w:t xml:space="preserve">of relative abundance and disease severity, such as </w:t>
      </w:r>
      <w:del w:id="342" w:author="Lucas, Sarah" w:date="2021-11-04T13:14:00Z">
        <w:r w:rsidDel="003813B3">
          <w:delText xml:space="preserve">the populations of </w:delText>
        </w:r>
      </w:del>
      <w:proofErr w:type="spellStart"/>
      <w:r>
        <w:rPr>
          <w:i/>
        </w:rPr>
        <w:t>Monoglobus</w:t>
      </w:r>
      <w:proofErr w:type="spellEnd"/>
      <w:r>
        <w:t xml:space="preserve"> and </w:t>
      </w:r>
      <w:proofErr w:type="spellStart"/>
      <w:r>
        <w:rPr>
          <w:i/>
        </w:rPr>
        <w:t>Hungatella</w:t>
      </w:r>
      <w:proofErr w:type="spellEnd"/>
      <w:r>
        <w:t xml:space="preserve">, </w:t>
      </w:r>
      <w:del w:id="343" w:author="Lucas, Sarah" w:date="2021-11-04T13:16:00Z">
        <w:r w:rsidDel="003813B3">
          <w:delText>which were</w:delText>
        </w:r>
      </w:del>
      <w:ins w:id="344" w:author="Lucas, Sarah" w:date="2021-11-04T13:16:00Z">
        <w:r w:rsidR="003813B3">
          <w:t>but were</w:t>
        </w:r>
      </w:ins>
      <w:r>
        <w:t xml:space="preserve"> decreased or increased, </w:t>
      </w:r>
      <w:r>
        <w:lastRenderedPageBreak/>
        <w:t>respe</w:t>
      </w:r>
      <w:r>
        <w:t>ctively</w:t>
      </w:r>
      <w:ins w:id="345" w:author="Lucas, Sarah" w:date="2021-11-04T13:16:00Z">
        <w:r w:rsidR="003813B3">
          <w:t xml:space="preserve"> in </w:t>
        </w:r>
      </w:ins>
      <w:del w:id="346" w:author="Lucas, Sarah" w:date="2021-11-04T13:16:00Z">
        <w:r w:rsidDel="003813B3">
          <w:delText xml:space="preserve">, </w:delText>
        </w:r>
        <w:r w:rsidDel="003813B3">
          <w:delText xml:space="preserve">in only </w:delText>
        </w:r>
      </w:del>
      <w:r>
        <w:t>the group of mice that would develop moderate disease</w:t>
      </w:r>
      <w:ins w:id="347" w:author="Lucas, Sarah" w:date="2021-11-04T13:17:00Z">
        <w:r w:rsidR="003813B3">
          <w:t xml:space="preserve"> (compared to…?)</w:t>
        </w:r>
      </w:ins>
      <w:r>
        <w:t xml:space="preserve">. To understand these cases better we used </w:t>
      </w:r>
      <w:proofErr w:type="spellStart"/>
      <w:r>
        <w:t>LEfSe</w:t>
      </w:r>
      <w:proofErr w:type="spellEnd"/>
      <w:r>
        <w:t xml:space="preserve"> </w:t>
      </w:r>
      <w:r>
        <w:t xml:space="preserve">to identify the genera </w:t>
      </w:r>
      <w:ins w:id="348" w:author="Lucas, Sarah" w:date="2021-11-04T13:19:00Z">
        <w:r w:rsidR="003813B3">
          <w:t xml:space="preserve">most likely to explain the observed differences in toxin activity </w:t>
        </w:r>
      </w:ins>
      <w:del w:id="349" w:author="Lucas, Sarah" w:date="2021-11-04T13:19:00Z">
        <w:r w:rsidDel="003813B3">
          <w:delText xml:space="preserve">differentiating </w:delText>
        </w:r>
        <w:r w:rsidDel="003813B3">
          <w:delText xml:space="preserve">the communities that we detected toxin in from those that we did not </w:delText>
        </w:r>
      </w:del>
      <w:r>
        <w:t xml:space="preserve">(Figure 4B). </w:t>
      </w:r>
      <w:del w:id="350" w:author="Lucas, Sarah" w:date="2021-11-04T13:19:00Z">
        <w:r w:rsidDel="003813B3">
          <w:delText xml:space="preserve">There were many </w:delText>
        </w:r>
        <w:r w:rsidDel="003813B3">
          <w:delText>genera the</w:delText>
        </w:r>
      </w:del>
      <w:ins w:id="351" w:author="Lucas, Sarah" w:date="2021-11-04T13:19:00Z">
        <w:r w:rsidR="003813B3">
          <w:t>Many genera</w:t>
        </w:r>
      </w:ins>
      <w:r>
        <w:t xml:space="preserve"> were associated with toxin production as we would expect from their association with severe disease, such as populations of </w:t>
      </w:r>
      <w:r>
        <w:rPr>
          <w:i/>
        </w:rPr>
        <w:t>Escherichia/Shigella</w:t>
      </w:r>
      <w:r>
        <w:t xml:space="preserve"> and </w:t>
      </w:r>
      <w:r>
        <w:rPr>
          <w:i/>
        </w:rPr>
        <w:t>Bacteroides</w:t>
      </w:r>
      <w:r>
        <w:t xml:space="preserve">. Likewise, there were genera such as </w:t>
      </w:r>
      <w:r>
        <w:rPr>
          <w:i/>
        </w:rPr>
        <w:t>Anaerotignum</w:t>
      </w:r>
      <w:r>
        <w:t xml:space="preserve">, </w:t>
      </w:r>
      <w:r>
        <w:rPr>
          <w:i/>
        </w:rPr>
        <w:t>Enterocloster</w:t>
      </w:r>
      <w:r>
        <w:t xml:space="preserve">, and </w:t>
      </w:r>
      <w:proofErr w:type="spellStart"/>
      <w:r>
        <w:rPr>
          <w:i/>
        </w:rPr>
        <w:t>Murimonas</w:t>
      </w:r>
      <w:proofErr w:type="spellEnd"/>
      <w:r>
        <w:t xml:space="preserve"> that</w:t>
      </w:r>
      <w:r>
        <w:t xml:space="preserve"> </w:t>
      </w:r>
      <w:ins w:id="352" w:author="Lucas, Sarah" w:date="2021-11-04T13:20:00Z">
        <w:r w:rsidR="003813B3">
          <w:t xml:space="preserve">exhibited greater relative abundance </w:t>
        </w:r>
      </w:ins>
      <w:del w:id="353" w:author="Lucas, Sarah" w:date="2021-11-04T13:20:00Z">
        <w:r w:rsidDel="003813B3">
          <w:delText xml:space="preserve">were </w:delText>
        </w:r>
        <w:r w:rsidDel="003813B3">
          <w:delText xml:space="preserve">higher </w:delText>
        </w:r>
      </w:del>
      <w:r>
        <w:t xml:space="preserve">in communities </w:t>
      </w:r>
      <w:del w:id="354" w:author="Lucas, Sarah" w:date="2021-11-04T13:20:00Z">
        <w:r w:rsidDel="003813B3">
          <w:delText xml:space="preserve">that </w:delText>
        </w:r>
      </w:del>
      <w:ins w:id="355" w:author="Lucas, Sarah" w:date="2021-11-04T13:20:00Z">
        <w:r w:rsidR="003813B3">
          <w:t>from</w:t>
        </w:r>
      </w:ins>
      <w:ins w:id="356" w:author="Lucas, Sarah" w:date="2021-11-04T13:21:00Z">
        <w:r w:rsidR="003813B3">
          <w:t xml:space="preserve"> mice that</w:t>
        </w:r>
      </w:ins>
      <w:ins w:id="357" w:author="Lucas, Sarah" w:date="2021-11-04T13:20:00Z">
        <w:r w:rsidR="003813B3">
          <w:t xml:space="preserve"> </w:t>
        </w:r>
      </w:ins>
      <w:r>
        <w:t xml:space="preserve">had mild disease and no toxin </w:t>
      </w:r>
      <w:commentRangeStart w:id="358"/>
      <w:del w:id="359" w:author="Lucas, Sarah" w:date="2021-11-04T13:21:00Z">
        <w:r w:rsidDel="003813B3">
          <w:delText>was produced</w:delText>
        </w:r>
      </w:del>
      <w:ins w:id="360" w:author="Lucas, Sarah" w:date="2021-11-04T13:21:00Z">
        <w:r w:rsidR="003813B3">
          <w:t>activity</w:t>
        </w:r>
      </w:ins>
      <w:commentRangeEnd w:id="358"/>
      <w:ins w:id="361" w:author="Lucas, Sarah" w:date="2021-11-04T13:22:00Z">
        <w:r w:rsidR="0003621A">
          <w:rPr>
            <w:rStyle w:val="CommentReference"/>
          </w:rPr>
          <w:commentReference w:id="358"/>
        </w:r>
        <w:r w:rsidR="0003621A">
          <w:t xml:space="preserve">. </w:t>
        </w:r>
      </w:ins>
      <w:del w:id="362" w:author="Lucas, Sarah" w:date="2021-11-04T13:22:00Z">
        <w:r w:rsidDel="0003621A">
          <w:delText>.</w:delText>
        </w:r>
        <w:r w:rsidDel="0003621A">
          <w:delText xml:space="preserve"> </w:delText>
        </w:r>
      </w:del>
      <w:ins w:id="363" w:author="Lucas, Sarah" w:date="2021-11-04T13:24:00Z">
        <w:r w:rsidR="0003621A">
          <w:t>Overall, c</w:t>
        </w:r>
      </w:ins>
      <w:del w:id="364" w:author="Lucas, Sarah" w:date="2021-11-04T13:24:00Z">
        <w:r w:rsidDel="0003621A">
          <w:delText>However, c</w:delText>
        </w:r>
      </w:del>
      <w:r>
        <w:t xml:space="preserve">ommunities without </w:t>
      </w:r>
      <w:ins w:id="365" w:author="Lucas, Sarah" w:date="2021-11-04T13:24:00Z">
        <w:r w:rsidR="0003621A">
          <w:t xml:space="preserve">genera that demonstrate </w:t>
        </w:r>
      </w:ins>
      <w:r>
        <w:t xml:space="preserve">a linear trend between relative abundance and disease severity can be better understood by their association with toxin production. </w:t>
      </w:r>
      <w:commentRangeStart w:id="366"/>
      <w:r>
        <w:t xml:space="preserve">Populations of </w:t>
      </w:r>
      <w:r>
        <w:rPr>
          <w:i/>
        </w:rPr>
        <w:t>Hun</w:t>
      </w:r>
      <w:r>
        <w:rPr>
          <w:i/>
        </w:rPr>
        <w:t>gatella</w:t>
      </w:r>
      <w:r>
        <w:t xml:space="preserve"> were increased in the group with moderate disease but not with the production of toxin</w:t>
      </w:r>
      <w:commentRangeEnd w:id="366"/>
      <w:r w:rsidR="0003621A">
        <w:rPr>
          <w:rStyle w:val="CommentReference"/>
        </w:rPr>
        <w:commentReference w:id="366"/>
      </w:r>
      <w:r>
        <w:t xml:space="preserve">. Lastly, we </w:t>
      </w:r>
      <w:del w:id="367" w:author="Lucas, Sarah" w:date="2021-11-04T13:27:00Z">
        <w:r w:rsidDel="0003621A">
          <w:delText>looked for associations between the histopathologic score and the populations of genera at that same time</w:delText>
        </w:r>
      </w:del>
      <w:ins w:id="368" w:author="Lucas, Sarah" w:date="2021-11-04T13:27:00Z">
        <w:r w:rsidR="0003621A">
          <w:t xml:space="preserve">used </w:t>
        </w:r>
        <w:proofErr w:type="spellStart"/>
        <w:r w:rsidR="0003621A">
          <w:t>LEfSe</w:t>
        </w:r>
        <w:proofErr w:type="spellEnd"/>
        <w:r w:rsidR="0003621A">
          <w:t xml:space="preserve"> to identify genera in the endpoint </w:t>
        </w:r>
      </w:ins>
      <w:ins w:id="369" w:author="Lucas, Sarah" w:date="2021-11-04T13:28:00Z">
        <w:r w:rsidR="0003621A">
          <w:t>bacterial communities and histopathologic score</w:t>
        </w:r>
      </w:ins>
      <w:r>
        <w:t xml:space="preserve"> (Figure 4C). </w:t>
      </w:r>
      <w:ins w:id="370" w:author="Lucas, Sarah" w:date="2021-11-04T13:29:00Z">
        <w:r w:rsidR="0003621A">
          <w:t xml:space="preserve">Bacteroides relative abundance </w:t>
        </w:r>
      </w:ins>
      <w:ins w:id="371" w:author="Lucas, Sarah" w:date="2021-11-04T13:32:00Z">
        <w:r w:rsidR="002A1C4F">
          <w:t xml:space="preserve">in both the initial and endpoint communities </w:t>
        </w:r>
      </w:ins>
      <w:ins w:id="372" w:author="Lucas, Sarah" w:date="2021-11-04T13:29:00Z">
        <w:r w:rsidR="0003621A">
          <w:t xml:space="preserve">correlated </w:t>
        </w:r>
      </w:ins>
      <w:ins w:id="373" w:author="Lucas, Sarah" w:date="2021-11-04T13:30:00Z">
        <w:r w:rsidR="0003621A">
          <w:t>positively with histopathologic score</w:t>
        </w:r>
      </w:ins>
      <w:ins w:id="374" w:author="Lucas, Sarah" w:date="2021-11-04T13:32:00Z">
        <w:r w:rsidR="002A1C4F">
          <w:t>.</w:t>
        </w:r>
      </w:ins>
      <w:ins w:id="375" w:author="Lucas, Sarah" w:date="2021-11-04T13:33:00Z">
        <w:r w:rsidR="002A1C4F">
          <w:t xml:space="preserve"> </w:t>
        </w:r>
      </w:ins>
      <w:del w:id="376" w:author="Lucas, Sarah" w:date="2021-11-04T13:32:00Z">
        <w:r w:rsidDel="002A1C4F">
          <w:delText xml:space="preserve">The populatons of </w:delText>
        </w:r>
        <w:r w:rsidDel="002A1C4F">
          <w:rPr>
            <w:i/>
          </w:rPr>
          <w:delText>Bacteroides</w:delText>
        </w:r>
        <w:r w:rsidDel="002A1C4F">
          <w:delText xml:space="preserve"> </w:delText>
        </w:r>
        <w:r w:rsidDel="002A1C4F">
          <w:delText xml:space="preserve">at the end matched the trend observed in the initial community, increased population correlated with increased histopathologic score. </w:delText>
        </w:r>
      </w:del>
      <w:del w:id="377" w:author="Lucas, Sarah" w:date="2021-11-04T13:33:00Z">
        <w:r w:rsidDel="002A1C4F">
          <w:delText xml:space="preserve">Populations of </w:delText>
        </w:r>
      </w:del>
      <w:r>
        <w:rPr>
          <w:i/>
        </w:rPr>
        <w:t>Klebsiella</w:t>
      </w:r>
      <w:r>
        <w:t xml:space="preserve"> and </w:t>
      </w:r>
      <w:proofErr w:type="spellStart"/>
      <w:r>
        <w:rPr>
          <w:i/>
        </w:rPr>
        <w:t>Prevotellaceae</w:t>
      </w:r>
      <w:proofErr w:type="spellEnd"/>
      <w:r>
        <w:t xml:space="preserve"> </w:t>
      </w:r>
      <w:ins w:id="378" w:author="Lucas, Sarah" w:date="2021-11-04T13:34:00Z">
        <w:r w:rsidR="002A1C4F">
          <w:t xml:space="preserve">were </w:t>
        </w:r>
      </w:ins>
      <w:r>
        <w:t xml:space="preserve">positively correlated with </w:t>
      </w:r>
      <w:commentRangeStart w:id="379"/>
      <w:r>
        <w:t>clinic</w:t>
      </w:r>
      <w:ins w:id="380" w:author="Lucas, Sarah" w:date="2021-11-04T13:34:00Z">
        <w:r w:rsidR="002A1C4F">
          <w:t>al</w:t>
        </w:r>
      </w:ins>
      <w:r>
        <w:t xml:space="preserve"> score </w:t>
      </w:r>
      <w:commentRangeEnd w:id="379"/>
      <w:r w:rsidR="002A1C4F">
        <w:rPr>
          <w:rStyle w:val="CommentReference"/>
        </w:rPr>
        <w:commentReference w:id="379"/>
      </w:r>
      <w:r>
        <w:t xml:space="preserve">and were increased in the group that </w:t>
      </w:r>
      <w:r>
        <w:t xml:space="preserve">produced toxin. </w:t>
      </w:r>
      <w:del w:id="381" w:author="Lucas, Sarah" w:date="2021-11-04T13:35:00Z">
        <w:r w:rsidDel="002A1C4F">
          <w:delText>These tests have identified which individual populations of bacteria that associated with each disease severity.</w:delText>
        </w:r>
      </w:del>
      <w:ins w:id="382" w:author="Lucas, Sarah" w:date="2021-11-04T13:35:00Z">
        <w:r w:rsidR="002A1C4F">
          <w:t>Our analyses have revealed bacterial taxa that are assoc</w:t>
        </w:r>
      </w:ins>
      <w:ins w:id="383" w:author="Lucas, Sarah" w:date="2021-11-04T13:36:00Z">
        <w:r w:rsidR="002A1C4F">
          <w:t>iated with three different measures of CDI severity in our model: clinical score, toxin production (activity?), and histopathological score.</w:t>
        </w:r>
      </w:ins>
    </w:p>
    <w:p w14:paraId="3BCEBA77" w14:textId="6DD7C1FD" w:rsidR="009F0789" w:rsidRDefault="0058039C" w:rsidP="00730E4D">
      <w:pPr>
        <w:pStyle w:val="BodyText"/>
        <w:jc w:val="both"/>
      </w:pPr>
      <w:commentRangeStart w:id="384"/>
      <w:r>
        <w:t>W</w:t>
      </w:r>
      <w:r>
        <w:t>e next wanted to understand how the populations in the context of each other lead to the different disease severities</w:t>
      </w:r>
      <w:commentRangeEnd w:id="384"/>
      <w:r w:rsidR="002A1C4F">
        <w:rPr>
          <w:rStyle w:val="CommentReference"/>
        </w:rPr>
        <w:commentReference w:id="384"/>
      </w:r>
      <w:r>
        <w:t>. We trai</w:t>
      </w:r>
      <w:r>
        <w:t xml:space="preserve">ned random forest models with the </w:t>
      </w:r>
      <w:commentRangeStart w:id="385"/>
      <w:proofErr w:type="spellStart"/>
      <w:r>
        <w:t>intital</w:t>
      </w:r>
      <w:proofErr w:type="spellEnd"/>
      <w:r>
        <w:t xml:space="preserve"> </w:t>
      </w:r>
      <w:commentRangeEnd w:id="385"/>
      <w:r w:rsidR="00DE7491">
        <w:rPr>
          <w:rStyle w:val="CommentReference"/>
        </w:rPr>
        <w:commentReference w:id="385"/>
      </w:r>
      <w:r>
        <w:t>bacterial community relative abundance data at each taxonomic rank to predict toxin production, severe disease or final histopathologic score. Overall for predicting toxin production, microbial populations aggregat</w:t>
      </w:r>
      <w:r>
        <w:t xml:space="preserve">ed by their phylum level classificiation performed as well as models using lower taxonomic ranks (AUROC = 0.83, Figure S2). </w:t>
      </w:r>
      <w:r w:rsidRPr="00DE7491">
        <w:rPr>
          <w:strike/>
          <w:rPrChange w:id="386" w:author="Lucas, Sarah" w:date="2021-11-04T16:58:00Z">
            <w:rPr/>
          </w:rPrChange>
        </w:rPr>
        <w:t xml:space="preserve">In the </w:t>
      </w:r>
      <w:commentRangeStart w:id="387"/>
      <w:r w:rsidRPr="00DE7491">
        <w:rPr>
          <w:strike/>
          <w:rPrChange w:id="388" w:author="Lucas, Sarah" w:date="2021-11-04T16:58:00Z">
            <w:rPr/>
          </w:rPrChange>
        </w:rPr>
        <w:t>initial</w:t>
      </w:r>
      <w:commentRangeEnd w:id="387"/>
      <w:r w:rsidR="00DE7491" w:rsidRPr="00DE7491">
        <w:rPr>
          <w:rStyle w:val="CommentReference"/>
          <w:strike/>
          <w:rPrChange w:id="389" w:author="Lucas, Sarah" w:date="2021-11-04T16:58:00Z">
            <w:rPr>
              <w:rStyle w:val="CommentReference"/>
            </w:rPr>
          </w:rPrChange>
        </w:rPr>
        <w:commentReference w:id="387"/>
      </w:r>
      <w:r w:rsidRPr="00DE7491">
        <w:rPr>
          <w:strike/>
          <w:rPrChange w:id="390" w:author="Lucas, Sarah" w:date="2021-11-04T16:58:00Z">
            <w:rPr/>
          </w:rPrChange>
        </w:rPr>
        <w:t xml:space="preserve"> community</w:t>
      </w:r>
      <w:del w:id="391" w:author="Lucas, Sarah" w:date="2021-11-04T16:55:00Z">
        <w:r w:rsidRPr="00DE7491" w:rsidDel="00DE7491">
          <w:rPr>
            <w:strike/>
            <w:rPrChange w:id="392" w:author="Lucas, Sarah" w:date="2021-11-04T16:58:00Z">
              <w:rPr/>
            </w:rPrChange>
          </w:rPr>
          <w:delText xml:space="preserve"> </w:delText>
        </w:r>
      </w:del>
      <w:del w:id="393" w:author="Lucas, Sarah" w:date="2021-11-04T16:54:00Z">
        <w:r w:rsidRPr="00DE7491" w:rsidDel="00DE7491">
          <w:rPr>
            <w:strike/>
            <w:rPrChange w:id="394" w:author="Lucas, Sarah" w:date="2021-11-04T16:58:00Z">
              <w:rPr/>
            </w:rPrChange>
          </w:rPr>
          <w:delText>populations</w:delText>
        </w:r>
      </w:del>
      <w:ins w:id="395" w:author="Lucas, Sarah" w:date="2021-11-04T16:54:00Z">
        <w:r w:rsidR="00DE7491" w:rsidRPr="00DE7491">
          <w:rPr>
            <w:strike/>
            <w:rPrChange w:id="396" w:author="Lucas, Sarah" w:date="2021-11-04T16:58:00Z">
              <w:rPr/>
            </w:rPrChange>
          </w:rPr>
          <w:t>,</w:t>
        </w:r>
        <w:r w:rsidR="00DE7491">
          <w:t xml:space="preserve"> </w:t>
        </w:r>
      </w:ins>
      <w:ins w:id="397" w:author="Lucas, Sarah" w:date="2021-11-04T16:58:00Z">
        <w:r w:rsidR="00DE7491">
          <w:t xml:space="preserve">Collectively, </w:t>
        </w:r>
      </w:ins>
      <w:ins w:id="398" w:author="Lucas, Sarah" w:date="2021-11-04T16:54:00Z">
        <w:r w:rsidR="00DE7491">
          <w:t xml:space="preserve">members of </w:t>
        </w:r>
      </w:ins>
      <w:del w:id="399" w:author="Lucas, Sarah" w:date="2021-11-04T16:54:00Z">
        <w:r w:rsidDel="00DE7491">
          <w:delText xml:space="preserve"> of </w:delText>
        </w:r>
      </w:del>
      <w:proofErr w:type="spellStart"/>
      <w:r>
        <w:rPr>
          <w:i/>
        </w:rPr>
        <w:t>Verrucomicrobia</w:t>
      </w:r>
      <w:proofErr w:type="spellEnd"/>
      <w:r>
        <w:t xml:space="preserve">, </w:t>
      </w:r>
      <w:proofErr w:type="spellStart"/>
      <w:r>
        <w:rPr>
          <w:i/>
        </w:rPr>
        <w:t>Campilobacterota</w:t>
      </w:r>
      <w:proofErr w:type="spellEnd"/>
      <w:r>
        <w:t xml:space="preserve"> and </w:t>
      </w:r>
      <w:r>
        <w:rPr>
          <w:i/>
        </w:rPr>
        <w:t>Proteobacteria</w:t>
      </w:r>
      <w:r>
        <w:t xml:space="preserve"> contributed the most to the correct pre</w:t>
      </w:r>
      <w:r>
        <w:t xml:space="preserve">diction of toxin production (Figure 5A). </w:t>
      </w:r>
      <w:r>
        <w:rPr>
          <w:i/>
        </w:rPr>
        <w:t>C. difficile</w:t>
      </w:r>
      <w:r>
        <w:t xml:space="preserve"> was more likely to produce toxin when the </w:t>
      </w:r>
      <w:r w:rsidRPr="00DE7491">
        <w:rPr>
          <w:highlight w:val="yellow"/>
          <w:rPrChange w:id="400" w:author="Lucas, Sarah" w:date="2021-11-04T16:58:00Z">
            <w:rPr/>
          </w:rPrChange>
        </w:rPr>
        <w:t>initial community</w:t>
      </w:r>
      <w:r>
        <w:t xml:space="preserve"> had smaller populations of </w:t>
      </w:r>
      <w:r>
        <w:rPr>
          <w:i/>
        </w:rPr>
        <w:t>Verrucomicrobia</w:t>
      </w:r>
      <w:r>
        <w:t xml:space="preserve"> and </w:t>
      </w:r>
      <w:r>
        <w:rPr>
          <w:i/>
        </w:rPr>
        <w:t>Campilobacterota</w:t>
      </w:r>
      <w:r>
        <w:t xml:space="preserve"> and had larger popluations of </w:t>
      </w:r>
      <w:r>
        <w:rPr>
          <w:i/>
        </w:rPr>
        <w:t>Proteobacteria</w:t>
      </w:r>
      <w:r>
        <w:t>. Next, we assessed the ability of</w:t>
      </w:r>
      <w:r>
        <w:t xml:space="preserve"> the community to predict severe disease. Class rank classification was sufficient to predict if the mouse would succumb to the infection before the end of the experiment (AUROC = 0.91, Figure S2). </w:t>
      </w:r>
      <w:ins w:id="401" w:author="Lucas, Sarah" w:date="2021-11-04T17:00:00Z">
        <w:r w:rsidR="00DE7491">
          <w:t>B</w:t>
        </w:r>
      </w:ins>
      <w:del w:id="402" w:author="Lucas, Sarah" w:date="2021-11-04T17:00:00Z">
        <w:r w:rsidDel="00DE7491">
          <w:delText>Groups of b</w:delText>
        </w:r>
      </w:del>
      <w:r>
        <w:t>acteria</w:t>
      </w:r>
      <w:ins w:id="403" w:author="Lucas, Sarah" w:date="2021-11-04T17:00:00Z">
        <w:r w:rsidR="00DE7491">
          <w:t>l taxa</w:t>
        </w:r>
      </w:ins>
      <w:r>
        <w:t xml:space="preserve"> belonging to </w:t>
      </w:r>
      <w:r>
        <w:rPr>
          <w:i/>
        </w:rPr>
        <w:t>Bacilli</w:t>
      </w:r>
      <w:r>
        <w:t xml:space="preserve">, </w:t>
      </w:r>
      <w:r>
        <w:rPr>
          <w:i/>
        </w:rPr>
        <w:t>Firmicutes</w:t>
      </w:r>
      <w:r>
        <w:t xml:space="preserve">, and </w:t>
      </w:r>
      <w:r>
        <w:rPr>
          <w:i/>
        </w:rPr>
        <w:t>E</w:t>
      </w:r>
      <w:r>
        <w:rPr>
          <w:i/>
        </w:rPr>
        <w:t>rysipelotrichia</w:t>
      </w:r>
      <w:r>
        <w:t xml:space="preserve"> contributed the most </w:t>
      </w:r>
      <w:commentRangeStart w:id="404"/>
      <w:r>
        <w:t>to the correct prediction</w:t>
      </w:r>
      <w:commentRangeEnd w:id="404"/>
      <w:r w:rsidR="005330B9">
        <w:rPr>
          <w:rStyle w:val="CommentReference"/>
        </w:rPr>
        <w:commentReference w:id="404"/>
      </w:r>
      <w:r>
        <w:t xml:space="preserve">. </w:t>
      </w:r>
      <w:r>
        <w:t xml:space="preserve">Larger </w:t>
      </w:r>
      <w:r>
        <w:t xml:space="preserve">populations </w:t>
      </w:r>
      <w:r>
        <w:t xml:space="preserve">of </w:t>
      </w:r>
      <w:r>
        <w:rPr>
          <w:i/>
        </w:rPr>
        <w:t>Bacilli</w:t>
      </w:r>
      <w:r>
        <w:t xml:space="preserve"> and </w:t>
      </w:r>
      <w:r>
        <w:rPr>
          <w:i/>
        </w:rPr>
        <w:t>Firmicutes</w:t>
      </w:r>
      <w:r>
        <w:t xml:space="preserve"> and reduced populations of </w:t>
      </w:r>
      <w:r>
        <w:rPr>
          <w:i/>
        </w:rPr>
        <w:t>Erysipelotrichia</w:t>
      </w:r>
      <w:r>
        <w:t xml:space="preserve"> were more likely to result in moribundity (Figure 5B). </w:t>
      </w:r>
      <w:ins w:id="405" w:author="Lucas, Sarah" w:date="2021-11-04T17:08:00Z">
        <w:r w:rsidR="005330B9">
          <w:t>T</w:t>
        </w:r>
      </w:ins>
      <w:del w:id="406" w:author="Lucas, Sarah" w:date="2021-11-04T17:08:00Z">
        <w:r w:rsidDel="005330B9">
          <w:delText xml:space="preserve">Aside from </w:delText>
        </w:r>
        <w:r w:rsidDel="005330B9">
          <w:rPr>
            <w:i/>
          </w:rPr>
          <w:delText>Erysipelotrichia</w:delText>
        </w:r>
        <w:r w:rsidDel="005330B9">
          <w:delText>, t</w:delText>
        </w:r>
      </w:del>
      <w:r>
        <w:t xml:space="preserve">he only other </w:t>
      </w:r>
      <w:del w:id="407" w:author="Lucas, Sarah" w:date="2021-11-04T17:07:00Z">
        <w:r w:rsidDel="005330B9">
          <w:delText>popu</w:delText>
        </w:r>
        <w:r w:rsidDel="005330B9">
          <w:delText xml:space="preserve">lation </w:delText>
        </w:r>
      </w:del>
      <w:ins w:id="408" w:author="Lucas, Sarah" w:date="2021-11-04T17:07:00Z">
        <w:r w:rsidR="005330B9">
          <w:t>class that was</w:t>
        </w:r>
        <w:r w:rsidR="005330B9">
          <w:t xml:space="preserve"> </w:t>
        </w:r>
      </w:ins>
      <w:r>
        <w:t xml:space="preserve">decreased in moribund mice was </w:t>
      </w:r>
      <w:r>
        <w:rPr>
          <w:i/>
        </w:rPr>
        <w:t>Clostridia</w:t>
      </w:r>
      <w:ins w:id="409" w:author="Lucas, Sarah" w:date="2021-11-04T17:08:00Z">
        <w:r w:rsidR="005330B9">
          <w:rPr>
            <w:i/>
          </w:rPr>
          <w:t xml:space="preserve">. </w:t>
        </w:r>
      </w:ins>
      <w:del w:id="410" w:author="Lucas, Sarah" w:date="2021-11-04T17:08:00Z">
        <w:r w:rsidDel="005330B9">
          <w:delText xml:space="preserve">, all other features had increased populations in the moribund mice. </w:delText>
        </w:r>
      </w:del>
      <w:r>
        <w:t xml:space="preserve">Lastly, </w:t>
      </w:r>
      <w:ins w:id="411" w:author="Lucas, Sarah" w:date="2021-11-04T17:12:00Z">
        <w:r w:rsidR="00F84BFB">
          <w:t xml:space="preserve">the relative abundances of </w:t>
        </w:r>
      </w:ins>
      <w:del w:id="412" w:author="Lucas, Sarah" w:date="2021-11-04T17:10:00Z">
        <w:r w:rsidDel="00F84BFB">
          <w:delText xml:space="preserve">the </w:delText>
        </w:r>
      </w:del>
      <w:del w:id="413" w:author="Lucas, Sarah" w:date="2021-11-04T17:09:00Z">
        <w:r w:rsidDel="005330B9">
          <w:delText xml:space="preserve">initial </w:delText>
        </w:r>
      </w:del>
      <w:del w:id="414" w:author="Lucas, Sarah" w:date="2021-11-04T17:10:00Z">
        <w:r w:rsidDel="00F84BFB">
          <w:delText>community</w:delText>
        </w:r>
      </w:del>
      <w:ins w:id="415" w:author="Lucas, Sarah" w:date="2021-11-04T17:18:00Z">
        <w:r w:rsidR="00870588">
          <w:t>genera</w:t>
        </w:r>
      </w:ins>
      <w:r>
        <w:t xml:space="preserve"> w</w:t>
      </w:r>
      <w:ins w:id="416" w:author="Lucas, Sarah" w:date="2021-11-04T17:11:00Z">
        <w:r w:rsidR="00F84BFB">
          <w:t>ere</w:t>
        </w:r>
      </w:ins>
      <w:del w:id="417" w:author="Lucas, Sarah" w:date="2021-11-04T17:11:00Z">
        <w:r w:rsidDel="00F84BFB">
          <w:delText>as</w:delText>
        </w:r>
      </w:del>
      <w:r>
        <w:t xml:space="preserve"> able to predict if the mice would have a histopathologic score above or below the median score (median hi</w:t>
      </w:r>
      <w:r>
        <w:t>stopathologic score = 5</w:t>
      </w:r>
      <w:ins w:id="418" w:author="Lucas, Sarah" w:date="2021-11-04T17:12:00Z">
        <w:r w:rsidR="00F84BFB">
          <w:t xml:space="preserve">, </w:t>
        </w:r>
      </w:ins>
      <w:del w:id="419" w:author="Lucas, Sarah" w:date="2021-11-04T17:12:00Z">
        <w:r w:rsidDel="00F84BFB">
          <w:delText>) with the genera relative abundances (</w:delText>
        </w:r>
      </w:del>
      <w:r>
        <w:t>AUROC = 0.99, Figure S2). There were no genera with a significantly greater effect on the model performance than any others, indicating the model is reliant on many genera for the correct predic</w:t>
      </w:r>
      <w:r>
        <w:t xml:space="preserve">tion. The model used some of the genera identified in the LEfSe analysis, such as </w:t>
      </w:r>
      <w:del w:id="420" w:author="Lucas, Sarah" w:date="2021-11-04T17:13:00Z">
        <w:r w:rsidDel="00F84BFB">
          <w:delText xml:space="preserve">populations of </w:delText>
        </w:r>
      </w:del>
      <w:proofErr w:type="spellStart"/>
      <w:r>
        <w:rPr>
          <w:i/>
        </w:rPr>
        <w:t>Coprobacillus</w:t>
      </w:r>
      <w:proofErr w:type="spellEnd"/>
      <w:r>
        <w:t xml:space="preserve">, </w:t>
      </w:r>
      <w:proofErr w:type="spellStart"/>
      <w:r>
        <w:rPr>
          <w:i/>
        </w:rPr>
        <w:t>Anaerostipes</w:t>
      </w:r>
      <w:proofErr w:type="spellEnd"/>
      <w:r>
        <w:t xml:space="preserve">, and </w:t>
      </w:r>
      <w:proofErr w:type="spellStart"/>
      <w:r>
        <w:rPr>
          <w:i/>
        </w:rPr>
        <w:t>Hungatella</w:t>
      </w:r>
      <w:proofErr w:type="spellEnd"/>
      <w:r>
        <w:t xml:space="preserve">. Communities with greater </w:t>
      </w:r>
      <w:del w:id="421" w:author="Lucas, Sarah" w:date="2021-11-04T17:13:00Z">
        <w:r w:rsidDel="00F84BFB">
          <w:delText>popula</w:delText>
        </w:r>
      </w:del>
      <w:ins w:id="422" w:author="Lucas, Sarah" w:date="2021-11-04T17:14:00Z">
        <w:r w:rsidR="00F84BFB">
          <w:t>abundances</w:t>
        </w:r>
      </w:ins>
      <w:del w:id="423" w:author="Lucas, Sarah" w:date="2021-11-04T17:13:00Z">
        <w:r w:rsidDel="00F84BFB">
          <w:delText xml:space="preserve">tions </w:delText>
        </w:r>
      </w:del>
      <w:ins w:id="424" w:author="Lucas, Sarah" w:date="2021-11-04T17:13:00Z">
        <w:r w:rsidR="00F84BFB">
          <w:t xml:space="preserve"> </w:t>
        </w:r>
      </w:ins>
      <w:r>
        <w:t xml:space="preserve">of </w:t>
      </w:r>
      <w:r>
        <w:rPr>
          <w:i/>
        </w:rPr>
        <w:t>Hungatella</w:t>
      </w:r>
      <w:r>
        <w:t xml:space="preserve">, </w:t>
      </w:r>
      <w:r>
        <w:rPr>
          <w:i/>
        </w:rPr>
        <w:t>Eggerthella</w:t>
      </w:r>
      <w:r>
        <w:t xml:space="preserve">, </w:t>
      </w:r>
      <w:r>
        <w:rPr>
          <w:i/>
        </w:rPr>
        <w:t>Bifidobacterium</w:t>
      </w:r>
      <w:r>
        <w:t xml:space="preserve">, </w:t>
      </w:r>
      <w:r>
        <w:rPr>
          <w:i/>
        </w:rPr>
        <w:t>Duncaniella</w:t>
      </w:r>
      <w:r>
        <w:t xml:space="preserve"> and </w:t>
      </w:r>
      <w:r>
        <w:rPr>
          <w:i/>
        </w:rPr>
        <w:t>Neisseria</w:t>
      </w:r>
      <w:r>
        <w:t xml:space="preserve"> were m</w:t>
      </w:r>
      <w:r>
        <w:t xml:space="preserve">ore likely to have </w:t>
      </w:r>
      <w:del w:id="425" w:author="Lucas, Sarah" w:date="2021-11-04T17:14:00Z">
        <w:r w:rsidDel="00F84BFB">
          <w:delText xml:space="preserve">greater </w:delText>
        </w:r>
      </w:del>
      <w:ins w:id="426" w:author="Lucas, Sarah" w:date="2021-11-04T17:14:00Z">
        <w:r w:rsidR="00F84BFB">
          <w:t>high</w:t>
        </w:r>
        <w:r w:rsidR="00F84BFB">
          <w:t xml:space="preserve"> </w:t>
        </w:r>
      </w:ins>
      <w:r>
        <w:t>histopathologic scores.</w:t>
      </w:r>
    </w:p>
    <w:p w14:paraId="04D43BE7" w14:textId="4C92F5D7" w:rsidR="009F0789" w:rsidRDefault="0058039C" w:rsidP="005C64F2">
      <w:pPr>
        <w:pStyle w:val="BodyText"/>
        <w:jc w:val="both"/>
      </w:pPr>
      <w:r>
        <w:rPr>
          <w:b/>
        </w:rPr>
        <w:t>Disease severity consistent by donor community across strains/isolates.</w:t>
      </w:r>
      <w:r>
        <w:t xml:space="preserve"> </w:t>
      </w:r>
      <w:commentRangeStart w:id="427"/>
      <w:r>
        <w:t xml:space="preserve">We used a single </w:t>
      </w:r>
      <w:r>
        <w:rPr>
          <w:i/>
        </w:rPr>
        <w:t>C. difficile</w:t>
      </w:r>
      <w:r>
        <w:t xml:space="preserve"> isolate, ribotype 027 isolate 431 to characterize the range of disease severity and the features of the</w:t>
      </w:r>
      <w:r>
        <w:t xml:space="preserve"> bacterial community associated with severity (</w:t>
      </w:r>
      <w:commentRangeStart w:id="428"/>
      <w:r>
        <w:t>10</w:t>
      </w:r>
      <w:commentRangeEnd w:id="428"/>
      <w:r w:rsidR="005C64F2">
        <w:rPr>
          <w:rStyle w:val="CommentReference"/>
        </w:rPr>
        <w:commentReference w:id="428"/>
      </w:r>
      <w:r>
        <w:t xml:space="preserve">). </w:t>
      </w:r>
      <w:commentRangeEnd w:id="427"/>
      <w:r w:rsidR="005C64F2">
        <w:rPr>
          <w:rStyle w:val="CommentReference"/>
        </w:rPr>
        <w:commentReference w:id="427"/>
      </w:r>
      <w:del w:id="429" w:author="Lucas, Sarah" w:date="2021-11-04T17:23:00Z">
        <w:r w:rsidDel="005C64F2">
          <w:delText xml:space="preserve">Since we had used the same mice and </w:delText>
        </w:r>
        <w:r w:rsidDel="005C64F2">
          <w:rPr>
            <w:i/>
          </w:rPr>
          <w:delText>C. difficile</w:delText>
        </w:r>
        <w:r w:rsidDel="005C64F2">
          <w:delText xml:space="preserve"> isolate in our first set of experiemnts, </w:delText>
        </w:r>
      </w:del>
      <w:ins w:id="430" w:author="Lucas, Sarah" w:date="2021-11-04T17:23:00Z">
        <w:r w:rsidR="005C64F2">
          <w:t>W</w:t>
        </w:r>
      </w:ins>
      <w:del w:id="431" w:author="Lucas, Sarah" w:date="2021-11-04T17:23:00Z">
        <w:r w:rsidDel="005C64F2">
          <w:delText>w</w:delText>
        </w:r>
      </w:del>
      <w:r>
        <w:t xml:space="preserve">e next </w:t>
      </w:r>
      <w:r>
        <w:lastRenderedPageBreak/>
        <w:t xml:space="preserve">wanted to test if the effect of the community </w:t>
      </w:r>
      <w:ins w:id="432" w:author="Lucas, Sarah" w:date="2021-11-04T17:23:00Z">
        <w:r w:rsidR="005C64F2">
          <w:t>on CDI se</w:t>
        </w:r>
      </w:ins>
      <w:ins w:id="433" w:author="Lucas, Sarah" w:date="2021-11-04T17:24:00Z">
        <w:r w:rsidR="005C64F2">
          <w:t xml:space="preserve">verity </w:t>
        </w:r>
      </w:ins>
      <w:r>
        <w:t xml:space="preserve">would apply to other </w:t>
      </w:r>
      <w:r>
        <w:rPr>
          <w:i/>
        </w:rPr>
        <w:t>C. difficile</w:t>
      </w:r>
      <w:r>
        <w:t xml:space="preserve"> isolates. </w:t>
      </w:r>
      <w:ins w:id="434" w:author="Lucas, Sarah" w:date="2021-11-04T17:30:00Z">
        <w:r w:rsidR="005C64F2">
          <w:t xml:space="preserve">To facilitate </w:t>
        </w:r>
      </w:ins>
      <w:ins w:id="435" w:author="Lucas, Sarah" w:date="2021-11-04T17:31:00Z">
        <w:r w:rsidR="005C64F2">
          <w:t>this analysis</w:t>
        </w:r>
      </w:ins>
      <w:ins w:id="436" w:author="Lucas, Sarah" w:date="2021-11-04T17:30:00Z">
        <w:r w:rsidR="005C64F2">
          <w:t xml:space="preserve">, we selected </w:t>
        </w:r>
      </w:ins>
      <w:ins w:id="437" w:author="Lucas, Sarah" w:date="2021-11-04T17:32:00Z">
        <w:r w:rsidR="00CC6178">
          <w:t xml:space="preserve">a subset of the donor fecal samples based on </w:t>
        </w:r>
      </w:ins>
      <w:ins w:id="438" w:author="Lucas, Sarah" w:date="2021-11-04T17:33:00Z">
        <w:r w:rsidR="00CC6178">
          <w:t xml:space="preserve">their associated </w:t>
        </w:r>
      </w:ins>
      <w:ins w:id="439" w:author="Lucas, Sarah" w:date="2021-11-04T17:30:00Z">
        <w:r w:rsidR="005C64F2">
          <w:t>mouse transplant communities that fit the follo</w:t>
        </w:r>
      </w:ins>
      <w:ins w:id="440" w:author="Lucas, Sarah" w:date="2021-11-04T17:31:00Z">
        <w:r w:rsidR="005C64F2">
          <w:t xml:space="preserve">wing criteria: </w:t>
        </w:r>
      </w:ins>
      <w:del w:id="441" w:author="Lucas, Sarah" w:date="2021-11-04T17:31:00Z">
        <w:r w:rsidDel="005C64F2">
          <w:delText>We selected thre</w:delText>
        </w:r>
        <w:r w:rsidDel="005C64F2">
          <w:delText xml:space="preserve">e </w:delText>
        </w:r>
        <w:commentRangeStart w:id="442"/>
        <w:r w:rsidDel="005C64F2">
          <w:delText>communities</w:delText>
        </w:r>
        <w:commentRangeEnd w:id="442"/>
        <w:r w:rsidR="005C64F2" w:rsidDel="005C64F2">
          <w:rPr>
            <w:rStyle w:val="CommentReference"/>
          </w:rPr>
          <w:commentReference w:id="442"/>
        </w:r>
      </w:del>
      <w:del w:id="443" w:author="Lucas, Sarah" w:date="2021-11-04T17:25:00Z">
        <w:r w:rsidDel="005C64F2">
          <w:delText xml:space="preserve"> </w:delText>
        </w:r>
        <w:r w:rsidDel="005C64F2">
          <w:delText xml:space="preserve">based on the result from our analysis thus far to select </w:delText>
        </w:r>
      </w:del>
      <w:r>
        <w:t xml:space="preserve">one community we would expect to result in a low clinical score (&lt; 5), a high clinical score (&gt; 5), and one with a high clinical score which becomes moribund. </w:t>
      </w:r>
      <w:ins w:id="444" w:author="Lucas, Sarah" w:date="2021-11-04T17:31:00Z">
        <w:r w:rsidR="005C64F2">
          <w:t xml:space="preserve">Additionally, </w:t>
        </w:r>
      </w:ins>
      <w:del w:id="445" w:author="Lucas, Sarah" w:date="2021-11-04T17:33:00Z">
        <w:r w:rsidDel="00CC6178">
          <w:delText>U</w:delText>
        </w:r>
      </w:del>
      <w:del w:id="446" w:author="Lucas, Sarah" w:date="2021-11-04T17:34:00Z">
        <w:r w:rsidDel="00CC6178">
          <w:delText xml:space="preserve">sing genus level data to </w:delText>
        </w:r>
        <w:r w:rsidDel="00CC6178">
          <w:delText xml:space="preserve">select the communities, </w:delText>
        </w:r>
      </w:del>
      <w:r>
        <w:t xml:space="preserve">we selected </w:t>
      </w:r>
      <w:ins w:id="447" w:author="Lucas, Sarah" w:date="2021-11-04T17:37:00Z">
        <w:r w:rsidR="00CC6178">
          <w:t xml:space="preserve">the subset of </w:t>
        </w:r>
      </w:ins>
      <w:del w:id="448" w:author="Lucas, Sarah" w:date="2021-11-04T17:37:00Z">
        <w:r w:rsidDel="00CC6178">
          <w:delText xml:space="preserve">communities </w:delText>
        </w:r>
      </w:del>
      <w:ins w:id="449" w:author="Lucas, Sarah" w:date="2021-11-04T17:37:00Z">
        <w:r w:rsidR="00CC6178">
          <w:t>donors</w:t>
        </w:r>
        <w:r w:rsidR="00CC6178">
          <w:t xml:space="preserve"> </w:t>
        </w:r>
      </w:ins>
      <w:r>
        <w:t xml:space="preserve">based on the relative abundance patterns of </w:t>
      </w:r>
      <w:r>
        <w:rPr>
          <w:i/>
        </w:rPr>
        <w:t>Sellimonas</w:t>
      </w:r>
      <w:r>
        <w:t xml:space="preserve"> and </w:t>
      </w:r>
      <w:r>
        <w:rPr>
          <w:i/>
        </w:rPr>
        <w:t>Anaerotignum</w:t>
      </w:r>
      <w:r>
        <w:t xml:space="preserve"> (higher abundance in mice with a low clinical score), </w:t>
      </w:r>
      <w:r>
        <w:rPr>
          <w:i/>
        </w:rPr>
        <w:t>Lachnospiracea</w:t>
      </w:r>
      <w:r>
        <w:t xml:space="preserve"> (lower abundance in moribund mice), </w:t>
      </w:r>
      <w:r>
        <w:rPr>
          <w:i/>
        </w:rPr>
        <w:t>Hungatella</w:t>
      </w:r>
      <w:r>
        <w:t xml:space="preserve"> and </w:t>
      </w:r>
      <w:r>
        <w:rPr>
          <w:i/>
        </w:rPr>
        <w:t>Eisenbergiella</w:t>
      </w:r>
      <w:r>
        <w:t xml:space="preserve"> (</w:t>
      </w:r>
      <w:r>
        <w:t xml:space="preserve">higher abundance in moderate mice and lower in moribund mice), Clostridium sensu stricto (higher in moribund mice by both LEfSe analysis and RF model) and </w:t>
      </w:r>
      <w:r>
        <w:rPr>
          <w:i/>
        </w:rPr>
        <w:t>Enterocloster</w:t>
      </w:r>
      <w:r>
        <w:t xml:space="preserve"> (lower in moribund mice and a negative linear trend with disease severity by LEfSe anal</w:t>
      </w:r>
      <w:r>
        <w:t xml:space="preserve">ysis) (Figure S3). With this set of </w:t>
      </w:r>
      <w:r>
        <w:t xml:space="preserve">human fecal communities </w:t>
      </w:r>
      <w:commentRangeStart w:id="450"/>
      <w:r>
        <w:t>selected</w:t>
      </w:r>
      <w:commentRangeEnd w:id="450"/>
      <w:r w:rsidR="00CC6178">
        <w:rPr>
          <w:rStyle w:val="CommentReference"/>
        </w:rPr>
        <w:commentReference w:id="450"/>
      </w:r>
      <w:r>
        <w:t xml:space="preserve">, we inoculated mice via oral gavage of the human fecal slurry and allowed two weeks for </w:t>
      </w:r>
      <w:proofErr w:type="gramStart"/>
      <w:r>
        <w:t>the a</w:t>
      </w:r>
      <w:proofErr w:type="gramEnd"/>
      <w:r>
        <w:t xml:space="preserve"> community to establish. We then challenged the mice with a different </w:t>
      </w:r>
      <w:r>
        <w:rPr>
          <w:i/>
        </w:rPr>
        <w:t>C. difficile</w:t>
      </w:r>
      <w:r>
        <w:t xml:space="preserve"> (10). The d</w:t>
      </w:r>
      <w:r>
        <w:t xml:space="preserve">isease severity for this set of experiments closely matched that in our first set of experiments with </w:t>
      </w:r>
      <w:r>
        <w:rPr>
          <w:i/>
        </w:rPr>
        <w:t>C. difficile</w:t>
      </w:r>
      <w:r>
        <w:t xml:space="preserve"> isolate 431 (Figure 6).</w:t>
      </w:r>
    </w:p>
    <w:p w14:paraId="5D0ACA22" w14:textId="2F30D19A" w:rsidR="009F0789" w:rsidRDefault="0058039C" w:rsidP="00730E4D">
      <w:pPr>
        <w:pStyle w:val="Heading2"/>
        <w:jc w:val="both"/>
        <w:rPr>
          <w:ins w:id="451" w:author="Lucas, Sarah" w:date="2021-11-04T18:10:00Z"/>
        </w:rPr>
      </w:pPr>
      <w:bookmarkStart w:id="452" w:name="discussion"/>
      <w:commentRangeStart w:id="453"/>
      <w:r>
        <w:t>D</w:t>
      </w:r>
      <w:r>
        <w:t>iscussion</w:t>
      </w:r>
      <w:bookmarkEnd w:id="452"/>
      <w:commentRangeEnd w:id="453"/>
      <w:r w:rsidR="00283E23">
        <w:rPr>
          <w:rStyle w:val="CommentReference"/>
          <w:rFonts w:asciiTheme="minorHAnsi" w:eastAsiaTheme="minorHAnsi" w:hAnsiTheme="minorHAnsi" w:cstheme="minorBidi"/>
          <w:b w:val="0"/>
          <w:bCs w:val="0"/>
          <w:color w:val="auto"/>
        </w:rPr>
        <w:commentReference w:id="453"/>
      </w:r>
    </w:p>
    <w:p w14:paraId="2EEF7C24" w14:textId="3A60403A" w:rsidR="00D91164" w:rsidRDefault="00D91164" w:rsidP="007927B7">
      <w:pPr>
        <w:pStyle w:val="BodyText"/>
        <w:rPr>
          <w:ins w:id="454" w:author="Lucas, Sarah" w:date="2021-11-04T19:00:00Z"/>
        </w:rPr>
      </w:pPr>
      <w:ins w:id="455" w:author="Lucas, Sarah" w:date="2021-11-04T19:00:00Z">
        <w:r w:rsidRPr="00D91164">
          <w:rPr>
            <w:highlight w:val="yellow"/>
            <w:rPrChange w:id="456" w:author="Lucas, Sarah" w:date="2021-11-04T19:02:00Z">
              <w:rPr/>
            </w:rPrChange>
          </w:rPr>
          <w:t>This is essentially just me thinking out loud, feel free to delete</w:t>
        </w:r>
      </w:ins>
      <w:ins w:id="457" w:author="Lucas, Sarah" w:date="2021-11-04T19:01:00Z">
        <w:r w:rsidRPr="00D91164">
          <w:rPr>
            <w:highlight w:val="yellow"/>
            <w:rPrChange w:id="458" w:author="Lucas, Sarah" w:date="2021-11-04T19:02:00Z">
              <w:rPr/>
            </w:rPrChange>
          </w:rPr>
          <w:t>…</w:t>
        </w:r>
      </w:ins>
      <w:ins w:id="459" w:author="Lucas, Sarah" w:date="2021-11-04T19:02:00Z">
        <w:r w:rsidRPr="00D91164">
          <w:rPr>
            <w:highlight w:val="yellow"/>
            <w:rPrChange w:id="460" w:author="Lucas, Sarah" w:date="2021-11-04T19:02:00Z">
              <w:rPr/>
            </w:rPrChange>
          </w:rPr>
          <w:t>I was getting carried away.</w:t>
        </w:r>
      </w:ins>
    </w:p>
    <w:p w14:paraId="7EE5D9A8" w14:textId="0FEDC01B" w:rsidR="007927B7" w:rsidRPr="007927B7" w:rsidRDefault="007927B7" w:rsidP="007927B7">
      <w:pPr>
        <w:pStyle w:val="BodyText"/>
        <w:rPr>
          <w:ins w:id="461" w:author="Lucas, Sarah" w:date="2021-11-04T17:49:00Z"/>
        </w:rPr>
        <w:pPrChange w:id="462" w:author="Lucas, Sarah" w:date="2021-11-04T18:10:00Z">
          <w:pPr>
            <w:pStyle w:val="Heading2"/>
            <w:jc w:val="both"/>
          </w:pPr>
        </w:pPrChange>
      </w:pPr>
      <w:commentRangeStart w:id="463"/>
      <w:ins w:id="464" w:author="Lucas, Sarah" w:date="2021-11-04T18:10:00Z">
        <w:r>
          <w:t xml:space="preserve">Paragraph </w:t>
        </w:r>
      </w:ins>
      <w:commentRangeEnd w:id="463"/>
      <w:ins w:id="465" w:author="Lucas, Sarah" w:date="2021-11-04T18:43:00Z">
        <w:r w:rsidR="007944D2">
          <w:rPr>
            <w:rStyle w:val="CommentReference"/>
          </w:rPr>
          <w:commentReference w:id="463"/>
        </w:r>
      </w:ins>
      <w:ins w:id="466" w:author="Lucas, Sarah" w:date="2021-11-04T18:10:00Z">
        <w:r>
          <w:t>1</w:t>
        </w:r>
      </w:ins>
    </w:p>
    <w:p w14:paraId="62EEFE51" w14:textId="262E2BE2" w:rsidR="001D2148" w:rsidRDefault="00141964" w:rsidP="00141964">
      <w:pPr>
        <w:pStyle w:val="BodyText"/>
        <w:rPr>
          <w:ins w:id="467" w:author="Lucas, Sarah" w:date="2021-11-04T18:51:00Z"/>
        </w:rPr>
      </w:pPr>
      <w:commentRangeStart w:id="468"/>
      <w:ins w:id="469" w:author="Lucas, Sarah" w:date="2021-11-04T17:49:00Z">
        <w:r>
          <w:t>Historically</w:t>
        </w:r>
      </w:ins>
      <w:commentRangeEnd w:id="468"/>
      <w:ins w:id="470" w:author="Lucas, Sarah" w:date="2021-11-04T18:09:00Z">
        <w:r w:rsidR="007927B7">
          <w:rPr>
            <w:rStyle w:val="CommentReference"/>
          </w:rPr>
          <w:commentReference w:id="468"/>
        </w:r>
      </w:ins>
      <w:ins w:id="471" w:author="Lucas, Sarah" w:date="2021-11-04T17:49:00Z">
        <w:r>
          <w:t xml:space="preserve">, </w:t>
        </w:r>
        <w:r w:rsidR="006064F8">
          <w:t xml:space="preserve">predictive models of CDI severity have been limited to </w:t>
        </w:r>
      </w:ins>
      <w:ins w:id="472" w:author="Lucas, Sarah" w:date="2021-11-04T17:50:00Z">
        <w:r w:rsidR="006064F8">
          <w:t>the use of clinical metrics</w:t>
        </w:r>
      </w:ins>
      <w:ins w:id="473" w:author="Lucas, Sarah" w:date="2021-11-04T17:53:00Z">
        <w:r w:rsidR="006064F8">
          <w:t xml:space="preserve">, </w:t>
        </w:r>
      </w:ins>
      <w:ins w:id="474" w:author="Lucas, Sarah" w:date="2021-11-04T17:50:00Z">
        <w:r w:rsidR="006064F8">
          <w:t>C. difficile genetic backgrounds</w:t>
        </w:r>
      </w:ins>
      <w:ins w:id="475" w:author="Lucas, Sarah" w:date="2021-11-04T17:54:00Z">
        <w:r w:rsidR="006064F8">
          <w:t xml:space="preserve">, enzymatic </w:t>
        </w:r>
      </w:ins>
      <w:ins w:id="476" w:author="Lucas, Sarah" w:date="2021-11-04T17:55:00Z">
        <w:r w:rsidR="006064F8">
          <w:t xml:space="preserve">activity </w:t>
        </w:r>
      </w:ins>
      <w:ins w:id="477" w:author="Lucas, Sarah" w:date="2021-11-04T17:54:00Z">
        <w:r w:rsidR="006064F8">
          <w:t>and</w:t>
        </w:r>
      </w:ins>
      <w:ins w:id="478" w:author="Lucas, Sarah" w:date="2021-11-04T17:55:00Z">
        <w:r w:rsidR="006064F8">
          <w:t xml:space="preserve"> toxin production</w:t>
        </w:r>
      </w:ins>
      <w:ins w:id="479" w:author="Lucas, Sarah" w:date="2021-11-04T17:50:00Z">
        <w:r w:rsidR="006064F8">
          <w:t>.</w:t>
        </w:r>
      </w:ins>
      <w:ins w:id="480" w:author="Lucas, Sarah" w:date="2021-11-04T17:55:00Z">
        <w:r w:rsidR="006064F8">
          <w:t xml:space="preserve"> </w:t>
        </w:r>
      </w:ins>
      <w:ins w:id="481" w:author="Lucas, Sarah" w:date="2021-11-04T17:56:00Z">
        <w:r w:rsidR="006064F8">
          <w:t xml:space="preserve">Given the importance of the resident gut microbiota in </w:t>
        </w:r>
      </w:ins>
      <w:ins w:id="482" w:author="Lucas, Sarah" w:date="2021-11-04T18:50:00Z">
        <w:r w:rsidR="001D2148">
          <w:t xml:space="preserve">mediating </w:t>
        </w:r>
      </w:ins>
      <w:ins w:id="483" w:author="Lucas, Sarah" w:date="2021-11-04T17:56:00Z">
        <w:r w:rsidR="006064F8">
          <w:t xml:space="preserve">colonization resistance to CDI, </w:t>
        </w:r>
      </w:ins>
      <w:ins w:id="484" w:author="Lucas, Sarah" w:date="2021-11-04T18:51:00Z">
        <w:r w:rsidR="001D2148">
          <w:t xml:space="preserve">we </w:t>
        </w:r>
      </w:ins>
      <w:ins w:id="485" w:author="Lucas, Sarah" w:date="2021-11-04T18:53:00Z">
        <w:r w:rsidR="001D2148">
          <w:t xml:space="preserve">designed </w:t>
        </w:r>
        <w:proofErr w:type="spellStart"/>
        <w:r w:rsidR="001D2148">
          <w:t>an</w:t>
        </w:r>
        <w:proofErr w:type="spellEnd"/>
        <w:r w:rsidR="001D2148">
          <w:t xml:space="preserve"> experiment</w:t>
        </w:r>
      </w:ins>
      <w:ins w:id="486" w:author="Lucas, Sarah" w:date="2021-11-04T18:51:00Z">
        <w:r w:rsidR="001D2148">
          <w:t xml:space="preserve"> that </w:t>
        </w:r>
      </w:ins>
      <w:ins w:id="487" w:author="Lucas, Sarah" w:date="2021-11-04T18:52:00Z">
        <w:r w:rsidR="001D2148">
          <w:t xml:space="preserve">enabled us to test human-relevant microbiota </w:t>
        </w:r>
      </w:ins>
      <w:ins w:id="488" w:author="Lucas, Sarah" w:date="2021-11-04T18:54:00Z">
        <w:r w:rsidR="001D2148">
          <w:t xml:space="preserve">mediation of CDI severity. </w:t>
        </w:r>
      </w:ins>
      <w:ins w:id="489" w:author="Lucas, Sarah" w:date="2021-11-04T18:57:00Z">
        <w:r w:rsidR="001D2148">
          <w:t>Importantly</w:t>
        </w:r>
      </w:ins>
      <w:ins w:id="490" w:author="Lucas, Sarah" w:date="2021-11-04T18:54:00Z">
        <w:r w:rsidR="001D2148">
          <w:t xml:space="preserve">, our design excluded the use of antibiotics that are typical of murine models </w:t>
        </w:r>
      </w:ins>
      <w:ins w:id="491" w:author="Lucas, Sarah" w:date="2021-11-04T18:57:00Z">
        <w:r w:rsidR="001D2148">
          <w:t>to facil</w:t>
        </w:r>
      </w:ins>
      <w:ins w:id="492" w:author="Lucas, Sarah" w:date="2021-11-04T18:58:00Z">
        <w:r w:rsidR="001D2148">
          <w:t xml:space="preserve">itate the establishment of </w:t>
        </w:r>
      </w:ins>
      <w:ins w:id="493" w:author="Lucas, Sarah" w:date="2021-11-04T18:54:00Z">
        <w:r w:rsidR="001D2148">
          <w:t>CDI</w:t>
        </w:r>
      </w:ins>
      <w:ins w:id="494" w:author="Lucas, Sarah" w:date="2021-11-04T18:57:00Z">
        <w:r w:rsidR="001D2148">
          <w:t xml:space="preserve"> (why is this important</w:t>
        </w:r>
      </w:ins>
      <w:ins w:id="495" w:author="Lucas, Sarah" w:date="2021-11-04T18:58:00Z">
        <w:r w:rsidR="001D2148">
          <w:t>? Maintain relevanc</w:t>
        </w:r>
      </w:ins>
      <w:ins w:id="496" w:author="Lucas, Sarah" w:date="2021-11-04T18:59:00Z">
        <w:r w:rsidR="001D2148">
          <w:t>e</w:t>
        </w:r>
      </w:ins>
      <w:ins w:id="497" w:author="Lucas, Sarah" w:date="2021-11-04T18:58:00Z">
        <w:r w:rsidR="001D2148">
          <w:t xml:space="preserve"> </w:t>
        </w:r>
      </w:ins>
      <w:ins w:id="498" w:author="Lucas, Sarah" w:date="2021-11-04T17:57:00Z">
        <w:r w:rsidR="006064F8">
          <w:t xml:space="preserve">to those gut </w:t>
        </w:r>
      </w:ins>
      <w:ins w:id="499" w:author="Lucas, Sarah" w:date="2021-11-04T18:00:00Z">
        <w:r w:rsidR="00283E23">
          <w:t>microbes</w:t>
        </w:r>
      </w:ins>
      <w:ins w:id="500" w:author="Lucas, Sarah" w:date="2021-11-04T17:57:00Z">
        <w:r w:rsidR="006064F8">
          <w:t xml:space="preserve"> found in humans</w:t>
        </w:r>
      </w:ins>
      <w:ins w:id="501" w:author="Lucas, Sarah" w:date="2021-11-04T18:59:00Z">
        <w:r w:rsidR="001D2148">
          <w:t>?)</w:t>
        </w:r>
      </w:ins>
      <w:ins w:id="502" w:author="Lucas, Sarah" w:date="2021-11-04T18:07:00Z">
        <w:r w:rsidR="00283E23">
          <w:t xml:space="preserve">. </w:t>
        </w:r>
      </w:ins>
      <w:ins w:id="503" w:author="Lucas, Sarah" w:date="2021-11-04T18:48:00Z">
        <w:r w:rsidR="007944D2">
          <w:t>In doing so,</w:t>
        </w:r>
      </w:ins>
      <w:ins w:id="504" w:author="Lucas, Sarah" w:date="2021-11-04T17:57:00Z">
        <w:r w:rsidR="006064F8">
          <w:t xml:space="preserve"> we demons</w:t>
        </w:r>
      </w:ins>
      <w:ins w:id="505" w:author="Lucas, Sarah" w:date="2021-11-04T18:03:00Z">
        <w:r w:rsidR="00283E23">
          <w:t>trate that human fecal material transplanted into germ-free mice can establish</w:t>
        </w:r>
      </w:ins>
      <w:ins w:id="506" w:author="Lucas, Sarah" w:date="2021-11-04T18:04:00Z">
        <w:r w:rsidR="00283E23">
          <w:t xml:space="preserve"> microbial communities that, </w:t>
        </w:r>
      </w:ins>
      <w:ins w:id="507" w:author="Lucas, Sarah" w:date="2021-11-04T18:05:00Z">
        <w:r w:rsidR="00283E23">
          <w:t>following challenge with C. difficile</w:t>
        </w:r>
      </w:ins>
      <w:ins w:id="508" w:author="Lucas, Sarah" w:date="2021-11-04T18:49:00Z">
        <w:r w:rsidR="007944D2">
          <w:t>,</w:t>
        </w:r>
      </w:ins>
      <w:ins w:id="509" w:author="Lucas, Sarah" w:date="2021-11-04T18:05:00Z">
        <w:r w:rsidR="00283E23">
          <w:t xml:space="preserve"> result in </w:t>
        </w:r>
      </w:ins>
      <w:ins w:id="510" w:author="Lucas, Sarah" w:date="2021-11-04T18:04:00Z">
        <w:r w:rsidR="00283E23">
          <w:t xml:space="preserve">divergent outcomes with respect to </w:t>
        </w:r>
      </w:ins>
      <w:ins w:id="511" w:author="Lucas, Sarah" w:date="2021-11-04T18:05:00Z">
        <w:r w:rsidR="00283E23">
          <w:t>infection</w:t>
        </w:r>
      </w:ins>
      <w:ins w:id="512" w:author="Lucas, Sarah" w:date="2021-11-04T18:04:00Z">
        <w:r w:rsidR="00283E23">
          <w:t xml:space="preserve"> severity</w:t>
        </w:r>
      </w:ins>
      <w:ins w:id="513" w:author="Lucas, Sarah" w:date="2021-11-04T19:03:00Z">
        <w:r w:rsidR="00D91164">
          <w:t xml:space="preserve">. Our results allowed us to develop a </w:t>
        </w:r>
        <w:r w:rsidR="00D91164">
          <w:t xml:space="preserve">predictive model of </w:t>
        </w:r>
      </w:ins>
      <w:ins w:id="514" w:author="Lucas, Sarah" w:date="2021-11-04T19:04:00Z">
        <w:r w:rsidR="00D91164">
          <w:t>CDI</w:t>
        </w:r>
      </w:ins>
      <w:ins w:id="515" w:author="Lucas, Sarah" w:date="2021-11-04T19:03:00Z">
        <w:r w:rsidR="00D91164">
          <w:t xml:space="preserve"> severity that leverages information about bacterial microbiota membership</w:t>
        </w:r>
        <w:r w:rsidR="00D91164">
          <w:t xml:space="preserve"> </w:t>
        </w:r>
      </w:ins>
      <w:ins w:id="516" w:author="Lucas, Sarah" w:date="2021-11-04T18:05:00Z">
        <w:r w:rsidR="00283E23">
          <w:t>……</w:t>
        </w:r>
      </w:ins>
      <w:ins w:id="517" w:author="Lucas, Sarah" w:date="2021-11-04T18:08:00Z">
        <w:r w:rsidR="00283E23">
          <w:t>Significance of using a model like this? Advantages in a clinical setting?</w:t>
        </w:r>
      </w:ins>
      <w:ins w:id="518" w:author="Lucas, Sarah" w:date="2021-11-04T18:38:00Z">
        <w:r w:rsidR="00422EAB">
          <w:t xml:space="preserve"> Who do the current models miss?</w:t>
        </w:r>
      </w:ins>
    </w:p>
    <w:p w14:paraId="10FB6BF5" w14:textId="0F362FF8" w:rsidR="007927B7" w:rsidRDefault="007927B7" w:rsidP="00141964">
      <w:pPr>
        <w:pStyle w:val="BodyText"/>
        <w:rPr>
          <w:ins w:id="519" w:author="Lucas, Sarah" w:date="2021-11-04T18:10:00Z"/>
        </w:rPr>
      </w:pPr>
      <w:ins w:id="520" w:author="Lucas, Sarah" w:date="2021-11-04T18:11:00Z">
        <w:r>
          <w:t>Then…work backwards</w:t>
        </w:r>
      </w:ins>
      <w:ins w:id="521" w:author="Lucas, Sarah" w:date="2021-11-04T18:37:00Z">
        <w:r w:rsidR="00422EAB">
          <w:t>, providing analysis about what it all means.</w:t>
        </w:r>
      </w:ins>
    </w:p>
    <w:p w14:paraId="5802DCB7" w14:textId="27613D79" w:rsidR="007927B7" w:rsidRDefault="007927B7" w:rsidP="00141964">
      <w:pPr>
        <w:pStyle w:val="BodyText"/>
        <w:rPr>
          <w:ins w:id="522" w:author="Lucas, Sarah" w:date="2021-11-04T18:11:00Z"/>
        </w:rPr>
      </w:pPr>
      <w:ins w:id="523" w:author="Lucas, Sarah" w:date="2021-11-04T18:10:00Z">
        <w:r>
          <w:t xml:space="preserve">Paragraph 2: </w:t>
        </w:r>
      </w:ins>
      <w:ins w:id="524" w:author="Lucas, Sarah" w:date="2021-11-04T18:11:00Z">
        <w:r>
          <w:t>What did th</w:t>
        </w:r>
      </w:ins>
      <w:ins w:id="525" w:author="Lucas, Sarah" w:date="2021-11-04T18:12:00Z">
        <w:r>
          <w:t xml:space="preserve">e models tell us about </w:t>
        </w:r>
      </w:ins>
      <w:ins w:id="526" w:author="Lucas, Sarah" w:date="2021-11-04T18:14:00Z">
        <w:r>
          <w:t>CDI severity, and did they do a good job? Better than existing? Worse than existing?</w:t>
        </w:r>
      </w:ins>
    </w:p>
    <w:p w14:paraId="59A88E47" w14:textId="0FA669C4" w:rsidR="007927B7" w:rsidRDefault="007927B7" w:rsidP="00141964">
      <w:pPr>
        <w:pStyle w:val="BodyText"/>
        <w:rPr>
          <w:ins w:id="527" w:author="Lucas, Sarah" w:date="2021-11-04T18:11:00Z"/>
        </w:rPr>
      </w:pPr>
    </w:p>
    <w:p w14:paraId="1B83CFF6" w14:textId="56AC1FDF" w:rsidR="007927B7" w:rsidRDefault="007927B7" w:rsidP="00141964">
      <w:pPr>
        <w:pStyle w:val="BodyText"/>
        <w:rPr>
          <w:ins w:id="528" w:author="Lucas, Sarah" w:date="2021-11-04T18:12:00Z"/>
        </w:rPr>
      </w:pPr>
      <w:ins w:id="529" w:author="Lucas, Sarah" w:date="2021-11-04T18:11:00Z">
        <w:r>
          <w:t xml:space="preserve">Paragraph 3: </w:t>
        </w:r>
      </w:ins>
      <w:ins w:id="530" w:author="Lucas, Sarah" w:date="2021-11-04T18:12:00Z">
        <w:r>
          <w:t>How did the models agree/disagree with the single organism experiments</w:t>
        </w:r>
      </w:ins>
      <w:ins w:id="531" w:author="Lucas, Sarah" w:date="2021-11-04T18:19:00Z">
        <w:r>
          <w:t xml:space="preserve">, Do </w:t>
        </w:r>
        <w:proofErr w:type="gramStart"/>
        <w:r>
          <w:t>these match</w:t>
        </w:r>
        <w:proofErr w:type="gramEnd"/>
        <w:r>
          <w:t xml:space="preserve"> up with other </w:t>
        </w:r>
        <w:proofErr w:type="spellStart"/>
        <w:r>
          <w:t>pubished</w:t>
        </w:r>
        <w:proofErr w:type="spellEnd"/>
        <w:r>
          <w:t xml:space="preserve"> results in the literature? Did they make sense, or were there some new </w:t>
        </w:r>
        <w:r w:rsidR="00760158">
          <w:t xml:space="preserve">associations that hadn’t been made </w:t>
        </w:r>
        <w:proofErr w:type="gramStart"/>
        <w:r w:rsidR="00760158">
          <w:t>before.</w:t>
        </w:r>
      </w:ins>
      <w:proofErr w:type="gramEnd"/>
    </w:p>
    <w:p w14:paraId="1ACFAA16" w14:textId="77777777" w:rsidR="007927B7" w:rsidRDefault="007927B7" w:rsidP="00141964">
      <w:pPr>
        <w:pStyle w:val="BodyText"/>
        <w:rPr>
          <w:ins w:id="532" w:author="Lucas, Sarah" w:date="2021-11-04T18:12:00Z"/>
        </w:rPr>
      </w:pPr>
    </w:p>
    <w:p w14:paraId="7E344A2F" w14:textId="44BF04CA" w:rsidR="007927B7" w:rsidRPr="00141964" w:rsidRDefault="007927B7" w:rsidP="00141964">
      <w:pPr>
        <w:pStyle w:val="BodyText"/>
        <w:pPrChange w:id="533" w:author="Lucas, Sarah" w:date="2021-11-04T17:49:00Z">
          <w:pPr>
            <w:pStyle w:val="Heading2"/>
            <w:jc w:val="both"/>
          </w:pPr>
        </w:pPrChange>
      </w:pPr>
      <w:ins w:id="534" w:author="Lucas, Sarah" w:date="2021-11-04T18:12:00Z">
        <w:r>
          <w:lastRenderedPageBreak/>
          <w:t xml:space="preserve">Paragraph 4:  </w:t>
        </w:r>
      </w:ins>
      <w:ins w:id="535" w:author="Lucas, Sarah" w:date="2021-11-04T18:13:00Z">
        <w:r>
          <w:t>Are the results robust to any old C. diff? Strain level similarities and differences</w:t>
        </w:r>
      </w:ins>
      <w:ins w:id="536" w:author="Lucas, Sarah" w:date="2021-11-04T18:20:00Z">
        <w:r w:rsidR="00760158">
          <w:t xml:space="preserve"> (leaving </w:t>
        </w:r>
        <w:proofErr w:type="spellStart"/>
        <w:proofErr w:type="gramStart"/>
        <w:r w:rsidR="00760158">
          <w:t>C.diff</w:t>
        </w:r>
        <w:proofErr w:type="spellEnd"/>
        <w:proofErr w:type="gramEnd"/>
        <w:r w:rsidR="00760158">
          <w:t xml:space="preserve"> strain to</w:t>
        </w:r>
      </w:ins>
      <w:ins w:id="537" w:author="Lucas, Sarah" w:date="2021-11-04T18:21:00Z">
        <w:r w:rsidR="00760158">
          <w:t xml:space="preserve"> the</w:t>
        </w:r>
      </w:ins>
      <w:ins w:id="538" w:author="Lucas, Sarah" w:date="2021-11-04T18:20:00Z">
        <w:r w:rsidR="00760158">
          <w:t xml:space="preserve"> last is good, because it gives a </w:t>
        </w:r>
      </w:ins>
      <w:ins w:id="539" w:author="Lucas, Sarah" w:date="2021-11-04T18:22:00Z">
        <w:r w:rsidR="00760158">
          <w:t>segue</w:t>
        </w:r>
      </w:ins>
      <w:ins w:id="540" w:author="Lucas, Sarah" w:date="2021-11-04T18:20:00Z">
        <w:r w:rsidR="00760158">
          <w:t xml:space="preserve"> </w:t>
        </w:r>
      </w:ins>
      <w:ins w:id="541" w:author="Lucas, Sarah" w:date="2021-11-04T18:21:00Z">
        <w:r w:rsidR="00760158">
          <w:t xml:space="preserve">into suggesting that, for example, microbiota can be combined with current predictive information </w:t>
        </w:r>
        <w:proofErr w:type="spellStart"/>
        <w:r w:rsidR="00760158">
          <w:t>such as</w:t>
        </w:r>
        <w:proofErr w:type="spellEnd"/>
        <w:r w:rsidR="00760158">
          <w:t xml:space="preserve"> C. diff strain to improve current models)…..</w:t>
        </w:r>
      </w:ins>
      <w:ins w:id="542" w:author="Lucas, Sarah" w:date="2021-11-04T18:13:00Z">
        <w:r>
          <w:t xml:space="preserve">and carry that on to concluding sentences: (1) </w:t>
        </w:r>
      </w:ins>
      <w:ins w:id="543" w:author="Lucas, Sarah" w:date="2021-11-04T18:14:00Z">
        <w:r>
          <w:t>Drawbacks of the work. (2) successes of the work. (3</w:t>
        </w:r>
      </w:ins>
      <w:ins w:id="544" w:author="Lucas, Sarah" w:date="2021-11-04T18:15:00Z">
        <w:r>
          <w:t>) Potential for the future use of microbiota in CDI severity models.</w:t>
        </w:r>
      </w:ins>
    </w:p>
    <w:p w14:paraId="01F9638E" w14:textId="3F0800EB" w:rsidR="009F0789" w:rsidRDefault="0058039C" w:rsidP="00730E4D">
      <w:pPr>
        <w:pStyle w:val="FirstParagraph"/>
        <w:jc w:val="both"/>
      </w:pPr>
      <w:commentRangeStart w:id="545"/>
      <w:r>
        <w:t xml:space="preserve">Challenging </w:t>
      </w:r>
      <w:commentRangeEnd w:id="545"/>
      <w:r w:rsidR="00760158">
        <w:rPr>
          <w:rStyle w:val="CommentReference"/>
        </w:rPr>
        <w:commentReference w:id="545"/>
      </w:r>
      <w:r>
        <w:t xml:space="preserve">mice colonized with different human fecal communities with a single </w:t>
      </w:r>
      <w:r>
        <w:rPr>
          <w:i/>
        </w:rPr>
        <w:t>C. difficile</w:t>
      </w:r>
      <w:r>
        <w:t xml:space="preserve"> isolate allowed us to identify the effect of microbiome variation on </w:t>
      </w:r>
      <w:r>
        <w:rPr>
          <w:i/>
        </w:rPr>
        <w:t>C. difficile</w:t>
      </w:r>
      <w:r>
        <w:t xml:space="preserve"> infection disease severity. Our LEfSe analyses and random forest models revealed </w:t>
      </w:r>
      <w:r>
        <w:t xml:space="preserve">the relationships between the bacterial community members and the degree of disease severity. We used the relative abundance patterns of community members with strong associations with disease severity to select communities to test if the observed disease </w:t>
      </w:r>
      <w:r>
        <w:t xml:space="preserve">severity is conserved when other </w:t>
      </w:r>
      <w:r>
        <w:rPr>
          <w:i/>
        </w:rPr>
        <w:t>C. difficile</w:t>
      </w:r>
      <w:r>
        <w:t xml:space="preserve"> isolates are used. The disease outcome from the </w:t>
      </w:r>
      <w:r>
        <w:rPr>
          <w:i/>
        </w:rPr>
        <w:t>C. difficile</w:t>
      </w:r>
      <w:r>
        <w:t xml:space="preserve"> chal</w:t>
      </w:r>
      <w:ins w:id="546" w:author="Lucas, Sarah" w:date="2021-11-04T18:39:00Z">
        <w:r w:rsidR="00422EAB">
          <w:t>l</w:t>
        </w:r>
      </w:ins>
      <w:r>
        <w:t>enge with the new isolate matched the expected disease severities. Overall, these results have demonstrated that the bacterial community is capab</w:t>
      </w:r>
      <w:r>
        <w:t xml:space="preserve">le of modulating the disease severity of </w:t>
      </w:r>
      <w:r>
        <w:rPr>
          <w:i/>
        </w:rPr>
        <w:t>C. difficile</w:t>
      </w:r>
      <w:r>
        <w:t xml:space="preserve"> infection.</w:t>
      </w:r>
    </w:p>
    <w:p w14:paraId="576CF2F6" w14:textId="77777777" w:rsidR="009F0789" w:rsidRDefault="0058039C" w:rsidP="00730E4D">
      <w:pPr>
        <w:pStyle w:val="BodyText"/>
        <w:jc w:val="both"/>
      </w:pPr>
      <w:r>
        <w:t>CDI severity can range from no symptoms, mild symptoms such as diarrhea, or severe symptoms such as toxic megacolon or death. Physicians use prediction tools to identify patients most at risk</w:t>
      </w:r>
      <w:r>
        <w:t xml:space="preserve"> of developing a severe infection using white blood cell counts, serum albumin level, or serum creatine level (14). Those levels are being driven by the activities in the intestine (17). Research into the drivers of this variation have revealed factors tha</w:t>
      </w:r>
      <w:r>
        <w:t xml:space="preserve">t make </w:t>
      </w:r>
      <w:r>
        <w:rPr>
          <w:i/>
        </w:rPr>
        <w:t>C. difficile</w:t>
      </w:r>
      <w:r>
        <w:t xml:space="preserve"> more virulent. Strains are categorized for their virulence by the presence and production toxin A and toxin B and the prevelance in outbreaks, such as ribotype 027 and 078 (18). </w:t>
      </w:r>
      <w:r w:rsidRPr="00422EAB">
        <w:rPr>
          <w:highlight w:val="yellow"/>
          <w:rPrChange w:id="547" w:author="Lucas, Sarah" w:date="2021-11-04T18:36:00Z">
            <w:rPr/>
          </w:rPrChange>
        </w:rPr>
        <w:t>However, other studies have shown that virulence is not ne</w:t>
      </w:r>
      <w:r w:rsidRPr="00422EAB">
        <w:rPr>
          <w:highlight w:val="yellow"/>
          <w:rPrChange w:id="548" w:author="Lucas, Sarah" w:date="2021-11-04T18:36:00Z">
            <w:rPr/>
          </w:rPrChange>
        </w:rPr>
        <w:t xml:space="preserve">cessarily linked with toxin production </w:t>
      </w:r>
      <w:r w:rsidRPr="00422EAB">
        <w:rPr>
          <w:b/>
          <w:highlight w:val="yellow"/>
          <w:rPrChange w:id="549" w:author="Lucas, Sarah" w:date="2021-11-04T18:36:00Z">
            <w:rPr>
              <w:b/>
            </w:rPr>
          </w:rPrChange>
        </w:rPr>
        <w:t>???</w:t>
      </w:r>
      <w:r w:rsidRPr="00422EAB">
        <w:rPr>
          <w:highlight w:val="yellow"/>
          <w:rPrChange w:id="550" w:author="Lucas, Sarah" w:date="2021-11-04T18:36:00Z">
            <w:rPr/>
          </w:rPrChange>
        </w:rPr>
        <w:t xml:space="preserve"> or the strain </w:t>
      </w:r>
      <w:r w:rsidRPr="00422EAB">
        <w:rPr>
          <w:b/>
          <w:highlight w:val="yellow"/>
          <w:rPrChange w:id="551" w:author="Lucas, Sarah" w:date="2021-11-04T18:36:00Z">
            <w:rPr>
              <w:b/>
            </w:rPr>
          </w:rPrChange>
        </w:rPr>
        <w:t>???</w:t>
      </w:r>
      <w:r w:rsidRPr="00422EAB">
        <w:rPr>
          <w:highlight w:val="yellow"/>
          <w:rPrChange w:id="552" w:author="Lucas, Sarah" w:date="2021-11-04T18:36:00Z">
            <w:rPr/>
          </w:rPrChange>
        </w:rPr>
        <w:t>.</w:t>
      </w:r>
      <w:r>
        <w:t xml:space="preserve"> Furthermore, there is variation in the genome, growth rate, sporulation, germination, and toxin production in different isolates of a strain (10). This variation may help explain why severe CDI </w:t>
      </w:r>
      <w:r>
        <w:t>prediction tools often miss identifying many patients with CDI that will develop severe disease (1). Therefore, it is necessary to gain a full understanding of all factors contributing to disease variation to improve our ability to predict severity.</w:t>
      </w:r>
    </w:p>
    <w:p w14:paraId="09B19FF0" w14:textId="31FAE9E7" w:rsidR="009F0789" w:rsidRDefault="0058039C" w:rsidP="00730E4D">
      <w:pPr>
        <w:pStyle w:val="BodyText"/>
        <w:jc w:val="both"/>
      </w:pPr>
      <w:r>
        <w:t>The st</w:t>
      </w:r>
      <w:r>
        <w:t xml:space="preserve">ate of the intestinal bacterial community determines the ability of </w:t>
      </w:r>
      <w:r>
        <w:rPr>
          <w:i/>
        </w:rPr>
        <w:t>C. difficile</w:t>
      </w:r>
      <w:r>
        <w:t xml:space="preserve"> to colonize, persist and even cause recurrent infections</w:t>
      </w:r>
      <w:ins w:id="553" w:author="Lucas, Sarah" w:date="2021-11-04T18:37:00Z">
        <w:r w:rsidR="00422EAB">
          <w:t xml:space="preserve"> [citations]</w:t>
        </w:r>
      </w:ins>
      <w:r>
        <w:t xml:space="preserve">. </w:t>
      </w:r>
      <w:r>
        <w:rPr>
          <w:i/>
        </w:rPr>
        <w:t>C. difficile</w:t>
      </w:r>
      <w:r>
        <w:t xml:space="preserve"> is unable to colonize an unperturbed healthy gut community and is only able to entry after a perturbatio</w:t>
      </w:r>
      <w:r>
        <w:t xml:space="preserve">n (24). Once colonized, the different communities lead to different metabolic responses and dynamics of the </w:t>
      </w:r>
      <w:r>
        <w:rPr>
          <w:i/>
        </w:rPr>
        <w:t>C. difficile</w:t>
      </w:r>
      <w:r>
        <w:t xml:space="preserve"> population (25). The gut bacteria metabolize primary bile acids into secondary bile acids (27). The concentration of these bile acids a</w:t>
      </w:r>
      <w:r>
        <w:t xml:space="preserve">ffect the germination, growth, toxin production and biofilm formation (5). Members of the bacterial community also affect other metabolites </w:t>
      </w:r>
      <w:r>
        <w:rPr>
          <w:i/>
        </w:rPr>
        <w:t>C. difficile</w:t>
      </w:r>
      <w:r>
        <w:t xml:space="preserve"> utilizes. </w:t>
      </w:r>
      <w:r>
        <w:rPr>
          <w:i/>
        </w:rPr>
        <w:t>Bacteroides thetaiotaomicron</w:t>
      </w:r>
      <w:r>
        <w:t xml:space="preserve"> produce sialidases which release sialic acid from the mucosa for</w:t>
      </w:r>
      <w:r>
        <w:t xml:space="preserve"> </w:t>
      </w:r>
      <w:r>
        <w:rPr>
          <w:i/>
        </w:rPr>
        <w:t>C. difficile</w:t>
      </w:r>
      <w:r>
        <w:t xml:space="preserve"> to utilize (31). The nutrient environemt affects toxin production (33). Thus, many of the actions of the gut bacteria modulate </w:t>
      </w:r>
      <w:r>
        <w:rPr>
          <w:i/>
        </w:rPr>
        <w:t>C. difficile</w:t>
      </w:r>
      <w:r>
        <w:t xml:space="preserve"> in ways that would affect the disease severity driven by CDI.</w:t>
      </w:r>
    </w:p>
    <w:p w14:paraId="7E517920" w14:textId="77777777" w:rsidR="009F0789" w:rsidRDefault="0058039C" w:rsidP="00730E4D">
      <w:pPr>
        <w:pStyle w:val="BodyText"/>
        <w:jc w:val="both"/>
      </w:pPr>
      <w:r>
        <w:lastRenderedPageBreak/>
        <w:t>The gut community has not been demostrat</w:t>
      </w:r>
      <w:r>
        <w:t xml:space="preserve">ed to modulate CDI disease severity. Myriad studies have explored the relationship between the microbiome and CDI but none have ventured into the variation of disease severity due to the microbiome. Most CDI studies employ either an </w:t>
      </w:r>
      <w:r>
        <w:rPr>
          <w:i/>
        </w:rPr>
        <w:t>in vitro</w:t>
      </w:r>
      <w:r>
        <w:t xml:space="preserve"> or </w:t>
      </w:r>
      <w:r>
        <w:rPr>
          <w:i/>
        </w:rPr>
        <w:t>in vivo</w:t>
      </w:r>
      <w:r>
        <w:t xml:space="preserve"> mod</w:t>
      </w:r>
      <w:r>
        <w:t>el using a homogenous bacterial community. Collins et al used multiple human communities to colonize mice, however the communities were pooled prior to gavaging into germ-free mice (34), resulting in a single community. Studies examining difference in dise</w:t>
      </w:r>
      <w:r>
        <w:t xml:space="preserve">ase often use different </w:t>
      </w:r>
      <w:r>
        <w:rPr>
          <w:i/>
        </w:rPr>
        <w:t>C. difficile</w:t>
      </w:r>
      <w:r>
        <w:t xml:space="preserve"> strains or ribotypes in mice with similar microbiota as a proxy for variation in disease, such as strain 630 for non-severe and ribotype 027 for severe (18). There has been studies demonstrating variation in severity, b</w:t>
      </w:r>
      <w:r>
        <w:t xml:space="preserve">ut through tapering antibiotic dosage (26) or by reducing the amount of cells or spores used for the challenge (22). Our group has recently been uncovering how variation in the microbiome affects CDI but have been limited to </w:t>
      </w:r>
      <w:r>
        <w:rPr>
          <w:i/>
        </w:rPr>
        <w:t>C. difficile</w:t>
      </w:r>
      <w:r>
        <w:t xml:space="preserve"> colonization (26).</w:t>
      </w:r>
    </w:p>
    <w:p w14:paraId="16A0B0A5" w14:textId="77777777" w:rsidR="009F0789" w:rsidRDefault="0058039C" w:rsidP="00730E4D">
      <w:pPr>
        <w:pStyle w:val="BodyText"/>
        <w:jc w:val="both"/>
      </w:pPr>
      <w:r>
        <w:t xml:space="preserve">With our recent observations that the initial community affects the ability of </w:t>
      </w:r>
      <w:r>
        <w:rPr>
          <w:i/>
        </w:rPr>
        <w:t>C. difficile</w:t>
      </w:r>
      <w:r>
        <w:t xml:space="preserve"> to persist in an environment and the existing research describing the myriad ways the microbiome interacts with </w:t>
      </w:r>
      <w:r>
        <w:rPr>
          <w:i/>
        </w:rPr>
        <w:t>C. difficile</w:t>
      </w:r>
      <w:r>
        <w:t>, we hypothesized that the microbiome d</w:t>
      </w:r>
      <w:r>
        <w:t xml:space="preserve">irectly and indirectly modulates CDI disease severity. Our data demostrate gut bacterial relative abundances associate with variation in toxin production, histopathologic scoring of the cecum and severe disease. This anaylsis has revealed populations of </w:t>
      </w:r>
      <w:r>
        <w:rPr>
          <w:i/>
        </w:rPr>
        <w:t>Ak</w:t>
      </w:r>
      <w:r>
        <w:rPr>
          <w:i/>
        </w:rPr>
        <w:t>kermansia</w:t>
      </w:r>
      <w:r>
        <w:t xml:space="preserve">, </w:t>
      </w:r>
      <w:r>
        <w:rPr>
          <w:i/>
        </w:rPr>
        <w:t>Anaerostipes</w:t>
      </w:r>
      <w:r>
        <w:t xml:space="preserve">, </w:t>
      </w:r>
      <w:r>
        <w:rPr>
          <w:i/>
        </w:rPr>
        <w:t>Coprobacillus</w:t>
      </w:r>
      <w:r>
        <w:t xml:space="preserve">, </w:t>
      </w:r>
      <w:r>
        <w:rPr>
          <w:i/>
        </w:rPr>
        <w:t>Enterocloster</w:t>
      </w:r>
      <w:r>
        <w:t xml:space="preserve">, </w:t>
      </w:r>
      <w:r>
        <w:rPr>
          <w:i/>
        </w:rPr>
        <w:t>Lactonifactor</w:t>
      </w:r>
      <w:r>
        <w:t xml:space="preserve">, and </w:t>
      </w:r>
      <w:r>
        <w:rPr>
          <w:i/>
        </w:rPr>
        <w:t>Monoglobus</w:t>
      </w:r>
      <w:r>
        <w:t xml:space="preserve"> were more abundant in the microbiome of mice which little to no disease was detected. These genera providing a protective role are supported by previous studies. </w:t>
      </w:r>
      <w:r>
        <w:rPr>
          <w:i/>
        </w:rPr>
        <w:t>Coprobaci</w:t>
      </w:r>
      <w:r>
        <w:rPr>
          <w:i/>
        </w:rPr>
        <w:t>llus</w:t>
      </w:r>
      <w:r>
        <w:t xml:space="preserve">, </w:t>
      </w:r>
      <w:r>
        <w:rPr>
          <w:i/>
        </w:rPr>
        <w:t>Lactonifactor</w:t>
      </w:r>
      <w:r>
        <w:t xml:space="preserve">, and </w:t>
      </w:r>
      <w:r>
        <w:rPr>
          <w:i/>
        </w:rPr>
        <w:t>Monoglobus</w:t>
      </w:r>
      <w:r>
        <w:t xml:space="preserve"> have been shown to be involved in dietary fiber fermentation and associated with healthy communities (37). </w:t>
      </w:r>
      <w:r>
        <w:rPr>
          <w:i/>
        </w:rPr>
        <w:t>Anaerostipes</w:t>
      </w:r>
      <w:r>
        <w:t xml:space="preserve"> and </w:t>
      </w:r>
      <w:r>
        <w:rPr>
          <w:i/>
        </w:rPr>
        <w:t>Coprobacillus</w:t>
      </w:r>
      <w:r>
        <w:t xml:space="preserve"> produce short chain fatty acids which also have been associated with healthy commu</w:t>
      </w:r>
      <w:r>
        <w:t xml:space="preserve">nities (41). Furthermore, </w:t>
      </w:r>
      <w:r>
        <w:rPr>
          <w:i/>
        </w:rPr>
        <w:t>Coprobacillus</w:t>
      </w:r>
      <w:r>
        <w:t xml:space="preserve">, which is abundant in mice with low histopathologic scores but rare in all other mice, has been shwon to contain putative type I lantibiotic gene cluster and inhibit </w:t>
      </w:r>
      <w:r>
        <w:rPr>
          <w:i/>
        </w:rPr>
        <w:t>C. difficile</w:t>
      </w:r>
      <w:r>
        <w:t xml:space="preserve"> colonization (44). </w:t>
      </w:r>
      <w:r>
        <w:rPr>
          <w:i/>
        </w:rPr>
        <w:t>Akkermansia</w:t>
      </w:r>
      <w:r>
        <w:t xml:space="preserve"> and </w:t>
      </w:r>
      <w:r>
        <w:rPr>
          <w:i/>
        </w:rPr>
        <w:t>En</w:t>
      </w:r>
      <w:r>
        <w:rPr>
          <w:i/>
        </w:rPr>
        <w:t>terocloster</w:t>
      </w:r>
      <w:r>
        <w:t xml:space="preserve"> were also idenitified as more abundant in mice which had a low clinical disease but have contridictory supporting evidence in the current literature. In our data, </w:t>
      </w:r>
      <w:r>
        <w:rPr>
          <w:i/>
        </w:rPr>
        <w:t>Akkermansia</w:t>
      </w:r>
      <w:r>
        <w:t xml:space="preserve"> is most abundant in the mice with least disease but there were some m</w:t>
      </w:r>
      <w:r>
        <w:t xml:space="preserve">ice with severe disease which had increased populations of </w:t>
      </w:r>
      <w:r>
        <w:rPr>
          <w:i/>
        </w:rPr>
        <w:t>Akkermansia</w:t>
      </w:r>
      <w:r>
        <w:t xml:space="preserve">. This could be attributed to either a more protective mucus layer had developed in the mice with little disease and </w:t>
      </w:r>
      <w:r>
        <w:rPr>
          <w:i/>
        </w:rPr>
        <w:t>Akkermansia</w:t>
      </w:r>
      <w:r>
        <w:t xml:space="preserve"> is inhibiting colonization (46) or </w:t>
      </w:r>
      <w:r>
        <w:rPr>
          <w:i/>
        </w:rPr>
        <w:t>Akkermansia</w:t>
      </w:r>
      <w:r>
        <w:t xml:space="preserve"> could be c</w:t>
      </w:r>
      <w:r>
        <w:t xml:space="preserve">rossfeeding </w:t>
      </w:r>
      <w:r>
        <w:rPr>
          <w:i/>
        </w:rPr>
        <w:t>C. difficile</w:t>
      </w:r>
      <w:r>
        <w:t xml:space="preserve"> or exposing a niche via its mucus consumption (48). Similarly with </w:t>
      </w:r>
      <w:r>
        <w:rPr>
          <w:i/>
        </w:rPr>
        <w:t>Enterocloster</w:t>
      </w:r>
      <w:r>
        <w:t xml:space="preserve">, in our data this genus was more abundant and associated with low histopathologic scores. It has been associated with healthy populations and has been used to mono-colonize germ-free mice to reduce the ability of </w:t>
      </w:r>
      <w:r>
        <w:rPr>
          <w:i/>
        </w:rPr>
        <w:t>C. difficile</w:t>
      </w:r>
      <w:r>
        <w:t xml:space="preserve"> to colonize (51). However, </w:t>
      </w:r>
      <w:r>
        <w:rPr>
          <w:i/>
        </w:rPr>
        <w:t>En</w:t>
      </w:r>
      <w:r>
        <w:rPr>
          <w:i/>
        </w:rPr>
        <w:t>terocloster</w:t>
      </w:r>
      <w:r>
        <w:t xml:space="preserve"> has mostly been indentified in infections that result in disease (53). These data demostrate a population of bacteria has the potential to be either protective or harmful. The disease outcome is not likely based on the abundance of a single pop</w:t>
      </w:r>
      <w:r>
        <w:t>ulation of bacteria rather the result of the interactions of many populations.</w:t>
      </w:r>
    </w:p>
    <w:p w14:paraId="2DA572B3" w14:textId="77777777" w:rsidR="009F0789" w:rsidRDefault="0058039C" w:rsidP="00730E4D">
      <w:pPr>
        <w:pStyle w:val="BodyText"/>
        <w:jc w:val="both"/>
      </w:pPr>
      <w:r>
        <w:t>The groups of bacteria that were associated with either a higher histopathologic score or severe disease are members of the indigenous gut community that also have been associat</w:t>
      </w:r>
      <w:r>
        <w:t xml:space="preserve">ed with disease. These are often referred to as opportunitic pathogens, however </w:t>
      </w:r>
      <w:r>
        <w:lastRenderedPageBreak/>
        <w:t>based on the the results reported in this study it is more appropriate to apply the damage-response framework for microbial pathogenesis (55). The disease is not driven by a si</w:t>
      </w:r>
      <w:r>
        <w:t>ngle entity, rather it is an emergent property of the responses of the host immune system, infecting microbe, and the microbes of the indigenous community. Many of the populations with pathgenic potential that associated with worse outcomes are also facult</w:t>
      </w:r>
      <w:r>
        <w:t xml:space="preserve">ative anaerobes. </w:t>
      </w:r>
      <w:r>
        <w:rPr>
          <w:i/>
        </w:rPr>
        <w:t>Enterococcus</w:t>
      </w:r>
      <w:r>
        <w:t xml:space="preserve">, </w:t>
      </w:r>
      <w:r>
        <w:rPr>
          <w:i/>
        </w:rPr>
        <w:t>Klebsiella</w:t>
      </w:r>
      <w:r>
        <w:t xml:space="preserve">, </w:t>
      </w:r>
      <w:r>
        <w:rPr>
          <w:i/>
        </w:rPr>
        <w:t>Shigella/Escherichia</w:t>
      </w:r>
      <w:r>
        <w:t xml:space="preserve">, </w:t>
      </w:r>
      <w:r>
        <w:rPr>
          <w:i/>
        </w:rPr>
        <w:t>Staphylococcus</w:t>
      </w:r>
      <w:r>
        <w:t xml:space="preserve">, and </w:t>
      </w:r>
      <w:r>
        <w:rPr>
          <w:i/>
        </w:rPr>
        <w:t>Streptococcus</w:t>
      </w:r>
      <w:r>
        <w:t xml:space="preserve"> have been shown to expand their population with antibiotic use (57) and are commonly detected in CDI cases (60). In addition to these populations, another se</w:t>
      </w:r>
      <w:r>
        <w:t xml:space="preserve">t of bacteria, populations of </w:t>
      </w:r>
      <w:r>
        <w:rPr>
          <w:i/>
        </w:rPr>
        <w:t>Eggerthella</w:t>
      </w:r>
      <w:r>
        <w:t xml:space="preserve">, </w:t>
      </w:r>
      <w:r>
        <w:rPr>
          <w:i/>
        </w:rPr>
        <w:t>Prevotellaceae</w:t>
      </w:r>
      <w:r>
        <w:t xml:space="preserve"> and </w:t>
      </w:r>
      <w:r>
        <w:rPr>
          <w:i/>
        </w:rPr>
        <w:t>Helicobacter</w:t>
      </w:r>
      <w:r>
        <w:t xml:space="preserve">, associated with worse outcomes have also been associated with intestinal inflammation (64). Recently, </w:t>
      </w:r>
      <w:r>
        <w:rPr>
          <w:i/>
        </w:rPr>
        <w:t>Helicobacter hepaticus</w:t>
      </w:r>
      <w:r>
        <w:t xml:space="preserve"> has been demostrated to be sufficient to cause suscepti</w:t>
      </w:r>
      <w:r>
        <w:t xml:space="preserve">bility to CDI in IL-10^(-/-) B57BL/6 mice (67). In our experiments, when </w:t>
      </w:r>
      <w:r>
        <w:rPr>
          <w:i/>
        </w:rPr>
        <w:t>Helicobacter</w:t>
      </w:r>
      <w:r>
        <w:t xml:space="preserve"> was present, the mouse resulted in either severe disease or a high histopathologic score. While we did not use IL-10^(-/-) mice, it is possible the bacterial communtity o</w:t>
      </w:r>
      <w:r>
        <w:t xml:space="preserve">r host response are similarly modified by </w:t>
      </w:r>
      <w:r>
        <w:rPr>
          <w:i/>
        </w:rPr>
        <w:t>Helicobacter</w:t>
      </w:r>
      <w:r>
        <w:t xml:space="preserve"> allowing </w:t>
      </w:r>
      <w:r>
        <w:rPr>
          <w:i/>
        </w:rPr>
        <w:t>C. difficile</w:t>
      </w:r>
      <w:r>
        <w:t xml:space="preserve"> infection and resulting in host damage. However, the populations identified other than </w:t>
      </w:r>
      <w:r>
        <w:rPr>
          <w:i/>
        </w:rPr>
        <w:t>Helicobacter</w:t>
      </w:r>
      <w:r>
        <w:t xml:space="preserve"> are not as clear with their relationship between their relative abundance and t</w:t>
      </w:r>
      <w:r>
        <w:t>he resulting disease severity.</w:t>
      </w:r>
    </w:p>
    <w:p w14:paraId="3F2DFED1" w14:textId="77777777" w:rsidR="009F0789" w:rsidRDefault="0058039C" w:rsidP="00730E4D">
      <w:pPr>
        <w:pStyle w:val="BodyText"/>
        <w:jc w:val="both"/>
      </w:pPr>
      <w:r>
        <w:t xml:space="preserve">The damage-response framework for pathogenesis helps to understand how bacterial populations identified in this study potentiate CDI disease severity through the varied interactions with the host and </w:t>
      </w:r>
      <w:r>
        <w:rPr>
          <w:i/>
        </w:rPr>
        <w:t>C. difficile</w:t>
      </w:r>
      <w:r>
        <w:t>. In this set of experiments, we use the sam</w:t>
      </w:r>
      <w:r>
        <w:t xml:space="preserve">e host, C57BL/6 mice, the same infecting microbe, </w:t>
      </w:r>
      <w:r>
        <w:rPr>
          <w:i/>
        </w:rPr>
        <w:t>C. difficile</w:t>
      </w:r>
      <w:r>
        <w:t xml:space="preserve"> ribotype 027 isolate 431, with different gut bacterial communities. The members of those communities were often present in multiple levels of disease severity. Thus, it is not merely, the prese</w:t>
      </w:r>
      <w:r>
        <w:t>nce of the bacteria but their activity in response to the other microbes and host which determine their effect on host damage. Additionally, while we are using the same host and infecting microbe, they too are reacting to the specific members of the bacter</w:t>
      </w:r>
      <w:r>
        <w:t xml:space="preserve">ial community. Disease severity is driven by the cummulative effect of the host immune response and the activity of the gut bacteria and </w:t>
      </w:r>
      <w:r>
        <w:rPr>
          <w:i/>
        </w:rPr>
        <w:t>C. difficile</w:t>
      </w:r>
      <w:r>
        <w:t xml:space="preserve">. </w:t>
      </w:r>
      <w:r>
        <w:rPr>
          <w:i/>
        </w:rPr>
        <w:t>C. difficile</w:t>
      </w:r>
      <w:r>
        <w:t xml:space="preserve"> can be driving host damage through the production of toxin. The gut microbiota could be cont</w:t>
      </w:r>
      <w:r>
        <w:t xml:space="preserve">ributing to the host damage through the balance of metabolic and competitive activities, such as bacteriocin production or mucin degradation. Low levels of mucin degradation can provide nutrients to other community members producing a diverse non-damaging </w:t>
      </w:r>
      <w:r>
        <w:t xml:space="preserve">community []. However, if mucin degradation becomes too great it reduces the protective function of the mucin layer and exposes the epithelial cells []. This over-harvesting contributes to the host damage due to other members producing toxin. Thus disease </w:t>
      </w:r>
      <w:r>
        <w:t xml:space="preserve">is a balance of many activities of the community. Host damage is the emergent property of numerous damage-response curves, one for host immune response, one for </w:t>
      </w:r>
      <w:r>
        <w:rPr>
          <w:i/>
        </w:rPr>
        <w:t>C. difficile</w:t>
      </w:r>
      <w:r>
        <w:t xml:space="preserve"> activity and another for microbiome community activity, each of which are a compos</w:t>
      </w:r>
      <w:r>
        <w:t>ite curve of the individual activities from each group, such as antibody production, neutrophil infiltration, toxin production, sporulation, fiber and mucin degradation. Therefore, while we have identified populations of interest, it is likely targeting on</w:t>
      </w:r>
      <w:r>
        <w:t>e specifically will reduce disease severity.</w:t>
      </w:r>
    </w:p>
    <w:p w14:paraId="62955DD5" w14:textId="77777777" w:rsidR="009F0789" w:rsidRDefault="0058039C" w:rsidP="00730E4D">
      <w:pPr>
        <w:pStyle w:val="BodyText"/>
        <w:jc w:val="both"/>
      </w:pPr>
      <w:r>
        <w:t>Many studies have investigated individual activities contributing to CDI. Here we have shown myraid bacterial groups and their relative abundances associate with variation in CDI disease severity. We must contin</w:t>
      </w:r>
      <w:r>
        <w:t xml:space="preserve">ue to explore how the host, microbiota, and </w:t>
      </w:r>
      <w:r>
        <w:rPr>
          <w:i/>
        </w:rPr>
        <w:t>C. difficile</w:t>
      </w:r>
      <w:r>
        <w:t xml:space="preserve"> </w:t>
      </w:r>
      <w:r>
        <w:lastRenderedPageBreak/>
        <w:t>interactions result in severe disease. We can reduce the risk of severity with a better understanding of which interactions, whether be driven by specific community functions or groups of bacteria, r</w:t>
      </w:r>
      <w:r>
        <w:t>educe the host damage. Approaching this problem from a damage-response framework allows us to experiment with modifying subsets of activities to reduce overall host damage. Our current clinical treatment targets an individual group in this tripartite syste</w:t>
      </w:r>
      <w:r>
        <w:t xml:space="preserve">m. Most commonly, CDI is treated with an antibiotic to eliminate </w:t>
      </w:r>
      <w:r>
        <w:rPr>
          <w:i/>
        </w:rPr>
        <w:t>C. difficile</w:t>
      </w:r>
      <w:r>
        <w:t xml:space="preserve">. Alternatively, another treatment uses antibodies to neutralize </w:t>
      </w:r>
      <w:r>
        <w:rPr>
          <w:i/>
        </w:rPr>
        <w:t>C. difficile</w:t>
      </w:r>
      <w:r>
        <w:t xml:space="preserve"> toxins. These treatments are only addressing a single entity of the system, leaving the potential for</w:t>
      </w:r>
      <w:r>
        <w:t xml:space="preserve"> the others to maintain responses that maintain host damage. However, we can continue this research to elucidate treatments that drive all three entities towards reduced host damage. When a patient is diagnosed with CDI, the gut community composition, in a</w:t>
      </w:r>
      <w:r>
        <w:t>ddition to the traditionally obtained information, may improve our severity prediction and appropriate treatment. Treating the microbiome may contribute to reduced severity. From our results, promoting fiber metabolizing bacteria and reducing facultative a</w:t>
      </w:r>
      <w:r>
        <w:t>nerobes could bolster the efficacy of current CDI treatments, reducing disease severities.</w:t>
      </w:r>
    </w:p>
    <w:p w14:paraId="173DA047" w14:textId="77777777" w:rsidR="009F0789" w:rsidRDefault="0058039C" w:rsidP="00730E4D">
      <w:pPr>
        <w:pStyle w:val="Heading2"/>
        <w:jc w:val="both"/>
      </w:pPr>
      <w:bookmarkStart w:id="554" w:name="materials-and-methods"/>
      <w:r>
        <w:t>Materials and Methods</w:t>
      </w:r>
      <w:bookmarkEnd w:id="554"/>
    </w:p>
    <w:p w14:paraId="323A8CD9" w14:textId="77777777" w:rsidR="009F0789" w:rsidRDefault="0058039C" w:rsidP="00730E4D">
      <w:pPr>
        <w:pStyle w:val="FirstParagraph"/>
        <w:jc w:val="both"/>
      </w:pPr>
      <w:r>
        <w:rPr>
          <w:b/>
        </w:rPr>
        <w:t>Animal care.</w:t>
      </w:r>
      <w:r>
        <w:t xml:space="preserve"> 5. 64 mice, 33F and 31M, ages 6-13 weeks old, 3-4 mice/group (except 2 for C/DA00581 and MOUT/DA10093) each run once except for DA</w:t>
      </w:r>
      <w:r>
        <w:t>00581 which was run 4 times because we observed colonization resistance in one of the experiments 15 human fecal samples, selected to create a subset list with diverse responses to health questionaire</w:t>
      </w:r>
    </w:p>
    <w:p w14:paraId="0B3A3E7F" w14:textId="77777777" w:rsidR="009F0789" w:rsidRDefault="0058039C" w:rsidP="00730E4D">
      <w:pPr>
        <w:pStyle w:val="BodyText"/>
        <w:jc w:val="both"/>
      </w:pPr>
      <w:r>
        <w:rPr>
          <w:b/>
          <w:i/>
        </w:rPr>
        <w:t>C. difficile</w:t>
      </w:r>
      <w:r>
        <w:rPr>
          <w:b/>
        </w:rPr>
        <w:t xml:space="preserve"> challenge.</w:t>
      </w:r>
      <w:r>
        <w:t xml:space="preserve"> M.</w:t>
      </w:r>
    </w:p>
    <w:p w14:paraId="547C438F" w14:textId="77777777" w:rsidR="009F0789" w:rsidRDefault="0058039C" w:rsidP="00730E4D">
      <w:pPr>
        <w:pStyle w:val="BodyText"/>
        <w:jc w:val="both"/>
      </w:pPr>
      <w:r>
        <w:rPr>
          <w:b/>
        </w:rPr>
        <w:t>Sample collection.</w:t>
      </w:r>
      <w:r>
        <w:t xml:space="preserve"> F.</w:t>
      </w:r>
    </w:p>
    <w:p w14:paraId="3E38B258" w14:textId="77777777" w:rsidR="009F0789" w:rsidRDefault="0058039C" w:rsidP="00730E4D">
      <w:pPr>
        <w:pStyle w:val="BodyText"/>
        <w:jc w:val="both"/>
      </w:pPr>
      <w:r>
        <w:rPr>
          <w:b/>
        </w:rPr>
        <w:t>DNA se</w:t>
      </w:r>
      <w:r>
        <w:rPr>
          <w:b/>
        </w:rPr>
        <w:t>quencing.</w:t>
      </w:r>
      <w:r>
        <w:t xml:space="preserve"> T.</w:t>
      </w:r>
    </w:p>
    <w:p w14:paraId="201EBB4E" w14:textId="77777777" w:rsidR="009F0789" w:rsidRDefault="0058039C" w:rsidP="00730E4D">
      <w:pPr>
        <w:pStyle w:val="BodyText"/>
        <w:jc w:val="both"/>
      </w:pPr>
      <w:r>
        <w:rPr>
          <w:b/>
        </w:rPr>
        <w:t>Sequence curation.</w:t>
      </w:r>
      <w:r>
        <w:t xml:space="preserve"> S.</w:t>
      </w:r>
    </w:p>
    <w:p w14:paraId="560450F0" w14:textId="77777777" w:rsidR="009F0789" w:rsidRDefault="0058039C" w:rsidP="00730E4D">
      <w:pPr>
        <w:pStyle w:val="BodyText"/>
        <w:jc w:val="both"/>
      </w:pPr>
      <w:r>
        <w:rPr>
          <w:b/>
        </w:rPr>
        <w:t>Statistical analysis and modeling.</w:t>
      </w:r>
      <w:r>
        <w:t xml:space="preserve"> D.</w:t>
      </w:r>
    </w:p>
    <w:p w14:paraId="7EA1EA77" w14:textId="77777777" w:rsidR="009F0789" w:rsidRDefault="0058039C" w:rsidP="00730E4D">
      <w:pPr>
        <w:pStyle w:val="BodyText"/>
        <w:jc w:val="both"/>
      </w:pPr>
      <w:r>
        <w:rPr>
          <w:b/>
        </w:rPr>
        <w:t>Code availability.</w:t>
      </w:r>
      <w:r>
        <w:t xml:space="preserve"> Scripts necessary to reproduce our analysis and this paper are available in an online repository (</w:t>
      </w:r>
      <w:hyperlink r:id="rId12">
        <w:r>
          <w:rPr>
            <w:rStyle w:val="Hyperlink"/>
          </w:rPr>
          <w:t>http</w:t>
        </w:r>
        <w:r>
          <w:rPr>
            <w:rStyle w:val="Hyperlink"/>
          </w:rPr>
          <w:t>s://github.com/SchlossLab/Lesniak_XXXX</w:t>
        </w:r>
      </w:hyperlink>
      <w:r>
        <w:t>).</w:t>
      </w:r>
    </w:p>
    <w:p w14:paraId="24ACCAEC" w14:textId="77777777" w:rsidR="009F0789" w:rsidRDefault="0058039C" w:rsidP="00730E4D">
      <w:pPr>
        <w:pStyle w:val="BodyText"/>
        <w:jc w:val="both"/>
      </w:pPr>
      <w:r>
        <w:rPr>
          <w:b/>
        </w:rPr>
        <w:t>Sequence data accession number.</w:t>
      </w:r>
      <w:r>
        <w:t xml:space="preserve"> All 16S rRNA gene sequence data and associated metadata are available through the Sequence Read Archive via accession XXXX.</w:t>
      </w:r>
    </w:p>
    <w:p w14:paraId="13F18499" w14:textId="77777777" w:rsidR="009F0789" w:rsidRDefault="0058039C" w:rsidP="00730E4D">
      <w:pPr>
        <w:pStyle w:val="Heading2"/>
        <w:jc w:val="both"/>
      </w:pPr>
      <w:bookmarkStart w:id="555" w:name="acknowledgements"/>
      <w:r>
        <w:t>Acknowledgements</w:t>
      </w:r>
      <w:bookmarkEnd w:id="555"/>
    </w:p>
    <w:p w14:paraId="33789249" w14:textId="77777777" w:rsidR="009F0789" w:rsidRDefault="0058039C" w:rsidP="00730E4D">
      <w:pPr>
        <w:pStyle w:val="FirstParagraph"/>
        <w:jc w:val="both"/>
      </w:pPr>
      <w:r>
        <w:t xml:space="preserve">This work was supported by several grants </w:t>
      </w:r>
      <w:r>
        <w:t>from the National Institutes for Health R01GM099514, U19AI090871, U01AI12455, and P30DK034933. Additionally, NAL was supported by the Molecular Mechanisms of Microbial Pathogenesis training grant (NIH T32 AI007528). The funding agencies had no role in stud</w:t>
      </w:r>
      <w:r>
        <w:t>y design, data collection and analysis, decision to publish, or preparation of the manuscript.</w:t>
      </w:r>
    </w:p>
    <w:p w14:paraId="3390D6E8" w14:textId="77777777" w:rsidR="009F0789" w:rsidRDefault="0058039C" w:rsidP="00730E4D">
      <w:pPr>
        <w:jc w:val="both"/>
      </w:pPr>
      <w:r>
        <w:br w:type="page"/>
      </w:r>
    </w:p>
    <w:p w14:paraId="56915AB2" w14:textId="77777777" w:rsidR="009F0789" w:rsidRDefault="0058039C" w:rsidP="00730E4D">
      <w:pPr>
        <w:pStyle w:val="Heading2"/>
        <w:jc w:val="both"/>
      </w:pPr>
      <w:bookmarkStart w:id="556" w:name="references"/>
      <w:r>
        <w:lastRenderedPageBreak/>
        <w:t>References</w:t>
      </w:r>
      <w:bookmarkEnd w:id="556"/>
    </w:p>
    <w:p w14:paraId="21514565" w14:textId="77777777" w:rsidR="009F0789" w:rsidRDefault="0058039C" w:rsidP="00730E4D">
      <w:pPr>
        <w:pStyle w:val="Bibliography"/>
        <w:jc w:val="both"/>
      </w:pPr>
      <w:bookmarkStart w:id="557" w:name="ref-Dieterle2020"/>
      <w:bookmarkStart w:id="558" w:name="refs"/>
      <w:r>
        <w:t xml:space="preserve">1. </w:t>
      </w:r>
      <w:r>
        <w:rPr>
          <w:b/>
        </w:rPr>
        <w:t>Dieterle MG</w:t>
      </w:r>
      <w:r>
        <w:t xml:space="preserve">, </w:t>
      </w:r>
      <w:r>
        <w:rPr>
          <w:b/>
        </w:rPr>
        <w:t>Putler R</w:t>
      </w:r>
      <w:r>
        <w:t xml:space="preserve">, </w:t>
      </w:r>
      <w:r>
        <w:rPr>
          <w:b/>
        </w:rPr>
        <w:t>Perry DA</w:t>
      </w:r>
      <w:r>
        <w:t xml:space="preserve">, </w:t>
      </w:r>
      <w:r>
        <w:rPr>
          <w:b/>
        </w:rPr>
        <w:t>Menon A</w:t>
      </w:r>
      <w:r>
        <w:t xml:space="preserve">, </w:t>
      </w:r>
      <w:r>
        <w:rPr>
          <w:b/>
        </w:rPr>
        <w:t>Abernathy-Close L</w:t>
      </w:r>
      <w:r>
        <w:t xml:space="preserve">, </w:t>
      </w:r>
      <w:r>
        <w:rPr>
          <w:b/>
        </w:rPr>
        <w:t>Perlman NS</w:t>
      </w:r>
      <w:r>
        <w:t xml:space="preserve">, </w:t>
      </w:r>
      <w:r>
        <w:rPr>
          <w:b/>
        </w:rPr>
        <w:t>Penkevich A</w:t>
      </w:r>
      <w:r>
        <w:t xml:space="preserve">, </w:t>
      </w:r>
      <w:r>
        <w:rPr>
          <w:b/>
        </w:rPr>
        <w:t>Standke A</w:t>
      </w:r>
      <w:r>
        <w:t xml:space="preserve">, </w:t>
      </w:r>
      <w:r>
        <w:rPr>
          <w:b/>
        </w:rPr>
        <w:t>Keidan M</w:t>
      </w:r>
      <w:r>
        <w:t xml:space="preserve">, </w:t>
      </w:r>
      <w:r>
        <w:rPr>
          <w:b/>
        </w:rPr>
        <w:t>Vendrov KC</w:t>
      </w:r>
      <w:r>
        <w:t xml:space="preserve">, </w:t>
      </w:r>
      <w:r>
        <w:rPr>
          <w:b/>
        </w:rPr>
        <w:t>Bergin IL</w:t>
      </w:r>
      <w:r>
        <w:t xml:space="preserve">, </w:t>
      </w:r>
      <w:r>
        <w:rPr>
          <w:b/>
        </w:rPr>
        <w:t>Young VB</w:t>
      </w:r>
      <w:r>
        <w:t xml:space="preserve">, </w:t>
      </w:r>
      <w:r>
        <w:rPr>
          <w:b/>
        </w:rPr>
        <w:t>Rao K</w:t>
      </w:r>
      <w:r>
        <w:t xml:space="preserve">. 2020. Systemic inflammatory mediators are effective biomarkers for predicting adverse outcomes in clostridioides difficile infection. mBio </w:t>
      </w:r>
      <w:r>
        <w:rPr>
          <w:b/>
        </w:rPr>
        <w:t>11</w:t>
      </w:r>
      <w:r>
        <w:t>. doi:</w:t>
      </w:r>
      <w:hyperlink r:id="rId13">
        <w:r>
          <w:rPr>
            <w:rStyle w:val="Hyperlink"/>
          </w:rPr>
          <w:t>10.1128/mbio.00180-20</w:t>
        </w:r>
      </w:hyperlink>
      <w:r>
        <w:t>.</w:t>
      </w:r>
    </w:p>
    <w:p w14:paraId="45DFE84B" w14:textId="77777777" w:rsidR="009F0789" w:rsidRDefault="0058039C" w:rsidP="00730E4D">
      <w:pPr>
        <w:pStyle w:val="Bibliography"/>
        <w:jc w:val="both"/>
      </w:pPr>
      <w:bookmarkStart w:id="559" w:name="ref-Butt2013"/>
      <w:bookmarkEnd w:id="557"/>
      <w:r>
        <w:t xml:space="preserve">2. </w:t>
      </w:r>
      <w:r>
        <w:rPr>
          <w:b/>
        </w:rPr>
        <w:t>Butt E</w:t>
      </w:r>
      <w:r>
        <w:t xml:space="preserve">, </w:t>
      </w:r>
      <w:r>
        <w:rPr>
          <w:b/>
        </w:rPr>
        <w:t>F</w:t>
      </w:r>
      <w:r>
        <w:rPr>
          <w:b/>
        </w:rPr>
        <w:t>oster JA</w:t>
      </w:r>
      <w:r>
        <w:t xml:space="preserve">, </w:t>
      </w:r>
      <w:r>
        <w:rPr>
          <w:b/>
        </w:rPr>
        <w:t>Keedwell E</w:t>
      </w:r>
      <w:r>
        <w:t xml:space="preserve">, </w:t>
      </w:r>
      <w:r>
        <w:rPr>
          <w:b/>
        </w:rPr>
        <w:t>Bell JE</w:t>
      </w:r>
      <w:r>
        <w:t xml:space="preserve">, </w:t>
      </w:r>
      <w:r>
        <w:rPr>
          <w:b/>
        </w:rPr>
        <w:t>Titball RW</w:t>
      </w:r>
      <w:r>
        <w:t xml:space="preserve">, </w:t>
      </w:r>
      <w:r>
        <w:rPr>
          <w:b/>
        </w:rPr>
        <w:t>Bhangu A</w:t>
      </w:r>
      <w:r>
        <w:t xml:space="preserve">, </w:t>
      </w:r>
      <w:r>
        <w:rPr>
          <w:b/>
        </w:rPr>
        <w:t>Michell SL</w:t>
      </w:r>
      <w:r>
        <w:t xml:space="preserve">, </w:t>
      </w:r>
      <w:r>
        <w:rPr>
          <w:b/>
        </w:rPr>
        <w:t>Sheridan R</w:t>
      </w:r>
      <w:r>
        <w:t xml:space="preserve">. 2013. Derivation and validation of a simple, accurate and robust prediction rule for risk of mortality in patients with clostridium difficile infection. BMC Infectious Diseases </w:t>
      </w:r>
      <w:r>
        <w:rPr>
          <w:b/>
        </w:rPr>
        <w:t>13</w:t>
      </w:r>
      <w:r>
        <w:t>. doi:</w:t>
      </w:r>
      <w:hyperlink r:id="rId14">
        <w:r>
          <w:rPr>
            <w:rStyle w:val="Hyperlink"/>
          </w:rPr>
          <w:t>10.1186/1471-2334-13-316</w:t>
        </w:r>
      </w:hyperlink>
      <w:r>
        <w:t>.</w:t>
      </w:r>
    </w:p>
    <w:p w14:paraId="39DF4C5B" w14:textId="77777777" w:rsidR="009F0789" w:rsidRDefault="0058039C" w:rsidP="00730E4D">
      <w:pPr>
        <w:pStyle w:val="Bibliography"/>
        <w:jc w:val="both"/>
      </w:pPr>
      <w:bookmarkStart w:id="560" w:name="ref-Perry2021"/>
      <w:bookmarkEnd w:id="559"/>
      <w:r>
        <w:t xml:space="preserve">3. </w:t>
      </w:r>
      <w:r>
        <w:rPr>
          <w:b/>
        </w:rPr>
        <w:t>Perry DA</w:t>
      </w:r>
      <w:r>
        <w:t xml:space="preserve">, </w:t>
      </w:r>
      <w:r>
        <w:rPr>
          <w:b/>
        </w:rPr>
        <w:t>Shirley D</w:t>
      </w:r>
      <w:r>
        <w:t xml:space="preserve">, </w:t>
      </w:r>
      <w:r>
        <w:rPr>
          <w:b/>
        </w:rPr>
        <w:t>Micic D</w:t>
      </w:r>
      <w:r>
        <w:t xml:space="preserve">, </w:t>
      </w:r>
      <w:r>
        <w:rPr>
          <w:b/>
        </w:rPr>
        <w:t>Patel CP</w:t>
      </w:r>
      <w:r>
        <w:t xml:space="preserve">, </w:t>
      </w:r>
      <w:r>
        <w:rPr>
          <w:b/>
        </w:rPr>
        <w:t>Putler R</w:t>
      </w:r>
      <w:r>
        <w:t xml:space="preserve">, </w:t>
      </w:r>
      <w:r>
        <w:rPr>
          <w:b/>
        </w:rPr>
        <w:t>Menon A</w:t>
      </w:r>
      <w:r>
        <w:t xml:space="preserve">, </w:t>
      </w:r>
      <w:r>
        <w:rPr>
          <w:b/>
        </w:rPr>
        <w:t>Young VB</w:t>
      </w:r>
      <w:r>
        <w:t xml:space="preserve">, </w:t>
      </w:r>
      <w:r>
        <w:rPr>
          <w:b/>
        </w:rPr>
        <w:t>Rao K</w:t>
      </w:r>
      <w:r>
        <w:t>. 2021. External validation and comparison of clostridioides difficile severity scoring</w:t>
      </w:r>
      <w:r>
        <w:t xml:space="preserve"> systems. Clinical Infectious Diseases. doi:</w:t>
      </w:r>
      <w:hyperlink r:id="rId15">
        <w:r>
          <w:rPr>
            <w:rStyle w:val="Hyperlink"/>
          </w:rPr>
          <w:t>10.1093/cid/ciab737</w:t>
        </w:r>
      </w:hyperlink>
      <w:r>
        <w:t>.</w:t>
      </w:r>
    </w:p>
    <w:p w14:paraId="468100FF" w14:textId="77777777" w:rsidR="009F0789" w:rsidRDefault="0058039C" w:rsidP="00730E4D">
      <w:pPr>
        <w:pStyle w:val="Bibliography"/>
        <w:jc w:val="both"/>
      </w:pPr>
      <w:bookmarkStart w:id="561" w:name="ref-vanBeurden2017"/>
      <w:bookmarkEnd w:id="560"/>
      <w:r>
        <w:t xml:space="preserve">4. </w:t>
      </w:r>
      <w:r>
        <w:rPr>
          <w:b/>
        </w:rPr>
        <w:t>Beurden YH van</w:t>
      </w:r>
      <w:r>
        <w:t xml:space="preserve">, </w:t>
      </w:r>
      <w:r>
        <w:rPr>
          <w:b/>
        </w:rPr>
        <w:t>Hensgens MPM</w:t>
      </w:r>
      <w:r>
        <w:t xml:space="preserve">, </w:t>
      </w:r>
      <w:r>
        <w:rPr>
          <w:b/>
        </w:rPr>
        <w:t>Dekkers OM</w:t>
      </w:r>
      <w:r>
        <w:t xml:space="preserve">, </w:t>
      </w:r>
      <w:r>
        <w:rPr>
          <w:b/>
        </w:rPr>
        <w:t>Cessie SL</w:t>
      </w:r>
      <w:r>
        <w:t xml:space="preserve">, </w:t>
      </w:r>
      <w:r>
        <w:rPr>
          <w:b/>
        </w:rPr>
        <w:t>Mulder CJJ</w:t>
      </w:r>
      <w:r>
        <w:t xml:space="preserve">, </w:t>
      </w:r>
      <w:r>
        <w:rPr>
          <w:b/>
        </w:rPr>
        <w:t>Vandenbroucke-Grauls CMJE</w:t>
      </w:r>
      <w:r>
        <w:t xml:space="preserve">. 2017. External validation of three prediction tools for patients at risk of a complicated course of clostridium difficile infection: Disappointing in an outbreak setting. Infection Control &amp; Hospital Epidemiology </w:t>
      </w:r>
      <w:r>
        <w:rPr>
          <w:b/>
        </w:rPr>
        <w:t>38</w:t>
      </w:r>
      <w:r>
        <w:t>:897–905. doi:</w:t>
      </w:r>
      <w:hyperlink r:id="rId16">
        <w:r>
          <w:rPr>
            <w:rStyle w:val="Hyperlink"/>
          </w:rPr>
          <w:t>10.1017/ice.2017.89</w:t>
        </w:r>
      </w:hyperlink>
      <w:r>
        <w:t>.</w:t>
      </w:r>
    </w:p>
    <w:p w14:paraId="5E100A7B" w14:textId="77777777" w:rsidR="009F0789" w:rsidRDefault="0058039C" w:rsidP="00730E4D">
      <w:pPr>
        <w:pStyle w:val="Bibliography"/>
        <w:jc w:val="both"/>
      </w:pPr>
      <w:bookmarkStart w:id="562" w:name="ref-Sorg2008"/>
      <w:bookmarkEnd w:id="561"/>
      <w:r>
        <w:t xml:space="preserve">5. </w:t>
      </w:r>
      <w:r>
        <w:rPr>
          <w:b/>
        </w:rPr>
        <w:t>Sorg JA</w:t>
      </w:r>
      <w:r>
        <w:t xml:space="preserve">, </w:t>
      </w:r>
      <w:r>
        <w:rPr>
          <w:b/>
        </w:rPr>
        <w:t>Sonenshein AL</w:t>
      </w:r>
      <w:r>
        <w:t xml:space="preserve">. 2008. Bile salts and glycine as cogerminants for clostridium difficile spores. Journal of Bacteriology </w:t>
      </w:r>
      <w:r>
        <w:rPr>
          <w:b/>
        </w:rPr>
        <w:t>190</w:t>
      </w:r>
      <w:r>
        <w:t>:2505–2512. doi:</w:t>
      </w:r>
      <w:hyperlink r:id="rId17">
        <w:r>
          <w:rPr>
            <w:rStyle w:val="Hyperlink"/>
          </w:rPr>
          <w:t>1</w:t>
        </w:r>
        <w:r>
          <w:rPr>
            <w:rStyle w:val="Hyperlink"/>
          </w:rPr>
          <w:t>0.1128/jb.01765-07</w:t>
        </w:r>
      </w:hyperlink>
      <w:r>
        <w:t>.</w:t>
      </w:r>
    </w:p>
    <w:p w14:paraId="286EF457" w14:textId="77777777" w:rsidR="009F0789" w:rsidRDefault="0058039C" w:rsidP="00730E4D">
      <w:pPr>
        <w:pStyle w:val="Bibliography"/>
        <w:jc w:val="both"/>
      </w:pPr>
      <w:bookmarkStart w:id="563" w:name="ref-Thanissery2017"/>
      <w:bookmarkEnd w:id="562"/>
      <w:r>
        <w:t xml:space="preserve">6. </w:t>
      </w:r>
      <w:r>
        <w:rPr>
          <w:b/>
        </w:rPr>
        <w:t>Thanissery R</w:t>
      </w:r>
      <w:r>
        <w:t xml:space="preserve">, </w:t>
      </w:r>
      <w:r>
        <w:rPr>
          <w:b/>
        </w:rPr>
        <w:t>Winston JA</w:t>
      </w:r>
      <w:r>
        <w:t xml:space="preserve">, </w:t>
      </w:r>
      <w:r>
        <w:rPr>
          <w:b/>
        </w:rPr>
        <w:t>Theriot CM</w:t>
      </w:r>
      <w:r>
        <w:t xml:space="preserve">. 2017. Inhibition of spore germination, growth, and toxin activity of clinically relevant c. difficile strains by gut microbiota derived secondary bile acids. Anaerobe </w:t>
      </w:r>
      <w:r>
        <w:rPr>
          <w:b/>
        </w:rPr>
        <w:t>45</w:t>
      </w:r>
      <w:r>
        <w:t>:86–100. doi:</w:t>
      </w:r>
      <w:hyperlink r:id="rId18">
        <w:r>
          <w:rPr>
            <w:rStyle w:val="Hyperlink"/>
          </w:rPr>
          <w:t>10.1016/j.anaerobe.2017.03.004</w:t>
        </w:r>
      </w:hyperlink>
      <w:r>
        <w:t>.</w:t>
      </w:r>
    </w:p>
    <w:p w14:paraId="43A07769" w14:textId="77777777" w:rsidR="009F0789" w:rsidRDefault="0058039C" w:rsidP="00730E4D">
      <w:pPr>
        <w:pStyle w:val="Bibliography"/>
        <w:jc w:val="both"/>
      </w:pPr>
      <w:bookmarkStart w:id="564" w:name="ref-Aguirre2021"/>
      <w:bookmarkEnd w:id="563"/>
      <w:r>
        <w:t xml:space="preserve">7. </w:t>
      </w:r>
      <w:r>
        <w:rPr>
          <w:b/>
        </w:rPr>
        <w:t>Aguirre AM</w:t>
      </w:r>
      <w:r>
        <w:t xml:space="preserve">, </w:t>
      </w:r>
      <w:r>
        <w:rPr>
          <w:b/>
        </w:rPr>
        <w:t>Yalcinkaya N</w:t>
      </w:r>
      <w:r>
        <w:t xml:space="preserve">, </w:t>
      </w:r>
      <w:r>
        <w:rPr>
          <w:b/>
        </w:rPr>
        <w:t>Wu Q</w:t>
      </w:r>
      <w:r>
        <w:t xml:space="preserve">, </w:t>
      </w:r>
      <w:r>
        <w:rPr>
          <w:b/>
        </w:rPr>
        <w:t>Swennes A</w:t>
      </w:r>
      <w:r>
        <w:t xml:space="preserve">, </w:t>
      </w:r>
      <w:r>
        <w:rPr>
          <w:b/>
        </w:rPr>
        <w:t>Tessier ME</w:t>
      </w:r>
      <w:r>
        <w:t xml:space="preserve">, </w:t>
      </w:r>
      <w:r>
        <w:rPr>
          <w:b/>
        </w:rPr>
        <w:t>Roberts P</w:t>
      </w:r>
      <w:r>
        <w:t xml:space="preserve">, </w:t>
      </w:r>
      <w:r>
        <w:rPr>
          <w:b/>
        </w:rPr>
        <w:t>Miyajima F</w:t>
      </w:r>
      <w:r>
        <w:t xml:space="preserve">, </w:t>
      </w:r>
      <w:r>
        <w:rPr>
          <w:b/>
        </w:rPr>
        <w:t>Savidge T</w:t>
      </w:r>
      <w:r>
        <w:t xml:space="preserve">, </w:t>
      </w:r>
      <w:r>
        <w:rPr>
          <w:b/>
        </w:rPr>
        <w:t>Sorg JA</w:t>
      </w:r>
      <w:r>
        <w:t>. 2021. Bile acid-independent protection against clostridioides difficil</w:t>
      </w:r>
      <w:r>
        <w:t xml:space="preserve">e infection </w:t>
      </w:r>
      <w:r>
        <w:rPr>
          <w:b/>
        </w:rPr>
        <w:t>17</w:t>
      </w:r>
      <w:r>
        <w:t>:e1010015. doi:</w:t>
      </w:r>
      <w:hyperlink r:id="rId19">
        <w:r>
          <w:rPr>
            <w:rStyle w:val="Hyperlink"/>
          </w:rPr>
          <w:t>10.1371/journal.ppat.1010015</w:t>
        </w:r>
      </w:hyperlink>
      <w:r>
        <w:t>.</w:t>
      </w:r>
    </w:p>
    <w:p w14:paraId="7E11CDC2" w14:textId="77777777" w:rsidR="009F0789" w:rsidRDefault="0058039C" w:rsidP="00730E4D">
      <w:pPr>
        <w:pStyle w:val="Bibliography"/>
        <w:jc w:val="both"/>
      </w:pPr>
      <w:bookmarkStart w:id="565" w:name="ref-Kang2019"/>
      <w:bookmarkEnd w:id="564"/>
      <w:r>
        <w:t xml:space="preserve">8. </w:t>
      </w:r>
      <w:r>
        <w:rPr>
          <w:b/>
        </w:rPr>
        <w:t>Kang JD</w:t>
      </w:r>
      <w:r>
        <w:t xml:space="preserve">, </w:t>
      </w:r>
      <w:r>
        <w:rPr>
          <w:b/>
        </w:rPr>
        <w:t>Myers CJ</w:t>
      </w:r>
      <w:r>
        <w:t xml:space="preserve">, </w:t>
      </w:r>
      <w:r>
        <w:rPr>
          <w:b/>
        </w:rPr>
        <w:t>Harris SC</w:t>
      </w:r>
      <w:r>
        <w:t xml:space="preserve">, </w:t>
      </w:r>
      <w:r>
        <w:rPr>
          <w:b/>
        </w:rPr>
        <w:t>Kakiyama G</w:t>
      </w:r>
      <w:r>
        <w:t xml:space="preserve">, </w:t>
      </w:r>
      <w:r>
        <w:rPr>
          <w:b/>
        </w:rPr>
        <w:t>Lee I-K</w:t>
      </w:r>
      <w:r>
        <w:t xml:space="preserve">, </w:t>
      </w:r>
      <w:r>
        <w:rPr>
          <w:b/>
        </w:rPr>
        <w:t>Yun B-S</w:t>
      </w:r>
      <w:r>
        <w:t xml:space="preserve">, </w:t>
      </w:r>
      <w:r>
        <w:rPr>
          <w:b/>
        </w:rPr>
        <w:t>Matsuzaki K</w:t>
      </w:r>
      <w:r>
        <w:t xml:space="preserve">, </w:t>
      </w:r>
      <w:r>
        <w:rPr>
          <w:b/>
        </w:rPr>
        <w:t>Furukawa M</w:t>
      </w:r>
      <w:r>
        <w:t xml:space="preserve">, </w:t>
      </w:r>
      <w:r>
        <w:rPr>
          <w:b/>
        </w:rPr>
        <w:t>Min H-K</w:t>
      </w:r>
      <w:r>
        <w:t xml:space="preserve">, </w:t>
      </w:r>
      <w:r>
        <w:rPr>
          <w:b/>
        </w:rPr>
        <w:t>Bajaj JS</w:t>
      </w:r>
      <w:r>
        <w:t xml:space="preserve">, </w:t>
      </w:r>
      <w:r>
        <w:rPr>
          <w:b/>
        </w:rPr>
        <w:t>Zhou H</w:t>
      </w:r>
      <w:r>
        <w:t xml:space="preserve">, </w:t>
      </w:r>
      <w:r>
        <w:rPr>
          <w:b/>
        </w:rPr>
        <w:t>Hylemon PB</w:t>
      </w:r>
      <w:r>
        <w:t xml:space="preserve">. 2019. </w:t>
      </w:r>
      <w:r>
        <w:t>Bile acid 7</w:t>
      </w:r>
      <m:oMath>
        <m:r>
          <w:rPr>
            <w:rFonts w:ascii="Cambria Math" w:hAnsi="Cambria Math"/>
          </w:rPr>
          <m:t>α</m:t>
        </m:r>
      </m:oMath>
      <w:r>
        <w:t xml:space="preserve">-dehydroxylating gut bacteria secrete antibiotics that inhibit clostridium difficile: Role of secondary bile acids </w:t>
      </w:r>
      <w:r>
        <w:rPr>
          <w:b/>
        </w:rPr>
        <w:t>26</w:t>
      </w:r>
      <w:r>
        <w:t>:27–34.e4. doi:</w:t>
      </w:r>
      <w:hyperlink r:id="rId20">
        <w:r>
          <w:rPr>
            <w:rStyle w:val="Hyperlink"/>
          </w:rPr>
          <w:t>10.1016/j.chembiol.2018.10.003</w:t>
        </w:r>
      </w:hyperlink>
      <w:r>
        <w:t>.</w:t>
      </w:r>
    </w:p>
    <w:p w14:paraId="0C0F8AC9" w14:textId="77777777" w:rsidR="009F0789" w:rsidRDefault="0058039C" w:rsidP="00730E4D">
      <w:pPr>
        <w:pStyle w:val="Bibliography"/>
        <w:jc w:val="both"/>
      </w:pPr>
      <w:bookmarkStart w:id="566" w:name="ref-Tomkovich2020"/>
      <w:bookmarkEnd w:id="565"/>
      <w:r>
        <w:t xml:space="preserve">9. </w:t>
      </w:r>
      <w:r>
        <w:rPr>
          <w:b/>
        </w:rPr>
        <w:t>Tomkovich S</w:t>
      </w:r>
      <w:r>
        <w:t xml:space="preserve">, </w:t>
      </w:r>
      <w:r>
        <w:rPr>
          <w:b/>
        </w:rPr>
        <w:t>Stough JMA</w:t>
      </w:r>
      <w:r>
        <w:t xml:space="preserve">, </w:t>
      </w:r>
      <w:r>
        <w:rPr>
          <w:b/>
        </w:rPr>
        <w:t>Bishop L</w:t>
      </w:r>
      <w:r>
        <w:t xml:space="preserve">, </w:t>
      </w:r>
      <w:r>
        <w:rPr>
          <w:b/>
        </w:rPr>
        <w:t>Schloss PD</w:t>
      </w:r>
      <w:r>
        <w:t>. 2020. The initial gut microbiota and response to antibiotic perturbation influence clostridioides difficile cl</w:t>
      </w:r>
      <w:r>
        <w:t xml:space="preserve">earance in mice. mSphere </w:t>
      </w:r>
      <w:r>
        <w:rPr>
          <w:b/>
        </w:rPr>
        <w:t>5</w:t>
      </w:r>
      <w:r>
        <w:t>. doi:</w:t>
      </w:r>
      <w:hyperlink r:id="rId21">
        <w:r>
          <w:rPr>
            <w:rStyle w:val="Hyperlink"/>
          </w:rPr>
          <w:t>10.1128/msphere.00869-20</w:t>
        </w:r>
      </w:hyperlink>
      <w:r>
        <w:t>.</w:t>
      </w:r>
    </w:p>
    <w:p w14:paraId="4B4BE582" w14:textId="77777777" w:rsidR="009F0789" w:rsidRDefault="0058039C" w:rsidP="00730E4D">
      <w:pPr>
        <w:pStyle w:val="Bibliography"/>
        <w:jc w:val="both"/>
      </w:pPr>
      <w:bookmarkStart w:id="567" w:name="ref-Carlson2013"/>
      <w:bookmarkEnd w:id="566"/>
      <w:r>
        <w:t xml:space="preserve">10. </w:t>
      </w:r>
      <w:r>
        <w:rPr>
          <w:b/>
        </w:rPr>
        <w:t>Carlson PE</w:t>
      </w:r>
      <w:r>
        <w:t xml:space="preserve">, </w:t>
      </w:r>
      <w:r>
        <w:rPr>
          <w:b/>
        </w:rPr>
        <w:t>Walk ST</w:t>
      </w:r>
      <w:r>
        <w:t xml:space="preserve">, </w:t>
      </w:r>
      <w:r>
        <w:rPr>
          <w:b/>
        </w:rPr>
        <w:t>Bourgis AET</w:t>
      </w:r>
      <w:r>
        <w:t xml:space="preserve">, </w:t>
      </w:r>
      <w:r>
        <w:rPr>
          <w:b/>
        </w:rPr>
        <w:t>Liu MW</w:t>
      </w:r>
      <w:r>
        <w:t xml:space="preserve">, </w:t>
      </w:r>
      <w:r>
        <w:rPr>
          <w:b/>
        </w:rPr>
        <w:t>Kopliku F</w:t>
      </w:r>
      <w:r>
        <w:t xml:space="preserve">, </w:t>
      </w:r>
      <w:r>
        <w:rPr>
          <w:b/>
        </w:rPr>
        <w:t>Lo E</w:t>
      </w:r>
      <w:r>
        <w:t xml:space="preserve">, </w:t>
      </w:r>
      <w:r>
        <w:rPr>
          <w:b/>
        </w:rPr>
        <w:t>Young VB</w:t>
      </w:r>
      <w:r>
        <w:t xml:space="preserve">, </w:t>
      </w:r>
      <w:r>
        <w:rPr>
          <w:b/>
        </w:rPr>
        <w:t>Aronoff DM</w:t>
      </w:r>
      <w:r>
        <w:t xml:space="preserve">, </w:t>
      </w:r>
      <w:r>
        <w:rPr>
          <w:b/>
        </w:rPr>
        <w:t>Hanna PC</w:t>
      </w:r>
      <w:r>
        <w:t>. 2013. The relationship between phenotype, r</w:t>
      </w:r>
      <w:r>
        <w:t xml:space="preserve">ibotype, and clinical disease in human clostridium difficile isolates. Anaerobe </w:t>
      </w:r>
      <w:r>
        <w:rPr>
          <w:b/>
        </w:rPr>
        <w:t>24</w:t>
      </w:r>
      <w:r>
        <w:t>:109–116. doi:</w:t>
      </w:r>
      <w:hyperlink r:id="rId22">
        <w:r>
          <w:rPr>
            <w:rStyle w:val="Hyperlink"/>
          </w:rPr>
          <w:t>10.1016/j.anaerobe.2013.04.003</w:t>
        </w:r>
      </w:hyperlink>
      <w:r>
        <w:t>.</w:t>
      </w:r>
    </w:p>
    <w:p w14:paraId="39B097AD" w14:textId="77777777" w:rsidR="009F0789" w:rsidRDefault="0058039C" w:rsidP="00730E4D">
      <w:pPr>
        <w:pStyle w:val="Bibliography"/>
        <w:jc w:val="both"/>
      </w:pPr>
      <w:bookmarkStart w:id="568" w:name="ref-Akerlund2006"/>
      <w:bookmarkEnd w:id="567"/>
      <w:r>
        <w:t>11. 2006. Correlation of disease severity with fecal toxin lev</w:t>
      </w:r>
      <w:r>
        <w:t xml:space="preserve">els in patients with clostridium difficile -associated diarrhea and distribution of PCR ribotypes and toxin yields in vitro of </w:t>
      </w:r>
      <w:r>
        <w:lastRenderedPageBreak/>
        <w:t xml:space="preserve">corresponding isolates. Journal of Clinical Microbiology </w:t>
      </w:r>
      <w:r>
        <w:rPr>
          <w:b/>
        </w:rPr>
        <w:t>44</w:t>
      </w:r>
      <w:r>
        <w:t>:353–358. doi:</w:t>
      </w:r>
      <w:hyperlink r:id="rId23">
        <w:r>
          <w:rPr>
            <w:rStyle w:val="Hyperlink"/>
          </w:rPr>
          <w:t>10.1128/jcm.44.2.353-358.2006</w:t>
        </w:r>
      </w:hyperlink>
      <w:r>
        <w:t>.</w:t>
      </w:r>
    </w:p>
    <w:p w14:paraId="46B78D75" w14:textId="77777777" w:rsidR="009F0789" w:rsidRDefault="0058039C" w:rsidP="00730E4D">
      <w:pPr>
        <w:pStyle w:val="Bibliography"/>
        <w:jc w:val="both"/>
      </w:pPr>
      <w:bookmarkStart w:id="569" w:name="ref-Vitucci2020"/>
      <w:bookmarkEnd w:id="568"/>
      <w:r>
        <w:t xml:space="preserve">12. </w:t>
      </w:r>
      <w:r>
        <w:rPr>
          <w:b/>
        </w:rPr>
        <w:t>Vitucci JC</w:t>
      </w:r>
      <w:r>
        <w:t xml:space="preserve">, </w:t>
      </w:r>
      <w:r>
        <w:rPr>
          <w:b/>
        </w:rPr>
        <w:t>Pulse M</w:t>
      </w:r>
      <w:r>
        <w:t xml:space="preserve">, </w:t>
      </w:r>
      <w:r>
        <w:rPr>
          <w:b/>
        </w:rPr>
        <w:t>Tabor-Simecka L</w:t>
      </w:r>
      <w:r>
        <w:t xml:space="preserve">, </w:t>
      </w:r>
      <w:r>
        <w:rPr>
          <w:b/>
        </w:rPr>
        <w:t>Simecka J</w:t>
      </w:r>
      <w:r>
        <w:t>. 2020. Epidemic ribotypes of clostridium (now clostridioides) difficile are likely to be more virulent than non-epidemic ribotypes in animal models. BMC Microbiolog</w:t>
      </w:r>
      <w:r>
        <w:t xml:space="preserve">y </w:t>
      </w:r>
      <w:r>
        <w:rPr>
          <w:b/>
        </w:rPr>
        <w:t>20</w:t>
      </w:r>
      <w:r>
        <w:t>. doi:</w:t>
      </w:r>
      <w:hyperlink r:id="rId24">
        <w:r>
          <w:rPr>
            <w:rStyle w:val="Hyperlink"/>
          </w:rPr>
          <w:t>10.1186/s12866-020-1710-5</w:t>
        </w:r>
      </w:hyperlink>
      <w:r>
        <w:t>.</w:t>
      </w:r>
    </w:p>
    <w:p w14:paraId="0ABA9188" w14:textId="77777777" w:rsidR="009F0789" w:rsidRDefault="0058039C" w:rsidP="00730E4D">
      <w:pPr>
        <w:pStyle w:val="Bibliography"/>
        <w:jc w:val="both"/>
      </w:pPr>
      <w:bookmarkStart w:id="570" w:name="ref-Cowardin2016"/>
      <w:bookmarkEnd w:id="569"/>
      <w:r>
        <w:t xml:space="preserve">13. </w:t>
      </w:r>
      <w:r>
        <w:rPr>
          <w:b/>
        </w:rPr>
        <w:t>Cowardin CA</w:t>
      </w:r>
      <w:r>
        <w:t xml:space="preserve">, </w:t>
      </w:r>
      <w:r>
        <w:rPr>
          <w:b/>
        </w:rPr>
        <w:t>Buonomo EL</w:t>
      </w:r>
      <w:r>
        <w:t xml:space="preserve">, </w:t>
      </w:r>
      <w:r>
        <w:rPr>
          <w:b/>
        </w:rPr>
        <w:t>Saleh MM</w:t>
      </w:r>
      <w:r>
        <w:t xml:space="preserve">, </w:t>
      </w:r>
      <w:r>
        <w:rPr>
          <w:b/>
        </w:rPr>
        <w:t>Wilson MG</w:t>
      </w:r>
      <w:r>
        <w:t xml:space="preserve">, </w:t>
      </w:r>
      <w:r>
        <w:rPr>
          <w:b/>
        </w:rPr>
        <w:t>Burgess SL</w:t>
      </w:r>
      <w:r>
        <w:t xml:space="preserve">, </w:t>
      </w:r>
      <w:r>
        <w:rPr>
          <w:b/>
        </w:rPr>
        <w:t>Kuehne SA</w:t>
      </w:r>
      <w:r>
        <w:t xml:space="preserve">, </w:t>
      </w:r>
      <w:r>
        <w:rPr>
          <w:b/>
        </w:rPr>
        <w:t>Schwan C</w:t>
      </w:r>
      <w:r>
        <w:t xml:space="preserve">, </w:t>
      </w:r>
      <w:r>
        <w:rPr>
          <w:b/>
        </w:rPr>
        <w:t>Eichhoff AM</w:t>
      </w:r>
      <w:r>
        <w:t xml:space="preserve">, </w:t>
      </w:r>
      <w:r>
        <w:rPr>
          <w:b/>
        </w:rPr>
        <w:t>Koch-Nolte F</w:t>
      </w:r>
      <w:r>
        <w:t xml:space="preserve">, </w:t>
      </w:r>
      <w:r>
        <w:rPr>
          <w:b/>
        </w:rPr>
        <w:t>Lyras D</w:t>
      </w:r>
      <w:r>
        <w:t xml:space="preserve">, </w:t>
      </w:r>
      <w:r>
        <w:rPr>
          <w:b/>
        </w:rPr>
        <w:t>Aktories K</w:t>
      </w:r>
      <w:r>
        <w:t xml:space="preserve">, </w:t>
      </w:r>
      <w:r>
        <w:rPr>
          <w:b/>
        </w:rPr>
        <w:t>Minton NP</w:t>
      </w:r>
      <w:r>
        <w:t xml:space="preserve">, </w:t>
      </w:r>
      <w:r>
        <w:rPr>
          <w:b/>
        </w:rPr>
        <w:t>Petri WA</w:t>
      </w:r>
      <w:r>
        <w:t xml:space="preserve">. 2016. The binary toxin CDT enhances clostridium difficile virulence by suppressing protective colonic eosinophilia. Nature Microbiology </w:t>
      </w:r>
      <w:r>
        <w:rPr>
          <w:b/>
        </w:rPr>
        <w:t>1</w:t>
      </w:r>
      <w:r>
        <w:t>. doi:</w:t>
      </w:r>
      <w:hyperlink r:id="rId25">
        <w:r>
          <w:rPr>
            <w:rStyle w:val="Hyperlink"/>
          </w:rPr>
          <w:t>10.1038/nmicrobiol.2016.108</w:t>
        </w:r>
      </w:hyperlink>
      <w:r>
        <w:t>.</w:t>
      </w:r>
    </w:p>
    <w:p w14:paraId="326DC195" w14:textId="77777777" w:rsidR="009F0789" w:rsidRDefault="0058039C" w:rsidP="00730E4D">
      <w:pPr>
        <w:pStyle w:val="Bibliography"/>
        <w:jc w:val="both"/>
      </w:pPr>
      <w:bookmarkStart w:id="571" w:name="ref-Lungulescu2011"/>
      <w:bookmarkEnd w:id="570"/>
      <w:r>
        <w:t xml:space="preserve">14. </w:t>
      </w:r>
      <w:r>
        <w:rPr>
          <w:b/>
        </w:rPr>
        <w:t>Lungulescu OA</w:t>
      </w:r>
      <w:r>
        <w:t xml:space="preserve">, </w:t>
      </w:r>
      <w:r>
        <w:rPr>
          <w:b/>
        </w:rPr>
        <w:t>Cao W</w:t>
      </w:r>
      <w:r>
        <w:t xml:space="preserve">, </w:t>
      </w:r>
      <w:r>
        <w:rPr>
          <w:b/>
        </w:rPr>
        <w:t>Gatskevich E</w:t>
      </w:r>
      <w:r>
        <w:t xml:space="preserve">, </w:t>
      </w:r>
      <w:r>
        <w:rPr>
          <w:b/>
        </w:rPr>
        <w:t>Tlhabano L</w:t>
      </w:r>
      <w:r>
        <w:t xml:space="preserve">, </w:t>
      </w:r>
      <w:r>
        <w:rPr>
          <w:b/>
        </w:rPr>
        <w:t>Stratidis JG</w:t>
      </w:r>
      <w:r>
        <w:t xml:space="preserve">. 2011. CSI: A severity index for clostridium difficile infection at the time of admission. Journal of Hospital Infection </w:t>
      </w:r>
      <w:r>
        <w:rPr>
          <w:b/>
        </w:rPr>
        <w:t>79</w:t>
      </w:r>
      <w:r>
        <w:t>:151–154. doi:</w:t>
      </w:r>
      <w:hyperlink r:id="rId26">
        <w:r>
          <w:rPr>
            <w:rStyle w:val="Hyperlink"/>
          </w:rPr>
          <w:t>10.1016/j.jhin.2011.04.017</w:t>
        </w:r>
      </w:hyperlink>
      <w:r>
        <w:t>.</w:t>
      </w:r>
    </w:p>
    <w:p w14:paraId="37A84D4B" w14:textId="77777777" w:rsidR="009F0789" w:rsidRDefault="0058039C" w:rsidP="00730E4D">
      <w:pPr>
        <w:pStyle w:val="Bibliography"/>
        <w:jc w:val="both"/>
      </w:pPr>
      <w:bookmarkStart w:id="572" w:name="ref-McDonald2018"/>
      <w:bookmarkEnd w:id="571"/>
      <w:r>
        <w:t xml:space="preserve">15. </w:t>
      </w:r>
      <w:r>
        <w:rPr>
          <w:b/>
        </w:rPr>
        <w:t>McDonald LC</w:t>
      </w:r>
      <w:r>
        <w:t xml:space="preserve">, </w:t>
      </w:r>
      <w:r>
        <w:rPr>
          <w:b/>
        </w:rPr>
        <w:t>Gerding DN</w:t>
      </w:r>
      <w:r>
        <w:t xml:space="preserve">, </w:t>
      </w:r>
      <w:r>
        <w:rPr>
          <w:b/>
        </w:rPr>
        <w:t>Johnson S</w:t>
      </w:r>
      <w:r>
        <w:t xml:space="preserve">, </w:t>
      </w:r>
      <w:r>
        <w:rPr>
          <w:b/>
        </w:rPr>
        <w:t>Bakken JS</w:t>
      </w:r>
      <w:r>
        <w:t xml:space="preserve">, </w:t>
      </w:r>
      <w:r>
        <w:rPr>
          <w:b/>
        </w:rPr>
        <w:t>Carroll KC</w:t>
      </w:r>
      <w:r>
        <w:t xml:space="preserve">, </w:t>
      </w:r>
      <w:r>
        <w:rPr>
          <w:b/>
        </w:rPr>
        <w:t>Coffin SE</w:t>
      </w:r>
      <w:r>
        <w:t xml:space="preserve">, </w:t>
      </w:r>
      <w:r>
        <w:rPr>
          <w:b/>
        </w:rPr>
        <w:t>Dubberke ER</w:t>
      </w:r>
      <w:r>
        <w:t xml:space="preserve">, </w:t>
      </w:r>
      <w:r>
        <w:rPr>
          <w:b/>
        </w:rPr>
        <w:t>Garey KW</w:t>
      </w:r>
      <w:r>
        <w:t xml:space="preserve">, </w:t>
      </w:r>
      <w:r>
        <w:rPr>
          <w:b/>
        </w:rPr>
        <w:t>Gould CV</w:t>
      </w:r>
      <w:r>
        <w:t xml:space="preserve">, </w:t>
      </w:r>
      <w:r>
        <w:rPr>
          <w:b/>
        </w:rPr>
        <w:t>Kelly C</w:t>
      </w:r>
      <w:r>
        <w:t xml:space="preserve">, </w:t>
      </w:r>
      <w:r>
        <w:rPr>
          <w:b/>
        </w:rPr>
        <w:t>Loo V</w:t>
      </w:r>
      <w:r>
        <w:t xml:space="preserve">, </w:t>
      </w:r>
      <w:r>
        <w:rPr>
          <w:b/>
        </w:rPr>
        <w:t>Sammons JS</w:t>
      </w:r>
      <w:r>
        <w:t xml:space="preserve">, </w:t>
      </w:r>
      <w:r>
        <w:rPr>
          <w:b/>
        </w:rPr>
        <w:t>Sandora TJ</w:t>
      </w:r>
      <w:r>
        <w:t xml:space="preserve">, </w:t>
      </w:r>
      <w:r>
        <w:rPr>
          <w:b/>
        </w:rPr>
        <w:t>Wilcox MH</w:t>
      </w:r>
      <w:r>
        <w:t>. 2018. Clinical practice guidelines for clostridium difficile infec</w:t>
      </w:r>
      <w:r>
        <w:t xml:space="preserve">tion in adults and children: 2017 update by the infectious diseases society of america (IDSA) and society for healthcare epidemiology of america (SHEA). Clinical Infectious Diseases </w:t>
      </w:r>
      <w:r>
        <w:rPr>
          <w:b/>
        </w:rPr>
        <w:t>66</w:t>
      </w:r>
      <w:r>
        <w:t>:e1–e48. doi:</w:t>
      </w:r>
      <w:hyperlink r:id="rId27">
        <w:r>
          <w:rPr>
            <w:rStyle w:val="Hyperlink"/>
          </w:rPr>
          <w:t>10.1</w:t>
        </w:r>
        <w:r>
          <w:rPr>
            <w:rStyle w:val="Hyperlink"/>
          </w:rPr>
          <w:t>093/cid/cix1085</w:t>
        </w:r>
      </w:hyperlink>
      <w:r>
        <w:t>.</w:t>
      </w:r>
    </w:p>
    <w:p w14:paraId="4EA9F9C2" w14:textId="77777777" w:rsidR="009F0789" w:rsidRDefault="0058039C" w:rsidP="00730E4D">
      <w:pPr>
        <w:pStyle w:val="Bibliography"/>
        <w:jc w:val="both"/>
      </w:pPr>
      <w:bookmarkStart w:id="573" w:name="ref-Zar2007"/>
      <w:bookmarkEnd w:id="572"/>
      <w:r>
        <w:t xml:space="preserve">16. </w:t>
      </w:r>
      <w:r>
        <w:rPr>
          <w:b/>
        </w:rPr>
        <w:t>Zar FA</w:t>
      </w:r>
      <w:r>
        <w:t xml:space="preserve">, </w:t>
      </w:r>
      <w:r>
        <w:rPr>
          <w:b/>
        </w:rPr>
        <w:t>Bakkanagari SR</w:t>
      </w:r>
      <w:r>
        <w:t xml:space="preserve">, </w:t>
      </w:r>
      <w:r>
        <w:rPr>
          <w:b/>
        </w:rPr>
        <w:t>Moorthi KMLST</w:t>
      </w:r>
      <w:r>
        <w:t xml:space="preserve">, </w:t>
      </w:r>
      <w:r>
        <w:rPr>
          <w:b/>
        </w:rPr>
        <w:t>Davis MB</w:t>
      </w:r>
      <w:r>
        <w:t xml:space="preserve">. 2007. A comparison of vancomycin and metronidazole for the treatment of clostridium difficile-associated diarrhea, stratified by disease severity. Clinical Infectious Diseases </w:t>
      </w:r>
      <w:r>
        <w:rPr>
          <w:b/>
        </w:rPr>
        <w:t>45</w:t>
      </w:r>
      <w:r>
        <w:t>:302–307</w:t>
      </w:r>
      <w:r>
        <w:t>. doi:</w:t>
      </w:r>
      <w:hyperlink r:id="rId28">
        <w:r>
          <w:rPr>
            <w:rStyle w:val="Hyperlink"/>
          </w:rPr>
          <w:t>10.1086/519265</w:t>
        </w:r>
      </w:hyperlink>
      <w:r>
        <w:t>.</w:t>
      </w:r>
    </w:p>
    <w:p w14:paraId="69DF5433" w14:textId="77777777" w:rsidR="009F0789" w:rsidRDefault="0058039C" w:rsidP="00730E4D">
      <w:pPr>
        <w:pStyle w:val="Bibliography"/>
        <w:jc w:val="both"/>
      </w:pPr>
      <w:bookmarkStart w:id="574" w:name="ref-diMasi2018"/>
      <w:bookmarkEnd w:id="573"/>
      <w:r>
        <w:t xml:space="preserve">17. </w:t>
      </w:r>
      <w:r>
        <w:rPr>
          <w:b/>
        </w:rPr>
        <w:t>Masi A di</w:t>
      </w:r>
      <w:r>
        <w:t xml:space="preserve">, </w:t>
      </w:r>
      <w:r>
        <w:rPr>
          <w:b/>
        </w:rPr>
        <w:t>Leboffe L</w:t>
      </w:r>
      <w:r>
        <w:t xml:space="preserve">, </w:t>
      </w:r>
      <w:r>
        <w:rPr>
          <w:b/>
        </w:rPr>
        <w:t>Polticelli F</w:t>
      </w:r>
      <w:r>
        <w:t xml:space="preserve">, </w:t>
      </w:r>
      <w:r>
        <w:rPr>
          <w:b/>
        </w:rPr>
        <w:t>Tonon F</w:t>
      </w:r>
      <w:r>
        <w:t xml:space="preserve">, </w:t>
      </w:r>
      <w:r>
        <w:rPr>
          <w:b/>
        </w:rPr>
        <w:t>Zennaro C</w:t>
      </w:r>
      <w:r>
        <w:t xml:space="preserve">, </w:t>
      </w:r>
      <w:r>
        <w:rPr>
          <w:b/>
        </w:rPr>
        <w:t>Caterino M</w:t>
      </w:r>
      <w:r>
        <w:t xml:space="preserve">, </w:t>
      </w:r>
      <w:r>
        <w:rPr>
          <w:b/>
        </w:rPr>
        <w:t>Stano P</w:t>
      </w:r>
      <w:r>
        <w:t xml:space="preserve">, </w:t>
      </w:r>
      <w:r>
        <w:rPr>
          <w:b/>
        </w:rPr>
        <w:t>Fischer S</w:t>
      </w:r>
      <w:r>
        <w:t xml:space="preserve">, </w:t>
      </w:r>
      <w:r>
        <w:rPr>
          <w:b/>
        </w:rPr>
        <w:t>Hägele M</w:t>
      </w:r>
      <w:r>
        <w:t xml:space="preserve">, </w:t>
      </w:r>
      <w:r>
        <w:rPr>
          <w:b/>
        </w:rPr>
        <w:t>Müller M</w:t>
      </w:r>
      <w:r>
        <w:t xml:space="preserve">, </w:t>
      </w:r>
      <w:r>
        <w:rPr>
          <w:b/>
        </w:rPr>
        <w:t>Kleger A</w:t>
      </w:r>
      <w:r>
        <w:t xml:space="preserve">, </w:t>
      </w:r>
      <w:r>
        <w:rPr>
          <w:b/>
        </w:rPr>
        <w:t>Papatheodorou P</w:t>
      </w:r>
      <w:r>
        <w:t xml:space="preserve">, </w:t>
      </w:r>
      <w:r>
        <w:rPr>
          <w:b/>
        </w:rPr>
        <w:t>Nocca G</w:t>
      </w:r>
      <w:r>
        <w:t xml:space="preserve">, </w:t>
      </w:r>
      <w:r>
        <w:rPr>
          <w:b/>
        </w:rPr>
        <w:t>Arcovito A</w:t>
      </w:r>
      <w:r>
        <w:t xml:space="preserve">, </w:t>
      </w:r>
      <w:r>
        <w:rPr>
          <w:b/>
        </w:rPr>
        <w:t>Gori A</w:t>
      </w:r>
      <w:r>
        <w:t xml:space="preserve">, </w:t>
      </w:r>
      <w:r>
        <w:rPr>
          <w:b/>
        </w:rPr>
        <w:t>Ruoppolo M</w:t>
      </w:r>
      <w:r>
        <w:t xml:space="preserve">, </w:t>
      </w:r>
      <w:r>
        <w:rPr>
          <w:b/>
        </w:rPr>
        <w:t>Barth H</w:t>
      </w:r>
      <w:r>
        <w:t xml:space="preserve">, </w:t>
      </w:r>
      <w:r>
        <w:rPr>
          <w:b/>
        </w:rPr>
        <w:t>Petrosillo N</w:t>
      </w:r>
      <w:r>
        <w:t xml:space="preserve">, </w:t>
      </w:r>
      <w:r>
        <w:rPr>
          <w:b/>
        </w:rPr>
        <w:t>Ascenzi P</w:t>
      </w:r>
      <w:r>
        <w:t xml:space="preserve">, </w:t>
      </w:r>
      <w:r>
        <w:rPr>
          <w:b/>
        </w:rPr>
        <w:t>Bella SD</w:t>
      </w:r>
      <w:r>
        <w:t xml:space="preserve">. 2018. Human serum albumin is an essential component of the host defense mechanism against clostridium difficile intoxication. The Journal of Infectious Diseases </w:t>
      </w:r>
      <w:r>
        <w:rPr>
          <w:b/>
        </w:rPr>
        <w:t>218</w:t>
      </w:r>
      <w:r>
        <w:t>:1424–1435. doi:</w:t>
      </w:r>
      <w:hyperlink r:id="rId29">
        <w:r>
          <w:rPr>
            <w:rStyle w:val="Hyperlink"/>
          </w:rPr>
          <w:t>10.1093/infdis/jiy338</w:t>
        </w:r>
      </w:hyperlink>
      <w:r>
        <w:t>.</w:t>
      </w:r>
    </w:p>
    <w:p w14:paraId="37AE28BB" w14:textId="77777777" w:rsidR="009F0789" w:rsidRDefault="0058039C" w:rsidP="00730E4D">
      <w:pPr>
        <w:pStyle w:val="Bibliography"/>
        <w:jc w:val="both"/>
      </w:pPr>
      <w:bookmarkStart w:id="575" w:name="ref-AbernathyClose2020"/>
      <w:bookmarkEnd w:id="574"/>
      <w:r>
        <w:t xml:space="preserve">18. </w:t>
      </w:r>
      <w:r>
        <w:rPr>
          <w:b/>
        </w:rPr>
        <w:t>Abernathy-Close L</w:t>
      </w:r>
      <w:r>
        <w:t xml:space="preserve">, </w:t>
      </w:r>
      <w:r>
        <w:rPr>
          <w:b/>
        </w:rPr>
        <w:t>Dieterle MG</w:t>
      </w:r>
      <w:r>
        <w:t xml:space="preserve">, </w:t>
      </w:r>
      <w:r>
        <w:rPr>
          <w:b/>
        </w:rPr>
        <w:t>Vendrov KC</w:t>
      </w:r>
      <w:r>
        <w:t xml:space="preserve">, </w:t>
      </w:r>
      <w:r>
        <w:rPr>
          <w:b/>
        </w:rPr>
        <w:t>Bergin IL</w:t>
      </w:r>
      <w:r>
        <w:t xml:space="preserve">, </w:t>
      </w:r>
      <w:r>
        <w:rPr>
          <w:b/>
        </w:rPr>
        <w:t>Rao K</w:t>
      </w:r>
      <w:r>
        <w:t xml:space="preserve">, </w:t>
      </w:r>
      <w:r>
        <w:rPr>
          <w:b/>
        </w:rPr>
        <w:t>Young VB</w:t>
      </w:r>
      <w:r>
        <w:t>. 2020. Aging dampens the intestinal innate immune response during severe clostridioides difficile infection and is associ</w:t>
      </w:r>
      <w:r>
        <w:t xml:space="preserve">ated with altered cytokine levels and granulocyte mobilization. Infection and Immunity </w:t>
      </w:r>
      <w:r>
        <w:rPr>
          <w:b/>
        </w:rPr>
        <w:t>88</w:t>
      </w:r>
      <w:r>
        <w:t>. doi:</w:t>
      </w:r>
      <w:hyperlink r:id="rId30">
        <w:r>
          <w:rPr>
            <w:rStyle w:val="Hyperlink"/>
          </w:rPr>
          <w:t>10.1128/iai.00960-19</w:t>
        </w:r>
      </w:hyperlink>
      <w:r>
        <w:t>.</w:t>
      </w:r>
    </w:p>
    <w:p w14:paraId="2F5D5F9B" w14:textId="77777777" w:rsidR="009F0789" w:rsidRDefault="0058039C" w:rsidP="00730E4D">
      <w:pPr>
        <w:pStyle w:val="Bibliography"/>
        <w:jc w:val="both"/>
      </w:pPr>
      <w:bookmarkStart w:id="576" w:name="ref-Theriot2011"/>
      <w:bookmarkEnd w:id="575"/>
      <w:r>
        <w:t xml:space="preserve">19. </w:t>
      </w:r>
      <w:r>
        <w:rPr>
          <w:b/>
        </w:rPr>
        <w:t>Theriot CM</w:t>
      </w:r>
      <w:r>
        <w:t xml:space="preserve">, </w:t>
      </w:r>
      <w:r>
        <w:rPr>
          <w:b/>
        </w:rPr>
        <w:t>Koumpouras CC</w:t>
      </w:r>
      <w:r>
        <w:t xml:space="preserve">, </w:t>
      </w:r>
      <w:r>
        <w:rPr>
          <w:b/>
        </w:rPr>
        <w:t>Carlson PE</w:t>
      </w:r>
      <w:r>
        <w:t xml:space="preserve">, </w:t>
      </w:r>
      <w:r>
        <w:rPr>
          <w:b/>
        </w:rPr>
        <w:t>Bergin II</w:t>
      </w:r>
      <w:r>
        <w:t xml:space="preserve">, </w:t>
      </w:r>
      <w:r>
        <w:rPr>
          <w:b/>
        </w:rPr>
        <w:t>Aronoff DM</w:t>
      </w:r>
      <w:r>
        <w:t xml:space="preserve">, </w:t>
      </w:r>
      <w:r>
        <w:rPr>
          <w:b/>
        </w:rPr>
        <w:t>Young VB</w:t>
      </w:r>
      <w:r>
        <w:t>. 2011. C</w:t>
      </w:r>
      <w:r>
        <w:t xml:space="preserve">efoperazone-treated mice as an experimental platform to assess differential virulence ofClostridium difficilestrains. Gut Microbes </w:t>
      </w:r>
      <w:r>
        <w:rPr>
          <w:b/>
        </w:rPr>
        <w:t>2</w:t>
      </w:r>
      <w:r>
        <w:t>:326–334. doi:</w:t>
      </w:r>
      <w:hyperlink r:id="rId31">
        <w:r>
          <w:rPr>
            <w:rStyle w:val="Hyperlink"/>
          </w:rPr>
          <w:t>10.4161/gmic.19142</w:t>
        </w:r>
      </w:hyperlink>
      <w:r>
        <w:t>.</w:t>
      </w:r>
    </w:p>
    <w:p w14:paraId="2C2996B3" w14:textId="77777777" w:rsidR="009F0789" w:rsidRDefault="0058039C" w:rsidP="00730E4D">
      <w:pPr>
        <w:pStyle w:val="Bibliography"/>
        <w:jc w:val="both"/>
      </w:pPr>
      <w:bookmarkStart w:id="577" w:name="ref-Goorhuis2008"/>
      <w:bookmarkEnd w:id="576"/>
      <w:r>
        <w:t xml:space="preserve">20. </w:t>
      </w:r>
      <w:r>
        <w:rPr>
          <w:b/>
        </w:rPr>
        <w:t>Goorhuis A</w:t>
      </w:r>
      <w:r>
        <w:t xml:space="preserve">, </w:t>
      </w:r>
      <w:r>
        <w:rPr>
          <w:b/>
        </w:rPr>
        <w:t>Bakker D</w:t>
      </w:r>
      <w:r>
        <w:t xml:space="preserve">, </w:t>
      </w:r>
      <w:r>
        <w:rPr>
          <w:b/>
        </w:rPr>
        <w:t>Corver J</w:t>
      </w:r>
      <w:r>
        <w:t xml:space="preserve">, </w:t>
      </w:r>
      <w:r>
        <w:rPr>
          <w:b/>
        </w:rPr>
        <w:t>Debast SB</w:t>
      </w:r>
      <w:r>
        <w:t xml:space="preserve">, </w:t>
      </w:r>
      <w:r>
        <w:rPr>
          <w:b/>
        </w:rPr>
        <w:t>Harmanus C</w:t>
      </w:r>
      <w:r>
        <w:t xml:space="preserve">, </w:t>
      </w:r>
      <w:r>
        <w:rPr>
          <w:b/>
        </w:rPr>
        <w:t>Notermans DW</w:t>
      </w:r>
      <w:r>
        <w:t xml:space="preserve">, </w:t>
      </w:r>
      <w:r>
        <w:rPr>
          <w:b/>
        </w:rPr>
        <w:t>Bergwerff AA</w:t>
      </w:r>
      <w:r>
        <w:t xml:space="preserve">, </w:t>
      </w:r>
      <w:r>
        <w:rPr>
          <w:b/>
        </w:rPr>
        <w:t>Dekker FW</w:t>
      </w:r>
      <w:r>
        <w:t xml:space="preserve">, </w:t>
      </w:r>
      <w:r>
        <w:rPr>
          <w:b/>
        </w:rPr>
        <w:t>Kuijper EJ</w:t>
      </w:r>
      <w:r>
        <w:t xml:space="preserve">. 2008. Emergence ofClostridium difficileInfection due to a new hypervirulent strain, polymerase chain reaction ribotype 078. Clinical Infectious Diseases </w:t>
      </w:r>
      <w:r>
        <w:rPr>
          <w:b/>
        </w:rPr>
        <w:t>47</w:t>
      </w:r>
      <w:r>
        <w:t>:1162–1170. doi:</w:t>
      </w:r>
      <w:hyperlink r:id="rId32">
        <w:r>
          <w:rPr>
            <w:rStyle w:val="Hyperlink"/>
          </w:rPr>
          <w:t>10.1086/592257</w:t>
        </w:r>
      </w:hyperlink>
      <w:r>
        <w:t>.</w:t>
      </w:r>
    </w:p>
    <w:p w14:paraId="52871F40" w14:textId="77777777" w:rsidR="009F0789" w:rsidRDefault="0058039C" w:rsidP="00730E4D">
      <w:pPr>
        <w:pStyle w:val="Bibliography"/>
        <w:jc w:val="both"/>
      </w:pPr>
      <w:bookmarkStart w:id="578" w:name="ref-OConnor2009"/>
      <w:bookmarkEnd w:id="577"/>
      <w:r>
        <w:lastRenderedPageBreak/>
        <w:t xml:space="preserve">21. </w:t>
      </w:r>
      <w:r>
        <w:rPr>
          <w:b/>
        </w:rPr>
        <w:t>OConnor JR</w:t>
      </w:r>
      <w:r>
        <w:t xml:space="preserve">, </w:t>
      </w:r>
      <w:r>
        <w:rPr>
          <w:b/>
        </w:rPr>
        <w:t>J</w:t>
      </w:r>
      <w:r>
        <w:rPr>
          <w:b/>
        </w:rPr>
        <w:t>ohnson S</w:t>
      </w:r>
      <w:r>
        <w:t xml:space="preserve">, </w:t>
      </w:r>
      <w:r>
        <w:rPr>
          <w:b/>
        </w:rPr>
        <w:t>Gerding DN</w:t>
      </w:r>
      <w:r>
        <w:t xml:space="preserve">. 2009. Clostridium difficile infection caused by the epidemic BI/NAP1/027 strain. Gastroenterology </w:t>
      </w:r>
      <w:r>
        <w:rPr>
          <w:b/>
        </w:rPr>
        <w:t>136</w:t>
      </w:r>
      <w:r>
        <w:t>:1913–1924. doi:</w:t>
      </w:r>
      <w:hyperlink r:id="rId33">
        <w:r>
          <w:rPr>
            <w:rStyle w:val="Hyperlink"/>
          </w:rPr>
          <w:t>10.1053/j.gastro.2009.02.073</w:t>
        </w:r>
      </w:hyperlink>
      <w:r>
        <w:t>.</w:t>
      </w:r>
    </w:p>
    <w:p w14:paraId="24C6CC5E" w14:textId="77777777" w:rsidR="009F0789" w:rsidRDefault="0058039C" w:rsidP="00730E4D">
      <w:pPr>
        <w:pStyle w:val="Bibliography"/>
        <w:jc w:val="both"/>
      </w:pPr>
      <w:bookmarkStart w:id="579" w:name="ref-Chen2008"/>
      <w:bookmarkEnd w:id="578"/>
      <w:r>
        <w:t xml:space="preserve">22. </w:t>
      </w:r>
      <w:r>
        <w:rPr>
          <w:b/>
        </w:rPr>
        <w:t>Chen X</w:t>
      </w:r>
      <w:r>
        <w:t xml:space="preserve">, </w:t>
      </w:r>
      <w:r>
        <w:rPr>
          <w:b/>
        </w:rPr>
        <w:t>Katchar K</w:t>
      </w:r>
      <w:r>
        <w:t xml:space="preserve">, </w:t>
      </w:r>
      <w:r>
        <w:rPr>
          <w:b/>
        </w:rPr>
        <w:t>Goldsmith JD</w:t>
      </w:r>
      <w:r>
        <w:t xml:space="preserve">, </w:t>
      </w:r>
      <w:r>
        <w:rPr>
          <w:b/>
        </w:rPr>
        <w:t>Nanthakumar N</w:t>
      </w:r>
      <w:r>
        <w:t xml:space="preserve">, </w:t>
      </w:r>
      <w:r>
        <w:rPr>
          <w:b/>
        </w:rPr>
        <w:t>Cheknis A</w:t>
      </w:r>
      <w:r>
        <w:t xml:space="preserve">, </w:t>
      </w:r>
      <w:r>
        <w:rPr>
          <w:b/>
        </w:rPr>
        <w:t>Gerding DN</w:t>
      </w:r>
      <w:r>
        <w:t xml:space="preserve">, </w:t>
      </w:r>
      <w:r>
        <w:rPr>
          <w:b/>
        </w:rPr>
        <w:t>Kelly CP</w:t>
      </w:r>
      <w:r>
        <w:t xml:space="preserve">. 2008. A mouse model of clostridium difficileAssociated disease. Gastroenterology </w:t>
      </w:r>
      <w:r>
        <w:rPr>
          <w:b/>
        </w:rPr>
        <w:t>135</w:t>
      </w:r>
      <w:r>
        <w:t>:1984–1992. doi:</w:t>
      </w:r>
      <w:hyperlink r:id="rId34">
        <w:r>
          <w:rPr>
            <w:rStyle w:val="Hyperlink"/>
          </w:rPr>
          <w:t>10.1053/j.gastro.2008.09.002</w:t>
        </w:r>
      </w:hyperlink>
      <w:r>
        <w:t>.</w:t>
      </w:r>
    </w:p>
    <w:p w14:paraId="799AFE1F" w14:textId="77777777" w:rsidR="009F0789" w:rsidRDefault="0058039C" w:rsidP="00730E4D">
      <w:pPr>
        <w:pStyle w:val="Bibliography"/>
        <w:jc w:val="both"/>
      </w:pPr>
      <w:bookmarkStart w:id="580" w:name="ref-He2010"/>
      <w:bookmarkEnd w:id="579"/>
      <w:r>
        <w:t xml:space="preserve">23. </w:t>
      </w:r>
      <w:r>
        <w:rPr>
          <w:b/>
        </w:rPr>
        <w:t>He M</w:t>
      </w:r>
      <w:r>
        <w:t xml:space="preserve">, </w:t>
      </w:r>
      <w:r>
        <w:rPr>
          <w:b/>
        </w:rPr>
        <w:t>Sebaihia M</w:t>
      </w:r>
      <w:r>
        <w:t xml:space="preserve">, </w:t>
      </w:r>
      <w:r>
        <w:rPr>
          <w:b/>
        </w:rPr>
        <w:t>Lawley TD</w:t>
      </w:r>
      <w:r>
        <w:t xml:space="preserve">, </w:t>
      </w:r>
      <w:r>
        <w:rPr>
          <w:b/>
        </w:rPr>
        <w:t>Stabler RA</w:t>
      </w:r>
      <w:r>
        <w:t xml:space="preserve">, </w:t>
      </w:r>
      <w:r>
        <w:rPr>
          <w:b/>
        </w:rPr>
        <w:t>Dawson LF</w:t>
      </w:r>
      <w:r>
        <w:t xml:space="preserve">, </w:t>
      </w:r>
      <w:r>
        <w:rPr>
          <w:b/>
        </w:rPr>
        <w:t>Martin MJ</w:t>
      </w:r>
      <w:r>
        <w:t xml:space="preserve">, </w:t>
      </w:r>
      <w:r>
        <w:rPr>
          <w:b/>
        </w:rPr>
        <w:t>Holt KE</w:t>
      </w:r>
      <w:r>
        <w:t xml:space="preserve">, </w:t>
      </w:r>
      <w:r>
        <w:rPr>
          <w:b/>
        </w:rPr>
        <w:t>Seth-Smith HMB</w:t>
      </w:r>
      <w:r>
        <w:t xml:space="preserve">, </w:t>
      </w:r>
      <w:r>
        <w:rPr>
          <w:b/>
        </w:rPr>
        <w:t>Quail MA</w:t>
      </w:r>
      <w:r>
        <w:t xml:space="preserve">, </w:t>
      </w:r>
      <w:r>
        <w:rPr>
          <w:b/>
        </w:rPr>
        <w:t>Rance R</w:t>
      </w:r>
      <w:r>
        <w:t xml:space="preserve">, </w:t>
      </w:r>
      <w:r>
        <w:rPr>
          <w:b/>
        </w:rPr>
        <w:t>Brooks K</w:t>
      </w:r>
      <w:r>
        <w:t xml:space="preserve">, </w:t>
      </w:r>
      <w:r>
        <w:rPr>
          <w:b/>
        </w:rPr>
        <w:t>Churcher C</w:t>
      </w:r>
      <w:r>
        <w:t xml:space="preserve">, </w:t>
      </w:r>
      <w:r>
        <w:rPr>
          <w:b/>
        </w:rPr>
        <w:t>Harris D</w:t>
      </w:r>
      <w:r>
        <w:t xml:space="preserve">, </w:t>
      </w:r>
      <w:r>
        <w:rPr>
          <w:b/>
        </w:rPr>
        <w:t>Bentley SD</w:t>
      </w:r>
      <w:r>
        <w:t xml:space="preserve">, </w:t>
      </w:r>
      <w:r>
        <w:rPr>
          <w:b/>
        </w:rPr>
        <w:t>Burrows C</w:t>
      </w:r>
      <w:r>
        <w:t xml:space="preserve">, </w:t>
      </w:r>
      <w:r>
        <w:rPr>
          <w:b/>
        </w:rPr>
        <w:t>Clark L</w:t>
      </w:r>
      <w:r>
        <w:t xml:space="preserve">, </w:t>
      </w:r>
      <w:r>
        <w:rPr>
          <w:b/>
        </w:rPr>
        <w:t>Corton C</w:t>
      </w:r>
      <w:r>
        <w:t xml:space="preserve">, </w:t>
      </w:r>
      <w:r>
        <w:rPr>
          <w:b/>
        </w:rPr>
        <w:t>Murray V</w:t>
      </w:r>
      <w:r>
        <w:t xml:space="preserve">, </w:t>
      </w:r>
      <w:r>
        <w:rPr>
          <w:b/>
        </w:rPr>
        <w:t>Rose G</w:t>
      </w:r>
      <w:r>
        <w:t xml:space="preserve">, </w:t>
      </w:r>
      <w:r>
        <w:rPr>
          <w:b/>
        </w:rPr>
        <w:t>Thurston S</w:t>
      </w:r>
      <w:r>
        <w:t xml:space="preserve">, </w:t>
      </w:r>
      <w:r>
        <w:rPr>
          <w:b/>
        </w:rPr>
        <w:t>Tonder A van</w:t>
      </w:r>
      <w:r>
        <w:t xml:space="preserve">, </w:t>
      </w:r>
      <w:r>
        <w:rPr>
          <w:b/>
        </w:rPr>
        <w:t>Walker D</w:t>
      </w:r>
      <w:r>
        <w:t xml:space="preserve">, </w:t>
      </w:r>
      <w:r>
        <w:rPr>
          <w:b/>
        </w:rPr>
        <w:t>Wren BW</w:t>
      </w:r>
      <w:r>
        <w:t xml:space="preserve">, </w:t>
      </w:r>
      <w:r>
        <w:rPr>
          <w:b/>
        </w:rPr>
        <w:t>Dougan G</w:t>
      </w:r>
      <w:r>
        <w:t xml:space="preserve">, </w:t>
      </w:r>
      <w:r>
        <w:rPr>
          <w:b/>
        </w:rPr>
        <w:t>Parkhill J</w:t>
      </w:r>
      <w:r>
        <w:t xml:space="preserve">. 2010. Evolutionary dynamics of clostridium difficile over short and long time scales. Proceedings of the National Academy of Sciences </w:t>
      </w:r>
      <w:r>
        <w:rPr>
          <w:b/>
        </w:rPr>
        <w:t>107</w:t>
      </w:r>
      <w:r>
        <w:t>:7527–7532. doi:</w:t>
      </w:r>
      <w:hyperlink r:id="rId35">
        <w:r>
          <w:rPr>
            <w:rStyle w:val="Hyperlink"/>
          </w:rPr>
          <w:t>10.1073/pnas.091432210</w:t>
        </w:r>
        <w:r>
          <w:rPr>
            <w:rStyle w:val="Hyperlink"/>
          </w:rPr>
          <w:t>7</w:t>
        </w:r>
      </w:hyperlink>
      <w:r>
        <w:t>.</w:t>
      </w:r>
    </w:p>
    <w:p w14:paraId="4A13F282" w14:textId="77777777" w:rsidR="009F0789" w:rsidRDefault="0058039C" w:rsidP="00730E4D">
      <w:pPr>
        <w:pStyle w:val="Bibliography"/>
        <w:jc w:val="both"/>
      </w:pPr>
      <w:bookmarkStart w:id="581" w:name="ref-Schubert2015"/>
      <w:bookmarkEnd w:id="580"/>
      <w:r>
        <w:t xml:space="preserve">24. </w:t>
      </w:r>
      <w:r>
        <w:rPr>
          <w:b/>
        </w:rPr>
        <w:t>Schubert AM</w:t>
      </w:r>
      <w:r>
        <w:t xml:space="preserve">, </w:t>
      </w:r>
      <w:r>
        <w:rPr>
          <w:b/>
        </w:rPr>
        <w:t>Sinani H</w:t>
      </w:r>
      <w:r>
        <w:t xml:space="preserve">, </w:t>
      </w:r>
      <w:r>
        <w:rPr>
          <w:b/>
        </w:rPr>
        <w:t>Schloss PD</w:t>
      </w:r>
      <w:r>
        <w:t xml:space="preserve">. 2015. Antibiotic-induced alterations of the murine gut microbiota and subsequent effects on colonization resistance against clostridium difficile. mBio </w:t>
      </w:r>
      <w:r>
        <w:rPr>
          <w:b/>
        </w:rPr>
        <w:t>6</w:t>
      </w:r>
      <w:r>
        <w:t>. doi:</w:t>
      </w:r>
      <w:hyperlink r:id="rId36">
        <w:r>
          <w:rPr>
            <w:rStyle w:val="Hyperlink"/>
          </w:rPr>
          <w:t>10.1128/mbio.00974-15</w:t>
        </w:r>
      </w:hyperlink>
      <w:r>
        <w:t>.</w:t>
      </w:r>
    </w:p>
    <w:p w14:paraId="7A4B39D1" w14:textId="77777777" w:rsidR="009F0789" w:rsidRDefault="0058039C" w:rsidP="00730E4D">
      <w:pPr>
        <w:pStyle w:val="Bibliography"/>
        <w:jc w:val="both"/>
      </w:pPr>
      <w:bookmarkStart w:id="582" w:name="ref-Jenior2017"/>
      <w:bookmarkEnd w:id="581"/>
      <w:r>
        <w:t xml:space="preserve">25. </w:t>
      </w:r>
      <w:r>
        <w:rPr>
          <w:b/>
        </w:rPr>
        <w:t>Jenior ML</w:t>
      </w:r>
      <w:r>
        <w:t xml:space="preserve">, </w:t>
      </w:r>
      <w:r>
        <w:rPr>
          <w:b/>
        </w:rPr>
        <w:t>Leslie JL</w:t>
      </w:r>
      <w:r>
        <w:t xml:space="preserve">, </w:t>
      </w:r>
      <w:r>
        <w:rPr>
          <w:b/>
        </w:rPr>
        <w:t>Young VB</w:t>
      </w:r>
      <w:r>
        <w:t xml:space="preserve">, </w:t>
      </w:r>
      <w:r>
        <w:rPr>
          <w:b/>
        </w:rPr>
        <w:t>Schloss PD</w:t>
      </w:r>
      <w:r>
        <w:t xml:space="preserve">. 2017. Clostridium difficile colonizes alternative nutrient niches during infection across distinct murine gut microbiomes. mSystems </w:t>
      </w:r>
      <w:r>
        <w:rPr>
          <w:b/>
        </w:rPr>
        <w:t>2</w:t>
      </w:r>
      <w:r>
        <w:t>. doi:</w:t>
      </w:r>
      <w:hyperlink r:id="rId37">
        <w:r>
          <w:rPr>
            <w:rStyle w:val="Hyperlink"/>
          </w:rPr>
          <w:t>10.1128/msystems.00063-17</w:t>
        </w:r>
      </w:hyperlink>
      <w:r>
        <w:t>.</w:t>
      </w:r>
    </w:p>
    <w:p w14:paraId="32F609E7" w14:textId="77777777" w:rsidR="009F0789" w:rsidRDefault="0058039C" w:rsidP="00730E4D">
      <w:pPr>
        <w:pStyle w:val="Bibliography"/>
        <w:jc w:val="both"/>
      </w:pPr>
      <w:bookmarkStart w:id="583" w:name="ref-Lesniak2021"/>
      <w:bookmarkEnd w:id="582"/>
      <w:r>
        <w:t xml:space="preserve">26. </w:t>
      </w:r>
      <w:r>
        <w:rPr>
          <w:b/>
        </w:rPr>
        <w:t>Lesniak NA</w:t>
      </w:r>
      <w:r>
        <w:t xml:space="preserve">, </w:t>
      </w:r>
      <w:r>
        <w:rPr>
          <w:b/>
        </w:rPr>
        <w:t>Schubert AM</w:t>
      </w:r>
      <w:r>
        <w:t xml:space="preserve">, </w:t>
      </w:r>
      <w:r>
        <w:rPr>
          <w:b/>
        </w:rPr>
        <w:t>Sinani H</w:t>
      </w:r>
      <w:r>
        <w:t xml:space="preserve">, </w:t>
      </w:r>
      <w:r>
        <w:rPr>
          <w:b/>
        </w:rPr>
        <w:t>Schloss PD</w:t>
      </w:r>
      <w:r>
        <w:t xml:space="preserve">. 2021. Clearance of clostridioides difficile colonization is associated with antibiotic-specific bacterial changes. mSphere </w:t>
      </w:r>
      <w:r>
        <w:rPr>
          <w:b/>
        </w:rPr>
        <w:t>6</w:t>
      </w:r>
      <w:r>
        <w:t>. doi:</w:t>
      </w:r>
      <w:hyperlink r:id="rId38">
        <w:r>
          <w:rPr>
            <w:rStyle w:val="Hyperlink"/>
          </w:rPr>
          <w:t>10.1128/msphere.01238-20</w:t>
        </w:r>
      </w:hyperlink>
      <w:r>
        <w:t>.</w:t>
      </w:r>
    </w:p>
    <w:p w14:paraId="23E6A9E1" w14:textId="77777777" w:rsidR="009F0789" w:rsidRDefault="0058039C" w:rsidP="00730E4D">
      <w:pPr>
        <w:pStyle w:val="Bibliography"/>
        <w:jc w:val="both"/>
      </w:pPr>
      <w:bookmarkStart w:id="584" w:name="ref-Staley2016"/>
      <w:bookmarkEnd w:id="583"/>
      <w:r>
        <w:t xml:space="preserve">27. </w:t>
      </w:r>
      <w:r>
        <w:rPr>
          <w:b/>
        </w:rPr>
        <w:t>Staley C</w:t>
      </w:r>
      <w:r>
        <w:t xml:space="preserve">, </w:t>
      </w:r>
      <w:r>
        <w:rPr>
          <w:b/>
        </w:rPr>
        <w:t>Weingarden AR</w:t>
      </w:r>
      <w:r>
        <w:t xml:space="preserve">, </w:t>
      </w:r>
      <w:r>
        <w:rPr>
          <w:b/>
        </w:rPr>
        <w:t>Khoruts A</w:t>
      </w:r>
      <w:r>
        <w:t xml:space="preserve">, </w:t>
      </w:r>
      <w:r>
        <w:rPr>
          <w:b/>
        </w:rPr>
        <w:t>Sadowsky MJ</w:t>
      </w:r>
      <w:r>
        <w:t xml:space="preserve">. 2016. Interaction of gut microbiota with bile acid metabolism and its influence on disease states. Applied Microbiology and Biotechnology </w:t>
      </w:r>
      <w:r>
        <w:rPr>
          <w:b/>
        </w:rPr>
        <w:t>101</w:t>
      </w:r>
      <w:r>
        <w:t>:47–64.</w:t>
      </w:r>
      <w:r>
        <w:t xml:space="preserve"> doi:</w:t>
      </w:r>
      <w:hyperlink r:id="rId39">
        <w:r>
          <w:rPr>
            <w:rStyle w:val="Hyperlink"/>
          </w:rPr>
          <w:t>10.1007/s00253-016-8006-6</w:t>
        </w:r>
      </w:hyperlink>
      <w:r>
        <w:t>.</w:t>
      </w:r>
    </w:p>
    <w:p w14:paraId="630FD0BD" w14:textId="77777777" w:rsidR="009F0789" w:rsidRDefault="0058039C" w:rsidP="00730E4D">
      <w:pPr>
        <w:pStyle w:val="Bibliography"/>
        <w:jc w:val="both"/>
      </w:pPr>
      <w:bookmarkStart w:id="585" w:name="ref-Long2017"/>
      <w:bookmarkEnd w:id="584"/>
      <w:r>
        <w:t xml:space="preserve">28. </w:t>
      </w:r>
      <w:r>
        <w:rPr>
          <w:b/>
        </w:rPr>
        <w:t>Long SL</w:t>
      </w:r>
      <w:r>
        <w:t xml:space="preserve">, </w:t>
      </w:r>
      <w:r>
        <w:rPr>
          <w:b/>
        </w:rPr>
        <w:t>Gahan CGM</w:t>
      </w:r>
      <w:r>
        <w:t xml:space="preserve">, </w:t>
      </w:r>
      <w:r>
        <w:rPr>
          <w:b/>
        </w:rPr>
        <w:t>Joyce SA</w:t>
      </w:r>
      <w:r>
        <w:t xml:space="preserve">. 2017. Interactions between gut bacteria and bile in health and disease. Molecular Aspects of Medicine </w:t>
      </w:r>
      <w:r>
        <w:rPr>
          <w:b/>
        </w:rPr>
        <w:t>56</w:t>
      </w:r>
      <w:r>
        <w:t>:54–65. doi:</w:t>
      </w:r>
      <w:hyperlink r:id="rId40">
        <w:r>
          <w:rPr>
            <w:rStyle w:val="Hyperlink"/>
          </w:rPr>
          <w:t>10.1016/j.mam.2017.06.002</w:t>
        </w:r>
      </w:hyperlink>
      <w:r>
        <w:t>.</w:t>
      </w:r>
    </w:p>
    <w:p w14:paraId="70C7BEBF" w14:textId="77777777" w:rsidR="009F0789" w:rsidRDefault="0058039C" w:rsidP="00730E4D">
      <w:pPr>
        <w:pStyle w:val="Bibliography"/>
        <w:jc w:val="both"/>
      </w:pPr>
      <w:bookmarkStart w:id="586" w:name="ref-Sorg2010"/>
      <w:bookmarkEnd w:id="585"/>
      <w:r>
        <w:t xml:space="preserve">29. </w:t>
      </w:r>
      <w:r>
        <w:rPr>
          <w:b/>
        </w:rPr>
        <w:t>Sorg JA</w:t>
      </w:r>
      <w:r>
        <w:t xml:space="preserve">, </w:t>
      </w:r>
      <w:r>
        <w:rPr>
          <w:b/>
        </w:rPr>
        <w:t>Sonenshein AL</w:t>
      </w:r>
      <w:r>
        <w:t>. 2010. Inhibiting the initiation of clostridium difficile spore germination using analogs of chenodeoxycholic acid, a bile acid. Journal of Bac</w:t>
      </w:r>
      <w:r>
        <w:t xml:space="preserve">teriology </w:t>
      </w:r>
      <w:r>
        <w:rPr>
          <w:b/>
        </w:rPr>
        <w:t>192</w:t>
      </w:r>
      <w:r>
        <w:t>:4983–4990. doi:</w:t>
      </w:r>
      <w:hyperlink r:id="rId41">
        <w:r>
          <w:rPr>
            <w:rStyle w:val="Hyperlink"/>
          </w:rPr>
          <w:t>10.1128/jb.00610-10</w:t>
        </w:r>
      </w:hyperlink>
      <w:r>
        <w:t>.</w:t>
      </w:r>
    </w:p>
    <w:p w14:paraId="39ED884B" w14:textId="77777777" w:rsidR="009F0789" w:rsidRDefault="0058039C" w:rsidP="00730E4D">
      <w:pPr>
        <w:pStyle w:val="Bibliography"/>
        <w:jc w:val="both"/>
      </w:pPr>
      <w:bookmarkStart w:id="587" w:name="ref-Dubois2019"/>
      <w:bookmarkEnd w:id="586"/>
      <w:r>
        <w:t xml:space="preserve">30. </w:t>
      </w:r>
      <w:r>
        <w:rPr>
          <w:b/>
        </w:rPr>
        <w:t>Dubois T</w:t>
      </w:r>
      <w:r>
        <w:t xml:space="preserve">, </w:t>
      </w:r>
      <w:r>
        <w:rPr>
          <w:b/>
        </w:rPr>
        <w:t>Tremblay YDN</w:t>
      </w:r>
      <w:r>
        <w:t xml:space="preserve">, </w:t>
      </w:r>
      <w:r>
        <w:rPr>
          <w:b/>
        </w:rPr>
        <w:t>Hamiot A</w:t>
      </w:r>
      <w:r>
        <w:t xml:space="preserve">, </w:t>
      </w:r>
      <w:r>
        <w:rPr>
          <w:b/>
        </w:rPr>
        <w:t>Martin-Verstraete I</w:t>
      </w:r>
      <w:r>
        <w:t xml:space="preserve">, </w:t>
      </w:r>
      <w:r>
        <w:rPr>
          <w:b/>
        </w:rPr>
        <w:t>Deschamps J</w:t>
      </w:r>
      <w:r>
        <w:t xml:space="preserve">, </w:t>
      </w:r>
      <w:r>
        <w:rPr>
          <w:b/>
        </w:rPr>
        <w:t>Monot M</w:t>
      </w:r>
      <w:r>
        <w:t xml:space="preserve">, </w:t>
      </w:r>
      <w:r>
        <w:rPr>
          <w:b/>
        </w:rPr>
        <w:t>Briandet R</w:t>
      </w:r>
      <w:r>
        <w:t xml:space="preserve">, </w:t>
      </w:r>
      <w:r>
        <w:rPr>
          <w:b/>
        </w:rPr>
        <w:t>Dupuy B</w:t>
      </w:r>
      <w:r>
        <w:t>. 2019. A microbiota-generated bile salt induces bi</w:t>
      </w:r>
      <w:r>
        <w:t xml:space="preserve">ofilm formation in clostridium difficile. npj Biofilms and Microbiomes </w:t>
      </w:r>
      <w:r>
        <w:rPr>
          <w:b/>
        </w:rPr>
        <w:t>5</w:t>
      </w:r>
      <w:r>
        <w:t>. doi:</w:t>
      </w:r>
      <w:hyperlink r:id="rId42">
        <w:r>
          <w:rPr>
            <w:rStyle w:val="Hyperlink"/>
          </w:rPr>
          <w:t>10.1038/s41522-019-0087-4</w:t>
        </w:r>
      </w:hyperlink>
      <w:r>
        <w:t>.</w:t>
      </w:r>
    </w:p>
    <w:p w14:paraId="68927617" w14:textId="77777777" w:rsidR="009F0789" w:rsidRDefault="0058039C" w:rsidP="00730E4D">
      <w:pPr>
        <w:pStyle w:val="Bibliography"/>
        <w:jc w:val="both"/>
      </w:pPr>
      <w:bookmarkStart w:id="588" w:name="ref-Ng2013"/>
      <w:bookmarkEnd w:id="587"/>
      <w:r>
        <w:t xml:space="preserve">31. </w:t>
      </w:r>
      <w:r>
        <w:rPr>
          <w:b/>
        </w:rPr>
        <w:t>Ng KM</w:t>
      </w:r>
      <w:r>
        <w:t xml:space="preserve">, </w:t>
      </w:r>
      <w:r>
        <w:rPr>
          <w:b/>
        </w:rPr>
        <w:t>Ferreyra JA</w:t>
      </w:r>
      <w:r>
        <w:t xml:space="preserve">, </w:t>
      </w:r>
      <w:r>
        <w:rPr>
          <w:b/>
        </w:rPr>
        <w:t>Higginbottom SK</w:t>
      </w:r>
      <w:r>
        <w:t xml:space="preserve">, </w:t>
      </w:r>
      <w:r>
        <w:rPr>
          <w:b/>
        </w:rPr>
        <w:t>Lynch JB</w:t>
      </w:r>
      <w:r>
        <w:t xml:space="preserve">, </w:t>
      </w:r>
      <w:r>
        <w:rPr>
          <w:b/>
        </w:rPr>
        <w:t>Kashyap PC</w:t>
      </w:r>
      <w:r>
        <w:t xml:space="preserve">, </w:t>
      </w:r>
      <w:r>
        <w:rPr>
          <w:b/>
        </w:rPr>
        <w:t>Gopinath S</w:t>
      </w:r>
      <w:r>
        <w:t xml:space="preserve">, </w:t>
      </w:r>
      <w:r>
        <w:rPr>
          <w:b/>
        </w:rPr>
        <w:t>Naidu N</w:t>
      </w:r>
      <w:r>
        <w:t xml:space="preserve">, </w:t>
      </w:r>
      <w:r>
        <w:rPr>
          <w:b/>
        </w:rPr>
        <w:t>Choudh</w:t>
      </w:r>
      <w:r>
        <w:rPr>
          <w:b/>
        </w:rPr>
        <w:t>ury B</w:t>
      </w:r>
      <w:r>
        <w:t xml:space="preserve">, </w:t>
      </w:r>
      <w:r>
        <w:rPr>
          <w:b/>
        </w:rPr>
        <w:t>Weimer BC</w:t>
      </w:r>
      <w:r>
        <w:t xml:space="preserve">, </w:t>
      </w:r>
      <w:r>
        <w:rPr>
          <w:b/>
        </w:rPr>
        <w:t>Monack DM</w:t>
      </w:r>
      <w:r>
        <w:t xml:space="preserve">, </w:t>
      </w:r>
      <w:r>
        <w:rPr>
          <w:b/>
        </w:rPr>
        <w:t>Sonnenburg JL</w:t>
      </w:r>
      <w:r>
        <w:t xml:space="preserve">. 2013. Microbiota-liberated host sugars facilitate post-antibiotic expansion of enteric pathogens. Nature </w:t>
      </w:r>
      <w:r>
        <w:rPr>
          <w:b/>
        </w:rPr>
        <w:t>502</w:t>
      </w:r>
      <w:r>
        <w:t>:96–99. doi:</w:t>
      </w:r>
      <w:hyperlink r:id="rId43">
        <w:r>
          <w:rPr>
            <w:rStyle w:val="Hyperlink"/>
          </w:rPr>
          <w:t>10.1038/nature12503</w:t>
        </w:r>
      </w:hyperlink>
      <w:r>
        <w:t>.</w:t>
      </w:r>
    </w:p>
    <w:p w14:paraId="55C9502F" w14:textId="77777777" w:rsidR="009F0789" w:rsidRDefault="0058039C" w:rsidP="00730E4D">
      <w:pPr>
        <w:pStyle w:val="Bibliography"/>
        <w:jc w:val="both"/>
      </w:pPr>
      <w:bookmarkStart w:id="589" w:name="ref-Ferreyra2014"/>
      <w:bookmarkEnd w:id="588"/>
      <w:r>
        <w:lastRenderedPageBreak/>
        <w:t xml:space="preserve">32. </w:t>
      </w:r>
      <w:r>
        <w:rPr>
          <w:b/>
        </w:rPr>
        <w:t>Ferreyra JA</w:t>
      </w:r>
      <w:r>
        <w:t>,</w:t>
      </w:r>
      <w:r>
        <w:t xml:space="preserve"> </w:t>
      </w:r>
      <w:r>
        <w:rPr>
          <w:b/>
        </w:rPr>
        <w:t>Wu KJ</w:t>
      </w:r>
      <w:r>
        <w:t xml:space="preserve">, </w:t>
      </w:r>
      <w:r>
        <w:rPr>
          <w:b/>
        </w:rPr>
        <w:t>Hryckowian AJ</w:t>
      </w:r>
      <w:r>
        <w:t xml:space="preserve">, </w:t>
      </w:r>
      <w:r>
        <w:rPr>
          <w:b/>
        </w:rPr>
        <w:t>Bouley DM</w:t>
      </w:r>
      <w:r>
        <w:t xml:space="preserve">, </w:t>
      </w:r>
      <w:r>
        <w:rPr>
          <w:b/>
        </w:rPr>
        <w:t>Weimer BC</w:t>
      </w:r>
      <w:r>
        <w:t xml:space="preserve">, </w:t>
      </w:r>
      <w:r>
        <w:rPr>
          <w:b/>
        </w:rPr>
        <w:t>Sonnenburg JL</w:t>
      </w:r>
      <w:r>
        <w:t xml:space="preserve">. 2014. Gut microbiota-produced succinate promotes c. difficile infection after antibiotic treatment or motility disturbance. Cell Host &amp; Microbe </w:t>
      </w:r>
      <w:r>
        <w:rPr>
          <w:b/>
        </w:rPr>
        <w:t>16</w:t>
      </w:r>
      <w:r>
        <w:t>:770–777. doi:</w:t>
      </w:r>
      <w:hyperlink r:id="rId44">
        <w:r>
          <w:rPr>
            <w:rStyle w:val="Hyperlink"/>
          </w:rPr>
          <w:t>10.1016/j.chom.2014.11.003</w:t>
        </w:r>
      </w:hyperlink>
      <w:r>
        <w:t>.</w:t>
      </w:r>
    </w:p>
    <w:p w14:paraId="2715F045" w14:textId="77777777" w:rsidR="009F0789" w:rsidRDefault="0058039C" w:rsidP="00730E4D">
      <w:pPr>
        <w:pStyle w:val="Bibliography"/>
        <w:jc w:val="both"/>
      </w:pPr>
      <w:bookmarkStart w:id="590" w:name="ref-MartinVerstraete2016"/>
      <w:bookmarkEnd w:id="589"/>
      <w:r>
        <w:t xml:space="preserve">33. </w:t>
      </w:r>
      <w:r>
        <w:rPr>
          <w:b/>
        </w:rPr>
        <w:t>Martin-Verstraete I</w:t>
      </w:r>
      <w:r>
        <w:t xml:space="preserve">, </w:t>
      </w:r>
      <w:r>
        <w:rPr>
          <w:b/>
        </w:rPr>
        <w:t>Peltier J</w:t>
      </w:r>
      <w:r>
        <w:t xml:space="preserve">, </w:t>
      </w:r>
      <w:r>
        <w:rPr>
          <w:b/>
        </w:rPr>
        <w:t>Dupuy B</w:t>
      </w:r>
      <w:r>
        <w:t xml:space="preserve">. 2016. The regulatory networks that control clostridium difficile toxin synthesis. Toxins </w:t>
      </w:r>
      <w:r>
        <w:rPr>
          <w:b/>
        </w:rPr>
        <w:t>8</w:t>
      </w:r>
      <w:r>
        <w:t>:153. doi:</w:t>
      </w:r>
      <w:hyperlink r:id="rId45">
        <w:r>
          <w:rPr>
            <w:rStyle w:val="Hyperlink"/>
          </w:rPr>
          <w:t>10.3390/toxins8050153</w:t>
        </w:r>
      </w:hyperlink>
      <w:r>
        <w:t>.</w:t>
      </w:r>
    </w:p>
    <w:p w14:paraId="0FAF4EB3" w14:textId="77777777" w:rsidR="009F0789" w:rsidRDefault="0058039C" w:rsidP="00730E4D">
      <w:pPr>
        <w:pStyle w:val="Bibliography"/>
        <w:jc w:val="both"/>
      </w:pPr>
      <w:bookmarkStart w:id="591" w:name="ref-Collins2015"/>
      <w:bookmarkEnd w:id="590"/>
      <w:r>
        <w:t xml:space="preserve">34. </w:t>
      </w:r>
      <w:r>
        <w:rPr>
          <w:b/>
        </w:rPr>
        <w:t>Collins J</w:t>
      </w:r>
      <w:r>
        <w:t xml:space="preserve">, </w:t>
      </w:r>
      <w:r>
        <w:rPr>
          <w:b/>
        </w:rPr>
        <w:t>Auchtung JM</w:t>
      </w:r>
      <w:r>
        <w:t xml:space="preserve">, </w:t>
      </w:r>
      <w:r>
        <w:rPr>
          <w:b/>
        </w:rPr>
        <w:t>Schaefer L</w:t>
      </w:r>
      <w:r>
        <w:t xml:space="preserve">, </w:t>
      </w:r>
      <w:r>
        <w:rPr>
          <w:b/>
        </w:rPr>
        <w:t>Eaton KA</w:t>
      </w:r>
      <w:r>
        <w:t xml:space="preserve">, </w:t>
      </w:r>
      <w:r>
        <w:rPr>
          <w:b/>
        </w:rPr>
        <w:t>Britton RA</w:t>
      </w:r>
      <w:r>
        <w:t>. 2015. Humani</w:t>
      </w:r>
      <w:r>
        <w:t xml:space="preserve">zed microbiota mice as a model of recurrent clostridium difficile disease. Microbiome </w:t>
      </w:r>
      <w:r>
        <w:rPr>
          <w:b/>
        </w:rPr>
        <w:t>3</w:t>
      </w:r>
      <w:r>
        <w:t>. doi:</w:t>
      </w:r>
      <w:hyperlink r:id="rId46">
        <w:r>
          <w:rPr>
            <w:rStyle w:val="Hyperlink"/>
          </w:rPr>
          <w:t>10.1186/s40168-015-0097-2</w:t>
        </w:r>
      </w:hyperlink>
      <w:r>
        <w:t>.</w:t>
      </w:r>
    </w:p>
    <w:p w14:paraId="536AF561" w14:textId="77777777" w:rsidR="009F0789" w:rsidRDefault="0058039C" w:rsidP="00730E4D">
      <w:pPr>
        <w:pStyle w:val="Bibliography"/>
        <w:jc w:val="both"/>
      </w:pPr>
      <w:bookmarkStart w:id="592" w:name="ref-Lawley2012"/>
      <w:bookmarkEnd w:id="591"/>
      <w:r>
        <w:t xml:space="preserve">35. </w:t>
      </w:r>
      <w:r>
        <w:rPr>
          <w:b/>
        </w:rPr>
        <w:t>Lawley TD</w:t>
      </w:r>
      <w:r>
        <w:t xml:space="preserve">, </w:t>
      </w:r>
      <w:r>
        <w:rPr>
          <w:b/>
        </w:rPr>
        <w:t>Clare S</w:t>
      </w:r>
      <w:r>
        <w:t xml:space="preserve">, </w:t>
      </w:r>
      <w:r>
        <w:rPr>
          <w:b/>
        </w:rPr>
        <w:t>Walker AW</w:t>
      </w:r>
      <w:r>
        <w:t xml:space="preserve">, </w:t>
      </w:r>
      <w:r>
        <w:rPr>
          <w:b/>
        </w:rPr>
        <w:t>Stares MD</w:t>
      </w:r>
      <w:r>
        <w:t xml:space="preserve">, </w:t>
      </w:r>
      <w:r>
        <w:rPr>
          <w:b/>
        </w:rPr>
        <w:t>Connor TR</w:t>
      </w:r>
      <w:r>
        <w:t xml:space="preserve">, </w:t>
      </w:r>
      <w:r>
        <w:rPr>
          <w:b/>
        </w:rPr>
        <w:t>Raisen C</w:t>
      </w:r>
      <w:r>
        <w:t xml:space="preserve">, </w:t>
      </w:r>
      <w:r>
        <w:rPr>
          <w:b/>
        </w:rPr>
        <w:t>Goulding</w:t>
      </w:r>
      <w:r>
        <w:rPr>
          <w:b/>
        </w:rPr>
        <w:t xml:space="preserve"> D</w:t>
      </w:r>
      <w:r>
        <w:t xml:space="preserve">, </w:t>
      </w:r>
      <w:r>
        <w:rPr>
          <w:b/>
        </w:rPr>
        <w:t>Rad R</w:t>
      </w:r>
      <w:r>
        <w:t xml:space="preserve">, </w:t>
      </w:r>
      <w:r>
        <w:rPr>
          <w:b/>
        </w:rPr>
        <w:t>Schreiber F</w:t>
      </w:r>
      <w:r>
        <w:t xml:space="preserve">, </w:t>
      </w:r>
      <w:r>
        <w:rPr>
          <w:b/>
        </w:rPr>
        <w:t>Brandt C</w:t>
      </w:r>
      <w:r>
        <w:t xml:space="preserve">, </w:t>
      </w:r>
      <w:r>
        <w:rPr>
          <w:b/>
        </w:rPr>
        <w:t>Deakin LJ</w:t>
      </w:r>
      <w:r>
        <w:t xml:space="preserve">, </w:t>
      </w:r>
      <w:r>
        <w:rPr>
          <w:b/>
        </w:rPr>
        <w:t>Pickard DJ</w:t>
      </w:r>
      <w:r>
        <w:t xml:space="preserve">, </w:t>
      </w:r>
      <w:r>
        <w:rPr>
          <w:b/>
        </w:rPr>
        <w:t>Duncan SH</w:t>
      </w:r>
      <w:r>
        <w:t xml:space="preserve">, </w:t>
      </w:r>
      <w:r>
        <w:rPr>
          <w:b/>
        </w:rPr>
        <w:t>Flint HJ</w:t>
      </w:r>
      <w:r>
        <w:t xml:space="preserve">, </w:t>
      </w:r>
      <w:r>
        <w:rPr>
          <w:b/>
        </w:rPr>
        <w:t>Clark TG</w:t>
      </w:r>
      <w:r>
        <w:t xml:space="preserve">, </w:t>
      </w:r>
      <w:r>
        <w:rPr>
          <w:b/>
        </w:rPr>
        <w:t>Parkhill J</w:t>
      </w:r>
      <w:r>
        <w:t xml:space="preserve">, </w:t>
      </w:r>
      <w:r>
        <w:rPr>
          <w:b/>
        </w:rPr>
        <w:t>Dougan G</w:t>
      </w:r>
      <w:r>
        <w:t>. 2012. Targeted restoration of the intestinal microbiota with a simple, defined bacteriotherapy resolves relapsing clostridium difficile disease in</w:t>
      </w:r>
      <w:r>
        <w:t xml:space="preserve"> mice. PLoS Pathogens </w:t>
      </w:r>
      <w:r>
        <w:rPr>
          <w:b/>
        </w:rPr>
        <w:t>8</w:t>
      </w:r>
      <w:r>
        <w:t>:e1002995. doi:</w:t>
      </w:r>
      <w:hyperlink r:id="rId47">
        <w:r>
          <w:rPr>
            <w:rStyle w:val="Hyperlink"/>
          </w:rPr>
          <w:t>10.1371/journal.ppat.1002995</w:t>
        </w:r>
      </w:hyperlink>
      <w:r>
        <w:t>.</w:t>
      </w:r>
    </w:p>
    <w:p w14:paraId="49546799" w14:textId="77777777" w:rsidR="009F0789" w:rsidRDefault="0058039C" w:rsidP="00730E4D">
      <w:pPr>
        <w:pStyle w:val="Bibliography"/>
        <w:jc w:val="both"/>
      </w:pPr>
      <w:bookmarkStart w:id="593" w:name="ref-Reeves2011"/>
      <w:bookmarkEnd w:id="592"/>
      <w:r>
        <w:t xml:space="preserve">36. </w:t>
      </w:r>
      <w:r>
        <w:rPr>
          <w:b/>
        </w:rPr>
        <w:t>Reeves AE</w:t>
      </w:r>
      <w:r>
        <w:t xml:space="preserve">, </w:t>
      </w:r>
      <w:r>
        <w:rPr>
          <w:b/>
        </w:rPr>
        <w:t>Theriot CM</w:t>
      </w:r>
      <w:r>
        <w:t xml:space="preserve">, </w:t>
      </w:r>
      <w:r>
        <w:rPr>
          <w:b/>
        </w:rPr>
        <w:t>Bergin IL</w:t>
      </w:r>
      <w:r>
        <w:t xml:space="preserve">, </w:t>
      </w:r>
      <w:r>
        <w:rPr>
          <w:b/>
        </w:rPr>
        <w:t>Huffnagle GB</w:t>
      </w:r>
      <w:r>
        <w:t xml:space="preserve">, </w:t>
      </w:r>
      <w:r>
        <w:rPr>
          <w:b/>
        </w:rPr>
        <w:t>Schloss PD</w:t>
      </w:r>
      <w:r>
        <w:t xml:space="preserve">, </w:t>
      </w:r>
      <w:r>
        <w:rPr>
          <w:b/>
        </w:rPr>
        <w:t>Young VB</w:t>
      </w:r>
      <w:r>
        <w:t>. 2011. The interplay between microbiome dynamics an</w:t>
      </w:r>
      <w:r>
        <w:t xml:space="preserve">d pathogen dynamics in a murine model ofClostridium difficileInfection. Gut Microbes </w:t>
      </w:r>
      <w:r>
        <w:rPr>
          <w:b/>
        </w:rPr>
        <w:t>2</w:t>
      </w:r>
      <w:r>
        <w:t>:145–158. doi:</w:t>
      </w:r>
      <w:hyperlink r:id="rId48">
        <w:r>
          <w:rPr>
            <w:rStyle w:val="Hyperlink"/>
          </w:rPr>
          <w:t>10.4161/gmic.2.3.16333</w:t>
        </w:r>
      </w:hyperlink>
      <w:r>
        <w:t>.</w:t>
      </w:r>
    </w:p>
    <w:p w14:paraId="46173EDC" w14:textId="77777777" w:rsidR="009F0789" w:rsidRDefault="0058039C" w:rsidP="00730E4D">
      <w:pPr>
        <w:pStyle w:val="Bibliography"/>
        <w:jc w:val="both"/>
      </w:pPr>
      <w:bookmarkStart w:id="594" w:name="ref-Mabrok2011"/>
      <w:bookmarkEnd w:id="593"/>
      <w:r>
        <w:t xml:space="preserve">37. </w:t>
      </w:r>
      <w:r>
        <w:rPr>
          <w:b/>
        </w:rPr>
        <w:t>Mabrok HB</w:t>
      </w:r>
      <w:r>
        <w:t xml:space="preserve">, </w:t>
      </w:r>
      <w:r>
        <w:rPr>
          <w:b/>
        </w:rPr>
        <w:t>Klopfleisch R</w:t>
      </w:r>
      <w:r>
        <w:t xml:space="preserve">, </w:t>
      </w:r>
      <w:r>
        <w:rPr>
          <w:b/>
        </w:rPr>
        <w:t>Ghanem KZ</w:t>
      </w:r>
      <w:r>
        <w:t xml:space="preserve">, </w:t>
      </w:r>
      <w:r>
        <w:rPr>
          <w:b/>
        </w:rPr>
        <w:t>Clavel T</w:t>
      </w:r>
      <w:r>
        <w:t xml:space="preserve">, </w:t>
      </w:r>
      <w:r>
        <w:rPr>
          <w:b/>
        </w:rPr>
        <w:t>Blaut M</w:t>
      </w:r>
      <w:r>
        <w:t xml:space="preserve">, </w:t>
      </w:r>
      <w:r>
        <w:rPr>
          <w:b/>
        </w:rPr>
        <w:t>Loh G</w:t>
      </w:r>
      <w:r>
        <w:t xml:space="preserve">. 2011. Lignan transformation by gut bacteria lowers tumor burden in a gnotobiotic rat model of breast cancer. Carcinogenesis </w:t>
      </w:r>
      <w:r>
        <w:rPr>
          <w:b/>
        </w:rPr>
        <w:t>33</w:t>
      </w:r>
      <w:r>
        <w:t>:203–208. doi:</w:t>
      </w:r>
      <w:hyperlink r:id="rId49">
        <w:r>
          <w:rPr>
            <w:rStyle w:val="Hyperlink"/>
          </w:rPr>
          <w:t>10.1093/carcin/bgr256</w:t>
        </w:r>
      </w:hyperlink>
      <w:r>
        <w:t>.</w:t>
      </w:r>
    </w:p>
    <w:p w14:paraId="04D35571" w14:textId="77777777" w:rsidR="009F0789" w:rsidRDefault="0058039C" w:rsidP="00730E4D">
      <w:pPr>
        <w:pStyle w:val="Bibliography"/>
        <w:jc w:val="both"/>
      </w:pPr>
      <w:bookmarkStart w:id="595" w:name="ref-Kim2019"/>
      <w:bookmarkEnd w:id="594"/>
      <w:r>
        <w:t xml:space="preserve">38. </w:t>
      </w:r>
      <w:r>
        <w:rPr>
          <w:b/>
        </w:rPr>
        <w:t>Kim CC</w:t>
      </w:r>
      <w:r>
        <w:t xml:space="preserve">, </w:t>
      </w:r>
      <w:r>
        <w:rPr>
          <w:b/>
        </w:rPr>
        <w:t>Healey GR</w:t>
      </w:r>
      <w:r>
        <w:t xml:space="preserve">, </w:t>
      </w:r>
      <w:r>
        <w:rPr>
          <w:b/>
        </w:rPr>
        <w:t>Kelly WJ</w:t>
      </w:r>
      <w:r>
        <w:t xml:space="preserve">, </w:t>
      </w:r>
      <w:r>
        <w:rPr>
          <w:b/>
        </w:rPr>
        <w:t>P</w:t>
      </w:r>
      <w:r>
        <w:rPr>
          <w:b/>
        </w:rPr>
        <w:t>atchett ML</w:t>
      </w:r>
      <w:r>
        <w:t xml:space="preserve">, </w:t>
      </w:r>
      <w:r>
        <w:rPr>
          <w:b/>
        </w:rPr>
        <w:t>Jordens Z</w:t>
      </w:r>
      <w:r>
        <w:t xml:space="preserve">, </w:t>
      </w:r>
      <w:r>
        <w:rPr>
          <w:b/>
        </w:rPr>
        <w:t>Tannock GW</w:t>
      </w:r>
      <w:r>
        <w:t xml:space="preserve">, </w:t>
      </w:r>
      <w:r>
        <w:rPr>
          <w:b/>
        </w:rPr>
        <w:t>Sims IM</w:t>
      </w:r>
      <w:r>
        <w:t xml:space="preserve">, </w:t>
      </w:r>
      <w:r>
        <w:rPr>
          <w:b/>
        </w:rPr>
        <w:t>Bell TJ</w:t>
      </w:r>
      <w:r>
        <w:t xml:space="preserve">, </w:t>
      </w:r>
      <w:r>
        <w:rPr>
          <w:b/>
        </w:rPr>
        <w:t>Hedderley D</w:t>
      </w:r>
      <w:r>
        <w:t xml:space="preserve">, </w:t>
      </w:r>
      <w:r>
        <w:rPr>
          <w:b/>
        </w:rPr>
        <w:t>Henrissat B</w:t>
      </w:r>
      <w:r>
        <w:t xml:space="preserve">, </w:t>
      </w:r>
      <w:r>
        <w:rPr>
          <w:b/>
        </w:rPr>
        <w:t>Rosendale DI</w:t>
      </w:r>
      <w:r>
        <w:t xml:space="preserve">. 2019. Genomic insights from monoglobus pectinilyticus: A pectin-degrading specialist bacterium in the human colon. The ISME Journal </w:t>
      </w:r>
      <w:r>
        <w:rPr>
          <w:b/>
        </w:rPr>
        <w:t>13</w:t>
      </w:r>
      <w:r>
        <w:t>:1437–1456. doi:</w:t>
      </w:r>
      <w:hyperlink r:id="rId50">
        <w:r>
          <w:rPr>
            <w:rStyle w:val="Hyperlink"/>
          </w:rPr>
          <w:t>10.1038/s41396-019-0363-6</w:t>
        </w:r>
      </w:hyperlink>
      <w:r>
        <w:t>.</w:t>
      </w:r>
    </w:p>
    <w:p w14:paraId="3A818985" w14:textId="77777777" w:rsidR="009F0789" w:rsidRDefault="0058039C" w:rsidP="00730E4D">
      <w:pPr>
        <w:pStyle w:val="Bibliography"/>
        <w:jc w:val="both"/>
      </w:pPr>
      <w:bookmarkStart w:id="596" w:name="ref-doPrado2021"/>
      <w:bookmarkEnd w:id="595"/>
      <w:r>
        <w:t xml:space="preserve">39. </w:t>
      </w:r>
      <w:r>
        <w:rPr>
          <w:b/>
        </w:rPr>
        <w:t>Prado SBR do</w:t>
      </w:r>
      <w:r>
        <w:t xml:space="preserve">, </w:t>
      </w:r>
      <w:r>
        <w:rPr>
          <w:b/>
        </w:rPr>
        <w:t>Minguzzi BT</w:t>
      </w:r>
      <w:r>
        <w:t xml:space="preserve">, </w:t>
      </w:r>
      <w:r>
        <w:rPr>
          <w:b/>
        </w:rPr>
        <w:t>Hoffmann C</w:t>
      </w:r>
      <w:r>
        <w:t xml:space="preserve">, </w:t>
      </w:r>
      <w:r>
        <w:rPr>
          <w:b/>
        </w:rPr>
        <w:t>Fabi JP</w:t>
      </w:r>
      <w:r>
        <w:t>. 2021. Modulation of human gut microbiota by dietary fibers from unripe and ripe papayas: Distinct polysaccharide degradation usin</w:t>
      </w:r>
      <w:r>
        <w:t xml:space="preserve">g a colonic in vitro fermentation model. Food Chemistry </w:t>
      </w:r>
      <w:r>
        <w:rPr>
          <w:b/>
        </w:rPr>
        <w:t>348</w:t>
      </w:r>
      <w:r>
        <w:t>:129071. doi:</w:t>
      </w:r>
      <w:hyperlink r:id="rId51">
        <w:r>
          <w:rPr>
            <w:rStyle w:val="Hyperlink"/>
          </w:rPr>
          <w:t>10.1016/j.foodchem.2021.129071</w:t>
        </w:r>
      </w:hyperlink>
      <w:r>
        <w:t>.</w:t>
      </w:r>
    </w:p>
    <w:p w14:paraId="1685995F" w14:textId="77777777" w:rsidR="009F0789" w:rsidRDefault="0058039C" w:rsidP="00730E4D">
      <w:pPr>
        <w:pStyle w:val="Bibliography"/>
        <w:jc w:val="both"/>
      </w:pPr>
      <w:bookmarkStart w:id="597" w:name="ref-Muthuramalingam2019"/>
      <w:bookmarkEnd w:id="596"/>
      <w:r>
        <w:t xml:space="preserve">40. </w:t>
      </w:r>
      <w:r>
        <w:rPr>
          <w:b/>
        </w:rPr>
        <w:t>Muthuramalingam K</w:t>
      </w:r>
      <w:r>
        <w:t xml:space="preserve">, </w:t>
      </w:r>
      <w:r>
        <w:rPr>
          <w:b/>
        </w:rPr>
        <w:t>Singh V</w:t>
      </w:r>
      <w:r>
        <w:t xml:space="preserve">, </w:t>
      </w:r>
      <w:r>
        <w:rPr>
          <w:b/>
        </w:rPr>
        <w:t>Choi C</w:t>
      </w:r>
      <w:r>
        <w:t xml:space="preserve">, </w:t>
      </w:r>
      <w:r>
        <w:rPr>
          <w:b/>
        </w:rPr>
        <w:t>Choi SI</w:t>
      </w:r>
      <w:r>
        <w:t xml:space="preserve">, </w:t>
      </w:r>
      <w:r>
        <w:rPr>
          <w:b/>
        </w:rPr>
        <w:t>Kim YM</w:t>
      </w:r>
      <w:r>
        <w:t xml:space="preserve">, </w:t>
      </w:r>
      <w:r>
        <w:rPr>
          <w:b/>
        </w:rPr>
        <w:t>Unno T</w:t>
      </w:r>
      <w:r>
        <w:t xml:space="preserve">, </w:t>
      </w:r>
      <w:r>
        <w:rPr>
          <w:b/>
        </w:rPr>
        <w:t>Cho M</w:t>
      </w:r>
      <w:r>
        <w:t xml:space="preserve">. 2019. Dietary </w:t>
      </w:r>
      <w:r>
        <w:t>intervention using (1, 3)/(1, 6)-</w:t>
      </w:r>
      <m:oMath>
        <m:r>
          <w:rPr>
            <w:rFonts w:ascii="Cambria Math" w:hAnsi="Cambria Math"/>
          </w:rPr>
          <m:t>β</m:t>
        </m:r>
      </m:oMath>
      <w:r>
        <w:t xml:space="preserve">-glucan, a fungus-derived soluble prebiotic ameliorates high-fat diet-induced metabolic distress and alters beneficially the gut microbiota in mice model. European Journal of Nutrition </w:t>
      </w:r>
      <w:r>
        <w:rPr>
          <w:b/>
        </w:rPr>
        <w:t>59</w:t>
      </w:r>
      <w:r>
        <w:t>:2617–2629. doi:</w:t>
      </w:r>
      <w:hyperlink r:id="rId52">
        <w:r>
          <w:rPr>
            <w:rStyle w:val="Hyperlink"/>
          </w:rPr>
          <w:t>10.1007/s00394-019-02110-5</w:t>
        </w:r>
      </w:hyperlink>
      <w:r>
        <w:t>.</w:t>
      </w:r>
    </w:p>
    <w:p w14:paraId="1E599420" w14:textId="77777777" w:rsidR="009F0789" w:rsidRDefault="0058039C" w:rsidP="00730E4D">
      <w:pPr>
        <w:pStyle w:val="Bibliography"/>
        <w:jc w:val="both"/>
      </w:pPr>
      <w:bookmarkStart w:id="598" w:name="ref-Han2019"/>
      <w:bookmarkEnd w:id="597"/>
      <w:r>
        <w:t xml:space="preserve">41. </w:t>
      </w:r>
      <w:r>
        <w:rPr>
          <w:b/>
        </w:rPr>
        <w:t>Han S-H</w:t>
      </w:r>
      <w:r>
        <w:t xml:space="preserve">, </w:t>
      </w:r>
      <w:r>
        <w:rPr>
          <w:b/>
        </w:rPr>
        <w:t>Yi J</w:t>
      </w:r>
      <w:r>
        <w:t xml:space="preserve">, </w:t>
      </w:r>
      <w:r>
        <w:rPr>
          <w:b/>
        </w:rPr>
        <w:t>Kim J-H</w:t>
      </w:r>
      <w:r>
        <w:t xml:space="preserve">, </w:t>
      </w:r>
      <w:r>
        <w:rPr>
          <w:b/>
        </w:rPr>
        <w:t>Lee S</w:t>
      </w:r>
      <w:r>
        <w:t xml:space="preserve">, </w:t>
      </w:r>
      <w:r>
        <w:rPr>
          <w:b/>
        </w:rPr>
        <w:t>Moon H-W</w:t>
      </w:r>
      <w:r>
        <w:t>. 2019. Composition of gut microbiota in patients with toxigenic clostridioides (clostridium) difficile: Comparison between s</w:t>
      </w:r>
      <w:r>
        <w:t xml:space="preserve">ubgroups according to clinical criteria and toxin gene load. PLOS ONE </w:t>
      </w:r>
      <w:r>
        <w:rPr>
          <w:b/>
        </w:rPr>
        <w:t>14</w:t>
      </w:r>
      <w:r>
        <w:t>:e0212626. doi:</w:t>
      </w:r>
      <w:hyperlink r:id="rId53">
        <w:r>
          <w:rPr>
            <w:rStyle w:val="Hyperlink"/>
          </w:rPr>
          <w:t>10.1371/journal.pone.0212626</w:t>
        </w:r>
      </w:hyperlink>
      <w:r>
        <w:t>.</w:t>
      </w:r>
    </w:p>
    <w:p w14:paraId="6D945575" w14:textId="77777777" w:rsidR="009F0789" w:rsidRDefault="0058039C" w:rsidP="00730E4D">
      <w:pPr>
        <w:pStyle w:val="Bibliography"/>
        <w:jc w:val="both"/>
      </w:pPr>
      <w:bookmarkStart w:id="599" w:name="ref-Duncan2004"/>
      <w:bookmarkEnd w:id="598"/>
      <w:r>
        <w:t xml:space="preserve">42. </w:t>
      </w:r>
      <w:r>
        <w:rPr>
          <w:b/>
        </w:rPr>
        <w:t>Duncan SH</w:t>
      </w:r>
      <w:r>
        <w:t xml:space="preserve">, </w:t>
      </w:r>
      <w:r>
        <w:rPr>
          <w:b/>
        </w:rPr>
        <w:t>Louis P</w:t>
      </w:r>
      <w:r>
        <w:t xml:space="preserve">, </w:t>
      </w:r>
      <w:r>
        <w:rPr>
          <w:b/>
        </w:rPr>
        <w:t>Flint HJ</w:t>
      </w:r>
      <w:r>
        <w:t>. 2004. Lactate-utilizing bacteria, isolate</w:t>
      </w:r>
      <w:r>
        <w:t xml:space="preserve">d from human feces, that produce butyrate as a major fermentation product. Applied and Environmental Microbiology </w:t>
      </w:r>
      <w:r>
        <w:rPr>
          <w:b/>
        </w:rPr>
        <w:t>70</w:t>
      </w:r>
      <w:r>
        <w:t>:5810–5817. doi:</w:t>
      </w:r>
      <w:hyperlink r:id="rId54">
        <w:r>
          <w:rPr>
            <w:rStyle w:val="Hyperlink"/>
          </w:rPr>
          <w:t>10.1128/aem.70.10.5810-5817.2004</w:t>
        </w:r>
      </w:hyperlink>
      <w:r>
        <w:t>.</w:t>
      </w:r>
    </w:p>
    <w:p w14:paraId="6E9F4E6E" w14:textId="77777777" w:rsidR="009F0789" w:rsidRDefault="0058039C" w:rsidP="00730E4D">
      <w:pPr>
        <w:pStyle w:val="Bibliography"/>
        <w:jc w:val="both"/>
      </w:pPr>
      <w:bookmarkStart w:id="600" w:name="ref-Ye2018"/>
      <w:bookmarkEnd w:id="599"/>
      <w:r>
        <w:lastRenderedPageBreak/>
        <w:t xml:space="preserve">43. </w:t>
      </w:r>
      <w:r>
        <w:rPr>
          <w:b/>
        </w:rPr>
        <w:t>Ye J</w:t>
      </w:r>
      <w:r>
        <w:t xml:space="preserve">, </w:t>
      </w:r>
      <w:r>
        <w:rPr>
          <w:b/>
        </w:rPr>
        <w:t>Lv L</w:t>
      </w:r>
      <w:r>
        <w:t xml:space="preserve">, </w:t>
      </w:r>
      <w:r>
        <w:rPr>
          <w:b/>
        </w:rPr>
        <w:t>Wu W</w:t>
      </w:r>
      <w:r>
        <w:t xml:space="preserve">, </w:t>
      </w:r>
      <w:r>
        <w:rPr>
          <w:b/>
        </w:rPr>
        <w:t>Li Y</w:t>
      </w:r>
      <w:r>
        <w:t xml:space="preserve">, </w:t>
      </w:r>
      <w:r>
        <w:rPr>
          <w:b/>
        </w:rPr>
        <w:t>Shi D</w:t>
      </w:r>
      <w:r>
        <w:t xml:space="preserve">, </w:t>
      </w:r>
      <w:r>
        <w:rPr>
          <w:b/>
        </w:rPr>
        <w:t>Fang D</w:t>
      </w:r>
      <w:r>
        <w:t xml:space="preserve">, </w:t>
      </w:r>
      <w:r>
        <w:rPr>
          <w:b/>
        </w:rPr>
        <w:t>Guo F</w:t>
      </w:r>
      <w:r>
        <w:t xml:space="preserve">, </w:t>
      </w:r>
      <w:r>
        <w:rPr>
          <w:b/>
        </w:rPr>
        <w:t>Jiang H</w:t>
      </w:r>
      <w:r>
        <w:t xml:space="preserve">, </w:t>
      </w:r>
      <w:r>
        <w:rPr>
          <w:b/>
        </w:rPr>
        <w:t>Yan R</w:t>
      </w:r>
      <w:r>
        <w:t xml:space="preserve">, </w:t>
      </w:r>
      <w:r>
        <w:rPr>
          <w:b/>
        </w:rPr>
        <w:t>Ye W</w:t>
      </w:r>
      <w:r>
        <w:t xml:space="preserve">, </w:t>
      </w:r>
      <w:r>
        <w:rPr>
          <w:b/>
        </w:rPr>
        <w:t>Li L</w:t>
      </w:r>
      <w:r>
        <w:t>. 2018. Butyrate protects mice against methionineCholine-deficient diet-induced non-alcoholic steatohepatitis by improving gut barrier function, attenuating inflammation and reducing endotoxin lev</w:t>
      </w:r>
      <w:r>
        <w:t xml:space="preserve">els. Frontiers in Microbiology </w:t>
      </w:r>
      <w:r>
        <w:rPr>
          <w:b/>
        </w:rPr>
        <w:t>9</w:t>
      </w:r>
      <w:r>
        <w:t>. doi:</w:t>
      </w:r>
      <w:hyperlink r:id="rId55">
        <w:r>
          <w:rPr>
            <w:rStyle w:val="Hyperlink"/>
          </w:rPr>
          <w:t>10.3389/fmicb.2018.01967</w:t>
        </w:r>
      </w:hyperlink>
      <w:r>
        <w:t>.</w:t>
      </w:r>
    </w:p>
    <w:p w14:paraId="7090C593" w14:textId="77777777" w:rsidR="009F0789" w:rsidRDefault="0058039C" w:rsidP="00730E4D">
      <w:pPr>
        <w:pStyle w:val="Bibliography"/>
        <w:jc w:val="both"/>
      </w:pPr>
      <w:bookmarkStart w:id="601" w:name="ref-Walsh2017"/>
      <w:bookmarkEnd w:id="600"/>
      <w:r>
        <w:t xml:space="preserve">44. </w:t>
      </w:r>
      <w:r>
        <w:rPr>
          <w:b/>
        </w:rPr>
        <w:t>Walsh CJ</w:t>
      </w:r>
      <w:r>
        <w:t xml:space="preserve">, </w:t>
      </w:r>
      <w:r>
        <w:rPr>
          <w:b/>
        </w:rPr>
        <w:t>Guinane CM</w:t>
      </w:r>
      <w:r>
        <w:t xml:space="preserve">, </w:t>
      </w:r>
      <w:r>
        <w:rPr>
          <w:b/>
        </w:rPr>
        <w:t>Toole PWO</w:t>
      </w:r>
      <w:r>
        <w:t xml:space="preserve">, </w:t>
      </w:r>
      <w:r>
        <w:rPr>
          <w:b/>
        </w:rPr>
        <w:t>Cotter PD</w:t>
      </w:r>
      <w:r>
        <w:t>. 2017. A profile hidden markov model to investigate the distribution and frequency of</w:t>
      </w:r>
      <w:r>
        <w:t xml:space="preserve"> LanB-encoding lantibiotic modification genes in the human oral and gut microbiome. PeerJ </w:t>
      </w:r>
      <w:r>
        <w:rPr>
          <w:b/>
        </w:rPr>
        <w:t>5</w:t>
      </w:r>
      <w:r>
        <w:t>:e3254. doi:</w:t>
      </w:r>
      <w:hyperlink r:id="rId56">
        <w:r>
          <w:rPr>
            <w:rStyle w:val="Hyperlink"/>
          </w:rPr>
          <w:t>10.7717/peerj.3254</w:t>
        </w:r>
      </w:hyperlink>
      <w:r>
        <w:t>.</w:t>
      </w:r>
    </w:p>
    <w:p w14:paraId="7CF87CBA" w14:textId="77777777" w:rsidR="009F0789" w:rsidRDefault="0058039C" w:rsidP="00730E4D">
      <w:pPr>
        <w:pStyle w:val="Bibliography"/>
        <w:jc w:val="both"/>
      </w:pPr>
      <w:bookmarkStart w:id="602" w:name="ref-Sandiford2018"/>
      <w:bookmarkEnd w:id="601"/>
      <w:r>
        <w:t xml:space="preserve">45. </w:t>
      </w:r>
      <w:r>
        <w:rPr>
          <w:b/>
        </w:rPr>
        <w:t>Sandiford SK</w:t>
      </w:r>
      <w:r>
        <w:t>. 2018. Current developments in lantibiotic discovery for treat</w:t>
      </w:r>
      <w:r>
        <w:t xml:space="preserve">ingClostridium difficileinfection. Expert Opinion on Drug Discovery </w:t>
      </w:r>
      <w:r>
        <w:rPr>
          <w:b/>
        </w:rPr>
        <w:t>14</w:t>
      </w:r>
      <w:r>
        <w:t>:71–79. doi:</w:t>
      </w:r>
      <w:hyperlink r:id="rId57">
        <w:r>
          <w:rPr>
            <w:rStyle w:val="Hyperlink"/>
          </w:rPr>
          <w:t>10.1080/17460441.2019.1549032</w:t>
        </w:r>
      </w:hyperlink>
      <w:r>
        <w:t>.</w:t>
      </w:r>
    </w:p>
    <w:p w14:paraId="63D5F42A" w14:textId="77777777" w:rsidR="009F0789" w:rsidRDefault="0058039C" w:rsidP="00730E4D">
      <w:pPr>
        <w:pStyle w:val="Bibliography"/>
        <w:jc w:val="both"/>
      </w:pPr>
      <w:bookmarkStart w:id="603" w:name="ref-Stein2013"/>
      <w:bookmarkEnd w:id="602"/>
      <w:r>
        <w:t xml:space="preserve">46. </w:t>
      </w:r>
      <w:r>
        <w:rPr>
          <w:b/>
        </w:rPr>
        <w:t>Stein RR</w:t>
      </w:r>
      <w:r>
        <w:t xml:space="preserve">, </w:t>
      </w:r>
      <w:r>
        <w:rPr>
          <w:b/>
        </w:rPr>
        <w:t>Bucci V</w:t>
      </w:r>
      <w:r>
        <w:t xml:space="preserve">, </w:t>
      </w:r>
      <w:r>
        <w:rPr>
          <w:b/>
        </w:rPr>
        <w:t>Toussaint NC</w:t>
      </w:r>
      <w:r>
        <w:t xml:space="preserve">, </w:t>
      </w:r>
      <w:r>
        <w:rPr>
          <w:b/>
        </w:rPr>
        <w:t>Buffie CG</w:t>
      </w:r>
      <w:r>
        <w:t xml:space="preserve">, </w:t>
      </w:r>
      <w:r>
        <w:rPr>
          <w:b/>
        </w:rPr>
        <w:t>Rätsch G</w:t>
      </w:r>
      <w:r>
        <w:t xml:space="preserve">, </w:t>
      </w:r>
      <w:r>
        <w:rPr>
          <w:b/>
        </w:rPr>
        <w:t>Pamer EG</w:t>
      </w:r>
      <w:r>
        <w:t xml:space="preserve">, </w:t>
      </w:r>
      <w:r>
        <w:rPr>
          <w:b/>
        </w:rPr>
        <w:t>Sander C</w:t>
      </w:r>
      <w:r>
        <w:t xml:space="preserve">, </w:t>
      </w:r>
      <w:r>
        <w:rPr>
          <w:b/>
        </w:rPr>
        <w:t>Xavier JB</w:t>
      </w:r>
      <w:r>
        <w:t xml:space="preserve">. 2013. Ecological modeling from time-series inference: Insight into dynamics and stability of intestinal microbiota. PLoS Computational Biology </w:t>
      </w:r>
      <w:r>
        <w:rPr>
          <w:b/>
        </w:rPr>
        <w:t>9</w:t>
      </w:r>
      <w:r>
        <w:t>:e1003388. doi:</w:t>
      </w:r>
      <w:hyperlink r:id="rId58">
        <w:r>
          <w:rPr>
            <w:rStyle w:val="Hyperlink"/>
          </w:rPr>
          <w:t>10.1371/jour</w:t>
        </w:r>
        <w:r>
          <w:rPr>
            <w:rStyle w:val="Hyperlink"/>
          </w:rPr>
          <w:t>nal.pcbi.1003388</w:t>
        </w:r>
      </w:hyperlink>
      <w:r>
        <w:t>.</w:t>
      </w:r>
    </w:p>
    <w:p w14:paraId="2204CE32" w14:textId="77777777" w:rsidR="009F0789" w:rsidRDefault="0058039C" w:rsidP="00730E4D">
      <w:pPr>
        <w:pStyle w:val="Bibliography"/>
        <w:jc w:val="both"/>
      </w:pPr>
      <w:bookmarkStart w:id="604" w:name="ref-Nakashima2021"/>
      <w:bookmarkEnd w:id="603"/>
      <w:r>
        <w:t xml:space="preserve">47. </w:t>
      </w:r>
      <w:r>
        <w:rPr>
          <w:b/>
        </w:rPr>
        <w:t>Nakashima T</w:t>
      </w:r>
      <w:r>
        <w:t xml:space="preserve">, </w:t>
      </w:r>
      <w:r>
        <w:rPr>
          <w:b/>
        </w:rPr>
        <w:t>Fujii K</w:t>
      </w:r>
      <w:r>
        <w:t xml:space="preserve">, </w:t>
      </w:r>
      <w:r>
        <w:rPr>
          <w:b/>
        </w:rPr>
        <w:t>Seki T</w:t>
      </w:r>
      <w:r>
        <w:t xml:space="preserve">, </w:t>
      </w:r>
      <w:r>
        <w:rPr>
          <w:b/>
        </w:rPr>
        <w:t>Aoyama M</w:t>
      </w:r>
      <w:r>
        <w:t xml:space="preserve">, </w:t>
      </w:r>
      <w:r>
        <w:rPr>
          <w:b/>
        </w:rPr>
        <w:t>Azuma A</w:t>
      </w:r>
      <w:r>
        <w:t xml:space="preserve">, </w:t>
      </w:r>
      <w:r>
        <w:rPr>
          <w:b/>
        </w:rPr>
        <w:t>Kawasome H</w:t>
      </w:r>
      <w:r>
        <w:t xml:space="preserve">. 2021. Novel gut microbiota modulator, which markedly increases akkermansia muciniphila occupancy, ameliorates experimental colitis in rats. Digestive Diseases and Sciences. </w:t>
      </w:r>
      <w:r>
        <w:t>doi:</w:t>
      </w:r>
      <w:hyperlink r:id="rId59">
        <w:r>
          <w:rPr>
            <w:rStyle w:val="Hyperlink"/>
          </w:rPr>
          <w:t>10.1007/s10620-021-07131-x</w:t>
        </w:r>
      </w:hyperlink>
      <w:r>
        <w:t>.</w:t>
      </w:r>
    </w:p>
    <w:p w14:paraId="2D670CF6" w14:textId="77777777" w:rsidR="009F0789" w:rsidRDefault="0058039C" w:rsidP="00730E4D">
      <w:pPr>
        <w:pStyle w:val="Bibliography"/>
        <w:jc w:val="both"/>
      </w:pPr>
      <w:bookmarkStart w:id="605" w:name="ref-Geerlings2018"/>
      <w:bookmarkEnd w:id="604"/>
      <w:r>
        <w:t xml:space="preserve">48. </w:t>
      </w:r>
      <w:r>
        <w:rPr>
          <w:b/>
        </w:rPr>
        <w:t>Geerlings S</w:t>
      </w:r>
      <w:r>
        <w:t xml:space="preserve">, </w:t>
      </w:r>
      <w:r>
        <w:rPr>
          <w:b/>
        </w:rPr>
        <w:t>Kostopoulos I</w:t>
      </w:r>
      <w:r>
        <w:t xml:space="preserve">, </w:t>
      </w:r>
      <w:r>
        <w:rPr>
          <w:b/>
        </w:rPr>
        <w:t>Vos W de</w:t>
      </w:r>
      <w:r>
        <w:t xml:space="preserve">, </w:t>
      </w:r>
      <w:r>
        <w:rPr>
          <w:b/>
        </w:rPr>
        <w:t>Belzer C</w:t>
      </w:r>
      <w:r>
        <w:t xml:space="preserve">. 2018. Akkermansia muciniphila in the human gastrointestinal tract: When, where, and how? Microorganisms </w:t>
      </w:r>
      <w:r>
        <w:rPr>
          <w:b/>
        </w:rPr>
        <w:t>6</w:t>
      </w:r>
      <w:r>
        <w:t xml:space="preserve">:75. </w:t>
      </w:r>
      <w:r>
        <w:t>doi:</w:t>
      </w:r>
      <w:hyperlink r:id="rId60">
        <w:r>
          <w:rPr>
            <w:rStyle w:val="Hyperlink"/>
          </w:rPr>
          <w:t>10.3390/microorganisms6030075</w:t>
        </w:r>
      </w:hyperlink>
      <w:r>
        <w:t>.</w:t>
      </w:r>
    </w:p>
    <w:p w14:paraId="65690711" w14:textId="77777777" w:rsidR="009F0789" w:rsidRDefault="0058039C" w:rsidP="00730E4D">
      <w:pPr>
        <w:pStyle w:val="Bibliography"/>
        <w:jc w:val="both"/>
      </w:pPr>
      <w:bookmarkStart w:id="606" w:name="ref-Deng2018"/>
      <w:bookmarkEnd w:id="605"/>
      <w:r>
        <w:t xml:space="preserve">49. </w:t>
      </w:r>
      <w:r>
        <w:rPr>
          <w:b/>
        </w:rPr>
        <w:t>Deng H</w:t>
      </w:r>
      <w:r>
        <w:t xml:space="preserve">, </w:t>
      </w:r>
      <w:r>
        <w:rPr>
          <w:b/>
        </w:rPr>
        <w:t>Yang S</w:t>
      </w:r>
      <w:r>
        <w:t xml:space="preserve">, </w:t>
      </w:r>
      <w:r>
        <w:rPr>
          <w:b/>
        </w:rPr>
        <w:t>Zhang Y</w:t>
      </w:r>
      <w:r>
        <w:t xml:space="preserve">, </w:t>
      </w:r>
      <w:r>
        <w:rPr>
          <w:b/>
        </w:rPr>
        <w:t>Qian K</w:t>
      </w:r>
      <w:r>
        <w:t xml:space="preserve">, </w:t>
      </w:r>
      <w:r>
        <w:rPr>
          <w:b/>
        </w:rPr>
        <w:t>Zhang Z</w:t>
      </w:r>
      <w:r>
        <w:t xml:space="preserve">, </w:t>
      </w:r>
      <w:r>
        <w:rPr>
          <w:b/>
        </w:rPr>
        <w:t>Liu Y</w:t>
      </w:r>
      <w:r>
        <w:t xml:space="preserve">, </w:t>
      </w:r>
      <w:r>
        <w:rPr>
          <w:b/>
        </w:rPr>
        <w:t>Wang Y</w:t>
      </w:r>
      <w:r>
        <w:t xml:space="preserve">, </w:t>
      </w:r>
      <w:r>
        <w:rPr>
          <w:b/>
        </w:rPr>
        <w:t>Bai Y</w:t>
      </w:r>
      <w:r>
        <w:t xml:space="preserve">, </w:t>
      </w:r>
      <w:r>
        <w:rPr>
          <w:b/>
        </w:rPr>
        <w:t>Fan H</w:t>
      </w:r>
      <w:r>
        <w:t xml:space="preserve">, </w:t>
      </w:r>
      <w:r>
        <w:rPr>
          <w:b/>
        </w:rPr>
        <w:t>Zhao X</w:t>
      </w:r>
      <w:r>
        <w:t xml:space="preserve">, </w:t>
      </w:r>
      <w:r>
        <w:rPr>
          <w:b/>
        </w:rPr>
        <w:t>Zhi F</w:t>
      </w:r>
      <w:r>
        <w:t>. 2018. Bacteroides fragilis prevents clostridium difficile infectio</w:t>
      </w:r>
      <w:r>
        <w:t xml:space="preserve">n in a mouse model by restoring gut barrier and microbiome regulation. Frontiers in Microbiology </w:t>
      </w:r>
      <w:r>
        <w:rPr>
          <w:b/>
        </w:rPr>
        <w:t>9</w:t>
      </w:r>
      <w:r>
        <w:t>. doi:</w:t>
      </w:r>
      <w:hyperlink r:id="rId61">
        <w:r>
          <w:rPr>
            <w:rStyle w:val="Hyperlink"/>
          </w:rPr>
          <w:t>10.3389/fmicb.2018.02976</w:t>
        </w:r>
      </w:hyperlink>
      <w:r>
        <w:t>.</w:t>
      </w:r>
    </w:p>
    <w:p w14:paraId="0940FEE1" w14:textId="77777777" w:rsidR="009F0789" w:rsidRDefault="0058039C" w:rsidP="00730E4D">
      <w:pPr>
        <w:pStyle w:val="Bibliography"/>
        <w:jc w:val="both"/>
      </w:pPr>
      <w:bookmarkStart w:id="607" w:name="ref-Engevik2020"/>
      <w:bookmarkEnd w:id="606"/>
      <w:r>
        <w:t xml:space="preserve">50. </w:t>
      </w:r>
      <w:r>
        <w:rPr>
          <w:b/>
        </w:rPr>
        <w:t>Engevik MA</w:t>
      </w:r>
      <w:r>
        <w:t xml:space="preserve">, </w:t>
      </w:r>
      <w:r>
        <w:rPr>
          <w:b/>
        </w:rPr>
        <w:t>Engevik AC</w:t>
      </w:r>
      <w:r>
        <w:t xml:space="preserve">, </w:t>
      </w:r>
      <w:r>
        <w:rPr>
          <w:b/>
        </w:rPr>
        <w:t>Engevik KA</w:t>
      </w:r>
      <w:r>
        <w:t xml:space="preserve">, </w:t>
      </w:r>
      <w:r>
        <w:rPr>
          <w:b/>
        </w:rPr>
        <w:t>Auchtung JM</w:t>
      </w:r>
      <w:r>
        <w:t xml:space="preserve">, </w:t>
      </w:r>
      <w:r>
        <w:rPr>
          <w:b/>
        </w:rPr>
        <w:t>Chang-Graham AL</w:t>
      </w:r>
      <w:r>
        <w:t xml:space="preserve">, </w:t>
      </w:r>
      <w:r>
        <w:rPr>
          <w:b/>
        </w:rPr>
        <w:t>Ruan W</w:t>
      </w:r>
      <w:r>
        <w:t xml:space="preserve">, </w:t>
      </w:r>
      <w:r>
        <w:rPr>
          <w:b/>
        </w:rPr>
        <w:t>Luna RA</w:t>
      </w:r>
      <w:r>
        <w:t xml:space="preserve">, </w:t>
      </w:r>
      <w:r>
        <w:rPr>
          <w:b/>
        </w:rPr>
        <w:t>Hyser JM</w:t>
      </w:r>
      <w:r>
        <w:t xml:space="preserve">, </w:t>
      </w:r>
      <w:r>
        <w:rPr>
          <w:b/>
        </w:rPr>
        <w:t>Spinler JK</w:t>
      </w:r>
      <w:r>
        <w:t xml:space="preserve">, </w:t>
      </w:r>
      <w:r>
        <w:rPr>
          <w:b/>
        </w:rPr>
        <w:t>Versalovic J</w:t>
      </w:r>
      <w:r>
        <w:t>. 2020. Mucin-degrading microbes release monosaccharides that chemoattract clostridioides difficile and facilitate colonization of the human intestinal mucus layer. ACS Infectious Diseases</w:t>
      </w:r>
      <w:r>
        <w:t xml:space="preserve"> </w:t>
      </w:r>
      <w:r>
        <w:rPr>
          <w:b/>
        </w:rPr>
        <w:t>7</w:t>
      </w:r>
      <w:r>
        <w:t>:1126–1142. doi:</w:t>
      </w:r>
      <w:hyperlink r:id="rId62">
        <w:r>
          <w:rPr>
            <w:rStyle w:val="Hyperlink"/>
          </w:rPr>
          <w:t>10.1021/acsinfecdis.0c00634</w:t>
        </w:r>
      </w:hyperlink>
      <w:r>
        <w:t>.</w:t>
      </w:r>
    </w:p>
    <w:p w14:paraId="1D7EC034" w14:textId="77777777" w:rsidR="009F0789" w:rsidRDefault="0058039C" w:rsidP="00730E4D">
      <w:pPr>
        <w:pStyle w:val="Bibliography"/>
        <w:jc w:val="both"/>
      </w:pPr>
      <w:bookmarkStart w:id="608" w:name="ref-Reeves2012"/>
      <w:bookmarkEnd w:id="607"/>
      <w:r>
        <w:t xml:space="preserve">51. </w:t>
      </w:r>
      <w:r>
        <w:rPr>
          <w:b/>
        </w:rPr>
        <w:t>Reeves AE</w:t>
      </w:r>
      <w:r>
        <w:t xml:space="preserve">, </w:t>
      </w:r>
      <w:r>
        <w:rPr>
          <w:b/>
        </w:rPr>
        <w:t>Koenigsknecht MJ</w:t>
      </w:r>
      <w:r>
        <w:t xml:space="preserve">, </w:t>
      </w:r>
      <w:r>
        <w:rPr>
          <w:b/>
        </w:rPr>
        <w:t>Bergin IL</w:t>
      </w:r>
      <w:r>
        <w:t xml:space="preserve">, </w:t>
      </w:r>
      <w:r>
        <w:rPr>
          <w:b/>
        </w:rPr>
        <w:t>Young VB</w:t>
      </w:r>
      <w:r>
        <w:t>. 2012. Suppression of clostridium difficile in the gastrointestinal tracts of germfree mice i</w:t>
      </w:r>
      <w:r>
        <w:t xml:space="preserve">noculated with a murine isolate from the family lachnospiraceae. Infection and Immunity </w:t>
      </w:r>
      <w:r>
        <w:rPr>
          <w:b/>
        </w:rPr>
        <w:t>80</w:t>
      </w:r>
      <w:r>
        <w:t>:3786–3794. doi:</w:t>
      </w:r>
      <w:hyperlink r:id="rId63">
        <w:r>
          <w:rPr>
            <w:rStyle w:val="Hyperlink"/>
          </w:rPr>
          <w:t>10.1128/iai.00647-12</w:t>
        </w:r>
      </w:hyperlink>
      <w:r>
        <w:t>.</w:t>
      </w:r>
    </w:p>
    <w:p w14:paraId="22A042CA" w14:textId="77777777" w:rsidR="009F0789" w:rsidRDefault="0058039C" w:rsidP="00730E4D">
      <w:pPr>
        <w:pStyle w:val="Bibliography"/>
        <w:jc w:val="both"/>
      </w:pPr>
      <w:bookmarkStart w:id="609" w:name="ref-Ma2021"/>
      <w:bookmarkEnd w:id="608"/>
      <w:r>
        <w:t xml:space="preserve">52. </w:t>
      </w:r>
      <w:r>
        <w:rPr>
          <w:b/>
        </w:rPr>
        <w:t>Ma L</w:t>
      </w:r>
      <w:r>
        <w:t xml:space="preserve">, </w:t>
      </w:r>
      <w:r>
        <w:rPr>
          <w:b/>
        </w:rPr>
        <w:t>Keng J</w:t>
      </w:r>
      <w:r>
        <w:t xml:space="preserve">, </w:t>
      </w:r>
      <w:r>
        <w:rPr>
          <w:b/>
        </w:rPr>
        <w:t>Cheng M</w:t>
      </w:r>
      <w:r>
        <w:t xml:space="preserve">, </w:t>
      </w:r>
      <w:r>
        <w:rPr>
          <w:b/>
        </w:rPr>
        <w:t>Pan H</w:t>
      </w:r>
      <w:r>
        <w:t xml:space="preserve">, </w:t>
      </w:r>
      <w:r>
        <w:rPr>
          <w:b/>
        </w:rPr>
        <w:t>Feng B</w:t>
      </w:r>
      <w:r>
        <w:t xml:space="preserve">, </w:t>
      </w:r>
      <w:r>
        <w:rPr>
          <w:b/>
        </w:rPr>
        <w:t>Hu Y</w:t>
      </w:r>
      <w:r>
        <w:t xml:space="preserve">, </w:t>
      </w:r>
      <w:r>
        <w:rPr>
          <w:b/>
        </w:rPr>
        <w:t>Feng T</w:t>
      </w:r>
      <w:r>
        <w:t xml:space="preserve">, </w:t>
      </w:r>
      <w:r>
        <w:rPr>
          <w:b/>
        </w:rPr>
        <w:t>Yang F</w:t>
      </w:r>
      <w:r>
        <w:t>. 2021. Gu</w:t>
      </w:r>
      <w:r>
        <w:t xml:space="preserve">t microbiome and serum metabolome alterations associated with isolated dystonia. mSphere </w:t>
      </w:r>
      <w:r>
        <w:rPr>
          <w:b/>
        </w:rPr>
        <w:t>6</w:t>
      </w:r>
      <w:r>
        <w:t>. doi:</w:t>
      </w:r>
      <w:hyperlink r:id="rId64">
        <w:r>
          <w:rPr>
            <w:rStyle w:val="Hyperlink"/>
          </w:rPr>
          <w:t>10.1128/msphere.00283-21</w:t>
        </w:r>
      </w:hyperlink>
      <w:r>
        <w:t>.</w:t>
      </w:r>
    </w:p>
    <w:p w14:paraId="792F0630" w14:textId="77777777" w:rsidR="009F0789" w:rsidRDefault="0058039C" w:rsidP="00730E4D">
      <w:pPr>
        <w:pStyle w:val="Bibliography"/>
        <w:jc w:val="both"/>
      </w:pPr>
      <w:bookmarkStart w:id="610" w:name="ref-Haas2020"/>
      <w:bookmarkEnd w:id="609"/>
      <w:r>
        <w:lastRenderedPageBreak/>
        <w:t xml:space="preserve">53. </w:t>
      </w:r>
      <w:r>
        <w:rPr>
          <w:b/>
        </w:rPr>
        <w:t>Haas KN</w:t>
      </w:r>
      <w:r>
        <w:t xml:space="preserve">, </w:t>
      </w:r>
      <w:r>
        <w:rPr>
          <w:b/>
        </w:rPr>
        <w:t>Blanchard JL</w:t>
      </w:r>
      <w:r>
        <w:t>. 2020. Reclassification of the clostridium clost</w:t>
      </w:r>
      <w:r>
        <w:t xml:space="preserve">ridioforme and clostridium sphenoides clades as enterocloster gen. Nov. And lacrimispora gen. Nov., including reclassification of 15 taxa. International Journal of Systematic and Evolutionary Microbiology </w:t>
      </w:r>
      <w:r>
        <w:rPr>
          <w:b/>
        </w:rPr>
        <w:t>70</w:t>
      </w:r>
      <w:r>
        <w:t>:23–34. doi:</w:t>
      </w:r>
      <w:hyperlink r:id="rId65">
        <w:r>
          <w:rPr>
            <w:rStyle w:val="Hyperlink"/>
          </w:rPr>
          <w:t>10.1099/ijsem.0.003698</w:t>
        </w:r>
      </w:hyperlink>
      <w:r>
        <w:t>.</w:t>
      </w:r>
    </w:p>
    <w:p w14:paraId="1C0D523B" w14:textId="77777777" w:rsidR="009F0789" w:rsidRDefault="0058039C" w:rsidP="00730E4D">
      <w:pPr>
        <w:pStyle w:val="Bibliography"/>
        <w:jc w:val="both"/>
      </w:pPr>
      <w:bookmarkStart w:id="611" w:name="ref-Finegold2005"/>
      <w:bookmarkEnd w:id="610"/>
      <w:r>
        <w:t xml:space="preserve">54. </w:t>
      </w:r>
      <w:r>
        <w:rPr>
          <w:b/>
        </w:rPr>
        <w:t>Finegold SM</w:t>
      </w:r>
      <w:r>
        <w:t xml:space="preserve">, </w:t>
      </w:r>
      <w:r>
        <w:rPr>
          <w:b/>
        </w:rPr>
        <w:t>Song Y</w:t>
      </w:r>
      <w:r>
        <w:t xml:space="preserve">, </w:t>
      </w:r>
      <w:r>
        <w:rPr>
          <w:b/>
        </w:rPr>
        <w:t>Liu C</w:t>
      </w:r>
      <w:r>
        <w:t xml:space="preserve">, </w:t>
      </w:r>
      <w:r>
        <w:rPr>
          <w:b/>
        </w:rPr>
        <w:t>Hecht DW</w:t>
      </w:r>
      <w:r>
        <w:t xml:space="preserve">, </w:t>
      </w:r>
      <w:r>
        <w:rPr>
          <w:b/>
        </w:rPr>
        <w:t>Summanen P</w:t>
      </w:r>
      <w:r>
        <w:t xml:space="preserve">, </w:t>
      </w:r>
      <w:r>
        <w:rPr>
          <w:b/>
        </w:rPr>
        <w:t>Könönen E</w:t>
      </w:r>
      <w:r>
        <w:t xml:space="preserve">, </w:t>
      </w:r>
      <w:r>
        <w:rPr>
          <w:b/>
        </w:rPr>
        <w:t>Allen SD</w:t>
      </w:r>
      <w:r>
        <w:t xml:space="preserve">. 2005. Clostridium clostridioforme: A mixture of three clinically important species. European Journal of Clinical Microbiology &amp; Infectious Diseases </w:t>
      </w:r>
      <w:r>
        <w:rPr>
          <w:b/>
        </w:rPr>
        <w:t>24</w:t>
      </w:r>
      <w:r>
        <w:t>:319–324. doi:</w:t>
      </w:r>
      <w:hyperlink r:id="rId66">
        <w:r>
          <w:rPr>
            <w:rStyle w:val="Hyperlink"/>
          </w:rPr>
          <w:t>10.1007/s10096-005-1334-6</w:t>
        </w:r>
      </w:hyperlink>
      <w:r>
        <w:t>.</w:t>
      </w:r>
    </w:p>
    <w:p w14:paraId="46185F66" w14:textId="77777777" w:rsidR="009F0789" w:rsidRDefault="0058039C" w:rsidP="00730E4D">
      <w:pPr>
        <w:pStyle w:val="Bibliography"/>
        <w:jc w:val="both"/>
      </w:pPr>
      <w:bookmarkStart w:id="612" w:name="ref-Pirofski2008"/>
      <w:bookmarkEnd w:id="611"/>
      <w:r>
        <w:t>55</w:t>
      </w:r>
      <w:r>
        <w:t xml:space="preserve">. </w:t>
      </w:r>
      <w:r>
        <w:rPr>
          <w:b/>
        </w:rPr>
        <w:t>Pirofski L-a</w:t>
      </w:r>
      <w:r>
        <w:t xml:space="preserve">, </w:t>
      </w:r>
      <w:r>
        <w:rPr>
          <w:b/>
        </w:rPr>
        <w:t>Casadevall A</w:t>
      </w:r>
      <w:r>
        <w:t xml:space="preserve">. 2008. The damage-response framework of microbial pathogenesis and infectious diseases, pp. 135–146. </w:t>
      </w:r>
      <w:r>
        <w:rPr>
          <w:i/>
        </w:rPr>
        <w:t>In</w:t>
      </w:r>
      <w:r>
        <w:t>. Springer New York.</w:t>
      </w:r>
    </w:p>
    <w:p w14:paraId="3010AE36" w14:textId="77777777" w:rsidR="009F0789" w:rsidRDefault="0058039C" w:rsidP="00730E4D">
      <w:pPr>
        <w:pStyle w:val="Bibliography"/>
        <w:jc w:val="both"/>
      </w:pPr>
      <w:bookmarkStart w:id="613" w:name="ref-Casadevall2014"/>
      <w:bookmarkEnd w:id="612"/>
      <w:r>
        <w:t xml:space="preserve">56. </w:t>
      </w:r>
      <w:r>
        <w:rPr>
          <w:b/>
        </w:rPr>
        <w:t>Casadevall A</w:t>
      </w:r>
      <w:r>
        <w:t xml:space="preserve">, </w:t>
      </w:r>
      <w:r>
        <w:rPr>
          <w:b/>
        </w:rPr>
        <w:t>Pirofski L-a</w:t>
      </w:r>
      <w:r>
        <w:t>. 2014. What is a host? Incorporating the microbiota into the damage-resp</w:t>
      </w:r>
      <w:r>
        <w:t xml:space="preserve">onse framework: TABLE 1 </w:t>
      </w:r>
      <w:r>
        <w:rPr>
          <w:b/>
        </w:rPr>
        <w:t>83</w:t>
      </w:r>
      <w:r>
        <w:t>:2–7. doi:</w:t>
      </w:r>
      <w:hyperlink r:id="rId67">
        <w:r>
          <w:rPr>
            <w:rStyle w:val="Hyperlink"/>
          </w:rPr>
          <w:t>10.1128/iai.02627-14</w:t>
        </w:r>
      </w:hyperlink>
      <w:r>
        <w:t>.</w:t>
      </w:r>
    </w:p>
    <w:p w14:paraId="0AF82583" w14:textId="77777777" w:rsidR="009F0789" w:rsidRDefault="0058039C" w:rsidP="00730E4D">
      <w:pPr>
        <w:pStyle w:val="Bibliography"/>
        <w:jc w:val="both"/>
      </w:pPr>
      <w:bookmarkStart w:id="614" w:name="ref-VanInsberghe2020"/>
      <w:bookmarkEnd w:id="613"/>
      <w:r>
        <w:t xml:space="preserve">57. </w:t>
      </w:r>
      <w:r>
        <w:rPr>
          <w:b/>
        </w:rPr>
        <w:t>VanInsberghe D</w:t>
      </w:r>
      <w:r>
        <w:t xml:space="preserve">, </w:t>
      </w:r>
      <w:r>
        <w:rPr>
          <w:b/>
        </w:rPr>
        <w:t>Elsherbini JA</w:t>
      </w:r>
      <w:r>
        <w:t xml:space="preserve">, </w:t>
      </w:r>
      <w:r>
        <w:rPr>
          <w:b/>
        </w:rPr>
        <w:t>Varian B</w:t>
      </w:r>
      <w:r>
        <w:t xml:space="preserve">, </w:t>
      </w:r>
      <w:r>
        <w:rPr>
          <w:b/>
        </w:rPr>
        <w:t>Poutahidis T</w:t>
      </w:r>
      <w:r>
        <w:t xml:space="preserve">, </w:t>
      </w:r>
      <w:r>
        <w:rPr>
          <w:b/>
        </w:rPr>
        <w:t>Erdman S</w:t>
      </w:r>
      <w:r>
        <w:t xml:space="preserve">, </w:t>
      </w:r>
      <w:r>
        <w:rPr>
          <w:b/>
        </w:rPr>
        <w:t>Polz MF</w:t>
      </w:r>
      <w:r>
        <w:t>. 2020. Diarrhoeal events can trigger long-term clostridium diffic</w:t>
      </w:r>
      <w:r>
        <w:t xml:space="preserve">ile colonization with recurrent blooms </w:t>
      </w:r>
      <w:r>
        <w:rPr>
          <w:b/>
        </w:rPr>
        <w:t>5</w:t>
      </w:r>
      <w:r>
        <w:t>:642–650. doi:</w:t>
      </w:r>
      <w:hyperlink r:id="rId68">
        <w:r>
          <w:rPr>
            <w:rStyle w:val="Hyperlink"/>
          </w:rPr>
          <w:t>10.1038/s41564-020-0668-2</w:t>
        </w:r>
      </w:hyperlink>
      <w:r>
        <w:t>.</w:t>
      </w:r>
    </w:p>
    <w:p w14:paraId="6CC3C889" w14:textId="77777777" w:rsidR="009F0789" w:rsidRDefault="0058039C" w:rsidP="00730E4D">
      <w:pPr>
        <w:pStyle w:val="Bibliography"/>
        <w:jc w:val="both"/>
      </w:pPr>
      <w:bookmarkStart w:id="615" w:name="ref-GarzaGonzalez2019"/>
      <w:bookmarkEnd w:id="614"/>
      <w:r>
        <w:t xml:space="preserve">58. </w:t>
      </w:r>
      <w:r>
        <w:rPr>
          <w:b/>
        </w:rPr>
        <w:t>Garza-González E</w:t>
      </w:r>
      <w:r>
        <w:t xml:space="preserve">, </w:t>
      </w:r>
      <w:r>
        <w:rPr>
          <w:b/>
        </w:rPr>
        <w:t>Mendoza-Olazarán S</w:t>
      </w:r>
      <w:r>
        <w:t xml:space="preserve">, </w:t>
      </w:r>
      <w:r>
        <w:rPr>
          <w:b/>
        </w:rPr>
        <w:t>Morfin-Otero R</w:t>
      </w:r>
      <w:r>
        <w:t xml:space="preserve">, </w:t>
      </w:r>
      <w:r>
        <w:rPr>
          <w:b/>
        </w:rPr>
        <w:t>Ramı́rez-Fontes A</w:t>
      </w:r>
      <w:r>
        <w:t xml:space="preserve">, </w:t>
      </w:r>
      <w:r>
        <w:rPr>
          <w:b/>
        </w:rPr>
        <w:t>Rodrı́guez-Zulueta P</w:t>
      </w:r>
      <w:r>
        <w:t xml:space="preserve">, </w:t>
      </w:r>
      <w:r>
        <w:rPr>
          <w:b/>
        </w:rPr>
        <w:t xml:space="preserve">Flores-Treviño </w:t>
      </w:r>
      <w:r>
        <w:rPr>
          <w:b/>
        </w:rPr>
        <w:t>S</w:t>
      </w:r>
      <w:r>
        <w:t xml:space="preserve">, </w:t>
      </w:r>
      <w:r>
        <w:rPr>
          <w:b/>
        </w:rPr>
        <w:t>Bocanegra-Ibarias P</w:t>
      </w:r>
      <w:r>
        <w:t xml:space="preserve">, </w:t>
      </w:r>
      <w:r>
        <w:rPr>
          <w:b/>
        </w:rPr>
        <w:t>Maldonado-Garza H</w:t>
      </w:r>
      <w:r>
        <w:t xml:space="preserve">, </w:t>
      </w:r>
      <w:r>
        <w:rPr>
          <w:b/>
        </w:rPr>
        <w:t>Camacho-Ortiz A</w:t>
      </w:r>
      <w:r>
        <w:t xml:space="preserve">. 2019. Intestinal microbiome changes in fecal microbiota transplant (FMT) vs. FMT enriched with lactobacillus in the treatment of recurrent clostridioides difficile infection </w:t>
      </w:r>
      <w:r>
        <w:rPr>
          <w:b/>
        </w:rPr>
        <w:t>2019</w:t>
      </w:r>
      <w:r>
        <w:t>:1–7. doi:</w:t>
      </w:r>
      <w:hyperlink r:id="rId69">
        <w:r>
          <w:rPr>
            <w:rStyle w:val="Hyperlink"/>
          </w:rPr>
          <w:t>10.1155/2019/4549298</w:t>
        </w:r>
      </w:hyperlink>
      <w:r>
        <w:t>.</w:t>
      </w:r>
    </w:p>
    <w:p w14:paraId="2DF12795" w14:textId="77777777" w:rsidR="009F0789" w:rsidRDefault="0058039C" w:rsidP="00730E4D">
      <w:pPr>
        <w:pStyle w:val="Bibliography"/>
        <w:jc w:val="both"/>
      </w:pPr>
      <w:bookmarkStart w:id="616" w:name="ref-Schubert2014"/>
      <w:bookmarkEnd w:id="615"/>
      <w:r>
        <w:t xml:space="preserve">59. </w:t>
      </w:r>
      <w:r>
        <w:rPr>
          <w:b/>
        </w:rPr>
        <w:t>Schubert AM</w:t>
      </w:r>
      <w:r>
        <w:t xml:space="preserve">, </w:t>
      </w:r>
      <w:r>
        <w:rPr>
          <w:b/>
        </w:rPr>
        <w:t>Rogers MAM</w:t>
      </w:r>
      <w:r>
        <w:t xml:space="preserve">, </w:t>
      </w:r>
      <w:r>
        <w:rPr>
          <w:b/>
        </w:rPr>
        <w:t>Ring C</w:t>
      </w:r>
      <w:r>
        <w:t xml:space="preserve">, </w:t>
      </w:r>
      <w:r>
        <w:rPr>
          <w:b/>
        </w:rPr>
        <w:t>Mogle J</w:t>
      </w:r>
      <w:r>
        <w:t xml:space="preserve">, </w:t>
      </w:r>
      <w:r>
        <w:rPr>
          <w:b/>
        </w:rPr>
        <w:t>Petrosino JP</w:t>
      </w:r>
      <w:r>
        <w:t xml:space="preserve">, </w:t>
      </w:r>
      <w:r>
        <w:rPr>
          <w:b/>
        </w:rPr>
        <w:t>Young VB</w:t>
      </w:r>
      <w:r>
        <w:t xml:space="preserve">, </w:t>
      </w:r>
      <w:r>
        <w:rPr>
          <w:b/>
        </w:rPr>
        <w:t>Aronoff DM</w:t>
      </w:r>
      <w:r>
        <w:t xml:space="preserve">, </w:t>
      </w:r>
      <w:r>
        <w:rPr>
          <w:b/>
        </w:rPr>
        <w:t>Schloss PD</w:t>
      </w:r>
      <w:r>
        <w:t xml:space="preserve">. 2014. Microbiome data distinguish patients with clostridium difficile infection and non-c. Difficile-associated diarrhea from healthy controls </w:t>
      </w:r>
      <w:r>
        <w:rPr>
          <w:b/>
        </w:rPr>
        <w:t>5</w:t>
      </w:r>
      <w:r>
        <w:t>. doi:</w:t>
      </w:r>
      <w:hyperlink r:id="rId70">
        <w:r>
          <w:rPr>
            <w:rStyle w:val="Hyperlink"/>
          </w:rPr>
          <w:t>10.1128/mbio.01021-14</w:t>
        </w:r>
      </w:hyperlink>
      <w:r>
        <w:t>.</w:t>
      </w:r>
    </w:p>
    <w:p w14:paraId="178843B1" w14:textId="77777777" w:rsidR="009F0789" w:rsidRDefault="0058039C" w:rsidP="00730E4D">
      <w:pPr>
        <w:pStyle w:val="Bibliography"/>
        <w:jc w:val="both"/>
      </w:pPr>
      <w:bookmarkStart w:id="617" w:name="ref-Shafiq2020"/>
      <w:bookmarkEnd w:id="616"/>
      <w:r>
        <w:t xml:space="preserve">60. </w:t>
      </w:r>
      <w:r>
        <w:rPr>
          <w:b/>
        </w:rPr>
        <w:t>Shafiq M</w:t>
      </w:r>
      <w:r>
        <w:t xml:space="preserve">, </w:t>
      </w:r>
      <w:r>
        <w:rPr>
          <w:b/>
        </w:rPr>
        <w:t>Alturkmani</w:t>
      </w:r>
      <w:r>
        <w:rPr>
          <w:b/>
        </w:rPr>
        <w:t xml:space="preserve"> H</w:t>
      </w:r>
      <w:r>
        <w:t xml:space="preserve">, </w:t>
      </w:r>
      <w:r>
        <w:rPr>
          <w:b/>
        </w:rPr>
        <w:t>Zafar Y</w:t>
      </w:r>
      <w:r>
        <w:t xml:space="preserve">, </w:t>
      </w:r>
      <w:r>
        <w:rPr>
          <w:b/>
        </w:rPr>
        <w:t>Mittal V</w:t>
      </w:r>
      <w:r>
        <w:t xml:space="preserve">, </w:t>
      </w:r>
      <w:r>
        <w:rPr>
          <w:b/>
        </w:rPr>
        <w:t>Lodhi H</w:t>
      </w:r>
      <w:r>
        <w:t xml:space="preserve">, </w:t>
      </w:r>
      <w:r>
        <w:rPr>
          <w:b/>
        </w:rPr>
        <w:t>Ullah W</w:t>
      </w:r>
      <w:r>
        <w:t xml:space="preserve">, </w:t>
      </w:r>
      <w:r>
        <w:rPr>
          <w:b/>
        </w:rPr>
        <w:t>Brewer J</w:t>
      </w:r>
      <w:r>
        <w:t xml:space="preserve">. 2020. Effects of co-infection on the clinical outcomes of clostridium difficile infection </w:t>
      </w:r>
      <w:r>
        <w:rPr>
          <w:b/>
        </w:rPr>
        <w:t>12</w:t>
      </w:r>
      <w:r>
        <w:t>. doi:</w:t>
      </w:r>
      <w:hyperlink r:id="rId71">
        <w:r>
          <w:rPr>
            <w:rStyle w:val="Hyperlink"/>
          </w:rPr>
          <w:t>10.1186/s13099-020-00348-7</w:t>
        </w:r>
      </w:hyperlink>
      <w:r>
        <w:t>.</w:t>
      </w:r>
    </w:p>
    <w:p w14:paraId="6199987E" w14:textId="77777777" w:rsidR="009F0789" w:rsidRDefault="0058039C" w:rsidP="00730E4D">
      <w:pPr>
        <w:pStyle w:val="Bibliography"/>
        <w:jc w:val="both"/>
      </w:pPr>
      <w:bookmarkStart w:id="618" w:name="ref-Keith2020"/>
      <w:bookmarkEnd w:id="617"/>
      <w:r>
        <w:t xml:space="preserve">61. </w:t>
      </w:r>
      <w:r>
        <w:rPr>
          <w:b/>
        </w:rPr>
        <w:t>Keith JW</w:t>
      </w:r>
      <w:r>
        <w:t xml:space="preserve">, </w:t>
      </w:r>
      <w:r>
        <w:rPr>
          <w:b/>
        </w:rPr>
        <w:t>Don</w:t>
      </w:r>
      <w:r>
        <w:rPr>
          <w:b/>
        </w:rPr>
        <w:t>g Q</w:t>
      </w:r>
      <w:r>
        <w:t xml:space="preserve">, </w:t>
      </w:r>
      <w:r>
        <w:rPr>
          <w:b/>
        </w:rPr>
        <w:t>Sorbara MT</w:t>
      </w:r>
      <w:r>
        <w:t xml:space="preserve">, </w:t>
      </w:r>
      <w:r>
        <w:rPr>
          <w:b/>
        </w:rPr>
        <w:t>Becattini S</w:t>
      </w:r>
      <w:r>
        <w:t xml:space="preserve">, </w:t>
      </w:r>
      <w:r>
        <w:rPr>
          <w:b/>
        </w:rPr>
        <w:t>Sia JK</w:t>
      </w:r>
      <w:r>
        <w:t xml:space="preserve">, </w:t>
      </w:r>
      <w:r>
        <w:rPr>
          <w:b/>
        </w:rPr>
        <w:t>Gjonbalaj M</w:t>
      </w:r>
      <w:r>
        <w:t xml:space="preserve">, </w:t>
      </w:r>
      <w:r>
        <w:rPr>
          <w:b/>
        </w:rPr>
        <w:t>Seok R</w:t>
      </w:r>
      <w:r>
        <w:t xml:space="preserve">, </w:t>
      </w:r>
      <w:r>
        <w:rPr>
          <w:b/>
        </w:rPr>
        <w:t>Leiner IM</w:t>
      </w:r>
      <w:r>
        <w:t xml:space="preserve">, </w:t>
      </w:r>
      <w:r>
        <w:rPr>
          <w:b/>
        </w:rPr>
        <w:t>Littmann ER</w:t>
      </w:r>
      <w:r>
        <w:t xml:space="preserve">, </w:t>
      </w:r>
      <w:r>
        <w:rPr>
          <w:b/>
        </w:rPr>
        <w:t>Pamer EG</w:t>
      </w:r>
      <w:r>
        <w:t xml:space="preserve">. 2020. Impact of antibiotic-resistant bacteria on immune activation and clostridioides difficile infection in the mouse intestine </w:t>
      </w:r>
      <w:r>
        <w:rPr>
          <w:b/>
        </w:rPr>
        <w:t>88</w:t>
      </w:r>
      <w:r>
        <w:t>. doi:</w:t>
      </w:r>
      <w:hyperlink r:id="rId72">
        <w:r>
          <w:rPr>
            <w:rStyle w:val="Hyperlink"/>
          </w:rPr>
          <w:t>10.1128/iai.00362-19</w:t>
        </w:r>
      </w:hyperlink>
      <w:r>
        <w:t>.</w:t>
      </w:r>
    </w:p>
    <w:p w14:paraId="5C7C06A5" w14:textId="77777777" w:rsidR="009F0789" w:rsidRDefault="0058039C" w:rsidP="00730E4D">
      <w:pPr>
        <w:pStyle w:val="Bibliography"/>
        <w:jc w:val="both"/>
      </w:pPr>
      <w:bookmarkStart w:id="619" w:name="ref-Zackular2016"/>
      <w:bookmarkEnd w:id="618"/>
      <w:r>
        <w:t xml:space="preserve">62. </w:t>
      </w:r>
      <w:r>
        <w:rPr>
          <w:b/>
        </w:rPr>
        <w:t>Zackular JP</w:t>
      </w:r>
      <w:r>
        <w:t xml:space="preserve">, </w:t>
      </w:r>
      <w:r>
        <w:rPr>
          <w:b/>
        </w:rPr>
        <w:t>Moore JL</w:t>
      </w:r>
      <w:r>
        <w:t xml:space="preserve">, </w:t>
      </w:r>
      <w:r>
        <w:rPr>
          <w:b/>
        </w:rPr>
        <w:t>Jordan AT</w:t>
      </w:r>
      <w:r>
        <w:t xml:space="preserve">, </w:t>
      </w:r>
      <w:r>
        <w:rPr>
          <w:b/>
        </w:rPr>
        <w:t>Juttukonda LJ</w:t>
      </w:r>
      <w:r>
        <w:t xml:space="preserve">, </w:t>
      </w:r>
      <w:r>
        <w:rPr>
          <w:b/>
        </w:rPr>
        <w:t>Noto MJ</w:t>
      </w:r>
      <w:r>
        <w:t xml:space="preserve">, </w:t>
      </w:r>
      <w:r>
        <w:rPr>
          <w:b/>
        </w:rPr>
        <w:t>Nicholson MR</w:t>
      </w:r>
      <w:r>
        <w:t xml:space="preserve">, </w:t>
      </w:r>
      <w:r>
        <w:rPr>
          <w:b/>
        </w:rPr>
        <w:t>Crews JD</w:t>
      </w:r>
      <w:r>
        <w:t xml:space="preserve">, </w:t>
      </w:r>
      <w:r>
        <w:rPr>
          <w:b/>
        </w:rPr>
        <w:t>Semler MW</w:t>
      </w:r>
      <w:r>
        <w:t xml:space="preserve">, </w:t>
      </w:r>
      <w:r>
        <w:rPr>
          <w:b/>
        </w:rPr>
        <w:t>Zhang Y</w:t>
      </w:r>
      <w:r>
        <w:t xml:space="preserve">, </w:t>
      </w:r>
      <w:r>
        <w:rPr>
          <w:b/>
        </w:rPr>
        <w:t>Ware LB</w:t>
      </w:r>
      <w:r>
        <w:t xml:space="preserve">, </w:t>
      </w:r>
      <w:r>
        <w:rPr>
          <w:b/>
        </w:rPr>
        <w:t>Washington MK</w:t>
      </w:r>
      <w:r>
        <w:t xml:space="preserve">, </w:t>
      </w:r>
      <w:r>
        <w:rPr>
          <w:b/>
        </w:rPr>
        <w:t>Chazin WJ</w:t>
      </w:r>
      <w:r>
        <w:t xml:space="preserve">, </w:t>
      </w:r>
      <w:r>
        <w:rPr>
          <w:b/>
        </w:rPr>
        <w:t>Caprioli RM</w:t>
      </w:r>
      <w:r>
        <w:t xml:space="preserve">, </w:t>
      </w:r>
      <w:r>
        <w:rPr>
          <w:b/>
        </w:rPr>
        <w:t>Skaar EP</w:t>
      </w:r>
      <w:r>
        <w:t>. 2016. Dietary zinc alters the microbiota</w:t>
      </w:r>
      <w:r>
        <w:t xml:space="preserve"> and decreases resistance to clostridium difficile infection </w:t>
      </w:r>
      <w:r>
        <w:rPr>
          <w:b/>
        </w:rPr>
        <w:t>22</w:t>
      </w:r>
      <w:r>
        <w:t>:1330–1334. doi:</w:t>
      </w:r>
      <w:hyperlink r:id="rId73">
        <w:r>
          <w:rPr>
            <w:rStyle w:val="Hyperlink"/>
          </w:rPr>
          <w:t>10.1038/nm.4174</w:t>
        </w:r>
      </w:hyperlink>
      <w:r>
        <w:t>.</w:t>
      </w:r>
    </w:p>
    <w:p w14:paraId="1D17BEDC" w14:textId="77777777" w:rsidR="009F0789" w:rsidRDefault="0058039C" w:rsidP="00730E4D">
      <w:pPr>
        <w:pStyle w:val="Bibliography"/>
        <w:jc w:val="both"/>
      </w:pPr>
      <w:bookmarkStart w:id="620" w:name="ref-Berkell2021"/>
      <w:bookmarkEnd w:id="619"/>
      <w:r>
        <w:t xml:space="preserve">63. </w:t>
      </w:r>
      <w:r>
        <w:rPr>
          <w:b/>
        </w:rPr>
        <w:t>Berkell M</w:t>
      </w:r>
      <w:r>
        <w:t xml:space="preserve">, </w:t>
      </w:r>
      <w:r>
        <w:rPr>
          <w:b/>
        </w:rPr>
        <w:t>Mohamed Mysara</w:t>
      </w:r>
      <w:r>
        <w:t xml:space="preserve">, </w:t>
      </w:r>
      <w:r>
        <w:rPr>
          <w:b/>
        </w:rPr>
        <w:t>Xavier BB</w:t>
      </w:r>
      <w:r>
        <w:t xml:space="preserve">, </w:t>
      </w:r>
      <w:r>
        <w:rPr>
          <w:b/>
        </w:rPr>
        <w:t>Werkhoven CH van</w:t>
      </w:r>
      <w:r>
        <w:t xml:space="preserve">, </w:t>
      </w:r>
      <w:r>
        <w:rPr>
          <w:b/>
        </w:rPr>
        <w:t>Monsieurs P</w:t>
      </w:r>
      <w:r>
        <w:t xml:space="preserve">, </w:t>
      </w:r>
      <w:r>
        <w:rPr>
          <w:b/>
        </w:rPr>
        <w:t>Lammens C</w:t>
      </w:r>
      <w:r>
        <w:t xml:space="preserve">, </w:t>
      </w:r>
      <w:r>
        <w:rPr>
          <w:b/>
        </w:rPr>
        <w:t>Ducher A</w:t>
      </w:r>
      <w:r>
        <w:t xml:space="preserve">, </w:t>
      </w:r>
      <w:r>
        <w:rPr>
          <w:b/>
        </w:rPr>
        <w:t>Vehreschild MJGT</w:t>
      </w:r>
      <w:r>
        <w:t xml:space="preserve">, </w:t>
      </w:r>
      <w:r>
        <w:rPr>
          <w:b/>
        </w:rPr>
        <w:t>Goossens H</w:t>
      </w:r>
      <w:r>
        <w:t xml:space="preserve">, </w:t>
      </w:r>
      <w:r>
        <w:rPr>
          <w:b/>
        </w:rPr>
        <w:t>Gunzburg J de</w:t>
      </w:r>
      <w:r>
        <w:t xml:space="preserve">, </w:t>
      </w:r>
      <w:r>
        <w:rPr>
          <w:b/>
        </w:rPr>
        <w:t>Bonten MJM</w:t>
      </w:r>
      <w:r>
        <w:t xml:space="preserve">, </w:t>
      </w:r>
      <w:r>
        <w:rPr>
          <w:b/>
        </w:rPr>
        <w:lastRenderedPageBreak/>
        <w:t>Malhotra-Kumar S</w:t>
      </w:r>
      <w:r>
        <w:t xml:space="preserve">. 2021. Microbiota-based markers predictive of development of clostridioides difficile infection </w:t>
      </w:r>
      <w:r>
        <w:rPr>
          <w:b/>
        </w:rPr>
        <w:t>12</w:t>
      </w:r>
      <w:r>
        <w:t>. doi:</w:t>
      </w:r>
      <w:hyperlink r:id="rId74">
        <w:r>
          <w:rPr>
            <w:rStyle w:val="Hyperlink"/>
          </w:rPr>
          <w:t>10.1038/s41467-0</w:t>
        </w:r>
        <w:r>
          <w:rPr>
            <w:rStyle w:val="Hyperlink"/>
          </w:rPr>
          <w:t>21-22302-0</w:t>
        </w:r>
      </w:hyperlink>
      <w:r>
        <w:t>.</w:t>
      </w:r>
    </w:p>
    <w:p w14:paraId="3301CC5F" w14:textId="77777777" w:rsidR="009F0789" w:rsidRDefault="0058039C" w:rsidP="00730E4D">
      <w:pPr>
        <w:pStyle w:val="Bibliography"/>
        <w:jc w:val="both"/>
      </w:pPr>
      <w:bookmarkStart w:id="621" w:name="ref-Gardiner2014"/>
      <w:bookmarkEnd w:id="620"/>
      <w:r>
        <w:t xml:space="preserve">64. </w:t>
      </w:r>
      <w:r>
        <w:rPr>
          <w:b/>
        </w:rPr>
        <w:t>Gardiner BJ</w:t>
      </w:r>
      <w:r>
        <w:t xml:space="preserve">, </w:t>
      </w:r>
      <w:r>
        <w:rPr>
          <w:b/>
        </w:rPr>
        <w:t>Tai AY</w:t>
      </w:r>
      <w:r>
        <w:t xml:space="preserve">, </w:t>
      </w:r>
      <w:r>
        <w:rPr>
          <w:b/>
        </w:rPr>
        <w:t>Kotsanas D</w:t>
      </w:r>
      <w:r>
        <w:t xml:space="preserve">, </w:t>
      </w:r>
      <w:r>
        <w:rPr>
          <w:b/>
        </w:rPr>
        <w:t>Francis MJ</w:t>
      </w:r>
      <w:r>
        <w:t xml:space="preserve">, </w:t>
      </w:r>
      <w:r>
        <w:rPr>
          <w:b/>
        </w:rPr>
        <w:t>Roberts SA</w:t>
      </w:r>
      <w:r>
        <w:t xml:space="preserve">, </w:t>
      </w:r>
      <w:r>
        <w:rPr>
          <w:b/>
        </w:rPr>
        <w:t>Ballard SA</w:t>
      </w:r>
      <w:r>
        <w:t xml:space="preserve">, </w:t>
      </w:r>
      <w:r>
        <w:rPr>
          <w:b/>
        </w:rPr>
        <w:t>Junckerstorff RK</w:t>
      </w:r>
      <w:r>
        <w:t xml:space="preserve">, </w:t>
      </w:r>
      <w:r>
        <w:rPr>
          <w:b/>
        </w:rPr>
        <w:t>Korman TM</w:t>
      </w:r>
      <w:r>
        <w:t xml:space="preserve">. 2014. Clinical and microbiological characteristics of eggerthella lenta bacteremia </w:t>
      </w:r>
      <w:r>
        <w:rPr>
          <w:b/>
        </w:rPr>
        <w:t>53</w:t>
      </w:r>
      <w:r>
        <w:t>:626–635. doi:</w:t>
      </w:r>
      <w:hyperlink r:id="rId75">
        <w:r>
          <w:rPr>
            <w:rStyle w:val="Hyperlink"/>
          </w:rPr>
          <w:t>10.1128/jcm.02926-14</w:t>
        </w:r>
      </w:hyperlink>
      <w:r>
        <w:t>.</w:t>
      </w:r>
    </w:p>
    <w:p w14:paraId="670A392B" w14:textId="77777777" w:rsidR="009F0789" w:rsidRDefault="0058039C" w:rsidP="00730E4D">
      <w:pPr>
        <w:pStyle w:val="Bibliography"/>
        <w:jc w:val="both"/>
      </w:pPr>
      <w:bookmarkStart w:id="622" w:name="ref-Iljazovic2020"/>
      <w:bookmarkEnd w:id="621"/>
      <w:r>
        <w:t xml:space="preserve">65. </w:t>
      </w:r>
      <w:r>
        <w:rPr>
          <w:b/>
        </w:rPr>
        <w:t>Iljazovic A</w:t>
      </w:r>
      <w:r>
        <w:t xml:space="preserve">, </w:t>
      </w:r>
      <w:r>
        <w:rPr>
          <w:b/>
        </w:rPr>
        <w:t>Roy U</w:t>
      </w:r>
      <w:r>
        <w:t xml:space="preserve">, </w:t>
      </w:r>
      <w:r>
        <w:rPr>
          <w:b/>
        </w:rPr>
        <w:t>Gálvez EJC</w:t>
      </w:r>
      <w:r>
        <w:t xml:space="preserve">, </w:t>
      </w:r>
      <w:r>
        <w:rPr>
          <w:b/>
        </w:rPr>
        <w:t>Lesker TR</w:t>
      </w:r>
      <w:r>
        <w:t xml:space="preserve">, </w:t>
      </w:r>
      <w:r>
        <w:rPr>
          <w:b/>
        </w:rPr>
        <w:t>Zhao B</w:t>
      </w:r>
      <w:r>
        <w:t xml:space="preserve">, </w:t>
      </w:r>
      <w:r>
        <w:rPr>
          <w:b/>
        </w:rPr>
        <w:t>Gronow A</w:t>
      </w:r>
      <w:r>
        <w:t xml:space="preserve">, </w:t>
      </w:r>
      <w:r>
        <w:rPr>
          <w:b/>
        </w:rPr>
        <w:t>Amend L</w:t>
      </w:r>
      <w:r>
        <w:t xml:space="preserve">, </w:t>
      </w:r>
      <w:r>
        <w:rPr>
          <w:b/>
        </w:rPr>
        <w:t>Will SE</w:t>
      </w:r>
      <w:r>
        <w:t xml:space="preserve">, </w:t>
      </w:r>
      <w:r>
        <w:rPr>
          <w:b/>
        </w:rPr>
        <w:t>Hofmann JD</w:t>
      </w:r>
      <w:r>
        <w:t xml:space="preserve">, </w:t>
      </w:r>
      <w:r>
        <w:rPr>
          <w:b/>
        </w:rPr>
        <w:t>Pils MC</w:t>
      </w:r>
      <w:r>
        <w:t xml:space="preserve">, </w:t>
      </w:r>
      <w:r>
        <w:rPr>
          <w:b/>
        </w:rPr>
        <w:t>Schmidt-Hohagen K</w:t>
      </w:r>
      <w:r>
        <w:t xml:space="preserve">, </w:t>
      </w:r>
      <w:r>
        <w:rPr>
          <w:b/>
        </w:rPr>
        <w:t>Neumann-Schaal M</w:t>
      </w:r>
      <w:r>
        <w:t xml:space="preserve">, </w:t>
      </w:r>
      <w:r>
        <w:rPr>
          <w:b/>
        </w:rPr>
        <w:t>Strowig T</w:t>
      </w:r>
      <w:r>
        <w:t xml:space="preserve">. 2020. Perturbation of the gut microbiome by prevotella spp. Enhances </w:t>
      </w:r>
      <w:r>
        <w:t xml:space="preserve">host susceptibility to mucosal inflammation </w:t>
      </w:r>
      <w:r>
        <w:rPr>
          <w:b/>
        </w:rPr>
        <w:t>14</w:t>
      </w:r>
      <w:r>
        <w:t>:113–124. doi:</w:t>
      </w:r>
      <w:hyperlink r:id="rId76">
        <w:r>
          <w:rPr>
            <w:rStyle w:val="Hyperlink"/>
          </w:rPr>
          <w:t>10.1038/s41385-020-0296-4</w:t>
        </w:r>
      </w:hyperlink>
      <w:r>
        <w:t>.</w:t>
      </w:r>
    </w:p>
    <w:p w14:paraId="0E400C9A" w14:textId="77777777" w:rsidR="009F0789" w:rsidRDefault="0058039C" w:rsidP="00730E4D">
      <w:pPr>
        <w:pStyle w:val="Bibliography"/>
        <w:jc w:val="both"/>
      </w:pPr>
      <w:bookmarkStart w:id="623" w:name="ref-Nagalingam2013"/>
      <w:bookmarkEnd w:id="622"/>
      <w:r>
        <w:t xml:space="preserve">66. </w:t>
      </w:r>
      <w:r>
        <w:rPr>
          <w:b/>
        </w:rPr>
        <w:t>Nagalingam NA</w:t>
      </w:r>
      <w:r>
        <w:t xml:space="preserve">, </w:t>
      </w:r>
      <w:r>
        <w:rPr>
          <w:b/>
        </w:rPr>
        <w:t>Robinson CJ</w:t>
      </w:r>
      <w:r>
        <w:t xml:space="preserve">, </w:t>
      </w:r>
      <w:r>
        <w:rPr>
          <w:b/>
        </w:rPr>
        <w:t>Bergin IL</w:t>
      </w:r>
      <w:r>
        <w:t xml:space="preserve">, </w:t>
      </w:r>
      <w:r>
        <w:rPr>
          <w:b/>
        </w:rPr>
        <w:t>Eaton KA</w:t>
      </w:r>
      <w:r>
        <w:t xml:space="preserve">, </w:t>
      </w:r>
      <w:r>
        <w:rPr>
          <w:b/>
        </w:rPr>
        <w:t>Huffnagle GB</w:t>
      </w:r>
      <w:r>
        <w:t xml:space="preserve">, </w:t>
      </w:r>
      <w:r>
        <w:rPr>
          <w:b/>
        </w:rPr>
        <w:t>Young VB</w:t>
      </w:r>
      <w:r>
        <w:t xml:space="preserve">. 2013. The effects of intestinal microbial community structure on disease manifestation in IL-10-/- mice infected with helicobacter hepaticus </w:t>
      </w:r>
      <w:r>
        <w:rPr>
          <w:b/>
        </w:rPr>
        <w:t>1</w:t>
      </w:r>
      <w:r>
        <w:t>. doi:</w:t>
      </w:r>
      <w:hyperlink r:id="rId77">
        <w:r>
          <w:rPr>
            <w:rStyle w:val="Hyperlink"/>
          </w:rPr>
          <w:t>10.1186/2049-2618-1-15</w:t>
        </w:r>
      </w:hyperlink>
      <w:r>
        <w:t>.</w:t>
      </w:r>
    </w:p>
    <w:p w14:paraId="4A302B97" w14:textId="77777777" w:rsidR="009F0789" w:rsidRDefault="0058039C" w:rsidP="00730E4D">
      <w:pPr>
        <w:pStyle w:val="Bibliography"/>
        <w:jc w:val="both"/>
      </w:pPr>
      <w:bookmarkStart w:id="624" w:name="ref-AbernathyClose2021"/>
      <w:bookmarkEnd w:id="623"/>
      <w:r>
        <w:t xml:space="preserve">67. </w:t>
      </w:r>
      <w:r>
        <w:rPr>
          <w:b/>
        </w:rPr>
        <w:t>Abernathy-Close L</w:t>
      </w:r>
      <w:r>
        <w:t xml:space="preserve">, </w:t>
      </w:r>
      <w:r>
        <w:rPr>
          <w:b/>
        </w:rPr>
        <w:t>B</w:t>
      </w:r>
      <w:r>
        <w:rPr>
          <w:b/>
        </w:rPr>
        <w:t>arron MR</w:t>
      </w:r>
      <w:r>
        <w:t xml:space="preserve">, </w:t>
      </w:r>
      <w:r>
        <w:rPr>
          <w:b/>
        </w:rPr>
        <w:t>George JM</w:t>
      </w:r>
      <w:r>
        <w:t xml:space="preserve">, </w:t>
      </w:r>
      <w:r>
        <w:rPr>
          <w:b/>
        </w:rPr>
        <w:t>Dieterle MG</w:t>
      </w:r>
      <w:r>
        <w:t xml:space="preserve">, </w:t>
      </w:r>
      <w:r>
        <w:rPr>
          <w:b/>
        </w:rPr>
        <w:t>Vendrov KC</w:t>
      </w:r>
      <w:r>
        <w:t xml:space="preserve">, </w:t>
      </w:r>
      <w:r>
        <w:rPr>
          <w:b/>
        </w:rPr>
        <w:t>Bergin IL</w:t>
      </w:r>
      <w:r>
        <w:t xml:space="preserve">, </w:t>
      </w:r>
      <w:r>
        <w:rPr>
          <w:b/>
        </w:rPr>
        <w:t>Young VB</w:t>
      </w:r>
      <w:r>
        <w:t>. 2021. Intestinal inflammation and altered gut microbiota associated with inflammatory bowel disease render mice susceptible to clostridioides difficile colonization and infection. doi:</w:t>
      </w:r>
      <w:hyperlink r:id="rId78">
        <w:r>
          <w:rPr>
            <w:rStyle w:val="Hyperlink"/>
          </w:rPr>
          <w:t>10.1128/mbio.02733-20</w:t>
        </w:r>
      </w:hyperlink>
      <w:r>
        <w:t>.</w:t>
      </w:r>
    </w:p>
    <w:bookmarkEnd w:id="558"/>
    <w:bookmarkEnd w:id="624"/>
    <w:p w14:paraId="350509D0" w14:textId="77777777" w:rsidR="009F0789" w:rsidRDefault="0058039C" w:rsidP="00730E4D">
      <w:pPr>
        <w:jc w:val="both"/>
      </w:pPr>
      <w:r>
        <w:br w:type="page"/>
      </w:r>
    </w:p>
    <w:p w14:paraId="1D562EC1" w14:textId="77777777" w:rsidR="009F0789" w:rsidRDefault="0058039C" w:rsidP="00730E4D">
      <w:pPr>
        <w:pStyle w:val="BodyText"/>
        <w:jc w:val="both"/>
      </w:pPr>
      <w:r>
        <w:rPr>
          <w:noProof/>
        </w:rPr>
        <w:lastRenderedPageBreak/>
        <w:drawing>
          <wp:inline distT="0" distB="0" distL="0" distR="0" wp14:anchorId="562D3745" wp14:editId="1FAE4888">
            <wp:extent cx="5334000" cy="703094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1.jpg"/>
                    <pic:cNvPicPr>
                      <a:picLocks noChangeAspect="1" noChangeArrowheads="1"/>
                    </pic:cNvPicPr>
                  </pic:nvPicPr>
                  <pic:blipFill>
                    <a:blip r:embed="rId79"/>
                    <a:stretch>
                      <a:fillRect/>
                    </a:stretch>
                  </pic:blipFill>
                  <pic:spPr bwMode="auto">
                    <a:xfrm>
                      <a:off x="0" y="0"/>
                      <a:ext cx="5334000" cy="7030946"/>
                    </a:xfrm>
                    <a:prstGeom prst="rect">
                      <a:avLst/>
                    </a:prstGeom>
                    <a:noFill/>
                    <a:ln w="9525">
                      <a:noFill/>
                      <a:headEnd/>
                      <a:tailEnd/>
                    </a:ln>
                  </pic:spPr>
                </pic:pic>
              </a:graphicData>
            </a:graphic>
          </wp:inline>
        </w:drawing>
      </w:r>
    </w:p>
    <w:p w14:paraId="0E4C72D0" w14:textId="77777777" w:rsidR="009F0789" w:rsidRDefault="0058039C" w:rsidP="00730E4D">
      <w:pPr>
        <w:pStyle w:val="BodyText"/>
        <w:jc w:val="both"/>
      </w:pPr>
      <w:r>
        <w:rPr>
          <w:b/>
        </w:rPr>
        <w:t>Figure 1. R.</w:t>
      </w:r>
      <w:r>
        <w:t xml:space="preserve"> (A-C).</w:t>
      </w:r>
    </w:p>
    <w:p w14:paraId="25DD6118" w14:textId="77777777" w:rsidR="009F0789" w:rsidRDefault="0058039C" w:rsidP="00730E4D">
      <w:pPr>
        <w:pStyle w:val="BodyText"/>
        <w:jc w:val="both"/>
      </w:pPr>
      <w:r>
        <w:rPr>
          <w:noProof/>
        </w:rPr>
        <w:lastRenderedPageBreak/>
        <w:drawing>
          <wp:inline distT="0" distB="0" distL="0" distR="0" wp14:anchorId="7C21438C" wp14:editId="23295044">
            <wp:extent cx="5334000" cy="355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2.jpg"/>
                    <pic:cNvPicPr>
                      <a:picLocks noChangeAspect="1" noChangeArrowheads="1"/>
                    </pic:cNvPicPr>
                  </pic:nvPicPr>
                  <pic:blipFill>
                    <a:blip r:embed="rId80"/>
                    <a:stretch>
                      <a:fillRect/>
                    </a:stretch>
                  </pic:blipFill>
                  <pic:spPr bwMode="auto">
                    <a:xfrm>
                      <a:off x="0" y="0"/>
                      <a:ext cx="5334000" cy="3556000"/>
                    </a:xfrm>
                    <a:prstGeom prst="rect">
                      <a:avLst/>
                    </a:prstGeom>
                    <a:noFill/>
                    <a:ln w="9525">
                      <a:noFill/>
                      <a:headEnd/>
                      <a:tailEnd/>
                    </a:ln>
                  </pic:spPr>
                </pic:pic>
              </a:graphicData>
            </a:graphic>
          </wp:inline>
        </w:drawing>
      </w:r>
    </w:p>
    <w:p w14:paraId="38E28CCB" w14:textId="77777777" w:rsidR="009F0789" w:rsidRDefault="0058039C" w:rsidP="00730E4D">
      <w:pPr>
        <w:pStyle w:val="BodyText"/>
        <w:jc w:val="both"/>
      </w:pPr>
      <w:r>
        <w:rPr>
          <w:b/>
        </w:rPr>
        <w:t>Figure 2. M.</w:t>
      </w:r>
      <w:r>
        <w:t xml:space="preserve"> </w:t>
      </w:r>
      <w:commentRangeStart w:id="625"/>
      <w:r>
        <w:t>F</w:t>
      </w:r>
      <w:commentRangeEnd w:id="625"/>
      <w:r w:rsidR="003C2A32">
        <w:rPr>
          <w:rStyle w:val="CommentReference"/>
        </w:rPr>
        <w:commentReference w:id="625"/>
      </w:r>
      <w:r>
        <w:t>.</w:t>
      </w:r>
    </w:p>
    <w:p w14:paraId="66400EA0" w14:textId="77777777" w:rsidR="009F0789" w:rsidRDefault="0058039C" w:rsidP="00730E4D">
      <w:pPr>
        <w:pStyle w:val="BodyText"/>
        <w:jc w:val="both"/>
      </w:pPr>
      <w:r>
        <w:rPr>
          <w:noProof/>
        </w:rPr>
        <w:drawing>
          <wp:inline distT="0" distB="0" distL="0" distR="0" wp14:anchorId="02F904AB" wp14:editId="2634BDEF">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3.jpg"/>
                    <pic:cNvPicPr>
                      <a:picLocks noChangeAspect="1" noChangeArrowheads="1"/>
                    </pic:cNvPicPr>
                  </pic:nvPicPr>
                  <pic:blipFill>
                    <a:blip r:embed="rId81"/>
                    <a:stretch>
                      <a:fillRect/>
                    </a:stretch>
                  </pic:blipFill>
                  <pic:spPr bwMode="auto">
                    <a:xfrm>
                      <a:off x="0" y="0"/>
                      <a:ext cx="5334000" cy="3556000"/>
                    </a:xfrm>
                    <a:prstGeom prst="rect">
                      <a:avLst/>
                    </a:prstGeom>
                    <a:noFill/>
                    <a:ln w="9525">
                      <a:noFill/>
                      <a:headEnd/>
                      <a:tailEnd/>
                    </a:ln>
                  </pic:spPr>
                </pic:pic>
              </a:graphicData>
            </a:graphic>
          </wp:inline>
        </w:drawing>
      </w:r>
    </w:p>
    <w:p w14:paraId="427E09E2" w14:textId="77777777" w:rsidR="009F0789" w:rsidRDefault="0058039C" w:rsidP="00730E4D">
      <w:pPr>
        <w:pStyle w:val="BodyText"/>
        <w:jc w:val="both"/>
      </w:pPr>
      <w:r>
        <w:rPr>
          <w:b/>
        </w:rPr>
        <w:t>Figure 3. O.</w:t>
      </w:r>
      <w:r>
        <w:t xml:space="preserve"> </w:t>
      </w:r>
      <w:commentRangeStart w:id="626"/>
      <w:r>
        <w:t>F</w:t>
      </w:r>
      <w:commentRangeEnd w:id="626"/>
      <w:r w:rsidR="003C2A32">
        <w:rPr>
          <w:rStyle w:val="CommentReference"/>
        </w:rPr>
        <w:commentReference w:id="626"/>
      </w:r>
      <w:r>
        <w:t>.</w:t>
      </w:r>
    </w:p>
    <w:p w14:paraId="784E034E" w14:textId="77777777" w:rsidR="009F0789" w:rsidRDefault="0058039C" w:rsidP="00730E4D">
      <w:pPr>
        <w:pStyle w:val="BodyText"/>
        <w:jc w:val="both"/>
      </w:pPr>
      <w:r>
        <w:rPr>
          <w:noProof/>
        </w:rPr>
        <w:lastRenderedPageBreak/>
        <w:drawing>
          <wp:inline distT="0" distB="0" distL="0" distR="0" wp14:anchorId="50673AF0" wp14:editId="234CF41D">
            <wp:extent cx="5334000" cy="543229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4.jpg"/>
                    <pic:cNvPicPr>
                      <a:picLocks noChangeAspect="1" noChangeArrowheads="1"/>
                    </pic:cNvPicPr>
                  </pic:nvPicPr>
                  <pic:blipFill>
                    <a:blip r:embed="rId82"/>
                    <a:stretch>
                      <a:fillRect/>
                    </a:stretch>
                  </pic:blipFill>
                  <pic:spPr bwMode="auto">
                    <a:xfrm>
                      <a:off x="0" y="0"/>
                      <a:ext cx="5334000" cy="5432298"/>
                    </a:xfrm>
                    <a:prstGeom prst="rect">
                      <a:avLst/>
                    </a:prstGeom>
                    <a:noFill/>
                    <a:ln w="9525">
                      <a:noFill/>
                      <a:headEnd/>
                      <a:tailEnd/>
                    </a:ln>
                  </pic:spPr>
                </pic:pic>
              </a:graphicData>
            </a:graphic>
          </wp:inline>
        </w:drawing>
      </w:r>
    </w:p>
    <w:p w14:paraId="63E1D03A" w14:textId="77777777" w:rsidR="009F0789" w:rsidRDefault="0058039C" w:rsidP="00730E4D">
      <w:pPr>
        <w:pStyle w:val="BodyText"/>
        <w:jc w:val="both"/>
      </w:pPr>
      <w:r>
        <w:rPr>
          <w:b/>
        </w:rPr>
        <w:t>Figure 4. E.</w:t>
      </w:r>
      <w:r>
        <w:t xml:space="preserve"> </w:t>
      </w:r>
      <w:commentRangeStart w:id="627"/>
      <w:r>
        <w:t>A</w:t>
      </w:r>
      <w:commentRangeEnd w:id="627"/>
      <w:r w:rsidR="00754004">
        <w:rPr>
          <w:rStyle w:val="CommentReference"/>
        </w:rPr>
        <w:commentReference w:id="627"/>
      </w:r>
      <w:r>
        <w:t>.</w:t>
      </w:r>
    </w:p>
    <w:p w14:paraId="68FE3BE0" w14:textId="77777777" w:rsidR="009F0789" w:rsidRDefault="0058039C" w:rsidP="00730E4D">
      <w:pPr>
        <w:pStyle w:val="BodyText"/>
        <w:jc w:val="both"/>
      </w:pPr>
      <w:r>
        <w:rPr>
          <w:noProof/>
        </w:rPr>
        <w:lastRenderedPageBreak/>
        <w:drawing>
          <wp:inline distT="0" distB="0" distL="0" distR="0" wp14:anchorId="5A3DB7BA" wp14:editId="0CBE4772">
            <wp:extent cx="5334000" cy="8001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5.jpg"/>
                    <pic:cNvPicPr>
                      <a:picLocks noChangeAspect="1" noChangeArrowheads="1"/>
                    </pic:cNvPicPr>
                  </pic:nvPicPr>
                  <pic:blipFill>
                    <a:blip r:embed="rId83"/>
                    <a:stretch>
                      <a:fillRect/>
                    </a:stretch>
                  </pic:blipFill>
                  <pic:spPr bwMode="auto">
                    <a:xfrm>
                      <a:off x="0" y="0"/>
                      <a:ext cx="5334000" cy="8001000"/>
                    </a:xfrm>
                    <a:prstGeom prst="rect">
                      <a:avLst/>
                    </a:prstGeom>
                    <a:noFill/>
                    <a:ln w="9525">
                      <a:noFill/>
                      <a:headEnd/>
                      <a:tailEnd/>
                    </a:ln>
                  </pic:spPr>
                </pic:pic>
              </a:graphicData>
            </a:graphic>
          </wp:inline>
        </w:drawing>
      </w:r>
    </w:p>
    <w:p w14:paraId="7C4BF569" w14:textId="77777777" w:rsidR="009F0789" w:rsidRDefault="0058039C" w:rsidP="00730E4D">
      <w:pPr>
        <w:pStyle w:val="BodyText"/>
        <w:jc w:val="both"/>
      </w:pPr>
      <w:r>
        <w:rPr>
          <w:b/>
        </w:rPr>
        <w:lastRenderedPageBreak/>
        <w:t>Figure 5. D.</w:t>
      </w:r>
      <w:r>
        <w:t xml:space="preserve"> (A) L</w:t>
      </w:r>
    </w:p>
    <w:p w14:paraId="0912B2B6" w14:textId="77777777" w:rsidR="009F0789" w:rsidRDefault="0058039C" w:rsidP="00730E4D">
      <w:pPr>
        <w:pStyle w:val="BodyText"/>
        <w:jc w:val="both"/>
      </w:pPr>
      <w:r>
        <w:rPr>
          <w:noProof/>
        </w:rPr>
        <w:drawing>
          <wp:inline distT="0" distB="0" distL="0" distR="0" wp14:anchorId="7AC790F7" wp14:editId="5511488B">
            <wp:extent cx="5334000" cy="2667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6.jpg"/>
                    <pic:cNvPicPr>
                      <a:picLocks noChangeAspect="1" noChangeArrowheads="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p>
    <w:p w14:paraId="2D5EA372" w14:textId="77777777" w:rsidR="009F0789" w:rsidRDefault="0058039C" w:rsidP="00730E4D">
      <w:pPr>
        <w:pStyle w:val="BodyText"/>
        <w:jc w:val="both"/>
      </w:pPr>
      <w:r>
        <w:rPr>
          <w:b/>
        </w:rPr>
        <w:t>Figure 6. D.</w:t>
      </w:r>
      <w:r>
        <w:t xml:space="preserve"> (A) L</w:t>
      </w:r>
    </w:p>
    <w:p w14:paraId="22B11027" w14:textId="77777777" w:rsidR="009F0789" w:rsidRDefault="0058039C" w:rsidP="00730E4D">
      <w:pPr>
        <w:pStyle w:val="BodyText"/>
        <w:jc w:val="both"/>
      </w:pPr>
      <w:r>
        <w:rPr>
          <w:noProof/>
        </w:rPr>
        <w:drawing>
          <wp:inline distT="0" distB="0" distL="0" distR="0" wp14:anchorId="1318DD3B" wp14:editId="3BEBE704">
            <wp:extent cx="5334000" cy="3556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S1.jpg"/>
                    <pic:cNvPicPr>
                      <a:picLocks noChangeAspect="1" noChangeArrowheads="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p w14:paraId="7DC5636F" w14:textId="77777777" w:rsidR="009F0789" w:rsidRDefault="0058039C" w:rsidP="00730E4D">
      <w:pPr>
        <w:pStyle w:val="BodyText"/>
        <w:jc w:val="both"/>
      </w:pPr>
      <w:r>
        <w:rPr>
          <w:b/>
        </w:rPr>
        <w:t>Figure S1. D.</w:t>
      </w:r>
      <w:r>
        <w:t xml:space="preserve"> (A) L</w:t>
      </w:r>
    </w:p>
    <w:p w14:paraId="18848D2B" w14:textId="77777777" w:rsidR="009F0789" w:rsidRDefault="0058039C" w:rsidP="00730E4D">
      <w:pPr>
        <w:pStyle w:val="BodyText"/>
        <w:jc w:val="both"/>
      </w:pPr>
      <w:r>
        <w:rPr>
          <w:noProof/>
        </w:rPr>
        <w:lastRenderedPageBreak/>
        <w:drawing>
          <wp:inline distT="0" distB="0" distL="0" distR="0" wp14:anchorId="640A6256" wp14:editId="7D6B6DEE">
            <wp:extent cx="5334000" cy="6984384"/>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S2.jpg"/>
                    <pic:cNvPicPr>
                      <a:picLocks noChangeAspect="1" noChangeArrowheads="1"/>
                    </pic:cNvPicPr>
                  </pic:nvPicPr>
                  <pic:blipFill>
                    <a:blip r:embed="rId86"/>
                    <a:stretch>
                      <a:fillRect/>
                    </a:stretch>
                  </pic:blipFill>
                  <pic:spPr bwMode="auto">
                    <a:xfrm>
                      <a:off x="0" y="0"/>
                      <a:ext cx="5334000" cy="6984384"/>
                    </a:xfrm>
                    <a:prstGeom prst="rect">
                      <a:avLst/>
                    </a:prstGeom>
                    <a:noFill/>
                    <a:ln w="9525">
                      <a:noFill/>
                      <a:headEnd/>
                      <a:tailEnd/>
                    </a:ln>
                  </pic:spPr>
                </pic:pic>
              </a:graphicData>
            </a:graphic>
          </wp:inline>
        </w:drawing>
      </w:r>
    </w:p>
    <w:p w14:paraId="30285734" w14:textId="77777777" w:rsidR="009F0789" w:rsidRDefault="0058039C" w:rsidP="00730E4D">
      <w:pPr>
        <w:pStyle w:val="BodyText"/>
        <w:jc w:val="both"/>
      </w:pPr>
      <w:r>
        <w:rPr>
          <w:b/>
        </w:rPr>
        <w:t>Figure S2. D.</w:t>
      </w:r>
      <w:r>
        <w:t xml:space="preserve"> (A) L</w:t>
      </w:r>
    </w:p>
    <w:p w14:paraId="16A642A8" w14:textId="77777777" w:rsidR="009F0789" w:rsidRDefault="0058039C" w:rsidP="00730E4D">
      <w:pPr>
        <w:pStyle w:val="BodyText"/>
        <w:jc w:val="both"/>
      </w:pPr>
      <w:r>
        <w:rPr>
          <w:noProof/>
        </w:rPr>
        <w:lastRenderedPageBreak/>
        <w:drawing>
          <wp:inline distT="0" distB="0" distL="0" distR="0" wp14:anchorId="1D654ADC" wp14:editId="51F59617">
            <wp:extent cx="5334000" cy="5334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S3.jpg"/>
                    <pic:cNvPicPr>
                      <a:picLocks noChangeAspect="1" noChangeArrowheads="1"/>
                    </pic:cNvPicPr>
                  </pic:nvPicPr>
                  <pic:blipFill>
                    <a:blip r:embed="rId87"/>
                    <a:stretch>
                      <a:fillRect/>
                    </a:stretch>
                  </pic:blipFill>
                  <pic:spPr bwMode="auto">
                    <a:xfrm>
                      <a:off x="0" y="0"/>
                      <a:ext cx="5334000" cy="5334000"/>
                    </a:xfrm>
                    <a:prstGeom prst="rect">
                      <a:avLst/>
                    </a:prstGeom>
                    <a:noFill/>
                    <a:ln w="9525">
                      <a:noFill/>
                      <a:headEnd/>
                      <a:tailEnd/>
                    </a:ln>
                  </pic:spPr>
                </pic:pic>
              </a:graphicData>
            </a:graphic>
          </wp:inline>
        </w:drawing>
      </w:r>
    </w:p>
    <w:p w14:paraId="0357D591" w14:textId="77777777" w:rsidR="009F0789" w:rsidRDefault="0058039C" w:rsidP="00730E4D">
      <w:pPr>
        <w:pStyle w:val="BodyText"/>
        <w:jc w:val="both"/>
      </w:pPr>
      <w:r>
        <w:rPr>
          <w:b/>
        </w:rPr>
        <w:t>Figure S3. D.</w:t>
      </w:r>
      <w:r>
        <w:t xml:space="preserve"> (A) L</w:t>
      </w:r>
    </w:p>
    <w:p w14:paraId="5BA8C76F" w14:textId="77777777" w:rsidR="009F0789" w:rsidRDefault="0058039C" w:rsidP="00730E4D">
      <w:pPr>
        <w:pStyle w:val="BodyText"/>
        <w:jc w:val="both"/>
      </w:pPr>
      <w:r>
        <w:rPr>
          <w:b/>
        </w:rPr>
        <w:t>Table 1. D.</w:t>
      </w:r>
      <w:r>
        <w:t xml:space="preserve"> (A) L</w:t>
      </w:r>
    </w:p>
    <w:p w14:paraId="74F7CA28" w14:textId="77777777" w:rsidR="009F0789" w:rsidRDefault="0058039C" w:rsidP="00730E4D">
      <w:pPr>
        <w:pStyle w:val="BodyText"/>
        <w:jc w:val="both"/>
      </w:pPr>
      <w:r>
        <w:t xml:space="preserve">samples_used &lt;- readxl::read_xlsx(‘data/raw/humanGF_ids.xlsx’) %&gt;% pull(human_source) %&gt;% unique donor_data &lt;- readxl::read_xlsx(‘data/raw/MIMARKS_cdclinical.xlsx’) %&gt;% </w:t>
      </w:r>
      <w:r>
        <w:t>filter(sample_id %in% samples_used) %&gt;% select(sample_id, biome, age, gender, “antibiotics &gt;3mo”, protonpump, antacid, Healthworker, historyCdiff, Surgery6mos, Vegetarian, weight, disease_stat)</w:t>
      </w:r>
    </w:p>
    <w:p w14:paraId="611362C1" w14:textId="77777777" w:rsidR="009F0789" w:rsidRDefault="0058039C" w:rsidP="00730E4D">
      <w:pPr>
        <w:pStyle w:val="BodyText"/>
        <w:jc w:val="both"/>
      </w:pPr>
      <w:r>
        <w:rPr>
          <w:b/>
        </w:rPr>
        <w:t>Table 2. D.</w:t>
      </w:r>
      <w:r>
        <w:t xml:space="preserve"> (A) L</w:t>
      </w:r>
    </w:p>
    <w:p w14:paraId="3FC07AA1" w14:textId="77777777" w:rsidR="009F0789" w:rsidRDefault="0058039C" w:rsidP="00730E4D">
      <w:pPr>
        <w:pStyle w:val="BodyText"/>
        <w:jc w:val="both"/>
      </w:pPr>
      <w:r>
        <w:t>read.csv(here(‘data/raw/Hanna_in_vitro_data_</w:t>
      </w:r>
      <w:r>
        <w:t>plus_germination.txt’)) %&gt;% rownames_to_column(‘isolate’) %&gt;% filter(isolate %in% c(‘DA00299’, ‘DA00395’, ‘DA00458’, ‘DA00431’))</w:t>
      </w:r>
    </w:p>
    <w:sectPr w:rsidR="009F078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9" w:author="Lucas, Sarah" w:date="2021-11-03T13:32:00Z" w:initials="LS">
    <w:p w14:paraId="1098C79B" w14:textId="376AB2C6" w:rsidR="003F28E4" w:rsidRDefault="003F28E4">
      <w:pPr>
        <w:pStyle w:val="CommentText"/>
      </w:pPr>
      <w:r>
        <w:rPr>
          <w:rStyle w:val="CommentReference"/>
        </w:rPr>
        <w:annotationRef/>
      </w:r>
      <w:r>
        <w:t>How were these chosen?</w:t>
      </w:r>
    </w:p>
  </w:comment>
  <w:comment w:id="94" w:author="Lucas, Sarah" w:date="2021-11-04T10:37:00Z" w:initials="LS">
    <w:p w14:paraId="146CA589" w14:textId="56AC77C6" w:rsidR="00681277" w:rsidRDefault="00681277">
      <w:pPr>
        <w:pStyle w:val="CommentText"/>
      </w:pPr>
      <w:r>
        <w:rPr>
          <w:rStyle w:val="CommentReference"/>
        </w:rPr>
        <w:annotationRef/>
      </w:r>
      <w:r>
        <w:t>Somehow condense to one sentence</w:t>
      </w:r>
      <w:r w:rsidR="00422EAB">
        <w:t xml:space="preserve">. Or remove it, and </w:t>
      </w:r>
      <w:proofErr w:type="spellStart"/>
      <w:r w:rsidR="00422EAB">
        <w:t>jumpt</w:t>
      </w:r>
      <w:proofErr w:type="spellEnd"/>
      <w:r w:rsidR="00422EAB">
        <w:t xml:space="preserve"> right </w:t>
      </w:r>
      <w:proofErr w:type="spellStart"/>
      <w:r w:rsidR="00422EAB">
        <w:t>inot</w:t>
      </w:r>
      <w:proofErr w:type="spellEnd"/>
      <w:r w:rsidR="00422EAB">
        <w:t xml:space="preserve"> models of C. diff disease severity. I almost think your second paragraph could be your first paragraph.</w:t>
      </w:r>
    </w:p>
  </w:comment>
  <w:comment w:id="119" w:author="Lucas, Sarah" w:date="2021-11-03T14:17:00Z" w:initials="LS">
    <w:p w14:paraId="73917BE7" w14:textId="79719797" w:rsidR="006F2AF4" w:rsidRDefault="006F2AF4">
      <w:pPr>
        <w:pStyle w:val="CommentText"/>
      </w:pPr>
      <w:r>
        <w:rPr>
          <w:rStyle w:val="CommentReference"/>
        </w:rPr>
        <w:annotationRef/>
      </w:r>
      <w:r>
        <w:t xml:space="preserve">You used this phrase above to, and I changed it because I understood it to mean that someone could have asymptomatic diarrhea. If that’s what you mean, ignore previous revision. I thought you might be saying that CDI can be asymptomatic, or range from mild diarrhea to toxic </w:t>
      </w:r>
      <w:proofErr w:type="spellStart"/>
      <w:r>
        <w:t>megacolor</w:t>
      </w:r>
      <w:proofErr w:type="spellEnd"/>
      <w:r>
        <w:t>, or death.</w:t>
      </w:r>
    </w:p>
  </w:comment>
  <w:comment w:id="125" w:author="Lucas, Sarah" w:date="2021-11-03T14:26:00Z" w:initials="LS">
    <w:p w14:paraId="69175AA6" w14:textId="70FFD3FE" w:rsidR="006058E1" w:rsidRDefault="006058E1">
      <w:pPr>
        <w:pStyle w:val="CommentText"/>
      </w:pPr>
      <w:r>
        <w:rPr>
          <w:rStyle w:val="CommentReference"/>
        </w:rPr>
        <w:annotationRef/>
      </w:r>
      <w:r>
        <w:t xml:space="preserve">A suggestion to </w:t>
      </w:r>
      <w:r w:rsidR="00D700B3">
        <w:t xml:space="preserve">condense the details of this section to two or three sentences: </w:t>
      </w:r>
      <w:r>
        <w:t xml:space="preserve">“For example, C. difficile </w:t>
      </w:r>
      <w:proofErr w:type="spellStart"/>
      <w:r>
        <w:t>ribotypes</w:t>
      </w:r>
      <w:proofErr w:type="spellEnd"/>
      <w:r>
        <w:t xml:space="preserve"> can differ </w:t>
      </w:r>
      <w:r w:rsidR="00D700B3">
        <w:t>in</w:t>
      </w:r>
      <w:r>
        <w:t xml:space="preserve"> toxin production</w:t>
      </w:r>
      <w:r w:rsidR="00D700B3">
        <w:t xml:space="preserve"> </w:t>
      </w:r>
      <w:r>
        <w:t xml:space="preserve">and antibiotic resistance, both of which are associated with </w:t>
      </w:r>
      <w:r w:rsidR="00D700B3">
        <w:t xml:space="preserve">more </w:t>
      </w:r>
      <w:r>
        <w:t xml:space="preserve">disease. </w:t>
      </w:r>
      <w:r w:rsidR="00D700B3">
        <w:t>Host response to CDI, such as a reduced or delayed antibody response, or increased neutrophil response, are also linked with severe disease.”</w:t>
      </w:r>
    </w:p>
  </w:comment>
  <w:comment w:id="209" w:author="Lucas, Sarah" w:date="2021-11-04T10:28:00Z" w:initials="LS">
    <w:p w14:paraId="1E4B0A9F" w14:textId="4B462275" w:rsidR="00296454" w:rsidRDefault="00296454">
      <w:pPr>
        <w:pStyle w:val="CommentText"/>
      </w:pPr>
      <w:r>
        <w:rPr>
          <w:rStyle w:val="CommentReference"/>
        </w:rPr>
        <w:annotationRef/>
      </w:r>
      <w:r>
        <w:t>“</w:t>
      </w:r>
      <w:proofErr w:type="gramStart"/>
      <w:r>
        <w:t>explain</w:t>
      </w:r>
      <w:proofErr w:type="gramEnd"/>
      <w:r>
        <w:t xml:space="preserve"> differences”? “Cause” is a tricky word.</w:t>
      </w:r>
    </w:p>
  </w:comment>
  <w:comment w:id="210" w:author="Lucas, Sarah" w:date="2021-11-04T10:30:00Z" w:initials="LS">
    <w:p w14:paraId="1DCF3804" w14:textId="2B69C9BA" w:rsidR="00681277" w:rsidRDefault="00681277">
      <w:pPr>
        <w:pStyle w:val="CommentText"/>
      </w:pPr>
      <w:r>
        <w:rPr>
          <w:rStyle w:val="CommentReference"/>
        </w:rPr>
        <w:annotationRef/>
      </w:r>
      <w:r>
        <w:t>This would be a good place to mention studies that have shown associations with specific organisms and C. diff that correlate with worse disease (</w:t>
      </w:r>
      <w:proofErr w:type="gramStart"/>
      <w:r>
        <w:t>e.g.</w:t>
      </w:r>
      <w:proofErr w:type="gramEnd"/>
      <w:r>
        <w:t xml:space="preserve"> Reeves et al. 2012) </w:t>
      </w:r>
      <w:r w:rsidRPr="00681277">
        <w:t>https://pubmed.ncbi.nlm.nih.gov/22890996/</w:t>
      </w:r>
    </w:p>
  </w:comment>
  <w:comment w:id="211" w:author="Lucas, Sarah" w:date="2021-11-03T15:15:00Z" w:initials="LS">
    <w:p w14:paraId="50BE6FA6" w14:textId="78D5BE66" w:rsidR="00212734" w:rsidRDefault="00212734">
      <w:pPr>
        <w:pStyle w:val="CommentText"/>
      </w:pPr>
      <w:r>
        <w:rPr>
          <w:rStyle w:val="CommentReference"/>
        </w:rPr>
        <w:annotationRef/>
      </w:r>
      <w:r>
        <w:t>Overall comments</w:t>
      </w:r>
      <w:r w:rsidR="003F1C07">
        <w:t xml:space="preserve">: </w:t>
      </w:r>
      <w:r>
        <w:t xml:space="preserve">reduce detail in background, expand on the “results preview” in the last </w:t>
      </w:r>
      <w:r w:rsidR="003F1C07">
        <w:t>sentence or two of this section.</w:t>
      </w:r>
      <w:r w:rsidR="009C2135">
        <w:t xml:space="preserve"> You may get reviewer questions about other non-bacterial gut-cdiff interactions – maybe a statement on why </w:t>
      </w:r>
      <w:proofErr w:type="gramStart"/>
      <w:r w:rsidR="009C2135">
        <w:t>focus</w:t>
      </w:r>
      <w:proofErr w:type="gramEnd"/>
      <w:r w:rsidR="009C2135">
        <w:t xml:space="preserve"> on bacteria in particular.</w:t>
      </w:r>
    </w:p>
  </w:comment>
  <w:comment w:id="213" w:author="Lucas, Sarah" w:date="2021-11-03T15:24:00Z" w:initials="LS">
    <w:p w14:paraId="6B79E4AC" w14:textId="43311A19" w:rsidR="00296454" w:rsidRDefault="003F1C07">
      <w:pPr>
        <w:pStyle w:val="CommentText"/>
      </w:pPr>
      <w:r>
        <w:rPr>
          <w:rStyle w:val="CommentReference"/>
        </w:rPr>
        <w:annotationRef/>
      </w:r>
      <w:r>
        <w:t>“</w:t>
      </w:r>
      <w:proofErr w:type="gramStart"/>
      <w:r>
        <w:t>microbial</w:t>
      </w:r>
      <w:proofErr w:type="gramEnd"/>
      <w:r>
        <w:t xml:space="preserve"> communities”, “microbiota”, “communities” here and throughout the paragraph I think is a little too general. As a title: Germ-free mice colonized with human fecal </w:t>
      </w:r>
      <w:r w:rsidR="009C2135">
        <w:t>contents develop diverse and unique gut bacterial communities.”</w:t>
      </w:r>
    </w:p>
  </w:comment>
  <w:comment w:id="215" w:author="Lucas, Sarah" w:date="2021-11-04T10:42:00Z" w:initials="LS">
    <w:p w14:paraId="5019B532" w14:textId="12E5D0EE" w:rsidR="00636FAF" w:rsidRDefault="00636FAF">
      <w:pPr>
        <w:pStyle w:val="CommentText"/>
      </w:pPr>
      <w:r>
        <w:rPr>
          <w:rStyle w:val="CommentReference"/>
        </w:rPr>
        <w:annotationRef/>
      </w:r>
      <w:r>
        <w:t>“</w:t>
      </w:r>
      <w:proofErr w:type="gramStart"/>
      <w:r>
        <w:t>various</w:t>
      </w:r>
      <w:proofErr w:type="gramEnd"/>
      <w:r>
        <w:t xml:space="preserve"> mouse microbiota had differential </w:t>
      </w:r>
      <w:proofErr w:type="spellStart"/>
      <w:r>
        <w:t>otucomes</w:t>
      </w:r>
      <w:proofErr w:type="spellEnd"/>
      <w:r>
        <w:t xml:space="preserve"> for C. difficile colonization and CDI severity….”</w:t>
      </w:r>
    </w:p>
  </w:comment>
  <w:comment w:id="216" w:author="Lucas, Sarah" w:date="2021-11-03T15:20:00Z" w:initials="LS">
    <w:p w14:paraId="09F94091" w14:textId="33D73E78" w:rsidR="003F1C07" w:rsidRDefault="003F1C07">
      <w:pPr>
        <w:pStyle w:val="CommentText"/>
      </w:pPr>
      <w:r>
        <w:rPr>
          <w:rStyle w:val="CommentReference"/>
        </w:rPr>
        <w:annotationRef/>
      </w:r>
      <w:r>
        <w:t xml:space="preserve"> What is mean by variation? And are you testing C. diff challenge, or C. diff challenge outcome?</w:t>
      </w:r>
    </w:p>
  </w:comment>
  <w:comment w:id="217" w:author="Lucas, Sarah" w:date="2021-11-03T15:21:00Z" w:initials="LS">
    <w:p w14:paraId="63845F54" w14:textId="2DC7F7CB" w:rsidR="003F1C07" w:rsidRDefault="003F1C07">
      <w:pPr>
        <w:pStyle w:val="CommentText"/>
      </w:pPr>
      <w:r>
        <w:rPr>
          <w:rStyle w:val="CommentReference"/>
        </w:rPr>
        <w:annotationRef/>
      </w:r>
      <w:r>
        <w:t xml:space="preserve">To better approximate human bacterial gut microbiota and test a range of community types? </w:t>
      </w:r>
    </w:p>
  </w:comment>
  <w:comment w:id="219" w:author="Lucas, Sarah" w:date="2021-11-03T15:27:00Z" w:initials="LS">
    <w:p w14:paraId="282EAAC1" w14:textId="5E39D79B" w:rsidR="009C2135" w:rsidRDefault="009C2135">
      <w:pPr>
        <w:pStyle w:val="CommentText"/>
      </w:pPr>
      <w:r>
        <w:rPr>
          <w:rStyle w:val="CommentReference"/>
        </w:rPr>
        <w:annotationRef/>
      </w:r>
      <w:r>
        <w:t xml:space="preserve">Again, maybe “feces” or “fecal contents” or </w:t>
      </w:r>
    </w:p>
  </w:comment>
  <w:comment w:id="218" w:author="Lucas, Sarah" w:date="2021-11-03T15:29:00Z" w:initials="LS">
    <w:p w14:paraId="38AFC03C" w14:textId="63CC7AD1" w:rsidR="009C2135" w:rsidRDefault="009C2135">
      <w:pPr>
        <w:pStyle w:val="CommentText"/>
      </w:pPr>
      <w:r>
        <w:rPr>
          <w:rStyle w:val="CommentReference"/>
        </w:rPr>
        <w:annotationRef/>
      </w:r>
      <w:r>
        <w:t>Methods</w:t>
      </w:r>
    </w:p>
  </w:comment>
  <w:comment w:id="225" w:author="Lucas, Sarah" w:date="2021-11-03T15:32:00Z" w:initials="LS">
    <w:p w14:paraId="3AF649B7" w14:textId="78178814" w:rsidR="009C2135" w:rsidRDefault="009C2135">
      <w:pPr>
        <w:pStyle w:val="CommentText"/>
      </w:pPr>
      <w:r>
        <w:rPr>
          <w:rStyle w:val="CommentReference"/>
        </w:rPr>
        <w:annotationRef/>
      </w:r>
      <w:r>
        <w:t>Methods. Simply by saying “16S marker gene sequencing of fecal pellets”.</w:t>
      </w:r>
    </w:p>
  </w:comment>
  <w:comment w:id="229" w:author="Lucas, Sarah" w:date="2021-11-03T15:47:00Z" w:initials="LS">
    <w:p w14:paraId="06358CC9" w14:textId="1051DB63" w:rsidR="005111AD" w:rsidRDefault="005111AD">
      <w:pPr>
        <w:pStyle w:val="CommentText"/>
      </w:pPr>
      <w:r>
        <w:rPr>
          <w:rStyle w:val="CommentReference"/>
        </w:rPr>
        <w:annotationRef/>
      </w:r>
      <w:r>
        <w:t>What does “</w:t>
      </w:r>
      <w:proofErr w:type="gramStart"/>
      <w:r>
        <w:t>grouped</w:t>
      </w:r>
      <w:proofErr w:type="gramEnd"/>
      <w:r>
        <w:t xml:space="preserve">” mean? Does it mean they were more similar? Or had a similar diversity metric? I would try and be more specific here. Grouped might make more sense if the reader was looking at a </w:t>
      </w:r>
      <w:proofErr w:type="spellStart"/>
      <w:r>
        <w:t>PCoA</w:t>
      </w:r>
      <w:proofErr w:type="spellEnd"/>
      <w:r>
        <w:t xml:space="preserve">, but with the </w:t>
      </w:r>
      <w:proofErr w:type="spellStart"/>
      <w:r>
        <w:t>thetaYC</w:t>
      </w:r>
      <w:proofErr w:type="spellEnd"/>
      <w:r>
        <w:t xml:space="preserve"> plot I think this requires more specificity.</w:t>
      </w:r>
    </w:p>
  </w:comment>
  <w:comment w:id="242" w:author="Lucas, Sarah" w:date="2021-11-04T10:24:00Z" w:initials="LS">
    <w:p w14:paraId="1C56C116" w14:textId="77777777" w:rsidR="00296454" w:rsidRDefault="00296454">
      <w:pPr>
        <w:pStyle w:val="CommentText"/>
      </w:pPr>
      <w:r>
        <w:rPr>
          <w:rStyle w:val="CommentReference"/>
        </w:rPr>
        <w:annotationRef/>
      </w:r>
      <w:r>
        <w:t xml:space="preserve">I still think this is kind of confusing. Are you testing a variety of different microbial communities? I think it just needs to be more specific. “Our goal was to test a variety of human-derived mouse gut microbial communities for observed differences in CDI severity.” &lt;- If that’s wrong, please ignore. </w:t>
      </w:r>
    </w:p>
    <w:p w14:paraId="203141EB" w14:textId="77777777" w:rsidR="00296454" w:rsidRDefault="00296454">
      <w:pPr>
        <w:pStyle w:val="CommentText"/>
      </w:pPr>
    </w:p>
    <w:p w14:paraId="4DC2FE1C" w14:textId="1A468438" w:rsidR="00296454" w:rsidRDefault="00296454">
      <w:pPr>
        <w:pStyle w:val="CommentText"/>
      </w:pPr>
      <w:r>
        <w:t xml:space="preserve">Also, did you have any specific hypotheses going into this? Like, communities </w:t>
      </w:r>
    </w:p>
  </w:comment>
  <w:comment w:id="243" w:author="Lucas, Sarah" w:date="2021-11-04T10:40:00Z" w:initials="LS">
    <w:p w14:paraId="67C2998B" w14:textId="3E269A9E" w:rsidR="00636FAF" w:rsidRDefault="00636FAF">
      <w:pPr>
        <w:pStyle w:val="CommentText"/>
      </w:pPr>
      <w:r>
        <w:rPr>
          <w:rStyle w:val="CommentReference"/>
        </w:rPr>
        <w:annotationRef/>
      </w:r>
      <w:r>
        <w:t>“</w:t>
      </w:r>
      <w:proofErr w:type="gramStart"/>
      <w:r>
        <w:t>to</w:t>
      </w:r>
      <w:proofErr w:type="gramEnd"/>
      <w:r>
        <w:t xml:space="preserve"> maintain their unique microbial compositions and ecological relationships that persisted after transplantation (probably a better word here).”</w:t>
      </w:r>
    </w:p>
  </w:comment>
  <w:comment w:id="244" w:author="Lucas, Sarah" w:date="2021-11-04T10:45:00Z" w:initials="LS">
    <w:p w14:paraId="6A067484" w14:textId="3CC59696" w:rsidR="00636FAF" w:rsidRDefault="00636FAF">
      <w:pPr>
        <w:pStyle w:val="CommentText"/>
      </w:pPr>
      <w:r>
        <w:rPr>
          <w:rStyle w:val="CommentReference"/>
        </w:rPr>
        <w:annotationRef/>
      </w:r>
      <w:r>
        <w:t>I can’t recall</w:t>
      </w:r>
      <w:proofErr w:type="gramStart"/>
      <w:r>
        <w:t>…..</w:t>
      </w:r>
      <w:proofErr w:type="gramEnd"/>
      <w:r>
        <w:t>are these healthy human donors who have never had CDI? Is the antibiotic exposure history known?</w:t>
      </w:r>
    </w:p>
  </w:comment>
  <w:comment w:id="245" w:author="Lucas, Sarah" w:date="2021-11-04T10:46:00Z" w:initials="LS">
    <w:p w14:paraId="032ED1A9" w14:textId="36DA3202" w:rsidR="00636FAF" w:rsidRDefault="00636FAF">
      <w:pPr>
        <w:pStyle w:val="CommentText"/>
      </w:pPr>
      <w:r>
        <w:rPr>
          <w:rStyle w:val="CommentReference"/>
        </w:rPr>
        <w:annotationRef/>
      </w:r>
      <w:r>
        <w:t>Is there an acronym for this strain?</w:t>
      </w:r>
    </w:p>
  </w:comment>
  <w:comment w:id="249" w:author="Lucas, Sarah" w:date="2021-11-04T10:47:00Z" w:initials="LS">
    <w:p w14:paraId="6BBD4A92" w14:textId="43A8F1F9" w:rsidR="00636FAF" w:rsidRDefault="00636FAF">
      <w:pPr>
        <w:pStyle w:val="CommentText"/>
      </w:pPr>
      <w:r>
        <w:rPr>
          <w:rStyle w:val="CommentReference"/>
        </w:rPr>
        <w:annotationRef/>
      </w:r>
      <w:r>
        <w:t>I don’t think you need a citation here, and if this is derived from a method used in a different paper, just use the citation in the methods section.</w:t>
      </w:r>
    </w:p>
  </w:comment>
  <w:comment w:id="250" w:author="Lucas, Sarah" w:date="2021-11-04T10:48:00Z" w:initials="LS">
    <w:p w14:paraId="4357BCC4" w14:textId="6E34FAB5" w:rsidR="00636FAF" w:rsidRDefault="00636FAF">
      <w:pPr>
        <w:pStyle w:val="CommentText"/>
      </w:pPr>
      <w:r>
        <w:rPr>
          <w:rStyle w:val="CommentReference"/>
        </w:rPr>
        <w:annotationRef/>
      </w:r>
      <w:r>
        <w:t>Ah, ok, answering my question above. I think this should go right at the beginning of this section, supporting your rationalization for why you are not using the canonical antibiotic treatment regime for mouse models of CDI infection. That makes it a whole lot more interesting when you lead with this info.</w:t>
      </w:r>
    </w:p>
  </w:comment>
  <w:comment w:id="261" w:author="Lucas, Sarah" w:date="2021-11-04T10:52:00Z" w:initials="LS">
    <w:p w14:paraId="1308329F" w14:textId="77777777" w:rsidR="0092300A" w:rsidRDefault="0092300A">
      <w:pPr>
        <w:pStyle w:val="CommentText"/>
        <w:rPr>
          <w:noProof/>
        </w:rPr>
      </w:pPr>
      <w:r>
        <w:rPr>
          <w:rStyle w:val="CommentReference"/>
        </w:rPr>
        <w:annotationRef/>
      </w:r>
      <w:r>
        <w:t>A conclusion statement like, “This sup</w:t>
      </w:r>
      <w:r w:rsidR="0058039C">
        <w:rPr>
          <w:noProof/>
        </w:rPr>
        <w:t>ports the</w:t>
      </w:r>
      <w:r w:rsidR="0058039C">
        <w:rPr>
          <w:noProof/>
        </w:rPr>
        <w:t xml:space="preserve"> hypothesis </w:t>
      </w:r>
      <w:r w:rsidR="0058039C">
        <w:rPr>
          <w:noProof/>
        </w:rPr>
        <w:t>that</w:t>
      </w:r>
      <w:r w:rsidR="0058039C">
        <w:rPr>
          <w:noProof/>
        </w:rPr>
        <w:t xml:space="preserve"> </w:t>
      </w:r>
      <w:r w:rsidR="0058039C">
        <w:rPr>
          <w:noProof/>
        </w:rPr>
        <w:t>C. difficile exclusion is inheret to certain communities but not others, and is not solely the result of exogenous antib</w:t>
      </w:r>
      <w:r w:rsidR="0058039C">
        <w:rPr>
          <w:noProof/>
        </w:rPr>
        <w:t>iotic pressures</w:t>
      </w:r>
      <w:r w:rsidR="0058039C">
        <w:rPr>
          <w:noProof/>
        </w:rPr>
        <w:t xml:space="preserve">." </w:t>
      </w:r>
      <w:r w:rsidR="0058039C">
        <w:rPr>
          <w:noProof/>
        </w:rPr>
        <w:t xml:space="preserve"> Or somehting like that. </w:t>
      </w:r>
    </w:p>
    <w:p w14:paraId="67823EB6" w14:textId="77777777" w:rsidR="0092300A" w:rsidRDefault="0092300A">
      <w:pPr>
        <w:pStyle w:val="CommentText"/>
        <w:rPr>
          <w:noProof/>
        </w:rPr>
      </w:pPr>
    </w:p>
    <w:p w14:paraId="485C871D" w14:textId="0206C3B2" w:rsidR="0092300A" w:rsidRDefault="0058039C">
      <w:pPr>
        <w:pStyle w:val="CommentText"/>
      </w:pPr>
      <w:r>
        <w:rPr>
          <w:noProof/>
        </w:rPr>
        <w:t>W</w:t>
      </w:r>
      <w:r>
        <w:rPr>
          <w:noProof/>
        </w:rPr>
        <w:t>ere t</w:t>
      </w:r>
      <w:r>
        <w:rPr>
          <w:noProof/>
        </w:rPr>
        <w:t xml:space="preserve">here any </w:t>
      </w:r>
      <w:r>
        <w:rPr>
          <w:noProof/>
        </w:rPr>
        <w:t>conclusions from the antiobiotic</w:t>
      </w:r>
      <w:r>
        <w:rPr>
          <w:noProof/>
        </w:rPr>
        <w:t>s associated with the human donors? If not, or i</w:t>
      </w:r>
      <w:r>
        <w:rPr>
          <w:noProof/>
        </w:rPr>
        <w:t>f it wasn't tested, it might not be worthwhile to</w:t>
      </w:r>
      <w:r>
        <w:rPr>
          <w:noProof/>
        </w:rPr>
        <w:t xml:space="preserve"> mention it at all. Although, </w:t>
      </w:r>
      <w:r>
        <w:rPr>
          <w:noProof/>
        </w:rPr>
        <w:t xml:space="preserve">I </w:t>
      </w:r>
      <w:r>
        <w:rPr>
          <w:noProof/>
        </w:rPr>
        <w:t>coul</w:t>
      </w:r>
      <w:r>
        <w:rPr>
          <w:noProof/>
        </w:rPr>
        <w:t xml:space="preserve">d imagine a </w:t>
      </w:r>
      <w:r>
        <w:rPr>
          <w:noProof/>
        </w:rPr>
        <w:t>reviewer asking for that inforamtion</w:t>
      </w:r>
      <w:r>
        <w:rPr>
          <w:noProof/>
        </w:rPr>
        <w:t>/analysis.</w:t>
      </w:r>
      <w:r>
        <w:rPr>
          <w:noProof/>
        </w:rPr>
        <w:t xml:space="preserve"> </w:t>
      </w:r>
      <w:r>
        <w:rPr>
          <w:noProof/>
        </w:rPr>
        <w:t>If you introduce it as a hypothesis, there should be a</w:t>
      </w:r>
      <w:r>
        <w:rPr>
          <w:noProof/>
        </w:rPr>
        <w:t>n analysis and</w:t>
      </w:r>
      <w:r>
        <w:rPr>
          <w:noProof/>
        </w:rPr>
        <w:t xml:space="preserve"> conclusion.</w:t>
      </w:r>
    </w:p>
  </w:comment>
  <w:comment w:id="264" w:author="Lucas, Sarah" w:date="2021-11-04T11:17:00Z" w:initials="LS">
    <w:p w14:paraId="1BE4B474" w14:textId="22DCF47E" w:rsidR="005D167A" w:rsidRDefault="005D167A">
      <w:pPr>
        <w:pStyle w:val="CommentText"/>
      </w:pPr>
      <w:r>
        <w:rPr>
          <w:rStyle w:val="CommentReference"/>
        </w:rPr>
        <w:annotationRef/>
      </w:r>
      <w:r>
        <w:t xml:space="preserve">“diversity”? I think are more specific word related to what was tested/observed would be better. Or just “Infection severity varies with initial community”, </w:t>
      </w:r>
      <w:proofErr w:type="gramStart"/>
      <w:r>
        <w:t>Or,</w:t>
      </w:r>
      <w:proofErr w:type="gramEnd"/>
      <w:r>
        <w:t xml:space="preserve"> “Infection severity varies by donor group”.</w:t>
      </w:r>
    </w:p>
  </w:comment>
  <w:comment w:id="265" w:author="Lucas, Sarah" w:date="2021-11-04T11:21:00Z" w:initials="LS">
    <w:p w14:paraId="739235FB" w14:textId="7D54529D" w:rsidR="0046284E" w:rsidRDefault="0046284E">
      <w:pPr>
        <w:pStyle w:val="CommentText"/>
      </w:pPr>
      <w:r>
        <w:rPr>
          <w:rStyle w:val="CommentReference"/>
        </w:rPr>
        <w:annotationRef/>
      </w:r>
      <w:r>
        <w:t>“</w:t>
      </w:r>
      <w:proofErr w:type="gramStart"/>
      <w:r>
        <w:t>we</w:t>
      </w:r>
      <w:proofErr w:type="gramEnd"/>
      <w:r>
        <w:t xml:space="preserve"> looked at CDI severity as the outcome of the initial community diversity” (interpreting diversity </w:t>
      </w:r>
      <w:proofErr w:type="spellStart"/>
      <w:r>
        <w:t>as</w:t>
      </w:r>
      <w:proofErr w:type="spellEnd"/>
      <w:r>
        <w:t xml:space="preserve"> the collection and distribution of unique microorganisms).</w:t>
      </w:r>
    </w:p>
  </w:comment>
  <w:comment w:id="266" w:author="Lucas, Sarah" w:date="2021-11-04T11:25:00Z" w:initials="LS">
    <w:p w14:paraId="0F41ECD1" w14:textId="01780ED0" w:rsidR="0046284E" w:rsidRDefault="0046284E">
      <w:pPr>
        <w:pStyle w:val="CommentText"/>
      </w:pPr>
      <w:r>
        <w:rPr>
          <w:rStyle w:val="CommentReference"/>
        </w:rPr>
        <w:annotationRef/>
      </w:r>
      <w:r>
        <w:t>How many. What fraction of mice.</w:t>
      </w:r>
    </w:p>
  </w:comment>
  <w:comment w:id="267" w:author="Lucas, Sarah" w:date="2021-11-04T11:26:00Z" w:initials="LS">
    <w:p w14:paraId="12BB7D8F" w14:textId="4C46A950" w:rsidR="0046284E" w:rsidRDefault="0046284E">
      <w:pPr>
        <w:pStyle w:val="CommentText"/>
      </w:pPr>
      <w:r>
        <w:rPr>
          <w:rStyle w:val="CommentReference"/>
        </w:rPr>
        <w:annotationRef/>
      </w:r>
      <w:r>
        <w:t xml:space="preserve">How many days. “An average of X days +- </w:t>
      </w:r>
      <w:proofErr w:type="spellStart"/>
      <w:r>
        <w:t>sd</w:t>
      </w:r>
      <w:proofErr w:type="spellEnd"/>
      <w:r>
        <w:t>”</w:t>
      </w:r>
    </w:p>
  </w:comment>
  <w:comment w:id="268" w:author="Lucas, Sarah" w:date="2021-11-04T11:27:00Z" w:initials="LS">
    <w:p w14:paraId="70C8DF86" w14:textId="77777777" w:rsidR="0046284E" w:rsidRDefault="0046284E">
      <w:pPr>
        <w:pStyle w:val="CommentText"/>
      </w:pPr>
      <w:r>
        <w:rPr>
          <w:rStyle w:val="CommentReference"/>
        </w:rPr>
        <w:annotationRef/>
      </w:r>
      <w:r>
        <w:t>This sentence here is making me think you shou</w:t>
      </w:r>
      <w:r w:rsidR="00731892">
        <w:t>l</w:t>
      </w:r>
      <w:r>
        <w:t>d name the donor communities early on</w:t>
      </w:r>
      <w:r w:rsidR="00731892">
        <w:t xml:space="preserve"> in this paper</w:t>
      </w:r>
      <w:r>
        <w:t xml:space="preserve"> and refer to them as you go along so the reader can make links as they </w:t>
      </w:r>
      <w:r w:rsidR="00731892">
        <w:t>go through the results</w:t>
      </w:r>
      <w:r>
        <w:t xml:space="preserve">. </w:t>
      </w:r>
      <w:r w:rsidR="00731892">
        <w:t>For example,</w:t>
      </w:r>
      <w:r>
        <w:t xml:space="preserve"> which donors were associated with latency in colonization? Which transplant communities were associated with severe disease? It might be useful also to be specific of donor community and mouse transplant community. Specifying these early on may make it far easier</w:t>
      </w:r>
      <w:r w:rsidR="00731892">
        <w:t xml:space="preserve"> for you</w:t>
      </w:r>
      <w:r>
        <w:t xml:space="preserve"> to write about, and they can go in your initial schematic: Human Donor A community = HD-A, mouse transplant community A = MT-A, etc.)</w:t>
      </w:r>
      <w:r w:rsidR="00731892">
        <w:t>.  With that in place, this sentence would read:</w:t>
      </w:r>
    </w:p>
    <w:p w14:paraId="376AA1EB" w14:textId="77777777" w:rsidR="00731892" w:rsidRDefault="00731892">
      <w:pPr>
        <w:pStyle w:val="CommentText"/>
      </w:pPr>
    </w:p>
    <w:p w14:paraId="74FD6972" w14:textId="77777777" w:rsidR="00731892" w:rsidRDefault="00731892">
      <w:pPr>
        <w:pStyle w:val="CommentText"/>
      </w:pPr>
    </w:p>
    <w:p w14:paraId="683335B3" w14:textId="77777777" w:rsidR="00731892" w:rsidRDefault="00731892">
      <w:pPr>
        <w:pStyle w:val="CommentText"/>
      </w:pPr>
      <w:r>
        <w:t xml:space="preserve">“All (#) HD-A recipient mice were highly (what does </w:t>
      </w:r>
      <w:proofErr w:type="gramStart"/>
      <w:r>
        <w:t>highly  mean</w:t>
      </w:r>
      <w:proofErr w:type="gramEnd"/>
      <w:r>
        <w:t xml:space="preserve">? Quickly? High CFU? A specific word would be good here) colonized by C. difficile, exhibited severe disease, and were moribund within three days post-challenge” </w:t>
      </w:r>
    </w:p>
    <w:p w14:paraId="07CDF44C" w14:textId="77777777" w:rsidR="00731892" w:rsidRDefault="00731892">
      <w:pPr>
        <w:pStyle w:val="CommentText"/>
      </w:pPr>
    </w:p>
    <w:p w14:paraId="68141EB4" w14:textId="3DAAC835" w:rsidR="00731892" w:rsidRDefault="00731892">
      <w:pPr>
        <w:pStyle w:val="CommentText"/>
      </w:pPr>
      <w:r>
        <w:t>And as an example of referring to a mouse community:</w:t>
      </w:r>
    </w:p>
    <w:p w14:paraId="4D94F214" w14:textId="77777777" w:rsidR="00731892" w:rsidRDefault="00731892">
      <w:pPr>
        <w:pStyle w:val="CommentText"/>
      </w:pPr>
    </w:p>
    <w:p w14:paraId="0810175F" w14:textId="1355E898" w:rsidR="00731892" w:rsidRDefault="00731892">
      <w:pPr>
        <w:pStyle w:val="CommentText"/>
      </w:pPr>
      <w:r>
        <w:t xml:space="preserve">“Community MT-A is characterized by a high relative abundance of </w:t>
      </w:r>
      <w:proofErr w:type="spellStart"/>
      <w:r>
        <w:t>X.y</w:t>
      </w:r>
      <w:proofErr w:type="spellEnd"/>
      <w:r>
        <w:t>, which defines its lower diversity compared to the other transplant communities.”</w:t>
      </w:r>
    </w:p>
  </w:comment>
  <w:comment w:id="272" w:author="Lucas, Sarah" w:date="2021-11-04T11:42:00Z" w:initials="LS">
    <w:p w14:paraId="414E3112" w14:textId="5F51722E" w:rsidR="00754004" w:rsidRDefault="00754004">
      <w:pPr>
        <w:pStyle w:val="CommentText"/>
      </w:pPr>
      <w:r>
        <w:rPr>
          <w:rStyle w:val="CommentReference"/>
        </w:rPr>
        <w:annotationRef/>
      </w:r>
      <w:r>
        <w:t xml:space="preserve">Did they clear </w:t>
      </w:r>
      <w:proofErr w:type="spellStart"/>
      <w:proofErr w:type="gramStart"/>
      <w:r>
        <w:t>C.diff</w:t>
      </w:r>
      <w:proofErr w:type="spellEnd"/>
      <w:proofErr w:type="gramEnd"/>
      <w:r>
        <w:t>? Associated with which donor?</w:t>
      </w:r>
    </w:p>
  </w:comment>
  <w:comment w:id="285" w:author="Lucas, Sarah" w:date="2021-11-04T12:21:00Z" w:initials="LS">
    <w:p w14:paraId="5166FF6A" w14:textId="41983B3A" w:rsidR="006D5A67" w:rsidRDefault="006D5A67">
      <w:pPr>
        <w:pStyle w:val="CommentText"/>
      </w:pPr>
      <w:r>
        <w:rPr>
          <w:rStyle w:val="CommentReference"/>
        </w:rPr>
        <w:annotationRef/>
      </w:r>
      <w:r>
        <w:t>Specific toxin? Is the assay specific for C. diff toxins? Could the toxins be coming from a different organism?</w:t>
      </w:r>
    </w:p>
  </w:comment>
  <w:comment w:id="287" w:author="Lucas, Sarah" w:date="2021-11-04T12:25:00Z" w:initials="LS">
    <w:p w14:paraId="254A896E" w14:textId="2616530B" w:rsidR="006D5A67" w:rsidRDefault="006D5A67">
      <w:pPr>
        <w:pStyle w:val="CommentText"/>
      </w:pPr>
      <w:r>
        <w:rPr>
          <w:rStyle w:val="CommentReference"/>
        </w:rPr>
        <w:annotationRef/>
      </w:r>
      <w:r>
        <w:t>Associated with a specific donor group?</w:t>
      </w:r>
    </w:p>
  </w:comment>
  <w:comment w:id="305" w:author="Lucas, Sarah" w:date="2021-11-04T12:36:00Z" w:initials="LS">
    <w:p w14:paraId="6F28942B" w14:textId="108B7357" w:rsidR="005F731F" w:rsidRDefault="005F731F">
      <w:pPr>
        <w:pStyle w:val="CommentText"/>
      </w:pPr>
      <w:r>
        <w:rPr>
          <w:rStyle w:val="CommentReference"/>
        </w:rPr>
        <w:annotationRef/>
      </w:r>
      <w:r>
        <w:t>Is it histopathological or histopathologic? Seems like they are interchangeable…</w:t>
      </w:r>
    </w:p>
  </w:comment>
  <w:comment w:id="306" w:author="Lucas, Sarah" w:date="2021-11-04T12:40:00Z" w:initials="LS">
    <w:p w14:paraId="19F2692C" w14:textId="43985877" w:rsidR="005F731F" w:rsidRDefault="005F731F">
      <w:pPr>
        <w:pStyle w:val="CommentText"/>
      </w:pPr>
      <w:r>
        <w:rPr>
          <w:rStyle w:val="CommentReference"/>
        </w:rPr>
        <w:annotationRef/>
      </w:r>
      <w:r>
        <w:t xml:space="preserve">Confusing. Donor groups where all members </w:t>
      </w:r>
      <w:r w:rsidR="009A226D">
        <w:t xml:space="preserve">survived to 10 days (experiment </w:t>
      </w:r>
      <w:proofErr w:type="gramStart"/>
      <w:r w:rsidR="009A226D">
        <w:t>completion)…</w:t>
      </w:r>
      <w:proofErr w:type="gramEnd"/>
    </w:p>
  </w:comment>
  <w:comment w:id="307" w:author="Lucas, Sarah" w:date="2021-11-04T12:46:00Z" w:initials="LS">
    <w:p w14:paraId="4ECFCEE6" w14:textId="6B30530B" w:rsidR="009A226D" w:rsidRDefault="009A226D">
      <w:pPr>
        <w:pStyle w:val="CommentText"/>
      </w:pPr>
      <w:r>
        <w:rPr>
          <w:rStyle w:val="CommentReference"/>
        </w:rPr>
        <w:annotationRef/>
      </w:r>
      <w:r>
        <w:t>Microbial community members explain variation in CDI severity.</w:t>
      </w:r>
    </w:p>
  </w:comment>
  <w:comment w:id="318" w:author="Lucas, Sarah" w:date="2021-11-04T12:54:00Z" w:initials="LS">
    <w:p w14:paraId="6DC7068F" w14:textId="496A2FAF" w:rsidR="00696CA2" w:rsidRDefault="00696CA2">
      <w:pPr>
        <w:pStyle w:val="CommentText"/>
      </w:pPr>
      <w:r>
        <w:rPr>
          <w:rStyle w:val="CommentReference"/>
        </w:rPr>
        <w:annotationRef/>
      </w:r>
      <w:r>
        <w:t>Combine to one sentence.</w:t>
      </w:r>
    </w:p>
  </w:comment>
  <w:comment w:id="334" w:author="Lucas, Sarah" w:date="2021-11-04T13:00:00Z" w:initials="LS">
    <w:p w14:paraId="4965AEC8" w14:textId="5E042CB3" w:rsidR="00696CA2" w:rsidRDefault="00696CA2">
      <w:pPr>
        <w:pStyle w:val="CommentText"/>
      </w:pPr>
      <w:r>
        <w:rPr>
          <w:rStyle w:val="CommentReference"/>
        </w:rPr>
        <w:annotationRef/>
      </w:r>
      <w:r>
        <w:t>This is the first mention of clinical score. Where did it come from? How was it calculated? Should it be used/referred to in earlier sections?</w:t>
      </w:r>
    </w:p>
  </w:comment>
  <w:comment w:id="338" w:author="Lucas, Sarah" w:date="2021-11-04T13:08:00Z" w:initials="LS">
    <w:p w14:paraId="23C5D755" w14:textId="28D13616" w:rsidR="00FD7FC8" w:rsidRDefault="00FD7FC8">
      <w:pPr>
        <w:pStyle w:val="CommentText"/>
      </w:pPr>
      <w:r>
        <w:rPr>
          <w:rStyle w:val="CommentReference"/>
        </w:rPr>
        <w:annotationRef/>
      </w:r>
      <w:r>
        <w:t>Specific word. Relative abundance? Prevalence? Prevalence and abundance?</w:t>
      </w:r>
    </w:p>
  </w:comment>
  <w:comment w:id="339" w:author="Lucas, Sarah" w:date="2021-11-04T13:09:00Z" w:initials="LS">
    <w:p w14:paraId="65F1A36A" w14:textId="1F5E87D9" w:rsidR="00FD7FC8" w:rsidRDefault="00FD7FC8">
      <w:pPr>
        <w:pStyle w:val="CommentText"/>
      </w:pPr>
      <w:r>
        <w:rPr>
          <w:rStyle w:val="CommentReference"/>
        </w:rPr>
        <w:annotationRef/>
      </w:r>
      <w:r>
        <w:t>Specifics.</w:t>
      </w:r>
    </w:p>
  </w:comment>
  <w:comment w:id="340" w:author="Lucas, Sarah" w:date="2021-11-04T13:09:00Z" w:initials="LS">
    <w:p w14:paraId="3984AEA6" w14:textId="3D981375" w:rsidR="00FD7FC8" w:rsidRDefault="00FD7FC8">
      <w:pPr>
        <w:pStyle w:val="CommentText"/>
      </w:pPr>
      <w:r>
        <w:rPr>
          <w:rStyle w:val="CommentReference"/>
        </w:rPr>
        <w:annotationRef/>
      </w:r>
      <w:r>
        <w:t>Stats?</w:t>
      </w:r>
    </w:p>
  </w:comment>
  <w:comment w:id="341" w:author="Lucas, Sarah" w:date="2021-11-04T13:12:00Z" w:initials="LS">
    <w:p w14:paraId="75334FBA" w14:textId="12962BCA" w:rsidR="003813B3" w:rsidRDefault="003813B3">
      <w:pPr>
        <w:pStyle w:val="CommentText"/>
      </w:pPr>
      <w:r>
        <w:rPr>
          <w:rStyle w:val="CommentReference"/>
        </w:rPr>
        <w:annotationRef/>
      </w:r>
      <w:r>
        <w:t xml:space="preserve">Was this correlation part of the </w:t>
      </w:r>
      <w:proofErr w:type="spellStart"/>
      <w:r>
        <w:t>LEfSe</w:t>
      </w:r>
      <w:proofErr w:type="spellEnd"/>
      <w:r>
        <w:t xml:space="preserve"> analysis, or a separate analysis? Does this sentence refer to a figure? Is there a reason this result is striking? </w:t>
      </w:r>
    </w:p>
  </w:comment>
  <w:comment w:id="358" w:author="Lucas, Sarah" w:date="2021-11-04T13:22:00Z" w:initials="LS">
    <w:p w14:paraId="2562F8DA" w14:textId="1D60402D" w:rsidR="0003621A" w:rsidRDefault="0003621A">
      <w:pPr>
        <w:pStyle w:val="CommentText"/>
      </w:pPr>
      <w:r>
        <w:rPr>
          <w:rStyle w:val="CommentReference"/>
        </w:rPr>
        <w:annotationRef/>
      </w:r>
      <w:r>
        <w:t xml:space="preserve">Is activity generally accepted as a proxy for production, and therefore are these words are accepted to be interchangeable for the </w:t>
      </w:r>
      <w:proofErr w:type="gramStart"/>
      <w:r>
        <w:t>particular assay</w:t>
      </w:r>
      <w:proofErr w:type="gramEnd"/>
      <w:r>
        <w:t xml:space="preserve"> you ran?</w:t>
      </w:r>
    </w:p>
  </w:comment>
  <w:comment w:id="366" w:author="Lucas, Sarah" w:date="2021-11-04T13:25:00Z" w:initials="LS">
    <w:p w14:paraId="3590E9BA" w14:textId="6C492E8E" w:rsidR="0003621A" w:rsidRDefault="0003621A">
      <w:pPr>
        <w:pStyle w:val="CommentText"/>
      </w:pPr>
      <w:r>
        <w:rPr>
          <w:rStyle w:val="CommentReference"/>
        </w:rPr>
        <w:annotationRef/>
      </w:r>
      <w:r>
        <w:t>Feels repetitive.</w:t>
      </w:r>
    </w:p>
  </w:comment>
  <w:comment w:id="379" w:author="Lucas, Sarah" w:date="2021-11-04T13:34:00Z" w:initials="LS">
    <w:p w14:paraId="31667726" w14:textId="440D2DF2" w:rsidR="002A1C4F" w:rsidRDefault="002A1C4F">
      <w:pPr>
        <w:pStyle w:val="CommentText"/>
      </w:pPr>
      <w:r>
        <w:rPr>
          <w:rStyle w:val="CommentReference"/>
        </w:rPr>
        <w:annotationRef/>
      </w:r>
      <w:r>
        <w:t>Is this synonymous with histopathology? This feels out of place with the additional mention of toxin.</w:t>
      </w:r>
    </w:p>
  </w:comment>
  <w:comment w:id="384" w:author="Lucas, Sarah" w:date="2021-11-04T13:37:00Z" w:initials="LS">
    <w:p w14:paraId="7F8E044C" w14:textId="69C6D42B" w:rsidR="002A1C4F" w:rsidRDefault="002A1C4F">
      <w:pPr>
        <w:pStyle w:val="CommentText"/>
      </w:pPr>
      <w:r>
        <w:rPr>
          <w:rStyle w:val="CommentReference"/>
        </w:rPr>
        <w:annotationRef/>
      </w:r>
      <w:r>
        <w:t>Clarify</w:t>
      </w:r>
      <w:r w:rsidR="00166BB5">
        <w:t xml:space="preserve"> make more specific</w:t>
      </w:r>
      <w:r>
        <w:t>. “We next wanted to determine whether collectively, bacterial community membership and relative abundance could be predictive of CDI severity” or something like that.</w:t>
      </w:r>
    </w:p>
  </w:comment>
  <w:comment w:id="385" w:author="Lucas, Sarah" w:date="2021-11-04T16:56:00Z" w:initials="LS">
    <w:p w14:paraId="5454A0AD" w14:textId="5B2AEE33" w:rsidR="00DE7491" w:rsidRDefault="00DE7491">
      <w:pPr>
        <w:pStyle w:val="CommentText"/>
      </w:pPr>
      <w:r>
        <w:rPr>
          <w:rStyle w:val="CommentReference"/>
        </w:rPr>
        <w:annotationRef/>
      </w:r>
      <w:r>
        <w:t>Here and throughout the paper it might be better to refer to this as the Day 0 community? And refer to its collection in a Figure 1 A schematic of the experimental design?</w:t>
      </w:r>
    </w:p>
  </w:comment>
  <w:comment w:id="387" w:author="Lucas, Sarah" w:date="2021-11-04T16:57:00Z" w:initials="LS">
    <w:p w14:paraId="15F42EB6" w14:textId="5246C941" w:rsidR="00DE7491" w:rsidRDefault="00DE7491">
      <w:pPr>
        <w:pStyle w:val="CommentText"/>
      </w:pPr>
      <w:r>
        <w:rPr>
          <w:rStyle w:val="CommentReference"/>
        </w:rPr>
        <w:annotationRef/>
      </w:r>
      <w:r>
        <w:t>Find a way throughout this paragraph to be more general about this, unless you are going to compare results with those that came from a community from a different time point, it becomes redundant. (Saves words!)</w:t>
      </w:r>
    </w:p>
  </w:comment>
  <w:comment w:id="404" w:author="Lucas, Sarah" w:date="2021-11-04T17:00:00Z" w:initials="LS">
    <w:p w14:paraId="5330AE25" w14:textId="7D12D8A0" w:rsidR="005330B9" w:rsidRDefault="005330B9">
      <w:pPr>
        <w:pStyle w:val="CommentText"/>
      </w:pPr>
      <w:r>
        <w:rPr>
          <w:rStyle w:val="CommentReference"/>
        </w:rPr>
        <w:annotationRef/>
      </w:r>
      <w:r>
        <w:t>Model accuracy?</w:t>
      </w:r>
    </w:p>
  </w:comment>
  <w:comment w:id="428" w:author="Lucas, Sarah" w:date="2021-11-04T17:22:00Z" w:initials="LS">
    <w:p w14:paraId="7EC22A80" w14:textId="5693A420" w:rsidR="005C64F2" w:rsidRDefault="005C64F2">
      <w:pPr>
        <w:pStyle w:val="CommentText"/>
      </w:pPr>
      <w:r>
        <w:rPr>
          <w:rStyle w:val="CommentReference"/>
        </w:rPr>
        <w:annotationRef/>
      </w:r>
      <w:r>
        <w:t>Does this need a citation?</w:t>
      </w:r>
    </w:p>
  </w:comment>
  <w:comment w:id="427" w:author="Lucas, Sarah" w:date="2021-11-04T17:24:00Z" w:initials="LS">
    <w:p w14:paraId="3C7FA331" w14:textId="27DF8AE7" w:rsidR="005C64F2" w:rsidRDefault="005C64F2">
      <w:pPr>
        <w:pStyle w:val="CommentText"/>
      </w:pPr>
      <w:r>
        <w:rPr>
          <w:rStyle w:val="CommentReference"/>
        </w:rPr>
        <w:annotationRef/>
      </w:r>
      <w:r>
        <w:t xml:space="preserve">Would consider taking this out </w:t>
      </w:r>
      <w:proofErr w:type="gramStart"/>
      <w:r>
        <w:t>an</w:t>
      </w:r>
      <w:proofErr w:type="gramEnd"/>
      <w:r>
        <w:t xml:space="preserve"> starting at the next sentence.</w:t>
      </w:r>
    </w:p>
  </w:comment>
  <w:comment w:id="442" w:author="Lucas, Sarah" w:date="2021-11-04T17:25:00Z" w:initials="LS">
    <w:p w14:paraId="58955F96" w14:textId="769B9D80" w:rsidR="005C64F2" w:rsidRDefault="005C64F2">
      <w:pPr>
        <w:pStyle w:val="CommentText"/>
      </w:pPr>
      <w:r>
        <w:rPr>
          <w:rStyle w:val="CommentReference"/>
        </w:rPr>
        <w:annotationRef/>
      </w:r>
      <w:r>
        <w:t xml:space="preserve">And here you can refer to the transplanted mouse communities MT-1, MT-2 </w:t>
      </w:r>
      <w:proofErr w:type="gramStart"/>
      <w:r>
        <w:t>….for</w:t>
      </w:r>
      <w:proofErr w:type="gramEnd"/>
      <w:r>
        <w:t xml:space="preserve"> example, if you decide to code them for this paper.</w:t>
      </w:r>
    </w:p>
  </w:comment>
  <w:comment w:id="450" w:author="Lucas, Sarah" w:date="2021-11-04T17:37:00Z" w:initials="LS">
    <w:p w14:paraId="10B71D5C" w14:textId="3DA709A6" w:rsidR="00CC6178" w:rsidRDefault="00CC6178">
      <w:pPr>
        <w:pStyle w:val="CommentText"/>
      </w:pPr>
      <w:r>
        <w:rPr>
          <w:rStyle w:val="CommentReference"/>
        </w:rPr>
        <w:annotationRef/>
      </w:r>
      <w:r>
        <w:t xml:space="preserve">How many? Which were they? </w:t>
      </w:r>
    </w:p>
  </w:comment>
  <w:comment w:id="453" w:author="Lucas, Sarah" w:date="2021-11-04T18:00:00Z" w:initials="LS">
    <w:p w14:paraId="524F3747" w14:textId="29FDCFCF" w:rsidR="00283E23" w:rsidRDefault="00283E23">
      <w:pPr>
        <w:pStyle w:val="CommentText"/>
      </w:pPr>
      <w:r>
        <w:rPr>
          <w:rStyle w:val="CommentReference"/>
        </w:rPr>
        <w:annotationRef/>
      </w:r>
      <w:r>
        <w:t>Depending on the journal you are submitting to, I think a good goal would be to cut this to 4 paragraphs.</w:t>
      </w:r>
      <w:r w:rsidR="007927B7">
        <w:t xml:space="preserve"> The following notes are for a paper submission, but you have a great deal of information here that can be included in your dissertation intro/ chapter intro, just demonstrating your depth of knowledge.</w:t>
      </w:r>
    </w:p>
  </w:comment>
  <w:comment w:id="463" w:author="Lucas, Sarah" w:date="2021-11-04T18:43:00Z" w:initials="LS">
    <w:p w14:paraId="7F7AFCA9" w14:textId="024A741E" w:rsidR="007944D2" w:rsidRDefault="007944D2">
      <w:pPr>
        <w:pStyle w:val="CommentText"/>
      </w:pPr>
      <w:r>
        <w:rPr>
          <w:rStyle w:val="CommentReference"/>
        </w:rPr>
        <w:annotationRef/>
      </w:r>
      <w:r>
        <w:t xml:space="preserve">This is just an organization suggestion for those 4 paragraphs. Below, you have just about everything necessary to just fill-in-the blanks of this suggested outline – so </w:t>
      </w:r>
      <w:proofErr w:type="gramStart"/>
      <w:r>
        <w:t>Yay</w:t>
      </w:r>
      <w:proofErr w:type="gramEnd"/>
      <w:r>
        <w:t xml:space="preserve">! Not a whole lot of “new” writing. But of course, stay true to what you want your message to be. This may not be it. </w:t>
      </w:r>
    </w:p>
  </w:comment>
  <w:comment w:id="468" w:author="Lucas, Sarah" w:date="2021-11-04T18:09:00Z" w:initials="LS">
    <w:p w14:paraId="460FF5CF" w14:textId="68BEE0AA" w:rsidR="007927B7" w:rsidRDefault="007927B7">
      <w:pPr>
        <w:pStyle w:val="CommentText"/>
      </w:pPr>
      <w:r>
        <w:rPr>
          <w:rStyle w:val="CommentReference"/>
        </w:rPr>
        <w:annotationRef/>
      </w:r>
      <w:r>
        <w:t>I think this section should start/end with an echo of, why do we need a different model? What are the advantages? (disadvantages/drawbacks in the last paragraph).</w:t>
      </w:r>
    </w:p>
  </w:comment>
  <w:comment w:id="545" w:author="Lucas, Sarah" w:date="2021-11-04T18:28:00Z" w:initials="LS">
    <w:p w14:paraId="6C58E2C6" w14:textId="0A66DE41" w:rsidR="00760158" w:rsidRDefault="00760158">
      <w:pPr>
        <w:pStyle w:val="CommentText"/>
      </w:pPr>
      <w:r>
        <w:rPr>
          <w:rStyle w:val="CommentReference"/>
        </w:rPr>
        <w:annotationRef/>
      </w:r>
      <w:r>
        <w:t>Your discussion is full of very skilled writing and relevant information</w:t>
      </w:r>
      <w:r w:rsidR="00422EAB">
        <w:t xml:space="preserve">. </w:t>
      </w:r>
      <w:proofErr w:type="gramStart"/>
      <w:r w:rsidR="00422EAB">
        <w:t>O</w:t>
      </w:r>
      <w:r>
        <w:t>verall</w:t>
      </w:r>
      <w:proofErr w:type="gramEnd"/>
      <w:r>
        <w:t xml:space="preserve"> it is impressive to write this much on this topic – but that’s a Ph.D</w:t>
      </w:r>
      <w:r w:rsidR="00422EAB">
        <w:t>.</w:t>
      </w:r>
      <w:r>
        <w:t>! The key is to pare it down for a paper and keep the</w:t>
      </w:r>
      <w:r w:rsidR="00422EAB">
        <w:t xml:space="preserve"> rest of this</w:t>
      </w:r>
      <w:r>
        <w:t xml:space="preserve"> detail for </w:t>
      </w:r>
      <w:r w:rsidR="00422EAB">
        <w:t xml:space="preserve">your </w:t>
      </w:r>
      <w:r>
        <w:t>dissertation.</w:t>
      </w:r>
    </w:p>
  </w:comment>
  <w:comment w:id="625" w:author="Lucas, Sarah" w:date="2021-11-04T11:56:00Z" w:initials="LS">
    <w:p w14:paraId="51236A1D" w14:textId="5644EDC8" w:rsidR="003C2A32" w:rsidRDefault="003C2A32">
      <w:pPr>
        <w:pStyle w:val="CommentText"/>
      </w:pPr>
      <w:r>
        <w:rPr>
          <w:rStyle w:val="CommentReference"/>
        </w:rPr>
        <w:annotationRef/>
      </w:r>
      <w:r>
        <w:t xml:space="preserve">Rename donors to </w:t>
      </w:r>
      <w:proofErr w:type="spellStart"/>
      <w:proofErr w:type="gramStart"/>
      <w:r>
        <w:t>a</w:t>
      </w:r>
      <w:proofErr w:type="spellEnd"/>
      <w:proofErr w:type="gramEnd"/>
      <w:r>
        <w:t xml:space="preserve"> easy-to-read-and-refer-to pattern.</w:t>
      </w:r>
    </w:p>
  </w:comment>
  <w:comment w:id="626" w:author="Lucas, Sarah" w:date="2021-11-04T11:58:00Z" w:initials="LS">
    <w:p w14:paraId="587D40AD" w14:textId="32A943D4" w:rsidR="003C2A32" w:rsidRDefault="003C2A32">
      <w:pPr>
        <w:pStyle w:val="CommentText"/>
      </w:pPr>
      <w:r>
        <w:rPr>
          <w:rStyle w:val="CommentReference"/>
        </w:rPr>
        <w:annotationRef/>
      </w:r>
      <w:r>
        <w:t>If the headers will say Mild and Severe, then the color legend is redundant. The numbers on the left of A are days post inoculation?</w:t>
      </w:r>
    </w:p>
  </w:comment>
  <w:comment w:id="627" w:author="Lucas, Sarah" w:date="2021-11-04T11:45:00Z" w:initials="LS">
    <w:p w14:paraId="38DF632C" w14:textId="291D5BEE" w:rsidR="00754004" w:rsidRDefault="00754004" w:rsidP="00754004">
      <w:pPr>
        <w:pStyle w:val="CommentText"/>
        <w:numPr>
          <w:ilvl w:val="0"/>
          <w:numId w:val="2"/>
        </w:numPr>
      </w:pPr>
      <w:r>
        <w:rPr>
          <w:rStyle w:val="CommentReference"/>
        </w:rPr>
        <w:annotationRef/>
      </w:r>
      <w:r>
        <w:t xml:space="preserve">   I still think this plot might be more explanatory if the genera were ordered by severity, like starting with the highest of the “severe” </w:t>
      </w:r>
    </w:p>
    <w:p w14:paraId="0C14B213" w14:textId="77777777" w:rsidR="00754004" w:rsidRDefault="00754004" w:rsidP="00754004">
      <w:pPr>
        <w:pStyle w:val="CommentText"/>
        <w:numPr>
          <w:ilvl w:val="0"/>
          <w:numId w:val="3"/>
        </w:numPr>
      </w:pPr>
      <w:r>
        <w:t xml:space="preserve"> Italicized genus names. </w:t>
      </w:r>
    </w:p>
    <w:p w14:paraId="35937A94" w14:textId="3161B2CA" w:rsidR="00754004" w:rsidRDefault="00754004" w:rsidP="00754004">
      <w:pPr>
        <w:pStyle w:val="CommentText"/>
        <w:numPr>
          <w:ilvl w:val="0"/>
          <w:numId w:val="3"/>
        </w:numPr>
      </w:pPr>
      <w:r>
        <w:t>No plot title, or formatted plot title</w:t>
      </w:r>
    </w:p>
    <w:p w14:paraId="7E2DC58A" w14:textId="068177F7" w:rsidR="00754004" w:rsidRDefault="00754004" w:rsidP="00754004">
      <w:pPr>
        <w:pStyle w:val="CommentText"/>
        <w:numPr>
          <w:ilvl w:val="0"/>
          <w:numId w:val="2"/>
        </w:numPr>
      </w:pPr>
      <w:r>
        <w:t xml:space="preserve"> </w:t>
      </w:r>
      <w:r w:rsidR="003C2A32">
        <w:t>Maybe this plot would be better with false on one side of a center line and true on the other, with the relative abundances opposite of one another? Ordered by the highest abundance associated with True?</w:t>
      </w:r>
    </w:p>
    <w:p w14:paraId="04BF2E21" w14:textId="306CD1EE" w:rsidR="00754004" w:rsidRDefault="00754004" w:rsidP="00754004">
      <w:pPr>
        <w:pStyle w:val="CommentText"/>
        <w:numPr>
          <w:ilvl w:val="0"/>
          <w:numId w:val="3"/>
        </w:numPr>
      </w:pPr>
      <w:r>
        <w:t>Same</w:t>
      </w:r>
      <w:r w:rsidR="003C2A32">
        <w:t xml:space="preserve"> formatting comments</w:t>
      </w:r>
      <w:r>
        <w:t xml:space="preserve"> as A</w:t>
      </w:r>
    </w:p>
    <w:p w14:paraId="023C0958" w14:textId="17C7C166" w:rsidR="00754004" w:rsidRDefault="00754004" w:rsidP="00754004">
      <w:pPr>
        <w:pStyle w:val="CommentText"/>
        <w:numPr>
          <w:ilvl w:val="0"/>
          <w:numId w:val="2"/>
        </w:numPr>
      </w:pPr>
      <w:r>
        <w:t xml:space="preserve"> </w:t>
      </w:r>
      <w:r w:rsidR="003C2A32">
        <w:t>Make sure to put the correlation stats in the figure legend if they are too small for the plots.</w:t>
      </w:r>
    </w:p>
    <w:p w14:paraId="01A1E4D5" w14:textId="38B1E453" w:rsidR="00754004" w:rsidRDefault="00754004" w:rsidP="00754004">
      <w:pPr>
        <w:pStyle w:val="CommentText"/>
        <w:numPr>
          <w:ilvl w:val="1"/>
          <w:numId w:val="3"/>
        </w:numPr>
      </w:pPr>
      <w:r>
        <w:t xml:space="preserve"> Same as A with formatting. Reduce decimal </w:t>
      </w:r>
      <w:proofErr w:type="gramStart"/>
      <w:r>
        <w:t>places, or</w:t>
      </w:r>
      <w:proofErr w:type="gramEnd"/>
      <w:r>
        <w:t xml:space="preserve"> replace scientific notation with 10^-x for exam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98C79B" w15:done="0"/>
  <w15:commentEx w15:paraId="146CA589" w15:done="0"/>
  <w15:commentEx w15:paraId="73917BE7" w15:done="0"/>
  <w15:commentEx w15:paraId="69175AA6" w15:done="0"/>
  <w15:commentEx w15:paraId="1E4B0A9F" w15:done="0"/>
  <w15:commentEx w15:paraId="1DCF3804" w15:done="0"/>
  <w15:commentEx w15:paraId="50BE6FA6" w15:done="0"/>
  <w15:commentEx w15:paraId="6B79E4AC" w15:done="0"/>
  <w15:commentEx w15:paraId="5019B532" w15:done="0"/>
  <w15:commentEx w15:paraId="09F94091" w15:done="0"/>
  <w15:commentEx w15:paraId="63845F54" w15:done="0"/>
  <w15:commentEx w15:paraId="282EAAC1" w15:done="0"/>
  <w15:commentEx w15:paraId="38AFC03C" w15:done="0"/>
  <w15:commentEx w15:paraId="3AF649B7" w15:done="0"/>
  <w15:commentEx w15:paraId="06358CC9" w15:done="0"/>
  <w15:commentEx w15:paraId="4DC2FE1C" w15:done="0"/>
  <w15:commentEx w15:paraId="67C2998B" w15:done="0"/>
  <w15:commentEx w15:paraId="6A067484" w15:done="0"/>
  <w15:commentEx w15:paraId="032ED1A9" w15:done="0"/>
  <w15:commentEx w15:paraId="6BBD4A92" w15:done="0"/>
  <w15:commentEx w15:paraId="4357BCC4" w15:done="0"/>
  <w15:commentEx w15:paraId="485C871D" w15:done="0"/>
  <w15:commentEx w15:paraId="1BE4B474" w15:done="0"/>
  <w15:commentEx w15:paraId="739235FB" w15:done="0"/>
  <w15:commentEx w15:paraId="0F41ECD1" w15:done="0"/>
  <w15:commentEx w15:paraId="12BB7D8F" w15:done="0"/>
  <w15:commentEx w15:paraId="0810175F" w15:done="0"/>
  <w15:commentEx w15:paraId="414E3112" w15:done="0"/>
  <w15:commentEx w15:paraId="5166FF6A" w15:done="0"/>
  <w15:commentEx w15:paraId="254A896E" w15:done="0"/>
  <w15:commentEx w15:paraId="6F28942B" w15:done="0"/>
  <w15:commentEx w15:paraId="19F2692C" w15:done="0"/>
  <w15:commentEx w15:paraId="4ECFCEE6" w15:done="0"/>
  <w15:commentEx w15:paraId="6DC7068F" w15:done="0"/>
  <w15:commentEx w15:paraId="4965AEC8" w15:done="0"/>
  <w15:commentEx w15:paraId="23C5D755" w15:done="0"/>
  <w15:commentEx w15:paraId="65F1A36A" w15:done="0"/>
  <w15:commentEx w15:paraId="3984AEA6" w15:done="0"/>
  <w15:commentEx w15:paraId="75334FBA" w15:done="0"/>
  <w15:commentEx w15:paraId="2562F8DA" w15:done="0"/>
  <w15:commentEx w15:paraId="3590E9BA" w15:done="0"/>
  <w15:commentEx w15:paraId="31667726" w15:done="0"/>
  <w15:commentEx w15:paraId="7F8E044C" w15:done="0"/>
  <w15:commentEx w15:paraId="5454A0AD" w15:done="0"/>
  <w15:commentEx w15:paraId="15F42EB6" w15:done="0"/>
  <w15:commentEx w15:paraId="5330AE25" w15:done="0"/>
  <w15:commentEx w15:paraId="7EC22A80" w15:done="0"/>
  <w15:commentEx w15:paraId="3C7FA331" w15:done="0"/>
  <w15:commentEx w15:paraId="58955F96" w15:done="0"/>
  <w15:commentEx w15:paraId="10B71D5C" w15:done="0"/>
  <w15:commentEx w15:paraId="524F3747" w15:done="0"/>
  <w15:commentEx w15:paraId="7F7AFCA9" w15:done="0"/>
  <w15:commentEx w15:paraId="460FF5CF" w15:done="0"/>
  <w15:commentEx w15:paraId="6C58E2C6" w15:done="0"/>
  <w15:commentEx w15:paraId="51236A1D" w15:done="0"/>
  <w15:commentEx w15:paraId="587D40AD" w15:done="0"/>
  <w15:commentEx w15:paraId="01A1E4D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D0DF7" w16cex:dateUtc="2021-11-03T17:32:00Z"/>
  <w16cex:commentExtensible w16cex:durableId="252E367A" w16cex:dateUtc="2021-11-04T14:37:00Z"/>
  <w16cex:commentExtensible w16cex:durableId="252D1884" w16cex:dateUtc="2021-11-03T18:17:00Z"/>
  <w16cex:commentExtensible w16cex:durableId="252D1A81" w16cex:dateUtc="2021-11-03T18:26:00Z"/>
  <w16cex:commentExtensible w16cex:durableId="252E343D" w16cex:dateUtc="2021-11-04T14:28:00Z"/>
  <w16cex:commentExtensible w16cex:durableId="252E34A9" w16cex:dateUtc="2021-11-04T14:30:00Z"/>
  <w16cex:commentExtensible w16cex:durableId="252D25F8" w16cex:dateUtc="2021-11-03T19:15:00Z"/>
  <w16cex:commentExtensible w16cex:durableId="252D2816" w16cex:dateUtc="2021-11-03T19:24:00Z"/>
  <w16cex:commentExtensible w16cex:durableId="252E37A4" w16cex:dateUtc="2021-11-04T14:42:00Z"/>
  <w16cex:commentExtensible w16cex:durableId="252D2725" w16cex:dateUtc="2021-11-03T19:20:00Z"/>
  <w16cex:commentExtensible w16cex:durableId="252D2776" w16cex:dateUtc="2021-11-03T19:21:00Z"/>
  <w16cex:commentExtensible w16cex:durableId="252D28EB" w16cex:dateUtc="2021-11-03T19:27:00Z"/>
  <w16cex:commentExtensible w16cex:durableId="252D296B" w16cex:dateUtc="2021-11-03T19:29:00Z"/>
  <w16cex:commentExtensible w16cex:durableId="252D2A07" w16cex:dateUtc="2021-11-03T19:32:00Z"/>
  <w16cex:commentExtensible w16cex:durableId="252D2D7C" w16cex:dateUtc="2021-11-03T19:47:00Z"/>
  <w16cex:commentExtensible w16cex:durableId="252E3346" w16cex:dateUtc="2021-11-04T14:24:00Z"/>
  <w16cex:commentExtensible w16cex:durableId="252E3704" w16cex:dateUtc="2021-11-04T14:40:00Z"/>
  <w16cex:commentExtensible w16cex:durableId="252E3844" w16cex:dateUtc="2021-11-04T14:45:00Z"/>
  <w16cex:commentExtensible w16cex:durableId="252E3890" w16cex:dateUtc="2021-11-04T14:46:00Z"/>
  <w16cex:commentExtensible w16cex:durableId="252E38C1" w16cex:dateUtc="2021-11-04T14:47:00Z"/>
  <w16cex:commentExtensible w16cex:durableId="252E3900" w16cex:dateUtc="2021-11-04T14:48:00Z"/>
  <w16cex:commentExtensible w16cex:durableId="252E39FE" w16cex:dateUtc="2021-11-04T14:52:00Z"/>
  <w16cex:commentExtensible w16cex:durableId="252E3FC9" w16cex:dateUtc="2021-11-04T15:17:00Z"/>
  <w16cex:commentExtensible w16cex:durableId="252E40A4" w16cex:dateUtc="2021-11-04T15:21:00Z"/>
  <w16cex:commentExtensible w16cex:durableId="252E41C1" w16cex:dateUtc="2021-11-04T15:25:00Z"/>
  <w16cex:commentExtensible w16cex:durableId="252E41DC" w16cex:dateUtc="2021-11-04T15:26:00Z"/>
  <w16cex:commentExtensible w16cex:durableId="252E421B" w16cex:dateUtc="2021-11-04T15:27:00Z"/>
  <w16cex:commentExtensible w16cex:durableId="252E4595" w16cex:dateUtc="2021-11-04T15:42:00Z"/>
  <w16cex:commentExtensible w16cex:durableId="252E4EBC" w16cex:dateUtc="2021-11-04T16:21:00Z"/>
  <w16cex:commentExtensible w16cex:durableId="252E4FBA" w16cex:dateUtc="2021-11-04T16:25:00Z"/>
  <w16cex:commentExtensible w16cex:durableId="252E5263" w16cex:dateUtc="2021-11-04T16:36:00Z"/>
  <w16cex:commentExtensible w16cex:durableId="252E5337" w16cex:dateUtc="2021-11-04T16:40:00Z"/>
  <w16cex:commentExtensible w16cex:durableId="252E54BA" w16cex:dateUtc="2021-11-04T16:46:00Z"/>
  <w16cex:commentExtensible w16cex:durableId="252E566C" w16cex:dateUtc="2021-11-04T16:54:00Z"/>
  <w16cex:commentExtensible w16cex:durableId="252E57DA" w16cex:dateUtc="2021-11-04T17:00:00Z"/>
  <w16cex:commentExtensible w16cex:durableId="252E59C1" w16cex:dateUtc="2021-11-04T17:08:00Z"/>
  <w16cex:commentExtensible w16cex:durableId="252E59FC" w16cex:dateUtc="2021-11-04T17:09:00Z"/>
  <w16cex:commentExtensible w16cex:durableId="252E5A1B" w16cex:dateUtc="2021-11-04T17:09:00Z"/>
  <w16cex:commentExtensible w16cex:durableId="252E5AB1" w16cex:dateUtc="2021-11-04T17:12:00Z"/>
  <w16cex:commentExtensible w16cex:durableId="252E5D2F" w16cex:dateUtc="2021-11-04T17:22:00Z"/>
  <w16cex:commentExtensible w16cex:durableId="252E5DCD" w16cex:dateUtc="2021-11-04T17:25:00Z"/>
  <w16cex:commentExtensible w16cex:durableId="252E5FE0" w16cex:dateUtc="2021-11-04T17:34:00Z"/>
  <w16cex:commentExtensible w16cex:durableId="252E609E" w16cex:dateUtc="2021-11-04T17:37:00Z"/>
  <w16cex:commentExtensible w16cex:durableId="252E8F29" w16cex:dateUtc="2021-11-04T20:56:00Z"/>
  <w16cex:commentExtensible w16cex:durableId="252E8F61" w16cex:dateUtc="2021-11-04T20:57:00Z"/>
  <w16cex:commentExtensible w16cex:durableId="252E9042" w16cex:dateUtc="2021-11-04T21:00:00Z"/>
  <w16cex:commentExtensible w16cex:durableId="252E9553" w16cex:dateUtc="2021-11-04T21:22:00Z"/>
  <w16cex:commentExtensible w16cex:durableId="252E95D4" w16cex:dateUtc="2021-11-04T21:24:00Z"/>
  <w16cex:commentExtensible w16cex:durableId="252E961E" w16cex:dateUtc="2021-11-04T21:25:00Z"/>
  <w16cex:commentExtensible w16cex:durableId="252E98DF" w16cex:dateUtc="2021-11-04T21:37:00Z"/>
  <w16cex:commentExtensible w16cex:durableId="252E9E57" w16cex:dateUtc="2021-11-04T22:00:00Z"/>
  <w16cex:commentExtensible w16cex:durableId="252EA86B" w16cex:dateUtc="2021-11-04T22:43:00Z"/>
  <w16cex:commentExtensible w16cex:durableId="252EA05C" w16cex:dateUtc="2021-11-04T22:09:00Z"/>
  <w16cex:commentExtensible w16cex:durableId="252EA4D9" w16cex:dateUtc="2021-11-04T22:28:00Z"/>
  <w16cex:commentExtensible w16cex:durableId="252E48E9" w16cex:dateUtc="2021-11-04T15:56:00Z"/>
  <w16cex:commentExtensible w16cex:durableId="252E496D" w16cex:dateUtc="2021-11-04T15:58:00Z"/>
  <w16cex:commentExtensible w16cex:durableId="252E465B" w16cex:dateUtc="2021-11-04T15: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98C79B" w16cid:durableId="252D0DF7"/>
  <w16cid:commentId w16cid:paraId="146CA589" w16cid:durableId="252E367A"/>
  <w16cid:commentId w16cid:paraId="73917BE7" w16cid:durableId="252D1884"/>
  <w16cid:commentId w16cid:paraId="69175AA6" w16cid:durableId="252D1A81"/>
  <w16cid:commentId w16cid:paraId="1E4B0A9F" w16cid:durableId="252E343D"/>
  <w16cid:commentId w16cid:paraId="1DCF3804" w16cid:durableId="252E34A9"/>
  <w16cid:commentId w16cid:paraId="50BE6FA6" w16cid:durableId="252D25F8"/>
  <w16cid:commentId w16cid:paraId="6B79E4AC" w16cid:durableId="252D2816"/>
  <w16cid:commentId w16cid:paraId="5019B532" w16cid:durableId="252E37A4"/>
  <w16cid:commentId w16cid:paraId="09F94091" w16cid:durableId="252D2725"/>
  <w16cid:commentId w16cid:paraId="63845F54" w16cid:durableId="252D2776"/>
  <w16cid:commentId w16cid:paraId="282EAAC1" w16cid:durableId="252D28EB"/>
  <w16cid:commentId w16cid:paraId="38AFC03C" w16cid:durableId="252D296B"/>
  <w16cid:commentId w16cid:paraId="3AF649B7" w16cid:durableId="252D2A07"/>
  <w16cid:commentId w16cid:paraId="06358CC9" w16cid:durableId="252D2D7C"/>
  <w16cid:commentId w16cid:paraId="4DC2FE1C" w16cid:durableId="252E3346"/>
  <w16cid:commentId w16cid:paraId="67C2998B" w16cid:durableId="252E3704"/>
  <w16cid:commentId w16cid:paraId="6A067484" w16cid:durableId="252E3844"/>
  <w16cid:commentId w16cid:paraId="032ED1A9" w16cid:durableId="252E3890"/>
  <w16cid:commentId w16cid:paraId="6BBD4A92" w16cid:durableId="252E38C1"/>
  <w16cid:commentId w16cid:paraId="4357BCC4" w16cid:durableId="252E3900"/>
  <w16cid:commentId w16cid:paraId="485C871D" w16cid:durableId="252E39FE"/>
  <w16cid:commentId w16cid:paraId="1BE4B474" w16cid:durableId="252E3FC9"/>
  <w16cid:commentId w16cid:paraId="739235FB" w16cid:durableId="252E40A4"/>
  <w16cid:commentId w16cid:paraId="0F41ECD1" w16cid:durableId="252E41C1"/>
  <w16cid:commentId w16cid:paraId="12BB7D8F" w16cid:durableId="252E41DC"/>
  <w16cid:commentId w16cid:paraId="0810175F" w16cid:durableId="252E421B"/>
  <w16cid:commentId w16cid:paraId="414E3112" w16cid:durableId="252E4595"/>
  <w16cid:commentId w16cid:paraId="5166FF6A" w16cid:durableId="252E4EBC"/>
  <w16cid:commentId w16cid:paraId="254A896E" w16cid:durableId="252E4FBA"/>
  <w16cid:commentId w16cid:paraId="6F28942B" w16cid:durableId="252E5263"/>
  <w16cid:commentId w16cid:paraId="19F2692C" w16cid:durableId="252E5337"/>
  <w16cid:commentId w16cid:paraId="4ECFCEE6" w16cid:durableId="252E54BA"/>
  <w16cid:commentId w16cid:paraId="6DC7068F" w16cid:durableId="252E566C"/>
  <w16cid:commentId w16cid:paraId="4965AEC8" w16cid:durableId="252E57DA"/>
  <w16cid:commentId w16cid:paraId="23C5D755" w16cid:durableId="252E59C1"/>
  <w16cid:commentId w16cid:paraId="65F1A36A" w16cid:durableId="252E59FC"/>
  <w16cid:commentId w16cid:paraId="3984AEA6" w16cid:durableId="252E5A1B"/>
  <w16cid:commentId w16cid:paraId="75334FBA" w16cid:durableId="252E5AB1"/>
  <w16cid:commentId w16cid:paraId="2562F8DA" w16cid:durableId="252E5D2F"/>
  <w16cid:commentId w16cid:paraId="3590E9BA" w16cid:durableId="252E5DCD"/>
  <w16cid:commentId w16cid:paraId="31667726" w16cid:durableId="252E5FE0"/>
  <w16cid:commentId w16cid:paraId="7F8E044C" w16cid:durableId="252E609E"/>
  <w16cid:commentId w16cid:paraId="5454A0AD" w16cid:durableId="252E8F29"/>
  <w16cid:commentId w16cid:paraId="15F42EB6" w16cid:durableId="252E8F61"/>
  <w16cid:commentId w16cid:paraId="5330AE25" w16cid:durableId="252E9042"/>
  <w16cid:commentId w16cid:paraId="7EC22A80" w16cid:durableId="252E9553"/>
  <w16cid:commentId w16cid:paraId="3C7FA331" w16cid:durableId="252E95D4"/>
  <w16cid:commentId w16cid:paraId="58955F96" w16cid:durableId="252E961E"/>
  <w16cid:commentId w16cid:paraId="10B71D5C" w16cid:durableId="252E98DF"/>
  <w16cid:commentId w16cid:paraId="524F3747" w16cid:durableId="252E9E57"/>
  <w16cid:commentId w16cid:paraId="7F7AFCA9" w16cid:durableId="252EA86B"/>
  <w16cid:commentId w16cid:paraId="460FF5CF" w16cid:durableId="252EA05C"/>
  <w16cid:commentId w16cid:paraId="6C58E2C6" w16cid:durableId="252EA4D9"/>
  <w16cid:commentId w16cid:paraId="51236A1D" w16cid:durableId="252E48E9"/>
  <w16cid:commentId w16cid:paraId="587D40AD" w16cid:durableId="252E496D"/>
  <w16cid:commentId w16cid:paraId="01A1E4D5" w16cid:durableId="252E46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3F2938" w14:textId="77777777" w:rsidR="0058039C" w:rsidRDefault="0058039C">
      <w:pPr>
        <w:spacing w:after="0"/>
      </w:pPr>
      <w:r>
        <w:separator/>
      </w:r>
    </w:p>
  </w:endnote>
  <w:endnote w:type="continuationSeparator" w:id="0">
    <w:p w14:paraId="67D01443" w14:textId="77777777" w:rsidR="0058039C" w:rsidRDefault="005803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8294A9" w14:textId="77777777" w:rsidR="0058039C" w:rsidRDefault="0058039C">
      <w:r>
        <w:separator/>
      </w:r>
    </w:p>
  </w:footnote>
  <w:footnote w:type="continuationSeparator" w:id="0">
    <w:p w14:paraId="552D7655" w14:textId="77777777" w:rsidR="0058039C" w:rsidRDefault="005803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2078E2"/>
    <w:multiLevelType w:val="hybridMultilevel"/>
    <w:tmpl w:val="5E28ADAE"/>
    <w:lvl w:ilvl="0" w:tplc="9ED611E8">
      <w:start w:val="1"/>
      <w:numFmt w:val="bullet"/>
      <w:lvlText w:val=""/>
      <w:lvlJc w:val="left"/>
      <w:pPr>
        <w:ind w:left="1080" w:hanging="360"/>
      </w:pPr>
      <w:rPr>
        <w:rFonts w:asciiTheme="minorHAnsi" w:eastAsiaTheme="minorHAnsi" w:hAnsi="Symbol" w:cs="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 w15:restartNumberingAfterBreak="0">
    <w:nsid w:val="2C1AE401"/>
    <w:multiLevelType w:val="multilevel"/>
    <w:tmpl w:val="B7141C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6284F2E"/>
    <w:multiLevelType w:val="hybridMultilevel"/>
    <w:tmpl w:val="4EB02A9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as, Sarah">
    <w15:presenceInfo w15:providerId="AD" w15:userId="S::salucas@umich.edu::88d9bc9f-5346-44c3-88cf-fd5de16fdb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3553"/>
    <w:rsid w:val="0003621A"/>
    <w:rsid w:val="0013580A"/>
    <w:rsid w:val="00141964"/>
    <w:rsid w:val="00166BB5"/>
    <w:rsid w:val="001D2148"/>
    <w:rsid w:val="00212734"/>
    <w:rsid w:val="00283E23"/>
    <w:rsid w:val="00296454"/>
    <w:rsid w:val="002A1C4F"/>
    <w:rsid w:val="002E33B7"/>
    <w:rsid w:val="00321389"/>
    <w:rsid w:val="003813B3"/>
    <w:rsid w:val="003C2A32"/>
    <w:rsid w:val="003F1C07"/>
    <w:rsid w:val="003F28E4"/>
    <w:rsid w:val="00422EAB"/>
    <w:rsid w:val="004615FA"/>
    <w:rsid w:val="0046284E"/>
    <w:rsid w:val="0047063B"/>
    <w:rsid w:val="004E29B3"/>
    <w:rsid w:val="005111AD"/>
    <w:rsid w:val="005330B9"/>
    <w:rsid w:val="0058039C"/>
    <w:rsid w:val="00590D07"/>
    <w:rsid w:val="005C22A7"/>
    <w:rsid w:val="005C64F2"/>
    <w:rsid w:val="005D167A"/>
    <w:rsid w:val="005F731F"/>
    <w:rsid w:val="006058E1"/>
    <w:rsid w:val="006064F8"/>
    <w:rsid w:val="006262D7"/>
    <w:rsid w:val="00636FAF"/>
    <w:rsid w:val="00681277"/>
    <w:rsid w:val="00696CA2"/>
    <w:rsid w:val="006D5A67"/>
    <w:rsid w:val="006F2AF4"/>
    <w:rsid w:val="0070664A"/>
    <w:rsid w:val="00730E4D"/>
    <w:rsid w:val="00731892"/>
    <w:rsid w:val="00754004"/>
    <w:rsid w:val="00760158"/>
    <w:rsid w:val="00784D58"/>
    <w:rsid w:val="007927B7"/>
    <w:rsid w:val="007944D2"/>
    <w:rsid w:val="00870588"/>
    <w:rsid w:val="008D6863"/>
    <w:rsid w:val="0092300A"/>
    <w:rsid w:val="009A226D"/>
    <w:rsid w:val="009C2135"/>
    <w:rsid w:val="009F0789"/>
    <w:rsid w:val="00B86B75"/>
    <w:rsid w:val="00BC48D5"/>
    <w:rsid w:val="00C36279"/>
    <w:rsid w:val="00CC6178"/>
    <w:rsid w:val="00D56D89"/>
    <w:rsid w:val="00D700B3"/>
    <w:rsid w:val="00D84459"/>
    <w:rsid w:val="00D91164"/>
    <w:rsid w:val="00D97832"/>
    <w:rsid w:val="00DE7491"/>
    <w:rsid w:val="00E315A3"/>
    <w:rsid w:val="00EC3113"/>
    <w:rsid w:val="00F84BFB"/>
    <w:rsid w:val="00FD7FC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24DE5"/>
  <w15:docId w15:val="{FC389F95-5EF7-484B-9755-FA80E7568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D56D89"/>
    <w:rPr>
      <w:sz w:val="16"/>
      <w:szCs w:val="16"/>
    </w:rPr>
  </w:style>
  <w:style w:type="paragraph" w:styleId="CommentText">
    <w:name w:val="annotation text"/>
    <w:basedOn w:val="Normal"/>
    <w:link w:val="CommentTextChar"/>
    <w:semiHidden/>
    <w:unhideWhenUsed/>
    <w:rsid w:val="00D56D89"/>
    <w:rPr>
      <w:sz w:val="20"/>
      <w:szCs w:val="20"/>
    </w:rPr>
  </w:style>
  <w:style w:type="character" w:customStyle="1" w:styleId="CommentTextChar">
    <w:name w:val="Comment Text Char"/>
    <w:basedOn w:val="DefaultParagraphFont"/>
    <w:link w:val="CommentText"/>
    <w:semiHidden/>
    <w:rsid w:val="00D56D89"/>
    <w:rPr>
      <w:sz w:val="20"/>
      <w:szCs w:val="20"/>
    </w:rPr>
  </w:style>
  <w:style w:type="paragraph" w:styleId="CommentSubject">
    <w:name w:val="annotation subject"/>
    <w:basedOn w:val="CommentText"/>
    <w:next w:val="CommentText"/>
    <w:link w:val="CommentSubjectChar"/>
    <w:semiHidden/>
    <w:unhideWhenUsed/>
    <w:rsid w:val="00D56D89"/>
    <w:rPr>
      <w:b/>
      <w:bCs/>
    </w:rPr>
  </w:style>
  <w:style w:type="character" w:customStyle="1" w:styleId="CommentSubjectChar">
    <w:name w:val="Comment Subject Char"/>
    <w:basedOn w:val="CommentTextChar"/>
    <w:link w:val="CommentSubject"/>
    <w:semiHidden/>
    <w:rsid w:val="00D56D89"/>
    <w:rPr>
      <w:b/>
      <w:bCs/>
      <w:sz w:val="20"/>
      <w:szCs w:val="20"/>
    </w:rPr>
  </w:style>
  <w:style w:type="paragraph" w:styleId="Revision">
    <w:name w:val="Revision"/>
    <w:hidden/>
    <w:semiHidden/>
    <w:rsid w:val="0092300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jhin.2011.04.017" TargetMode="External"/><Relationship Id="rId21" Type="http://schemas.openxmlformats.org/officeDocument/2006/relationships/hyperlink" Target="https://doi.org/10.1128/msphere.00869-20" TargetMode="External"/><Relationship Id="rId42" Type="http://schemas.openxmlformats.org/officeDocument/2006/relationships/hyperlink" Target="https://doi.org/10.1038/s41522-019-0087-4" TargetMode="External"/><Relationship Id="rId47" Type="http://schemas.openxmlformats.org/officeDocument/2006/relationships/hyperlink" Target="https://doi.org/10.1371/journal.ppat.1002995" TargetMode="External"/><Relationship Id="rId63" Type="http://schemas.openxmlformats.org/officeDocument/2006/relationships/hyperlink" Target="https://doi.org/10.1128/iai.00647-12" TargetMode="External"/><Relationship Id="rId68" Type="http://schemas.openxmlformats.org/officeDocument/2006/relationships/hyperlink" Target="https://doi.org/10.1038/s41564-020-0668-2" TargetMode="External"/><Relationship Id="rId84" Type="http://schemas.openxmlformats.org/officeDocument/2006/relationships/image" Target="media/image6.jpg"/><Relationship Id="rId89" Type="http://schemas.microsoft.com/office/2011/relationships/people" Target="people.xml"/><Relationship Id="rId16" Type="http://schemas.openxmlformats.org/officeDocument/2006/relationships/hyperlink" Target="https://doi.org/10.1017/ice.2017.89" TargetMode="External"/><Relationship Id="rId11" Type="http://schemas.microsoft.com/office/2018/08/relationships/commentsExtensible" Target="commentsExtensible.xml"/><Relationship Id="rId32" Type="http://schemas.openxmlformats.org/officeDocument/2006/relationships/hyperlink" Target="https://doi.org/10.1086/592257" TargetMode="External"/><Relationship Id="rId37" Type="http://schemas.openxmlformats.org/officeDocument/2006/relationships/hyperlink" Target="https://doi.org/10.1128/msystems.00063-17" TargetMode="External"/><Relationship Id="rId53" Type="http://schemas.openxmlformats.org/officeDocument/2006/relationships/hyperlink" Target="https://doi.org/10.1371/journal.pone.0212626" TargetMode="External"/><Relationship Id="rId58" Type="http://schemas.openxmlformats.org/officeDocument/2006/relationships/hyperlink" Target="https://doi.org/10.1371/journal.pcbi.1003388" TargetMode="External"/><Relationship Id="rId74" Type="http://schemas.openxmlformats.org/officeDocument/2006/relationships/hyperlink" Target="https://doi.org/10.1038/s41467-021-22302-0" TargetMode="External"/><Relationship Id="rId79" Type="http://schemas.openxmlformats.org/officeDocument/2006/relationships/image" Target="media/image1.jpg"/><Relationship Id="rId5" Type="http://schemas.openxmlformats.org/officeDocument/2006/relationships/footnotes" Target="footnotes.xml"/><Relationship Id="rId90" Type="http://schemas.openxmlformats.org/officeDocument/2006/relationships/theme" Target="theme/theme1.xml"/><Relationship Id="rId14" Type="http://schemas.openxmlformats.org/officeDocument/2006/relationships/hyperlink" Target="https://doi.org/10.1186/1471-2334-13-316" TargetMode="External"/><Relationship Id="rId22" Type="http://schemas.openxmlformats.org/officeDocument/2006/relationships/hyperlink" Target="https://doi.org/10.1016/j.anaerobe.2013.04.003" TargetMode="External"/><Relationship Id="rId27" Type="http://schemas.openxmlformats.org/officeDocument/2006/relationships/hyperlink" Target="https://doi.org/10.1093/cid/cix1085" TargetMode="External"/><Relationship Id="rId30" Type="http://schemas.openxmlformats.org/officeDocument/2006/relationships/hyperlink" Target="https://doi.org/10.1128/iai.00960-19" TargetMode="External"/><Relationship Id="rId35" Type="http://schemas.openxmlformats.org/officeDocument/2006/relationships/hyperlink" Target="https://doi.org/10.1073/pnas.0914322107" TargetMode="External"/><Relationship Id="rId43" Type="http://schemas.openxmlformats.org/officeDocument/2006/relationships/hyperlink" Target="https://doi.org/10.1038/nature12503" TargetMode="External"/><Relationship Id="rId48" Type="http://schemas.openxmlformats.org/officeDocument/2006/relationships/hyperlink" Target="https://doi.org/10.4161/gmic.2.3.16333" TargetMode="External"/><Relationship Id="rId56" Type="http://schemas.openxmlformats.org/officeDocument/2006/relationships/hyperlink" Target="https://doi.org/10.7717/peerj.3254" TargetMode="External"/><Relationship Id="rId64" Type="http://schemas.openxmlformats.org/officeDocument/2006/relationships/hyperlink" Target="https://doi.org/10.1128/msphere.00283-21" TargetMode="External"/><Relationship Id="rId69" Type="http://schemas.openxmlformats.org/officeDocument/2006/relationships/hyperlink" Target="https://doi.org/10.1155/2019/4549298" TargetMode="External"/><Relationship Id="rId77" Type="http://schemas.openxmlformats.org/officeDocument/2006/relationships/hyperlink" Target="https://doi.org/10.1186/2049-2618-1-15" TargetMode="External"/><Relationship Id="rId8" Type="http://schemas.openxmlformats.org/officeDocument/2006/relationships/comments" Target="comments.xml"/><Relationship Id="rId51" Type="http://schemas.openxmlformats.org/officeDocument/2006/relationships/hyperlink" Target="https://doi.org/10.1016/j.foodchem.2021.129071" TargetMode="External"/><Relationship Id="rId72" Type="http://schemas.openxmlformats.org/officeDocument/2006/relationships/hyperlink" Target="https://doi.org/10.1128/iai.00362-19" TargetMode="External"/><Relationship Id="rId80" Type="http://schemas.openxmlformats.org/officeDocument/2006/relationships/image" Target="media/image2.jpg"/><Relationship Id="rId85" Type="http://schemas.openxmlformats.org/officeDocument/2006/relationships/image" Target="media/image7.jpg"/><Relationship Id="rId3" Type="http://schemas.openxmlformats.org/officeDocument/2006/relationships/settings" Target="settings.xml"/><Relationship Id="rId12" Type="http://schemas.openxmlformats.org/officeDocument/2006/relationships/hyperlink" Target="https://github.com/SchlossLab/Lesniak_XXXX" TargetMode="External"/><Relationship Id="rId17" Type="http://schemas.openxmlformats.org/officeDocument/2006/relationships/hyperlink" Target="https://doi.org/10.1128/jb.01765-07" TargetMode="External"/><Relationship Id="rId25" Type="http://schemas.openxmlformats.org/officeDocument/2006/relationships/hyperlink" Target="https://doi.org/10.1038/nmicrobiol.2016.108" TargetMode="External"/><Relationship Id="rId33" Type="http://schemas.openxmlformats.org/officeDocument/2006/relationships/hyperlink" Target="https://doi.org/10.1053/j.gastro.2009.02.073" TargetMode="External"/><Relationship Id="rId38" Type="http://schemas.openxmlformats.org/officeDocument/2006/relationships/hyperlink" Target="https://doi.org/10.1128/msphere.01238-20" TargetMode="External"/><Relationship Id="rId46" Type="http://schemas.openxmlformats.org/officeDocument/2006/relationships/hyperlink" Target="https://doi.org/10.1186/s40168-015-0097-2" TargetMode="External"/><Relationship Id="rId59" Type="http://schemas.openxmlformats.org/officeDocument/2006/relationships/hyperlink" Target="https://doi.org/10.1007/s10620-021-07131-x" TargetMode="External"/><Relationship Id="rId67" Type="http://schemas.openxmlformats.org/officeDocument/2006/relationships/hyperlink" Target="https://doi.org/10.1128/iai.02627-14" TargetMode="External"/><Relationship Id="rId20" Type="http://schemas.openxmlformats.org/officeDocument/2006/relationships/hyperlink" Target="https://doi.org/10.1016/j.chembiol.2018.10.003" TargetMode="External"/><Relationship Id="rId41" Type="http://schemas.openxmlformats.org/officeDocument/2006/relationships/hyperlink" Target="https://doi.org/10.1128/jb.00610-10" TargetMode="External"/><Relationship Id="rId54" Type="http://schemas.openxmlformats.org/officeDocument/2006/relationships/hyperlink" Target="https://doi.org/10.1128/aem.70.10.5810-5817.2004" TargetMode="External"/><Relationship Id="rId62" Type="http://schemas.openxmlformats.org/officeDocument/2006/relationships/hyperlink" Target="https://doi.org/10.1021/acsinfecdis.0c00634" TargetMode="External"/><Relationship Id="rId70" Type="http://schemas.openxmlformats.org/officeDocument/2006/relationships/hyperlink" Target="https://doi.org/10.1128/mbio.01021-14" TargetMode="External"/><Relationship Id="rId75" Type="http://schemas.openxmlformats.org/officeDocument/2006/relationships/hyperlink" Target="https://doi.org/10.1128/jcm.02926-14" TargetMode="External"/><Relationship Id="rId83" Type="http://schemas.openxmlformats.org/officeDocument/2006/relationships/image" Target="media/image5.jpg"/><Relationship Id="rId88"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93/cid/ciab737" TargetMode="External"/><Relationship Id="rId23" Type="http://schemas.openxmlformats.org/officeDocument/2006/relationships/hyperlink" Target="https://doi.org/10.1128/jcm.44.2.353-358.2006" TargetMode="External"/><Relationship Id="rId28" Type="http://schemas.openxmlformats.org/officeDocument/2006/relationships/hyperlink" Target="https://doi.org/10.1086/519265" TargetMode="External"/><Relationship Id="rId36" Type="http://schemas.openxmlformats.org/officeDocument/2006/relationships/hyperlink" Target="https://doi.org/10.1128/mbio.00974-15" TargetMode="External"/><Relationship Id="rId49" Type="http://schemas.openxmlformats.org/officeDocument/2006/relationships/hyperlink" Target="https://doi.org/10.1093/carcin/bgr256" TargetMode="External"/><Relationship Id="rId57" Type="http://schemas.openxmlformats.org/officeDocument/2006/relationships/hyperlink" Target="https://doi.org/10.1080/17460441.2019.1549032" TargetMode="External"/><Relationship Id="rId10" Type="http://schemas.microsoft.com/office/2016/09/relationships/commentsIds" Target="commentsIds.xml"/><Relationship Id="rId31" Type="http://schemas.openxmlformats.org/officeDocument/2006/relationships/hyperlink" Target="https://doi.org/10.4161/gmic.19142" TargetMode="External"/><Relationship Id="rId44" Type="http://schemas.openxmlformats.org/officeDocument/2006/relationships/hyperlink" Target="https://doi.org/10.1016/j.chom.2014.11.003" TargetMode="External"/><Relationship Id="rId52" Type="http://schemas.openxmlformats.org/officeDocument/2006/relationships/hyperlink" Target="https://doi.org/10.1007/s00394-019-02110-5" TargetMode="External"/><Relationship Id="rId60" Type="http://schemas.openxmlformats.org/officeDocument/2006/relationships/hyperlink" Target="https://doi.org/10.3390/microorganisms6030075" TargetMode="External"/><Relationship Id="rId65" Type="http://schemas.openxmlformats.org/officeDocument/2006/relationships/hyperlink" Target="https://doi.org/10.1099/ijsem.0.003698" TargetMode="External"/><Relationship Id="rId73" Type="http://schemas.openxmlformats.org/officeDocument/2006/relationships/hyperlink" Target="https://doi.org/10.1038/nm.4174" TargetMode="External"/><Relationship Id="rId78" Type="http://schemas.openxmlformats.org/officeDocument/2006/relationships/hyperlink" Target="https://doi.org/10.1128/mbio.02733-20" TargetMode="External"/><Relationship Id="rId81" Type="http://schemas.openxmlformats.org/officeDocument/2006/relationships/image" Target="media/image3.jpg"/><Relationship Id="rId86" Type="http://schemas.openxmlformats.org/officeDocument/2006/relationships/image" Target="media/image8.jpg"/><Relationship Id="rId4" Type="http://schemas.openxmlformats.org/officeDocument/2006/relationships/webSettings" Target="webSettings.xml"/><Relationship Id="rId9" Type="http://schemas.microsoft.com/office/2011/relationships/commentsExtended" Target="commentsExtended.xml"/><Relationship Id="rId13" Type="http://schemas.openxmlformats.org/officeDocument/2006/relationships/hyperlink" Target="https://doi.org/10.1128/mbio.00180-20" TargetMode="External"/><Relationship Id="rId18" Type="http://schemas.openxmlformats.org/officeDocument/2006/relationships/hyperlink" Target="https://doi.org/10.1016/j.anaerobe.2017.03.004" TargetMode="External"/><Relationship Id="rId39" Type="http://schemas.openxmlformats.org/officeDocument/2006/relationships/hyperlink" Target="https://doi.org/10.1007/s00253-016-8006-6" TargetMode="External"/><Relationship Id="rId34" Type="http://schemas.openxmlformats.org/officeDocument/2006/relationships/hyperlink" Target="https://doi.org/10.1053/j.gastro.2008.09.002" TargetMode="External"/><Relationship Id="rId50" Type="http://schemas.openxmlformats.org/officeDocument/2006/relationships/hyperlink" Target="https://doi.org/10.1038/s41396-019-0363-6" TargetMode="External"/><Relationship Id="rId55" Type="http://schemas.openxmlformats.org/officeDocument/2006/relationships/hyperlink" Target="https://doi.org/10.3389/fmicb.2018.01967" TargetMode="External"/><Relationship Id="rId76" Type="http://schemas.openxmlformats.org/officeDocument/2006/relationships/hyperlink" Target="https://doi.org/10.1038/s41385-020-0296-4" TargetMode="External"/><Relationship Id="rId7" Type="http://schemas.openxmlformats.org/officeDocument/2006/relationships/hyperlink" Target="mailto:pschloss@umich.edu" TargetMode="External"/><Relationship Id="rId71" Type="http://schemas.openxmlformats.org/officeDocument/2006/relationships/hyperlink" Target="https://doi.org/10.1186/s13099-020-00348-7" TargetMode="External"/><Relationship Id="rId2" Type="http://schemas.openxmlformats.org/officeDocument/2006/relationships/styles" Target="styles.xml"/><Relationship Id="rId29" Type="http://schemas.openxmlformats.org/officeDocument/2006/relationships/hyperlink" Target="https://doi.org/10.1093/infdis/jiy338" TargetMode="External"/><Relationship Id="rId24" Type="http://schemas.openxmlformats.org/officeDocument/2006/relationships/hyperlink" Target="https://doi.org/10.1186/s12866-020-1710-5" TargetMode="External"/><Relationship Id="rId40" Type="http://schemas.openxmlformats.org/officeDocument/2006/relationships/hyperlink" Target="https://doi.org/10.1016/j.mam.2017.06.002" TargetMode="External"/><Relationship Id="rId45" Type="http://schemas.openxmlformats.org/officeDocument/2006/relationships/hyperlink" Target="https://doi.org/10.3390/toxins8050153" TargetMode="External"/><Relationship Id="rId66" Type="http://schemas.openxmlformats.org/officeDocument/2006/relationships/hyperlink" Target="https://doi.org/10.1007/s10096-005-1334-6" TargetMode="External"/><Relationship Id="rId87" Type="http://schemas.openxmlformats.org/officeDocument/2006/relationships/image" Target="media/image9.jpg"/><Relationship Id="rId61" Type="http://schemas.openxmlformats.org/officeDocument/2006/relationships/hyperlink" Target="https://doi.org/10.3389/fmicb.2018.02976" TargetMode="External"/><Relationship Id="rId82" Type="http://schemas.openxmlformats.org/officeDocument/2006/relationships/image" Target="media/image4.jpg"/><Relationship Id="rId19" Type="http://schemas.openxmlformats.org/officeDocument/2006/relationships/hyperlink" Target="https://doi.org/10.1371/journal.ppat.10100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8</TotalTime>
  <Pages>25</Pages>
  <Words>9067</Words>
  <Characters>51688</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cas, Sarah</dc:creator>
  <cp:keywords/>
  <cp:lastModifiedBy>Lucas, Sarah</cp:lastModifiedBy>
  <cp:revision>7</cp:revision>
  <dcterms:created xsi:type="dcterms:W3CDTF">2021-11-04T21:14:00Z</dcterms:created>
  <dcterms:modified xsi:type="dcterms:W3CDTF">2021-11-04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bio.csl</vt:lpwstr>
  </property>
  <property fmtid="{D5CDD505-2E9C-101B-9397-08002B2CF9AE}" pid="4" name="fontsize">
    <vt:lpwstr>12pt</vt:lpwstr>
  </property>
  <property fmtid="{D5CDD505-2E9C-101B-9397-08002B2CF9AE}" pid="5" name="output">
    <vt:lpwstr/>
  </property>
</Properties>
</file>